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15313" w14:textId="000B1931" w:rsidR="00BF5BC2" w:rsidRDefault="005C78A0" w:rsidP="00BF5BC2">
      <w:pPr>
        <w:rPr>
          <w:rFonts w:ascii="Times New Roman" w:eastAsia="Times New Roman" w:hAnsi="Times New Roman" w:cs="Times New Roman"/>
          <w:b/>
          <w:snapToGrid w:val="0"/>
          <w:color w:val="000000"/>
          <w:kern w:val="0"/>
          <w:sz w:val="20"/>
          <w:lang w:eastAsia="de-DE" w:bidi="en-US"/>
        </w:rPr>
      </w:pPr>
      <w:r>
        <w:rPr>
          <w:noProof/>
        </w:rPr>
        <w:drawing>
          <wp:inline distT="0" distB="0" distL="0" distR="0" wp14:anchorId="2C66D36D" wp14:editId="0408A3E0">
            <wp:extent cx="5274310" cy="3250565"/>
            <wp:effectExtent l="0" t="0" r="254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5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40E1D" w14:textId="684CDBC4" w:rsidR="005C78A0" w:rsidRPr="00FE09A4" w:rsidRDefault="005C78A0" w:rsidP="005C78A0">
      <w:pPr>
        <w:rPr>
          <w:rFonts w:ascii="Times New Roman" w:hAnsi="Times New Roman" w:cs="Times New Roman"/>
          <w:color w:val="000000"/>
          <w:szCs w:val="21"/>
        </w:rPr>
      </w:pPr>
      <w:r w:rsidRPr="00FE09A4">
        <w:rPr>
          <w:rFonts w:ascii="Times New Roman" w:hAnsi="Times New Roman" w:cs="Times New Roman"/>
          <w:b/>
          <w:bCs/>
          <w:color w:val="000000"/>
          <w:szCs w:val="21"/>
        </w:rPr>
        <w:t>FIGURE S1</w:t>
      </w:r>
      <w:r w:rsidRPr="00FE09A4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t xml:space="preserve"> | </w:t>
      </w:r>
      <w:r w:rsidR="00346EAA" w:rsidRPr="00346EAA">
        <w:rPr>
          <w:rFonts w:ascii="Times New Roman" w:hAnsi="Times New Roman" w:cs="Times New Roman"/>
          <w:color w:val="000000"/>
          <w:szCs w:val="21"/>
        </w:rPr>
        <w:t>Venn diagrams based on ASVs</w:t>
      </w:r>
      <w:r w:rsidR="00346EAA">
        <w:rPr>
          <w:rFonts w:ascii="Times New Roman" w:hAnsi="Times New Roman" w:cs="Times New Roman"/>
          <w:color w:val="000000"/>
          <w:szCs w:val="21"/>
        </w:rPr>
        <w:t>.</w:t>
      </w:r>
      <w:r w:rsidR="00B81123" w:rsidRPr="00B81123">
        <w:rPr>
          <w:rFonts w:ascii="Times New Roman" w:hAnsi="Times New Roman" w:cs="Times New Roman"/>
          <w:color w:val="000000"/>
          <w:szCs w:val="21"/>
        </w:rPr>
        <w:t xml:space="preserve"> </w:t>
      </w:r>
      <w:r w:rsidR="00B81123" w:rsidRPr="00FE09A4">
        <w:rPr>
          <w:rFonts w:ascii="Times New Roman" w:hAnsi="Times New Roman" w:cs="Times New Roman"/>
          <w:color w:val="000000"/>
          <w:szCs w:val="21"/>
        </w:rPr>
        <w:t>T1</w:t>
      </w:r>
      <w:r w:rsidR="00352F2C">
        <w:rPr>
          <w:rFonts w:ascii="Times New Roman" w:hAnsi="Times New Roman" w:cs="Times New Roman" w:hint="eastAsia"/>
          <w:color w:val="000000"/>
          <w:szCs w:val="21"/>
        </w:rPr>
        <w:t>,</w:t>
      </w:r>
      <w:r w:rsidR="00B81123" w:rsidRPr="00FE09A4">
        <w:rPr>
          <w:rFonts w:ascii="Times New Roman" w:hAnsi="Times New Roman" w:cs="Times New Roman"/>
          <w:color w:val="000000"/>
          <w:szCs w:val="21"/>
        </w:rPr>
        <w:t xml:space="preserve"> day 7 before transportation; T2</w:t>
      </w:r>
      <w:r w:rsidR="00352F2C">
        <w:rPr>
          <w:rFonts w:ascii="Times New Roman" w:hAnsi="Times New Roman" w:cs="Times New Roman"/>
          <w:color w:val="000000"/>
          <w:szCs w:val="21"/>
        </w:rPr>
        <w:t>,</w:t>
      </w:r>
      <w:r w:rsidR="00B81123" w:rsidRPr="00FE09A4">
        <w:rPr>
          <w:rFonts w:ascii="Times New Roman" w:hAnsi="Times New Roman" w:cs="Times New Roman"/>
          <w:color w:val="000000"/>
          <w:szCs w:val="21"/>
        </w:rPr>
        <w:t xml:space="preserve"> day 8 after transportation; T3</w:t>
      </w:r>
      <w:r w:rsidR="00352F2C">
        <w:rPr>
          <w:rFonts w:ascii="Times New Roman" w:hAnsi="Times New Roman" w:cs="Times New Roman"/>
          <w:color w:val="000000"/>
          <w:szCs w:val="21"/>
        </w:rPr>
        <w:t>,</w:t>
      </w:r>
      <w:r w:rsidR="00B81123" w:rsidRPr="00FE09A4">
        <w:rPr>
          <w:rFonts w:ascii="Times New Roman" w:hAnsi="Times New Roman" w:cs="Times New Roman"/>
          <w:color w:val="000000"/>
          <w:szCs w:val="21"/>
        </w:rPr>
        <w:t xml:space="preserve"> day 14 after transportation.</w:t>
      </w:r>
    </w:p>
    <w:p w14:paraId="44D2224D" w14:textId="2A21D055" w:rsidR="005C78A0" w:rsidRDefault="005C78A0" w:rsidP="00BF5BC2">
      <w:pPr>
        <w:rPr>
          <w:rFonts w:ascii="Times New Roman" w:eastAsia="Times New Roman" w:hAnsi="Times New Roman" w:cs="Times New Roman"/>
          <w:b/>
          <w:snapToGrid w:val="0"/>
          <w:color w:val="000000"/>
          <w:kern w:val="0"/>
          <w:sz w:val="20"/>
          <w:lang w:eastAsia="de-DE" w:bidi="en-US"/>
        </w:rPr>
      </w:pPr>
    </w:p>
    <w:p w14:paraId="7A96D026" w14:textId="2FE35D0A" w:rsidR="00195E1A" w:rsidRPr="005C78A0" w:rsidRDefault="00AF7DED" w:rsidP="00BF5BC2">
      <w:pPr>
        <w:rPr>
          <w:rFonts w:ascii="Times New Roman" w:eastAsia="Times New Roman" w:hAnsi="Times New Roman" w:cs="Times New Roman"/>
          <w:b/>
          <w:snapToGrid w:val="0"/>
          <w:color w:val="000000"/>
          <w:kern w:val="0"/>
          <w:sz w:val="20"/>
          <w:lang w:eastAsia="de-DE" w:bidi="en-US"/>
        </w:rPr>
      </w:pPr>
      <w:r>
        <w:rPr>
          <w:noProof/>
        </w:rPr>
        <w:drawing>
          <wp:inline distT="0" distB="0" distL="0" distR="0" wp14:anchorId="6745B3C9" wp14:editId="40F0D82B">
            <wp:extent cx="5274310" cy="156845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C8254" w14:textId="51CCB7FD" w:rsidR="001B19B0" w:rsidRPr="00FE09A4" w:rsidRDefault="00695D99" w:rsidP="00BF5BC2">
      <w:pPr>
        <w:rPr>
          <w:rFonts w:ascii="Times New Roman" w:hAnsi="Times New Roman" w:cs="Times New Roman"/>
          <w:color w:val="000000"/>
          <w:szCs w:val="21"/>
        </w:rPr>
      </w:pPr>
      <w:r w:rsidRPr="00FE09A4">
        <w:rPr>
          <w:rFonts w:ascii="Times New Roman" w:hAnsi="Times New Roman" w:cs="Times New Roman"/>
          <w:b/>
          <w:bCs/>
          <w:color w:val="000000"/>
          <w:szCs w:val="21"/>
        </w:rPr>
        <w:t>FIGURE S2</w:t>
      </w:r>
      <w:r w:rsidRPr="00FE09A4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t xml:space="preserve"> | </w:t>
      </w:r>
      <w:r w:rsidR="007D7F07" w:rsidRPr="00FE09A4">
        <w:rPr>
          <w:rFonts w:ascii="Times New Roman" w:hAnsi="Times New Roman" w:cs="Times New Roman"/>
          <w:color w:val="000000"/>
          <w:szCs w:val="21"/>
        </w:rPr>
        <w:t xml:space="preserve">Effect of </w:t>
      </w:r>
      <w:r w:rsidR="00BF401E">
        <w:rPr>
          <w:rFonts w:ascii="Times New Roman" w:hAnsi="Times New Roman" w:cs="Times New Roman"/>
          <w:color w:val="000000"/>
          <w:szCs w:val="21"/>
        </w:rPr>
        <w:t>tannic acid (</w:t>
      </w:r>
      <w:r w:rsidR="00BF401E" w:rsidRPr="00FE09A4">
        <w:rPr>
          <w:rFonts w:ascii="Times New Roman" w:hAnsi="Times New Roman" w:cs="Times New Roman"/>
          <w:color w:val="000000"/>
          <w:szCs w:val="21"/>
        </w:rPr>
        <w:t>TA</w:t>
      </w:r>
      <w:r w:rsidR="00BF401E">
        <w:rPr>
          <w:rFonts w:ascii="Times New Roman" w:hAnsi="Times New Roman" w:cs="Times New Roman"/>
          <w:color w:val="000000"/>
          <w:szCs w:val="21"/>
        </w:rPr>
        <w:t xml:space="preserve">) </w:t>
      </w:r>
      <w:r w:rsidR="007D7F07" w:rsidRPr="00FE09A4">
        <w:rPr>
          <w:rFonts w:ascii="Times New Roman" w:hAnsi="Times New Roman" w:cs="Times New Roman"/>
          <w:color w:val="000000"/>
          <w:szCs w:val="21"/>
        </w:rPr>
        <w:t xml:space="preserve">on </w:t>
      </w:r>
      <w:r w:rsidR="00BF401E" w:rsidRPr="00BF401E">
        <w:rPr>
          <w:rFonts w:ascii="Times New Roman" w:hAnsi="Times New Roman" w:cs="Times New Roman"/>
          <w:color w:val="000000"/>
          <w:szCs w:val="21"/>
        </w:rPr>
        <w:t>α</w:t>
      </w:r>
      <w:r w:rsidR="007D7F07" w:rsidRPr="00FE09A4">
        <w:rPr>
          <w:rFonts w:ascii="Times New Roman" w:hAnsi="Times New Roman" w:cs="Times New Roman"/>
          <w:color w:val="000000"/>
          <w:szCs w:val="21"/>
        </w:rPr>
        <w:t>-diversity of gut microbiota in puppies including Observed_</w:t>
      </w:r>
      <w:bookmarkStart w:id="0" w:name="_Hlk96951446"/>
      <w:r w:rsidR="007D7F07" w:rsidRPr="00FE09A4">
        <w:rPr>
          <w:rFonts w:ascii="Times New Roman" w:hAnsi="Times New Roman" w:cs="Times New Roman"/>
          <w:color w:val="000000"/>
          <w:szCs w:val="21"/>
        </w:rPr>
        <w:t>species</w:t>
      </w:r>
      <w:bookmarkEnd w:id="0"/>
      <w:r w:rsidR="007D7F07" w:rsidRPr="00FE09A4">
        <w:rPr>
          <w:rFonts w:ascii="Times New Roman" w:hAnsi="Times New Roman" w:cs="Times New Roman"/>
          <w:color w:val="000000"/>
          <w:szCs w:val="21"/>
        </w:rPr>
        <w:t xml:space="preserve"> (</w:t>
      </w:r>
      <w:r w:rsidR="007D7F07" w:rsidRPr="00FE09A4">
        <w:rPr>
          <w:rFonts w:ascii="Times New Roman" w:hAnsi="Times New Roman" w:cs="Times New Roman"/>
          <w:b/>
          <w:bCs/>
          <w:color w:val="000000"/>
          <w:szCs w:val="21"/>
        </w:rPr>
        <w:t>A</w:t>
      </w:r>
      <w:r w:rsidR="007D7F07" w:rsidRPr="00FE09A4">
        <w:rPr>
          <w:rFonts w:ascii="Times New Roman" w:hAnsi="Times New Roman" w:cs="Times New Roman"/>
          <w:color w:val="000000"/>
          <w:szCs w:val="21"/>
        </w:rPr>
        <w:t>)</w:t>
      </w:r>
      <w:r w:rsidR="00AF7DED">
        <w:rPr>
          <w:rFonts w:ascii="Times New Roman" w:hAnsi="Times New Roman" w:cs="Times New Roman"/>
          <w:color w:val="000000"/>
          <w:szCs w:val="21"/>
        </w:rPr>
        <w:t xml:space="preserve"> and </w:t>
      </w:r>
      <w:r w:rsidR="007D7F07" w:rsidRPr="00FE09A4">
        <w:rPr>
          <w:rFonts w:ascii="Times New Roman" w:hAnsi="Times New Roman" w:cs="Times New Roman"/>
          <w:color w:val="000000"/>
          <w:szCs w:val="21"/>
        </w:rPr>
        <w:t>Chao1 (</w:t>
      </w:r>
      <w:r w:rsidR="007D7F07" w:rsidRPr="00FE09A4">
        <w:rPr>
          <w:rFonts w:ascii="Times New Roman" w:hAnsi="Times New Roman" w:cs="Times New Roman"/>
          <w:b/>
          <w:bCs/>
          <w:color w:val="000000"/>
          <w:szCs w:val="21"/>
        </w:rPr>
        <w:t>B</w:t>
      </w:r>
      <w:r w:rsidR="007D7F07" w:rsidRPr="00FE09A4">
        <w:rPr>
          <w:rFonts w:ascii="Times New Roman" w:hAnsi="Times New Roman" w:cs="Times New Roman"/>
          <w:color w:val="000000"/>
          <w:szCs w:val="21"/>
        </w:rPr>
        <w:t>).</w:t>
      </w:r>
      <w:r w:rsidR="006C273B" w:rsidRPr="006C273B">
        <w:rPr>
          <w:rFonts w:ascii="Times New Roman" w:hAnsi="Times New Roman" w:cs="Times New Roman"/>
          <w:color w:val="000000"/>
          <w:szCs w:val="21"/>
        </w:rPr>
        <w:t xml:space="preserve"> </w:t>
      </w:r>
      <w:r w:rsidR="006C273B" w:rsidRPr="00FE09A4">
        <w:rPr>
          <w:rFonts w:ascii="Times New Roman" w:hAnsi="Times New Roman" w:cs="Times New Roman"/>
          <w:color w:val="000000"/>
          <w:szCs w:val="21"/>
        </w:rPr>
        <w:t>T1</w:t>
      </w:r>
      <w:r w:rsidR="00352F2C">
        <w:rPr>
          <w:rFonts w:ascii="Times New Roman" w:hAnsi="Times New Roman" w:cs="Times New Roman"/>
          <w:color w:val="000000"/>
          <w:szCs w:val="21"/>
        </w:rPr>
        <w:t>,</w:t>
      </w:r>
      <w:r w:rsidR="006C273B" w:rsidRPr="00FE09A4">
        <w:rPr>
          <w:rFonts w:ascii="Times New Roman" w:hAnsi="Times New Roman" w:cs="Times New Roman"/>
          <w:color w:val="000000"/>
          <w:szCs w:val="21"/>
        </w:rPr>
        <w:t xml:space="preserve"> day 7 before transportation; T2</w:t>
      </w:r>
      <w:r w:rsidR="00352F2C">
        <w:rPr>
          <w:rFonts w:ascii="Times New Roman" w:hAnsi="Times New Roman" w:cs="Times New Roman"/>
          <w:color w:val="000000"/>
          <w:szCs w:val="21"/>
        </w:rPr>
        <w:t>,</w:t>
      </w:r>
      <w:r w:rsidR="006C273B" w:rsidRPr="00FE09A4">
        <w:rPr>
          <w:rFonts w:ascii="Times New Roman" w:hAnsi="Times New Roman" w:cs="Times New Roman"/>
          <w:color w:val="000000"/>
          <w:szCs w:val="21"/>
        </w:rPr>
        <w:t xml:space="preserve"> day 8 after transportation; T3</w:t>
      </w:r>
      <w:r w:rsidR="00352F2C">
        <w:rPr>
          <w:rFonts w:ascii="Times New Roman" w:hAnsi="Times New Roman" w:cs="Times New Roman"/>
          <w:color w:val="000000"/>
          <w:szCs w:val="21"/>
        </w:rPr>
        <w:t>,</w:t>
      </w:r>
      <w:r w:rsidR="006C273B" w:rsidRPr="00FE09A4">
        <w:rPr>
          <w:rFonts w:ascii="Times New Roman" w:hAnsi="Times New Roman" w:cs="Times New Roman"/>
          <w:color w:val="000000"/>
          <w:szCs w:val="21"/>
        </w:rPr>
        <w:t xml:space="preserve"> day 14 after transportation.</w:t>
      </w:r>
    </w:p>
    <w:p w14:paraId="3A9C9999" w14:textId="77777777" w:rsidR="007D7F07" w:rsidRPr="00AF7DED" w:rsidRDefault="007D7F07" w:rsidP="00BF5BC2">
      <w:pPr>
        <w:rPr>
          <w:rFonts w:ascii="Times New Roman" w:hAnsi="Times New Roman" w:cs="Times New Roman"/>
        </w:rPr>
      </w:pPr>
    </w:p>
    <w:p w14:paraId="56BED9A6" w14:textId="36CFDFBF" w:rsidR="00A6645C" w:rsidRPr="00FE09A4" w:rsidRDefault="00370BB8" w:rsidP="007B5D6C">
      <w:pPr>
        <w:rPr>
          <w:rFonts w:ascii="Times New Roman" w:hAnsi="Times New Roman" w:cs="Times New Roman"/>
        </w:rPr>
      </w:pPr>
      <w:r w:rsidRPr="00FE09A4">
        <w:rPr>
          <w:rFonts w:ascii="Times New Roman" w:hAnsi="Times New Roman" w:cs="Times New Roman"/>
          <w:noProof/>
        </w:rPr>
        <w:drawing>
          <wp:inline distT="0" distB="0" distL="0" distR="0" wp14:anchorId="04BEC6A7" wp14:editId="5C819667">
            <wp:extent cx="5274310" cy="1771015"/>
            <wp:effectExtent l="0" t="0" r="254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7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F8B77" w14:textId="43BFBD86" w:rsidR="000E3650" w:rsidRPr="00FE09A4" w:rsidRDefault="00543F47" w:rsidP="00E81BAD">
      <w:pPr>
        <w:rPr>
          <w:rFonts w:ascii="Times New Roman" w:hAnsi="Times New Roman" w:cs="Times New Roman"/>
          <w:color w:val="000000"/>
          <w:szCs w:val="21"/>
        </w:rPr>
      </w:pPr>
      <w:r w:rsidRPr="00FE09A4">
        <w:rPr>
          <w:rFonts w:ascii="Times New Roman" w:hAnsi="Times New Roman" w:cs="Times New Roman"/>
          <w:b/>
          <w:bCs/>
          <w:color w:val="000000"/>
          <w:szCs w:val="21"/>
        </w:rPr>
        <w:t>FIGURE S3</w:t>
      </w:r>
      <w:r w:rsidRPr="00FE09A4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t xml:space="preserve"> | </w:t>
      </w:r>
      <w:r w:rsidR="00D3421A" w:rsidRPr="00FE09A4">
        <w:rPr>
          <w:rFonts w:ascii="Times New Roman" w:hAnsi="Times New Roman" w:cs="Times New Roman"/>
          <w:color w:val="000000"/>
          <w:szCs w:val="21"/>
        </w:rPr>
        <w:t>Score plots from the PCA model between the ST and ST+TA groups at T1 (</w:t>
      </w:r>
      <w:r w:rsidR="00D3421A" w:rsidRPr="00FE09A4">
        <w:rPr>
          <w:rFonts w:ascii="Times New Roman" w:hAnsi="Times New Roman" w:cs="Times New Roman"/>
          <w:b/>
          <w:bCs/>
          <w:color w:val="000000"/>
          <w:szCs w:val="21"/>
        </w:rPr>
        <w:t>A</w:t>
      </w:r>
      <w:r w:rsidR="00D3421A" w:rsidRPr="00FE09A4">
        <w:rPr>
          <w:rFonts w:ascii="Times New Roman" w:hAnsi="Times New Roman" w:cs="Times New Roman"/>
          <w:color w:val="000000"/>
          <w:szCs w:val="21"/>
        </w:rPr>
        <w:t>), T2 (</w:t>
      </w:r>
      <w:r w:rsidR="00D3421A" w:rsidRPr="00FE09A4">
        <w:rPr>
          <w:rFonts w:ascii="Times New Roman" w:hAnsi="Times New Roman" w:cs="Times New Roman"/>
          <w:b/>
          <w:bCs/>
          <w:color w:val="000000"/>
          <w:szCs w:val="21"/>
        </w:rPr>
        <w:t>B</w:t>
      </w:r>
      <w:r w:rsidR="00D3421A" w:rsidRPr="00FE09A4">
        <w:rPr>
          <w:rFonts w:ascii="Times New Roman" w:hAnsi="Times New Roman" w:cs="Times New Roman"/>
          <w:color w:val="000000"/>
          <w:szCs w:val="21"/>
        </w:rPr>
        <w:t>)</w:t>
      </w:r>
      <w:r w:rsidRPr="00FE09A4">
        <w:rPr>
          <w:rFonts w:ascii="Times New Roman" w:hAnsi="Times New Roman" w:cs="Times New Roman"/>
          <w:color w:val="000000"/>
          <w:szCs w:val="21"/>
        </w:rPr>
        <w:t>,</w:t>
      </w:r>
      <w:r w:rsidR="00D3421A" w:rsidRPr="00FE09A4">
        <w:rPr>
          <w:rFonts w:ascii="Times New Roman" w:hAnsi="Times New Roman" w:cs="Times New Roman"/>
          <w:color w:val="000000"/>
          <w:szCs w:val="21"/>
        </w:rPr>
        <w:t xml:space="preserve"> and T3 (</w:t>
      </w:r>
      <w:r w:rsidR="00D3421A" w:rsidRPr="00FE09A4">
        <w:rPr>
          <w:rFonts w:ascii="Times New Roman" w:hAnsi="Times New Roman" w:cs="Times New Roman"/>
          <w:b/>
          <w:bCs/>
          <w:color w:val="000000"/>
          <w:szCs w:val="21"/>
        </w:rPr>
        <w:t>C</w:t>
      </w:r>
      <w:r w:rsidR="00D3421A" w:rsidRPr="00FE09A4">
        <w:rPr>
          <w:rFonts w:ascii="Times New Roman" w:hAnsi="Times New Roman" w:cs="Times New Roman"/>
          <w:color w:val="000000"/>
          <w:szCs w:val="21"/>
        </w:rPr>
        <w:t>).</w:t>
      </w:r>
      <w:r w:rsidR="000E3650" w:rsidRPr="00FE09A4">
        <w:rPr>
          <w:rFonts w:ascii="Times New Roman" w:hAnsi="Times New Roman" w:cs="Times New Roman"/>
          <w:color w:val="000000"/>
          <w:szCs w:val="21"/>
        </w:rPr>
        <w:t xml:space="preserve"> </w:t>
      </w:r>
      <w:bookmarkStart w:id="1" w:name="OLE_LINK123"/>
      <w:r w:rsidR="0009517D" w:rsidRPr="00FE09A4">
        <w:rPr>
          <w:rFonts w:ascii="Times New Roman" w:hAnsi="Times New Roman" w:cs="Times New Roman"/>
          <w:color w:val="000000"/>
          <w:szCs w:val="21"/>
        </w:rPr>
        <w:t>T1</w:t>
      </w:r>
      <w:r w:rsidR="00352F2C">
        <w:rPr>
          <w:rFonts w:ascii="Times New Roman" w:hAnsi="Times New Roman" w:cs="Times New Roman"/>
          <w:color w:val="000000"/>
          <w:szCs w:val="21"/>
        </w:rPr>
        <w:t>,</w:t>
      </w:r>
      <w:r w:rsidR="0009517D" w:rsidRPr="00FE09A4">
        <w:rPr>
          <w:rFonts w:ascii="Times New Roman" w:hAnsi="Times New Roman" w:cs="Times New Roman"/>
          <w:color w:val="000000"/>
          <w:szCs w:val="21"/>
        </w:rPr>
        <w:t xml:space="preserve"> day 7 before transportation; T2</w:t>
      </w:r>
      <w:r w:rsidR="00352F2C">
        <w:rPr>
          <w:rFonts w:ascii="Times New Roman" w:hAnsi="Times New Roman" w:cs="Times New Roman"/>
          <w:color w:val="000000"/>
          <w:szCs w:val="21"/>
        </w:rPr>
        <w:t>,</w:t>
      </w:r>
      <w:r w:rsidR="0009517D" w:rsidRPr="00FE09A4">
        <w:rPr>
          <w:rFonts w:ascii="Times New Roman" w:hAnsi="Times New Roman" w:cs="Times New Roman"/>
          <w:color w:val="000000"/>
          <w:szCs w:val="21"/>
        </w:rPr>
        <w:t xml:space="preserve"> day 8 after transportation; T3</w:t>
      </w:r>
      <w:r w:rsidR="00352F2C">
        <w:rPr>
          <w:rFonts w:ascii="Times New Roman" w:hAnsi="Times New Roman" w:cs="Times New Roman"/>
          <w:color w:val="000000"/>
          <w:szCs w:val="21"/>
        </w:rPr>
        <w:t>,</w:t>
      </w:r>
      <w:r w:rsidR="0009517D" w:rsidRPr="00FE09A4">
        <w:rPr>
          <w:rFonts w:ascii="Times New Roman" w:hAnsi="Times New Roman" w:cs="Times New Roman"/>
          <w:color w:val="000000"/>
          <w:szCs w:val="21"/>
        </w:rPr>
        <w:t xml:space="preserve"> day 14 after transportation. </w:t>
      </w:r>
      <w:bookmarkEnd w:id="1"/>
    </w:p>
    <w:p w14:paraId="54F51ABC" w14:textId="39FB982A" w:rsidR="000E3650" w:rsidRPr="00FE09A4" w:rsidRDefault="0009517D" w:rsidP="0009517D">
      <w:pPr>
        <w:jc w:val="center"/>
        <w:rPr>
          <w:rFonts w:ascii="Times New Roman" w:hAnsi="Times New Roman" w:cs="Times New Roman"/>
        </w:rPr>
      </w:pPr>
      <w:r w:rsidRPr="00FE09A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6DD8F20" wp14:editId="632CA93A">
            <wp:extent cx="5262114" cy="6760416"/>
            <wp:effectExtent l="0" t="0" r="0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779" cy="6799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95511" w14:textId="0AF40A26" w:rsidR="0009517D" w:rsidRDefault="00750FDD" w:rsidP="00E81BAD">
      <w:pPr>
        <w:rPr>
          <w:rFonts w:ascii="Times New Roman" w:hAnsi="Times New Roman" w:cs="Times New Roman"/>
          <w:color w:val="000000"/>
          <w:szCs w:val="21"/>
        </w:rPr>
      </w:pPr>
      <w:r w:rsidRPr="00FE09A4">
        <w:rPr>
          <w:rFonts w:ascii="Times New Roman" w:hAnsi="Times New Roman" w:cs="Times New Roman"/>
          <w:b/>
          <w:bCs/>
          <w:color w:val="000000"/>
          <w:szCs w:val="21"/>
        </w:rPr>
        <w:t>FIGURE S4</w:t>
      </w:r>
      <w:r w:rsidRPr="00FE09A4">
        <w:rPr>
          <w:rFonts w:ascii="Times New Roman" w:hAnsi="Times New Roman" w:cs="Times New Roman"/>
          <w:b/>
          <w:color w:val="000000"/>
          <w:kern w:val="0"/>
          <w:szCs w:val="21"/>
          <w:shd w:val="clear" w:color="auto" w:fill="FFFFFF"/>
          <w:lang w:val="en-GB" w:eastAsia="en-GB"/>
        </w:rPr>
        <w:t xml:space="preserve"> | </w:t>
      </w:r>
      <w:r w:rsidR="006A48DE" w:rsidRPr="00FE09A4">
        <w:rPr>
          <w:rFonts w:ascii="Times New Roman" w:hAnsi="Times New Roman" w:cs="Times New Roman"/>
          <w:color w:val="000000"/>
          <w:szCs w:val="21"/>
        </w:rPr>
        <w:t>C</w:t>
      </w:r>
      <w:r w:rsidR="0009517D" w:rsidRPr="00FE09A4">
        <w:rPr>
          <w:rFonts w:ascii="Times New Roman" w:hAnsi="Times New Roman" w:cs="Times New Roman"/>
          <w:color w:val="000000"/>
          <w:szCs w:val="21"/>
        </w:rPr>
        <w:t xml:space="preserve">lustering heat map of </w:t>
      </w:r>
      <w:r w:rsidR="004667B8" w:rsidRPr="00FE09A4">
        <w:rPr>
          <w:rFonts w:ascii="Times New Roman" w:hAnsi="Times New Roman" w:cs="Times New Roman"/>
          <w:color w:val="000000"/>
          <w:szCs w:val="21"/>
        </w:rPr>
        <w:t>serum</w:t>
      </w:r>
      <w:r w:rsidR="0009517D" w:rsidRPr="00FE09A4">
        <w:rPr>
          <w:rFonts w:ascii="Times New Roman" w:hAnsi="Times New Roman" w:cs="Times New Roman"/>
          <w:color w:val="000000"/>
          <w:szCs w:val="21"/>
        </w:rPr>
        <w:t xml:space="preserve"> metabolites. T1</w:t>
      </w:r>
      <w:r w:rsidR="00352F2C">
        <w:rPr>
          <w:rFonts w:ascii="Times New Roman" w:hAnsi="Times New Roman" w:cs="Times New Roman"/>
          <w:color w:val="000000"/>
          <w:szCs w:val="21"/>
        </w:rPr>
        <w:t>,</w:t>
      </w:r>
      <w:r w:rsidR="0009517D" w:rsidRPr="00FE09A4">
        <w:rPr>
          <w:rFonts w:ascii="Times New Roman" w:hAnsi="Times New Roman" w:cs="Times New Roman"/>
          <w:color w:val="000000"/>
          <w:szCs w:val="21"/>
        </w:rPr>
        <w:t xml:space="preserve"> day 7 before transportation; T2</w:t>
      </w:r>
      <w:r w:rsidR="00352F2C">
        <w:rPr>
          <w:rFonts w:ascii="Times New Roman" w:hAnsi="Times New Roman" w:cs="Times New Roman"/>
          <w:color w:val="000000"/>
          <w:szCs w:val="21"/>
        </w:rPr>
        <w:t>,</w:t>
      </w:r>
      <w:r w:rsidR="0009517D" w:rsidRPr="00FE09A4">
        <w:rPr>
          <w:rFonts w:ascii="Times New Roman" w:hAnsi="Times New Roman" w:cs="Times New Roman"/>
          <w:color w:val="000000"/>
          <w:szCs w:val="21"/>
        </w:rPr>
        <w:t xml:space="preserve"> day 8 after transportation; T3</w:t>
      </w:r>
      <w:r w:rsidR="00352F2C">
        <w:rPr>
          <w:rFonts w:ascii="Times New Roman" w:hAnsi="Times New Roman" w:cs="Times New Roman"/>
          <w:color w:val="000000"/>
          <w:szCs w:val="21"/>
        </w:rPr>
        <w:t>,</w:t>
      </w:r>
      <w:r w:rsidR="0009517D" w:rsidRPr="00FE09A4">
        <w:rPr>
          <w:rFonts w:ascii="Times New Roman" w:hAnsi="Times New Roman" w:cs="Times New Roman"/>
          <w:color w:val="000000"/>
          <w:szCs w:val="21"/>
        </w:rPr>
        <w:t xml:space="preserve"> day 14 after transportation. </w:t>
      </w:r>
    </w:p>
    <w:p w14:paraId="5BE57DD9" w14:textId="0E19DD54" w:rsidR="005C78A0" w:rsidRDefault="005C78A0" w:rsidP="00E81BAD">
      <w:pPr>
        <w:rPr>
          <w:rFonts w:ascii="Times New Roman" w:hAnsi="Times New Roman" w:cs="Times New Roman"/>
          <w:color w:val="000000"/>
          <w:szCs w:val="21"/>
        </w:rPr>
      </w:pPr>
    </w:p>
    <w:p w14:paraId="114C9DC9" w14:textId="434DD953" w:rsidR="005C78A0" w:rsidRDefault="005C78A0" w:rsidP="00E81BAD">
      <w:pPr>
        <w:rPr>
          <w:rFonts w:ascii="Times New Roman" w:hAnsi="Times New Roman" w:cs="Times New Roman"/>
          <w:color w:val="000000"/>
          <w:szCs w:val="21"/>
        </w:rPr>
      </w:pPr>
    </w:p>
    <w:p w14:paraId="1C970C90" w14:textId="75D6DCDF" w:rsidR="005C78A0" w:rsidRDefault="005C78A0" w:rsidP="00E81BAD">
      <w:pPr>
        <w:rPr>
          <w:rFonts w:ascii="Times New Roman" w:hAnsi="Times New Roman" w:cs="Times New Roman"/>
          <w:color w:val="000000"/>
          <w:szCs w:val="21"/>
        </w:rPr>
      </w:pPr>
    </w:p>
    <w:p w14:paraId="4EE43F76" w14:textId="256373CD" w:rsidR="00D74BC8" w:rsidRDefault="00D74BC8" w:rsidP="00E81BAD">
      <w:pPr>
        <w:rPr>
          <w:rFonts w:ascii="Times New Roman" w:hAnsi="Times New Roman" w:cs="Times New Roman"/>
          <w:color w:val="000000"/>
          <w:szCs w:val="21"/>
        </w:rPr>
      </w:pPr>
    </w:p>
    <w:p w14:paraId="735E4275" w14:textId="77777777" w:rsidR="00D74BC8" w:rsidRDefault="00D74BC8" w:rsidP="00E81BAD">
      <w:pPr>
        <w:rPr>
          <w:rFonts w:ascii="Times New Roman" w:hAnsi="Times New Roman" w:cs="Times New Roman"/>
          <w:color w:val="000000"/>
          <w:szCs w:val="21"/>
        </w:rPr>
      </w:pPr>
    </w:p>
    <w:p w14:paraId="7835A733" w14:textId="3D5C34AE" w:rsidR="005C78A0" w:rsidRDefault="005C78A0" w:rsidP="00E81BAD">
      <w:pPr>
        <w:rPr>
          <w:rFonts w:ascii="Times New Roman" w:hAnsi="Times New Roman" w:cs="Times New Roman"/>
          <w:color w:val="000000"/>
          <w:szCs w:val="21"/>
        </w:rPr>
      </w:pPr>
    </w:p>
    <w:p w14:paraId="155DD972" w14:textId="4C6BA2E9" w:rsidR="005C78A0" w:rsidRDefault="005C78A0" w:rsidP="00E81BAD">
      <w:pPr>
        <w:rPr>
          <w:rFonts w:ascii="Times New Roman" w:hAnsi="Times New Roman" w:cs="Times New Roman"/>
          <w:color w:val="000000"/>
          <w:szCs w:val="21"/>
        </w:rPr>
      </w:pPr>
    </w:p>
    <w:p w14:paraId="2FA2F5E8" w14:textId="7D995153" w:rsidR="00475E98" w:rsidRPr="00FE09A4" w:rsidRDefault="00D50A35" w:rsidP="00D50A35">
      <w:pPr>
        <w:jc w:val="left"/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</w:pPr>
      <w:r w:rsidRPr="00FE09A4"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  <w:lastRenderedPageBreak/>
        <w:t>TABLE S1 |</w:t>
      </w:r>
      <w:r w:rsidRPr="00FE09A4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</w:t>
      </w:r>
      <w:r w:rsidR="00475E98" w:rsidRPr="00FE09A4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>Significant metabolites and metabolic pathways at varying time points.</w:t>
      </w:r>
    </w:p>
    <w:tbl>
      <w:tblPr>
        <w:tblW w:w="8276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0"/>
        <w:gridCol w:w="2489"/>
        <w:gridCol w:w="1560"/>
        <w:gridCol w:w="1417"/>
        <w:gridCol w:w="1330"/>
      </w:tblGrid>
      <w:tr w:rsidR="008D4407" w:rsidRPr="00FE09A4" w14:paraId="36A304CC" w14:textId="77777777" w:rsidTr="00F21970">
        <w:trPr>
          <w:trHeight w:val="582"/>
          <w:jc w:val="center"/>
        </w:trPr>
        <w:tc>
          <w:tcPr>
            <w:tcW w:w="1480" w:type="dxa"/>
            <w:tcBorders>
              <w:bottom w:val="single" w:sz="4" w:space="0" w:color="auto"/>
            </w:tcBorders>
            <w:vAlign w:val="center"/>
          </w:tcPr>
          <w:p w14:paraId="19C090E3" w14:textId="3CAE4EDD" w:rsidR="008D4407" w:rsidRPr="00FE09A4" w:rsidRDefault="008D4407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ime point</w:t>
            </w:r>
            <w:r w:rsidR="007C4C48" w:rsidRPr="00FE09A4">
              <w:rPr>
                <w:rFonts w:ascii="Times New Roman" w:hAnsi="Times New Roman"/>
                <w:snapToGrid/>
                <w:sz w:val="18"/>
                <w:szCs w:val="22"/>
              </w:rPr>
              <w:t xml:space="preserve"> </w:t>
            </w:r>
            <w:r w:rsidR="007C4C48" w:rsidRPr="00FE09A4">
              <w:rPr>
                <w:rFonts w:ascii="Times New Roman" w:hAnsi="Times New Roman"/>
                <w:snapToGrid/>
                <w:sz w:val="18"/>
                <w:szCs w:val="22"/>
                <w:vertAlign w:val="superscript"/>
              </w:rPr>
              <w:t>1</w:t>
            </w:r>
          </w:p>
        </w:tc>
        <w:tc>
          <w:tcPr>
            <w:tcW w:w="2489" w:type="dxa"/>
            <w:tcBorders>
              <w:bottom w:val="single" w:sz="4" w:space="0" w:color="auto"/>
            </w:tcBorders>
            <w:vAlign w:val="center"/>
          </w:tcPr>
          <w:p w14:paraId="0B831282" w14:textId="77777777" w:rsidR="008D4407" w:rsidRPr="00FE09A4" w:rsidRDefault="008D4407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Metabolite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2A08AD" w14:textId="55114745" w:rsidR="008D4407" w:rsidRPr="00FE09A4" w:rsidRDefault="008D4407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Fold change</w:t>
            </w:r>
            <w:r w:rsidR="004F529B" w:rsidRPr="00FE09A4">
              <w:rPr>
                <w:rFonts w:ascii="Times New Roman" w:hAnsi="Times New Roman"/>
                <w:snapToGrid/>
                <w:sz w:val="18"/>
                <w:szCs w:val="22"/>
              </w:rPr>
              <w:t xml:space="preserve"> </w:t>
            </w:r>
            <w:r w:rsidR="007C4C48" w:rsidRPr="00FE09A4">
              <w:rPr>
                <w:rFonts w:ascii="Times New Roman" w:hAnsi="Times New Roman"/>
                <w:snapToGrid/>
                <w:sz w:val="18"/>
                <w:szCs w:val="22"/>
                <w:vertAlign w:val="superscript"/>
              </w:rPr>
              <w:t>2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9BD7E6" w14:textId="68B4E515" w:rsidR="008D4407" w:rsidRPr="00FE09A4" w:rsidRDefault="008D4407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i/>
                <w:iCs/>
                <w:snapToGrid/>
                <w:sz w:val="18"/>
                <w:szCs w:val="22"/>
              </w:rPr>
              <w:t>p</w:t>
            </w: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-value</w:t>
            </w:r>
            <w:r w:rsidR="004F529B" w:rsidRPr="00FE09A4">
              <w:rPr>
                <w:rFonts w:ascii="Times New Roman" w:hAnsi="Times New Roman"/>
                <w:snapToGrid/>
                <w:sz w:val="18"/>
                <w:szCs w:val="22"/>
              </w:rPr>
              <w:t xml:space="preserve"> </w:t>
            </w:r>
            <w:r w:rsidR="007C4C48" w:rsidRPr="00FE09A4">
              <w:rPr>
                <w:rFonts w:ascii="Times New Roman" w:hAnsi="Times New Roman"/>
                <w:snapToGrid/>
                <w:sz w:val="18"/>
                <w:szCs w:val="22"/>
                <w:vertAlign w:val="superscript"/>
              </w:rPr>
              <w:t>3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vAlign w:val="center"/>
          </w:tcPr>
          <w:p w14:paraId="660C3AF4" w14:textId="77777777" w:rsidR="00AB6128" w:rsidRPr="00FE09A4" w:rsidRDefault="008D4407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rend</w:t>
            </w:r>
          </w:p>
          <w:p w14:paraId="73B6608D" w14:textId="52857CA9" w:rsidR="008D4407" w:rsidRPr="00FE09A4" w:rsidRDefault="008D4407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(ST+TA vs. ST)</w:t>
            </w:r>
          </w:p>
        </w:tc>
      </w:tr>
      <w:tr w:rsidR="003E6976" w:rsidRPr="00FE09A4" w14:paraId="000153E4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26FBDE74" w14:textId="77777777" w:rsidR="003E6976" w:rsidRPr="00FE09A4" w:rsidRDefault="003E697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2791C18A" w14:textId="091FB4D4" w:rsidR="003E6976" w:rsidRPr="00FE09A4" w:rsidRDefault="003E697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4-O-Methylgall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7612F4B" w14:textId="2068E8B5" w:rsidR="003E6976" w:rsidRPr="00FE09A4" w:rsidRDefault="003E6976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6.082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66015B5" w14:textId="197D8F10" w:rsidR="003E6976" w:rsidRPr="00FE09A4" w:rsidRDefault="002607BE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26232</w:t>
            </w:r>
          </w:p>
        </w:tc>
        <w:tc>
          <w:tcPr>
            <w:tcW w:w="1330" w:type="dxa"/>
            <w:vAlign w:val="center"/>
          </w:tcPr>
          <w:p w14:paraId="2F2D82D8" w14:textId="688BE25C" w:rsidR="003E6976" w:rsidRPr="00FE09A4" w:rsidRDefault="006A3652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CEB" w:rsidRPr="00FE09A4" w14:paraId="671937F3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620D76B6" w14:textId="2533B6C0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3990158F" w14:textId="252E4D3E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Methacholi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797E8F0" w14:textId="7C560DB3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4372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9D01ECC" w14:textId="0C58857D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12846</w:t>
            </w:r>
          </w:p>
        </w:tc>
        <w:tc>
          <w:tcPr>
            <w:tcW w:w="1330" w:type="dxa"/>
            <w:vAlign w:val="center"/>
          </w:tcPr>
          <w:p w14:paraId="503A4942" w14:textId="008AA463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E5CEB" w:rsidRPr="00FE09A4" w14:paraId="66216839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359C841E" w14:textId="4BF69A72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50854E1F" w14:textId="0CF242CE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etradecanedioic</w:t>
            </w:r>
            <w:proofErr w:type="spellEnd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 xml:space="preserve">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512EDE7" w14:textId="44F99E85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2.164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23D8D4F" w14:textId="37432B4F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37987</w:t>
            </w:r>
          </w:p>
        </w:tc>
        <w:tc>
          <w:tcPr>
            <w:tcW w:w="1330" w:type="dxa"/>
            <w:vAlign w:val="center"/>
          </w:tcPr>
          <w:p w14:paraId="6E62FA18" w14:textId="59BD85D7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CEB" w:rsidRPr="00FE09A4" w14:paraId="1B605AC3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246F37E2" w14:textId="0430E4B7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59BFA0CF" w14:textId="21ED0B1D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Deoxychol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CB2DF8E" w14:textId="1DD024B7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5.006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537313E" w14:textId="1153700E" w:rsidR="00AE5CEB" w:rsidRPr="00FE09A4" w:rsidRDefault="004A10F3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36615</w:t>
            </w:r>
          </w:p>
        </w:tc>
        <w:tc>
          <w:tcPr>
            <w:tcW w:w="1330" w:type="dxa"/>
            <w:vAlign w:val="center"/>
          </w:tcPr>
          <w:p w14:paraId="3168C528" w14:textId="1A301660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CEB" w:rsidRPr="00FE09A4" w14:paraId="04820529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5A86AC67" w14:textId="62C2F873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7B90C2C8" w14:textId="551D3767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Chenodeoxychol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B4B8160" w14:textId="5CE349BA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3.548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AAF2F25" w14:textId="63081B7F" w:rsidR="00AE5CEB" w:rsidRPr="00FE09A4" w:rsidRDefault="004A10F3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38797</w:t>
            </w:r>
          </w:p>
        </w:tc>
        <w:tc>
          <w:tcPr>
            <w:tcW w:w="1330" w:type="dxa"/>
            <w:vAlign w:val="center"/>
          </w:tcPr>
          <w:p w14:paraId="4DB06E3D" w14:textId="41D72C1A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CEB" w:rsidRPr="00FE09A4" w14:paraId="2F77769E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0B0CB80F" w14:textId="6CC247EA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01FDD9D7" w14:textId="16904036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m-Coumar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5792A34" w14:textId="36FC10B7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3.079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454C995" w14:textId="338C1E63" w:rsidR="00AE5CEB" w:rsidRPr="00FE09A4" w:rsidRDefault="004A10F3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31434</w:t>
            </w:r>
          </w:p>
        </w:tc>
        <w:tc>
          <w:tcPr>
            <w:tcW w:w="1330" w:type="dxa"/>
            <w:vAlign w:val="center"/>
          </w:tcPr>
          <w:p w14:paraId="13C609ED" w14:textId="76C3C95E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CEB" w:rsidRPr="00FE09A4" w14:paraId="24F6B72E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150E5F5C" w14:textId="744DCAAD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636D00FB" w14:textId="7F19FFB0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4-Methoxyphenylacet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8ED45EA" w14:textId="23730085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3703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19FE5F9" w14:textId="7E8CD5C2" w:rsidR="00AE5CEB" w:rsidRPr="00FE09A4" w:rsidRDefault="004A10F3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33516</w:t>
            </w:r>
          </w:p>
        </w:tc>
        <w:tc>
          <w:tcPr>
            <w:tcW w:w="1330" w:type="dxa"/>
            <w:vAlign w:val="center"/>
          </w:tcPr>
          <w:p w14:paraId="3E462B44" w14:textId="76C59172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E5CEB" w:rsidRPr="00FE09A4" w14:paraId="701FFAE1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64970C0C" w14:textId="676533A0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11B60413" w14:textId="351D7435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gamma-</w:t>
            </w: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Asarone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</w:tcPr>
          <w:p w14:paraId="05494530" w14:textId="45FFE92C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2.230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6EFF3AA" w14:textId="26FEAAEE" w:rsidR="00AE5CEB" w:rsidRPr="00FE09A4" w:rsidRDefault="00B65012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27388</w:t>
            </w:r>
          </w:p>
        </w:tc>
        <w:tc>
          <w:tcPr>
            <w:tcW w:w="1330" w:type="dxa"/>
            <w:vAlign w:val="center"/>
          </w:tcPr>
          <w:p w14:paraId="1E63A790" w14:textId="322F402B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CEB" w:rsidRPr="00FE09A4" w14:paraId="362BCB13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05DDBF26" w14:textId="307A66CE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26FABE2B" w14:textId="6908F184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Phytosphingosine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</w:tcPr>
          <w:p w14:paraId="452F1E2A" w14:textId="45910F4C" w:rsidR="00AE5CEB" w:rsidRPr="00FE09A4" w:rsidRDefault="00BC2CE8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1.443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BA519C9" w14:textId="153A53CB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1137</w:t>
            </w:r>
          </w:p>
        </w:tc>
        <w:tc>
          <w:tcPr>
            <w:tcW w:w="1330" w:type="dxa"/>
            <w:vAlign w:val="center"/>
          </w:tcPr>
          <w:p w14:paraId="47DAF668" w14:textId="0DD40387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E5CEB" w:rsidRPr="00FE09A4" w14:paraId="716DC323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79A64D01" w14:textId="62C6B2F8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7BE52A47" w14:textId="31F46FDB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L-Carniti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193DD02" w14:textId="0CBD4538" w:rsidR="00AE5CEB" w:rsidRPr="00FE09A4" w:rsidRDefault="00BC2CE8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7776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09248E7" w14:textId="79AD48B1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1863</w:t>
            </w:r>
          </w:p>
        </w:tc>
        <w:tc>
          <w:tcPr>
            <w:tcW w:w="1330" w:type="dxa"/>
            <w:vAlign w:val="center"/>
          </w:tcPr>
          <w:p w14:paraId="4703A214" w14:textId="6BDEE5C0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CEB" w:rsidRPr="00FE09A4" w14:paraId="32F101A7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5402767B" w14:textId="7BCCAE87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7D881EBA" w14:textId="72B9C766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Dodecanedio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A0FC1CD" w14:textId="2923DC26" w:rsidR="00AE5CEB" w:rsidRPr="00FE09A4" w:rsidRDefault="00BC2CE8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52454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98AB59A" w14:textId="5C23771C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2102</w:t>
            </w:r>
          </w:p>
        </w:tc>
        <w:tc>
          <w:tcPr>
            <w:tcW w:w="1330" w:type="dxa"/>
            <w:vAlign w:val="center"/>
          </w:tcPr>
          <w:p w14:paraId="5965D6DF" w14:textId="6731A982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CEB" w:rsidRPr="00FE09A4" w14:paraId="51D6841B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28312EE9" w14:textId="76507A75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01E15CD1" w14:textId="579D4C1B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D-Glutami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DB26BEF" w14:textId="0D5E9B73" w:rsidR="00AE5CEB" w:rsidRPr="00FE09A4" w:rsidRDefault="00BC2CE8" w:rsidP="00F21970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lang w:bidi="en-US"/>
              </w:rPr>
            </w:pPr>
            <w:r w:rsidRPr="00FE09A4">
              <w:rPr>
                <w:rFonts w:ascii="Times New Roman" w:hAnsi="Times New Roman" w:cs="Times New Roman"/>
                <w:kern w:val="0"/>
                <w:sz w:val="18"/>
                <w:lang w:bidi="en-US"/>
              </w:rPr>
              <w:t>0.627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0E3778A" w14:textId="487D86F8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21097</w:t>
            </w:r>
          </w:p>
        </w:tc>
        <w:tc>
          <w:tcPr>
            <w:tcW w:w="1330" w:type="dxa"/>
            <w:vAlign w:val="center"/>
          </w:tcPr>
          <w:p w14:paraId="316D86BB" w14:textId="1777D489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CEB" w:rsidRPr="00FE09A4" w14:paraId="416423FC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0DF45B95" w14:textId="0876DFCE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726A1075" w14:textId="12AFA5CC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(±)-2-(1-Methylpropyl)-4,6-dinitrophenol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A065495" w14:textId="4E92F904" w:rsidR="00AE5CEB" w:rsidRPr="00FE09A4" w:rsidRDefault="00BC2CE8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8626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FE7D08B" w14:textId="77784472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2147</w:t>
            </w:r>
          </w:p>
        </w:tc>
        <w:tc>
          <w:tcPr>
            <w:tcW w:w="1330" w:type="dxa"/>
            <w:vAlign w:val="center"/>
          </w:tcPr>
          <w:p w14:paraId="4B381400" w14:textId="6B2149A8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CEB" w:rsidRPr="00FE09A4" w14:paraId="43D02B9A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142F8856" w14:textId="53749AB5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7E8E0E13" w14:textId="416949B1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Hexadecanedio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ABEF001" w14:textId="71B07606" w:rsidR="00AE5CEB" w:rsidRPr="00FE09A4" w:rsidRDefault="00BC2CE8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6308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A0A2F00" w14:textId="2FB69D2C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34195</w:t>
            </w:r>
          </w:p>
        </w:tc>
        <w:tc>
          <w:tcPr>
            <w:tcW w:w="1330" w:type="dxa"/>
            <w:vAlign w:val="center"/>
          </w:tcPr>
          <w:p w14:paraId="73BA0EA1" w14:textId="469C1BF6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CEB" w:rsidRPr="00FE09A4" w14:paraId="0C8F79A8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184B3ACD" w14:textId="3B5FE66C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1</w:t>
            </w:r>
          </w:p>
        </w:tc>
        <w:tc>
          <w:tcPr>
            <w:tcW w:w="2489" w:type="dxa"/>
            <w:vAlign w:val="center"/>
          </w:tcPr>
          <w:p w14:paraId="191B8359" w14:textId="62195D75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Octadecanedioic</w:t>
            </w:r>
            <w:proofErr w:type="spellEnd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 xml:space="preserve">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F8A9BA3" w14:textId="7506D8E7" w:rsidR="00AE5CEB" w:rsidRPr="00FE09A4" w:rsidRDefault="00BC2CE8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7034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3819FCC" w14:textId="02233490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47862</w:t>
            </w:r>
          </w:p>
        </w:tc>
        <w:tc>
          <w:tcPr>
            <w:tcW w:w="1330" w:type="dxa"/>
            <w:vAlign w:val="center"/>
          </w:tcPr>
          <w:p w14:paraId="6EDC17F1" w14:textId="1361E284" w:rsidR="00AE5CEB" w:rsidRPr="00FE09A4" w:rsidRDefault="00AE5CEB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1E0D61" w:rsidRPr="00FE09A4" w14:paraId="075ED27C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1B4DBC51" w14:textId="2AFC5BA0" w:rsidR="001E0D61" w:rsidRPr="00FE09A4" w:rsidRDefault="001E0D61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103E2082" w14:textId="54A428E9" w:rsidR="001E0D61" w:rsidRPr="00FE09A4" w:rsidRDefault="001E0D61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Biotin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A71CDBB" w14:textId="38C25819" w:rsidR="001E0D61" w:rsidRPr="00FE09A4" w:rsidRDefault="001E0D61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6.01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AEE42BF" w14:textId="03B73EC1" w:rsidR="001E0D61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27245</w:t>
            </w:r>
          </w:p>
        </w:tc>
        <w:tc>
          <w:tcPr>
            <w:tcW w:w="1330" w:type="dxa"/>
            <w:vAlign w:val="center"/>
          </w:tcPr>
          <w:p w14:paraId="61835B9F" w14:textId="0C6D72DC" w:rsidR="001E0D61" w:rsidRPr="00FE09A4" w:rsidRDefault="008907EF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1E0D61" w:rsidRPr="00FE09A4" w14:paraId="69C7C9BD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0344398A" w14:textId="2E53E211" w:rsidR="001E0D61" w:rsidRPr="00FE09A4" w:rsidRDefault="001E0D61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6B601542" w14:textId="12BA8EAD" w:rsidR="001E0D61" w:rsidRPr="00FE09A4" w:rsidRDefault="001E0D61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4-O-Methylgall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01C72AC" w14:textId="1A00434A" w:rsidR="001E0D61" w:rsidRPr="00FE09A4" w:rsidRDefault="001E0D61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5.808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E681E68" w14:textId="46E63334" w:rsidR="001E0D61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17709</w:t>
            </w:r>
          </w:p>
        </w:tc>
        <w:tc>
          <w:tcPr>
            <w:tcW w:w="1330" w:type="dxa"/>
            <w:vAlign w:val="center"/>
          </w:tcPr>
          <w:p w14:paraId="3B63412A" w14:textId="5DDC176B" w:rsidR="001E0D61" w:rsidRPr="00FE09A4" w:rsidRDefault="008907EF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1E0D61" w:rsidRPr="00FE09A4" w14:paraId="4BB73D66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35B22632" w14:textId="223E251F" w:rsidR="001E0D61" w:rsidRPr="00FE09A4" w:rsidRDefault="001E0D61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0E70100D" w14:textId="679A564C" w:rsidR="001E0D61" w:rsidRPr="00FE09A4" w:rsidRDefault="001E0D61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etradecanedioic</w:t>
            </w:r>
            <w:proofErr w:type="spellEnd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 xml:space="preserve">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C248BED" w14:textId="26ED984C" w:rsidR="001E0D61" w:rsidRPr="00FE09A4" w:rsidRDefault="001E0D61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2.523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118EEB2" w14:textId="0D3BF572" w:rsidR="001E0D61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32535</w:t>
            </w:r>
          </w:p>
        </w:tc>
        <w:tc>
          <w:tcPr>
            <w:tcW w:w="1330" w:type="dxa"/>
            <w:vAlign w:val="center"/>
          </w:tcPr>
          <w:p w14:paraId="5489F635" w14:textId="604FCC11" w:rsidR="001E0D61" w:rsidRPr="00FE09A4" w:rsidRDefault="008907EF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D7F96" w:rsidRPr="00FE09A4" w14:paraId="534FEB4E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3BFBDE09" w14:textId="71C954CB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4881DEBA" w14:textId="4AD73152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Indoleacet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94A6F25" w14:textId="3C8BEBD5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4487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796B5A8" w14:textId="4656824F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28853</w:t>
            </w:r>
          </w:p>
        </w:tc>
        <w:tc>
          <w:tcPr>
            <w:tcW w:w="1330" w:type="dxa"/>
            <w:vAlign w:val="center"/>
          </w:tcPr>
          <w:p w14:paraId="6BC3D85A" w14:textId="16ECA26A" w:rsidR="00AD7F96" w:rsidRPr="00FE09A4" w:rsidRDefault="008907EF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D7F96" w:rsidRPr="00FE09A4" w14:paraId="354E9157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4FAA67EB" w14:textId="53C6E083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57617A43" w14:textId="5EE32A6F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Dodecanedio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19C38A7" w14:textId="4BDFDF48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2.126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136301D" w14:textId="36BFEBD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39687</w:t>
            </w:r>
          </w:p>
        </w:tc>
        <w:tc>
          <w:tcPr>
            <w:tcW w:w="1330" w:type="dxa"/>
            <w:vAlign w:val="center"/>
          </w:tcPr>
          <w:p w14:paraId="46E0B362" w14:textId="46B43FEB" w:rsidR="00AD7F96" w:rsidRPr="00FE09A4" w:rsidRDefault="008907EF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D7F96" w:rsidRPr="00FE09A4" w14:paraId="7BE67062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6484430D" w14:textId="0F9FE9AB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410D2CEE" w14:textId="6685A9C4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D-Glutami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1816CD2" w14:textId="30CEB186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2.082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D387D45" w14:textId="16084270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18491</w:t>
            </w:r>
          </w:p>
        </w:tc>
        <w:tc>
          <w:tcPr>
            <w:tcW w:w="1330" w:type="dxa"/>
            <w:vAlign w:val="center"/>
          </w:tcPr>
          <w:p w14:paraId="0B2A96C3" w14:textId="64FE772C" w:rsidR="00AD7F96" w:rsidRPr="00FE09A4" w:rsidRDefault="008907EF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D7F96" w:rsidRPr="00FE09A4" w14:paraId="5D947D21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31D91960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70AF4220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4-Methoxyphenylacet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E88C60E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1091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022C773" w14:textId="36C118BC" w:rsidR="00AD7F96" w:rsidRPr="00FE09A4" w:rsidRDefault="0050351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12364</w:t>
            </w:r>
          </w:p>
        </w:tc>
        <w:tc>
          <w:tcPr>
            <w:tcW w:w="1330" w:type="dxa"/>
            <w:vAlign w:val="center"/>
          </w:tcPr>
          <w:p w14:paraId="414A61BE" w14:textId="29D513BB" w:rsidR="00AD7F96" w:rsidRPr="00FE09A4" w:rsidRDefault="008907EF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D7F96" w:rsidRPr="00FE09A4" w14:paraId="5FA69F81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4BFF2F73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17CC1E6E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Deoxychol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CB818A9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4322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D96D5CD" w14:textId="145E7D74" w:rsidR="00AD7F96" w:rsidRPr="00FE09A4" w:rsidRDefault="0050351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15404</w:t>
            </w:r>
          </w:p>
        </w:tc>
        <w:tc>
          <w:tcPr>
            <w:tcW w:w="1330" w:type="dxa"/>
            <w:vAlign w:val="center"/>
          </w:tcPr>
          <w:p w14:paraId="6E94DB1B" w14:textId="6B4285A4" w:rsidR="00AD7F96" w:rsidRPr="00FE09A4" w:rsidRDefault="008907EF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D7F96" w:rsidRPr="00FE09A4" w14:paraId="5067AAF7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622E3FA8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234D04EC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Chenodeoxychol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CC292FF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4431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F8E227F" w14:textId="079126A9" w:rsidR="00AD7F96" w:rsidRPr="00FE09A4" w:rsidRDefault="0050351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31794</w:t>
            </w:r>
          </w:p>
        </w:tc>
        <w:tc>
          <w:tcPr>
            <w:tcW w:w="1330" w:type="dxa"/>
            <w:vAlign w:val="center"/>
          </w:tcPr>
          <w:p w14:paraId="7ACE1E27" w14:textId="720DCFDF" w:rsidR="00AD7F96" w:rsidRPr="00FE09A4" w:rsidRDefault="008907EF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D7F96" w:rsidRPr="00FE09A4" w14:paraId="021BD44A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1BB5B77F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254D50B1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L-Glutam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21D49B4" w14:textId="1A5C3CDB" w:rsidR="00AD7F96" w:rsidRPr="00FE09A4" w:rsidRDefault="00B4114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1.467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8A14918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44534</w:t>
            </w:r>
          </w:p>
        </w:tc>
        <w:tc>
          <w:tcPr>
            <w:tcW w:w="1330" w:type="dxa"/>
            <w:vAlign w:val="center"/>
          </w:tcPr>
          <w:p w14:paraId="3E7DFB3B" w14:textId="23BCDCD1" w:rsidR="00AD7F96" w:rsidRPr="00FE09A4" w:rsidRDefault="00B4114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D7F96" w:rsidRPr="00FE09A4" w14:paraId="75B7A27A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00ABC3CC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58832354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Isoquinoline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</w:tcPr>
          <w:p w14:paraId="39EF4386" w14:textId="31C56C24" w:rsidR="00AD7F96" w:rsidRPr="00FE09A4" w:rsidRDefault="0089274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1.33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AFE35A3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80861</w:t>
            </w:r>
          </w:p>
        </w:tc>
        <w:tc>
          <w:tcPr>
            <w:tcW w:w="1330" w:type="dxa"/>
            <w:vAlign w:val="center"/>
          </w:tcPr>
          <w:p w14:paraId="755C6C67" w14:textId="5CBA692A" w:rsidR="00AD7F96" w:rsidRPr="00FE09A4" w:rsidRDefault="0089274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D7F96" w:rsidRPr="00FE09A4" w14:paraId="6AF28234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20E1144A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75D418FF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Glutaconic</w:t>
            </w:r>
            <w:proofErr w:type="spellEnd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 xml:space="preserve">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4CFDEBA" w14:textId="18AC2C35" w:rsidR="00AD7F96" w:rsidRPr="00FE09A4" w:rsidRDefault="00B4114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1.439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5A07B96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92981</w:t>
            </w:r>
          </w:p>
        </w:tc>
        <w:tc>
          <w:tcPr>
            <w:tcW w:w="1330" w:type="dxa"/>
            <w:vAlign w:val="center"/>
          </w:tcPr>
          <w:p w14:paraId="48B1E031" w14:textId="0274D4D2" w:rsidR="00AD7F96" w:rsidRPr="00FE09A4" w:rsidRDefault="00B4114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D7F96" w:rsidRPr="00FE09A4" w14:paraId="06A63D27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7479ECE3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0481C52B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L-Glutami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175AA1D" w14:textId="7B22B3BC" w:rsidR="00AD7F96" w:rsidRPr="00FE09A4" w:rsidRDefault="00B4114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1.390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A0BC373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12175</w:t>
            </w:r>
          </w:p>
        </w:tc>
        <w:tc>
          <w:tcPr>
            <w:tcW w:w="1330" w:type="dxa"/>
            <w:vAlign w:val="center"/>
          </w:tcPr>
          <w:p w14:paraId="5055CCFF" w14:textId="60E2AC02" w:rsidR="00AD7F96" w:rsidRPr="00FE09A4" w:rsidRDefault="00B4114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bookmarkStart w:id="2" w:name="OLE_LINK21"/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  <w:bookmarkEnd w:id="2"/>
          </w:p>
        </w:tc>
      </w:tr>
      <w:tr w:rsidR="00AD7F96" w:rsidRPr="00FE09A4" w14:paraId="7EE86112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3284A92E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265B2367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Phytosphingosine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</w:tcPr>
          <w:p w14:paraId="1169EA28" w14:textId="2B7246E5" w:rsidR="00AD7F96" w:rsidRPr="00FE09A4" w:rsidRDefault="00B41146" w:rsidP="00F21970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lang w:bidi="en-US"/>
              </w:rPr>
            </w:pPr>
            <w:r w:rsidRPr="00FE09A4">
              <w:rPr>
                <w:rFonts w:ascii="Times New Roman" w:hAnsi="Times New Roman" w:cs="Times New Roman"/>
                <w:kern w:val="0"/>
                <w:sz w:val="18"/>
                <w:lang w:bidi="en-US"/>
              </w:rPr>
              <w:t>0.72204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748BBCD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13195</w:t>
            </w:r>
          </w:p>
        </w:tc>
        <w:tc>
          <w:tcPr>
            <w:tcW w:w="1330" w:type="dxa"/>
            <w:vAlign w:val="center"/>
          </w:tcPr>
          <w:p w14:paraId="2C5974F3" w14:textId="2FBA5C6D" w:rsidR="00AD7F96" w:rsidRPr="00FE09A4" w:rsidRDefault="00B4114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D7F96" w:rsidRPr="00FE09A4" w14:paraId="331504A8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33E0E4BA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55B390B5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3-Indolebutyr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4C34120" w14:textId="0A63AFFF" w:rsidR="00AD7F96" w:rsidRPr="00FE09A4" w:rsidRDefault="00B4114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1.325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1A64C81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17854</w:t>
            </w:r>
          </w:p>
        </w:tc>
        <w:tc>
          <w:tcPr>
            <w:tcW w:w="1330" w:type="dxa"/>
            <w:vAlign w:val="center"/>
          </w:tcPr>
          <w:p w14:paraId="53D1CF92" w14:textId="32630A4F" w:rsidR="00AD7F96" w:rsidRPr="00FE09A4" w:rsidRDefault="00B4114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D7F96" w:rsidRPr="00FE09A4" w14:paraId="34AE422D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48607B18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385F2E4C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Indole-3-methyl acetat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67FE6A3" w14:textId="4CFB4356" w:rsidR="00AD7F96" w:rsidRPr="00FE09A4" w:rsidRDefault="00EC68D9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color w:val="auto"/>
                <w:sz w:val="18"/>
                <w:szCs w:val="22"/>
                <w:lang w:eastAsia="zh-CN"/>
              </w:rPr>
              <w:t>0.54434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3BFCA90" w14:textId="77777777" w:rsidR="00AD7F96" w:rsidRPr="00FE09A4" w:rsidRDefault="00AD7F96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21907</w:t>
            </w:r>
          </w:p>
        </w:tc>
        <w:tc>
          <w:tcPr>
            <w:tcW w:w="1330" w:type="dxa"/>
            <w:vAlign w:val="center"/>
          </w:tcPr>
          <w:p w14:paraId="4FCADDDD" w14:textId="3BD45CAD" w:rsidR="00AD7F96" w:rsidRPr="00FE09A4" w:rsidRDefault="00EC68D9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892740" w:rsidRPr="00FE09A4" w14:paraId="7683E688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1C2D787D" w14:textId="77777777" w:rsidR="00892740" w:rsidRPr="00FE09A4" w:rsidRDefault="0089274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17741979" w14:textId="77777777" w:rsidR="00892740" w:rsidRPr="00FE09A4" w:rsidRDefault="0089274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Arachidon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C01E410" w14:textId="3BDBE044" w:rsidR="00892740" w:rsidRPr="00FE09A4" w:rsidRDefault="00892740" w:rsidP="00F21970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lang w:bidi="en-US"/>
              </w:rPr>
            </w:pPr>
            <w:r w:rsidRPr="00FE09A4">
              <w:rPr>
                <w:rFonts w:ascii="Times New Roman" w:hAnsi="Times New Roman" w:cs="Times New Roman"/>
                <w:kern w:val="0"/>
                <w:sz w:val="18"/>
                <w:lang w:bidi="en-US"/>
              </w:rPr>
              <w:t>0.5706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F9720FD" w14:textId="77777777" w:rsidR="00892740" w:rsidRPr="00FE09A4" w:rsidRDefault="0089274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24531</w:t>
            </w:r>
          </w:p>
        </w:tc>
        <w:tc>
          <w:tcPr>
            <w:tcW w:w="1330" w:type="dxa"/>
            <w:vAlign w:val="center"/>
          </w:tcPr>
          <w:p w14:paraId="73D96851" w14:textId="32379577" w:rsidR="00892740" w:rsidRPr="00FE09A4" w:rsidRDefault="0089274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892740" w:rsidRPr="00FE09A4" w14:paraId="1EDDBE87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3D2FDA08" w14:textId="77777777" w:rsidR="00892740" w:rsidRPr="00FE09A4" w:rsidRDefault="0089274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2</w:t>
            </w:r>
          </w:p>
        </w:tc>
        <w:tc>
          <w:tcPr>
            <w:tcW w:w="2489" w:type="dxa"/>
            <w:vAlign w:val="center"/>
          </w:tcPr>
          <w:p w14:paraId="6FCC2AA9" w14:textId="77777777" w:rsidR="00892740" w:rsidRPr="00FE09A4" w:rsidRDefault="0089274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2-Piperidino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68D99B9" w14:textId="52BB3B78" w:rsidR="00892740" w:rsidRPr="00FE09A4" w:rsidRDefault="00892740" w:rsidP="00F21970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lang w:bidi="en-US"/>
              </w:rPr>
            </w:pPr>
            <w:r w:rsidRPr="00FE09A4">
              <w:rPr>
                <w:rFonts w:ascii="Times New Roman" w:hAnsi="Times New Roman" w:cs="Times New Roman"/>
                <w:kern w:val="0"/>
                <w:sz w:val="18"/>
                <w:lang w:bidi="en-US"/>
              </w:rPr>
              <w:t>0.5048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14EF94C" w14:textId="77777777" w:rsidR="00892740" w:rsidRPr="00FE09A4" w:rsidRDefault="0089274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3384</w:t>
            </w:r>
          </w:p>
        </w:tc>
        <w:tc>
          <w:tcPr>
            <w:tcW w:w="1330" w:type="dxa"/>
            <w:vAlign w:val="center"/>
          </w:tcPr>
          <w:p w14:paraId="4DBE76BB" w14:textId="196DCC1A" w:rsidR="00892740" w:rsidRPr="00FE09A4" w:rsidRDefault="0089274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E5E10" w:rsidRPr="00FE09A4" w14:paraId="3931C99E" w14:textId="77777777" w:rsidTr="00C03B4B">
        <w:trPr>
          <w:trHeight w:val="360"/>
          <w:jc w:val="center"/>
        </w:trPr>
        <w:tc>
          <w:tcPr>
            <w:tcW w:w="1480" w:type="dxa"/>
            <w:vAlign w:val="center"/>
          </w:tcPr>
          <w:p w14:paraId="1CEA09E6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598A8742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4-O-Methylgall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273CC7D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9.773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F78A543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49782</w:t>
            </w:r>
          </w:p>
        </w:tc>
        <w:tc>
          <w:tcPr>
            <w:tcW w:w="1330" w:type="dxa"/>
          </w:tcPr>
          <w:p w14:paraId="7268CA9C" w14:textId="60A38A43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3AD6E846" w14:textId="77777777" w:rsidTr="00C03B4B">
        <w:trPr>
          <w:trHeight w:val="360"/>
          <w:jc w:val="center"/>
        </w:trPr>
        <w:tc>
          <w:tcPr>
            <w:tcW w:w="1480" w:type="dxa"/>
            <w:vAlign w:val="center"/>
          </w:tcPr>
          <w:p w14:paraId="38A90493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47214F8C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bookmarkStart w:id="3" w:name="OLE_LINK98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Syringic acid</w:t>
            </w:r>
            <w:bookmarkEnd w:id="3"/>
          </w:p>
        </w:tc>
        <w:tc>
          <w:tcPr>
            <w:tcW w:w="1560" w:type="dxa"/>
            <w:shd w:val="clear" w:color="auto" w:fill="auto"/>
            <w:vAlign w:val="center"/>
          </w:tcPr>
          <w:p w14:paraId="63F58706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5.38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D49D0DD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2271</w:t>
            </w:r>
          </w:p>
        </w:tc>
        <w:tc>
          <w:tcPr>
            <w:tcW w:w="1330" w:type="dxa"/>
          </w:tcPr>
          <w:p w14:paraId="73DE8666" w14:textId="7CFC062D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7E64BB77" w14:textId="77777777" w:rsidTr="00C03B4B">
        <w:trPr>
          <w:trHeight w:val="360"/>
          <w:jc w:val="center"/>
        </w:trPr>
        <w:tc>
          <w:tcPr>
            <w:tcW w:w="1480" w:type="dxa"/>
            <w:vAlign w:val="center"/>
          </w:tcPr>
          <w:p w14:paraId="5DD27939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lastRenderedPageBreak/>
              <w:t>T3</w:t>
            </w:r>
          </w:p>
        </w:tc>
        <w:tc>
          <w:tcPr>
            <w:tcW w:w="2489" w:type="dxa"/>
            <w:vAlign w:val="center"/>
          </w:tcPr>
          <w:p w14:paraId="6E816B27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hromboxane B2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5F8A323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2.081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E976C2D" w14:textId="7777777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25648</w:t>
            </w:r>
          </w:p>
        </w:tc>
        <w:tc>
          <w:tcPr>
            <w:tcW w:w="1330" w:type="dxa"/>
          </w:tcPr>
          <w:p w14:paraId="721DDAED" w14:textId="0A975D25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2D3E967C" w14:textId="77777777" w:rsidTr="00C03B4B">
        <w:trPr>
          <w:trHeight w:val="360"/>
          <w:jc w:val="center"/>
        </w:trPr>
        <w:tc>
          <w:tcPr>
            <w:tcW w:w="1480" w:type="dxa"/>
            <w:vAlign w:val="center"/>
          </w:tcPr>
          <w:p w14:paraId="77EDE317" w14:textId="002B3792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7C2DCF1B" w14:textId="06C62489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Deoxychol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46F326D" w14:textId="7A74401B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16.5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8EE3D90" w14:textId="16D91B90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0.39812</w:t>
            </w:r>
          </w:p>
        </w:tc>
        <w:tc>
          <w:tcPr>
            <w:tcW w:w="1330" w:type="dxa"/>
          </w:tcPr>
          <w:p w14:paraId="26BC9F78" w14:textId="6BDD0A50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261BE970" w14:textId="77777777" w:rsidTr="00C03B4B">
        <w:trPr>
          <w:trHeight w:val="360"/>
          <w:jc w:val="center"/>
        </w:trPr>
        <w:tc>
          <w:tcPr>
            <w:tcW w:w="1480" w:type="dxa"/>
            <w:vAlign w:val="center"/>
          </w:tcPr>
          <w:p w14:paraId="0A9D26E5" w14:textId="13D229EC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49E9E3C0" w14:textId="4311B6DF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N-</w:t>
            </w: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Acetylarylamine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</w:tcPr>
          <w:p w14:paraId="2CD31E4F" w14:textId="19A16999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6.825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A3E8335" w14:textId="2AE5A516" w:rsidR="00AE5E10" w:rsidRPr="00FE09A4" w:rsidRDefault="00AE5E10" w:rsidP="0009619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lang w:eastAsia="de-DE" w:bidi="en-US"/>
              </w:rPr>
            </w:pPr>
            <w:r w:rsidRPr="00FE09A4">
              <w:rPr>
                <w:rFonts w:ascii="Times New Roman" w:eastAsia="Times New Roman" w:hAnsi="Times New Roman" w:cs="Times New Roman"/>
                <w:kern w:val="0"/>
                <w:sz w:val="18"/>
                <w:lang w:eastAsia="de-DE" w:bidi="en-US"/>
              </w:rPr>
              <w:t>0.37556</w:t>
            </w:r>
          </w:p>
        </w:tc>
        <w:tc>
          <w:tcPr>
            <w:tcW w:w="1330" w:type="dxa"/>
          </w:tcPr>
          <w:p w14:paraId="0B3C5F2D" w14:textId="19E18FE8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56C4EE6D" w14:textId="77777777" w:rsidTr="00C03B4B">
        <w:trPr>
          <w:trHeight w:val="360"/>
          <w:jc w:val="center"/>
        </w:trPr>
        <w:tc>
          <w:tcPr>
            <w:tcW w:w="1480" w:type="dxa"/>
            <w:vAlign w:val="center"/>
          </w:tcPr>
          <w:p w14:paraId="1A9D3B4C" w14:textId="009F0400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1CF890CD" w14:textId="605CCB3A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Cyclohexylami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6D7D92D" w14:textId="62ED5632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5.974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1B33884" w14:textId="266060D1" w:rsidR="00AE5E10" w:rsidRPr="00FE09A4" w:rsidRDefault="00AE5E10" w:rsidP="0009619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lang w:eastAsia="de-DE" w:bidi="en-US"/>
              </w:rPr>
            </w:pPr>
            <w:r w:rsidRPr="00FE09A4">
              <w:rPr>
                <w:rFonts w:ascii="Times New Roman" w:eastAsia="Times New Roman" w:hAnsi="Times New Roman" w:cs="Times New Roman"/>
                <w:kern w:val="0"/>
                <w:sz w:val="18"/>
                <w:lang w:eastAsia="de-DE" w:bidi="en-US"/>
              </w:rPr>
              <w:t>0.36514</w:t>
            </w:r>
          </w:p>
        </w:tc>
        <w:tc>
          <w:tcPr>
            <w:tcW w:w="1330" w:type="dxa"/>
          </w:tcPr>
          <w:p w14:paraId="738BD706" w14:textId="7D5A8009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20BC04BC" w14:textId="77777777" w:rsidTr="00C03B4B">
        <w:trPr>
          <w:trHeight w:val="360"/>
          <w:jc w:val="center"/>
        </w:trPr>
        <w:tc>
          <w:tcPr>
            <w:tcW w:w="1480" w:type="dxa"/>
            <w:vAlign w:val="center"/>
          </w:tcPr>
          <w:p w14:paraId="474D389D" w14:textId="314FD728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7881BA5F" w14:textId="1A7C1668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Chenodeoxychol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3D7B876" w14:textId="25745D70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5.01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5CC5AB7" w14:textId="5B7A9335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0.46301</w:t>
            </w:r>
          </w:p>
        </w:tc>
        <w:tc>
          <w:tcPr>
            <w:tcW w:w="1330" w:type="dxa"/>
          </w:tcPr>
          <w:p w14:paraId="2BC0DBC6" w14:textId="13EEC16C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5FF185F7" w14:textId="77777777" w:rsidTr="00C03B4B">
        <w:trPr>
          <w:trHeight w:val="360"/>
          <w:jc w:val="center"/>
        </w:trPr>
        <w:tc>
          <w:tcPr>
            <w:tcW w:w="1480" w:type="dxa"/>
            <w:vAlign w:val="center"/>
          </w:tcPr>
          <w:p w14:paraId="1C8A2427" w14:textId="5EFDEB93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7A999A8C" w14:textId="7C315A5D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Chol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1CAD768" w14:textId="0C64A955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4.652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DB69603" w14:textId="3518489B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0.45266</w:t>
            </w:r>
          </w:p>
        </w:tc>
        <w:tc>
          <w:tcPr>
            <w:tcW w:w="1330" w:type="dxa"/>
          </w:tcPr>
          <w:p w14:paraId="30A5B3DA" w14:textId="497F124B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05A0E2D2" w14:textId="77777777" w:rsidTr="00C03B4B">
        <w:trPr>
          <w:trHeight w:val="360"/>
          <w:jc w:val="center"/>
        </w:trPr>
        <w:tc>
          <w:tcPr>
            <w:tcW w:w="1480" w:type="dxa"/>
            <w:vAlign w:val="center"/>
          </w:tcPr>
          <w:p w14:paraId="61D6371D" w14:textId="4E4362A2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720D3277" w14:textId="0CC0EBFD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Taurochenodesoxycholic</w:t>
            </w:r>
            <w:proofErr w:type="spellEnd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 xml:space="preserve">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F5604C0" w14:textId="6029EEAC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4.605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2012DF7" w14:textId="6D6E9A8D" w:rsidR="00AE5E10" w:rsidRPr="00FE09A4" w:rsidRDefault="00AE5E10" w:rsidP="0009619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lang w:eastAsia="de-DE" w:bidi="en-US"/>
              </w:rPr>
            </w:pPr>
            <w:r w:rsidRPr="00FE09A4">
              <w:rPr>
                <w:rFonts w:ascii="Times New Roman" w:eastAsia="Times New Roman" w:hAnsi="Times New Roman" w:cs="Times New Roman"/>
                <w:kern w:val="0"/>
                <w:sz w:val="18"/>
                <w:lang w:eastAsia="de-DE" w:bidi="en-US"/>
              </w:rPr>
              <w:t>0.38992</w:t>
            </w:r>
          </w:p>
        </w:tc>
        <w:tc>
          <w:tcPr>
            <w:tcW w:w="1330" w:type="dxa"/>
          </w:tcPr>
          <w:p w14:paraId="224D2C15" w14:textId="2AED9AB8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562D1E71" w14:textId="77777777" w:rsidTr="00C03B4B">
        <w:trPr>
          <w:trHeight w:val="360"/>
          <w:jc w:val="center"/>
        </w:trPr>
        <w:tc>
          <w:tcPr>
            <w:tcW w:w="1480" w:type="dxa"/>
            <w:vAlign w:val="center"/>
          </w:tcPr>
          <w:p w14:paraId="583D979E" w14:textId="4B919F5E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4DEE6F6D" w14:textId="52382C6D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m-Coumar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F357912" w14:textId="500D3BFF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3.237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1728486" w14:textId="1C2BE9FB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0.25328</w:t>
            </w:r>
          </w:p>
        </w:tc>
        <w:tc>
          <w:tcPr>
            <w:tcW w:w="1330" w:type="dxa"/>
          </w:tcPr>
          <w:p w14:paraId="3152F27B" w14:textId="785545A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2E0D3B37" w14:textId="77777777" w:rsidTr="00C030B1">
        <w:trPr>
          <w:trHeight w:val="360"/>
          <w:jc w:val="center"/>
        </w:trPr>
        <w:tc>
          <w:tcPr>
            <w:tcW w:w="1480" w:type="dxa"/>
            <w:vAlign w:val="center"/>
          </w:tcPr>
          <w:p w14:paraId="68F59565" w14:textId="2C9BB9E2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307139DB" w14:textId="26C37CC8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proofErr w:type="spellStart"/>
            <w:proofErr w:type="gram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LysoPC</w:t>
            </w:r>
            <w:proofErr w:type="spellEnd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(</w:t>
            </w:r>
            <w:proofErr w:type="gramEnd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16:0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2C54B32" w14:textId="3496C1A6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3249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5E27F53" w14:textId="6FB92403" w:rsidR="00AE5E10" w:rsidRPr="00FE09A4" w:rsidRDefault="00186AD6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0.15085</w:t>
            </w:r>
          </w:p>
        </w:tc>
        <w:tc>
          <w:tcPr>
            <w:tcW w:w="1330" w:type="dxa"/>
          </w:tcPr>
          <w:p w14:paraId="3D3B7BE8" w14:textId="28841B53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E5E10" w:rsidRPr="00FE09A4" w14:paraId="61F90FFF" w14:textId="77777777" w:rsidTr="00C030B1">
        <w:trPr>
          <w:trHeight w:val="360"/>
          <w:jc w:val="center"/>
        </w:trPr>
        <w:tc>
          <w:tcPr>
            <w:tcW w:w="1480" w:type="dxa"/>
            <w:vAlign w:val="center"/>
          </w:tcPr>
          <w:p w14:paraId="5B4C7FD3" w14:textId="6D36D9AE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20D0A72F" w14:textId="168FD19A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proofErr w:type="spellStart"/>
            <w:proofErr w:type="gram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LysoPE</w:t>
            </w:r>
            <w:proofErr w:type="spellEnd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(</w:t>
            </w:r>
            <w:proofErr w:type="gramEnd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16:0/0:0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FAA6E44" w14:textId="2668C1AF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3835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8552FBF" w14:textId="7DB63396" w:rsidR="00AE5E10" w:rsidRPr="00FE09A4" w:rsidRDefault="00186AD6" w:rsidP="0009619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lang w:eastAsia="de-DE" w:bidi="en-US"/>
              </w:rPr>
            </w:pPr>
            <w:r w:rsidRPr="00FE09A4">
              <w:rPr>
                <w:rFonts w:ascii="Times New Roman" w:eastAsia="Times New Roman" w:hAnsi="Times New Roman" w:cs="Times New Roman"/>
                <w:kern w:val="0"/>
                <w:sz w:val="18"/>
                <w:lang w:eastAsia="de-DE" w:bidi="en-US"/>
              </w:rPr>
              <w:t>0.15082</w:t>
            </w:r>
          </w:p>
        </w:tc>
        <w:tc>
          <w:tcPr>
            <w:tcW w:w="1330" w:type="dxa"/>
          </w:tcPr>
          <w:p w14:paraId="071594C5" w14:textId="6F1906C8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E5E10" w:rsidRPr="00FE09A4" w14:paraId="11342AD9" w14:textId="77777777" w:rsidTr="00C030B1">
        <w:trPr>
          <w:trHeight w:val="360"/>
          <w:jc w:val="center"/>
        </w:trPr>
        <w:tc>
          <w:tcPr>
            <w:tcW w:w="1480" w:type="dxa"/>
            <w:vAlign w:val="center"/>
          </w:tcPr>
          <w:p w14:paraId="547C4F5C" w14:textId="6C49EC75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3FFD5224" w14:textId="1BDB2E05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Pantothenol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445011F" w14:textId="42812851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3903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648FE7F" w14:textId="321B6650" w:rsidR="00AE5E10" w:rsidRPr="00FE09A4" w:rsidRDefault="00186AD6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0.41059</w:t>
            </w:r>
          </w:p>
        </w:tc>
        <w:tc>
          <w:tcPr>
            <w:tcW w:w="1330" w:type="dxa"/>
          </w:tcPr>
          <w:p w14:paraId="095807E9" w14:textId="2E26195F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AE5E10" w:rsidRPr="00FE09A4" w14:paraId="3F4F6406" w14:textId="77777777" w:rsidTr="006B1F14">
        <w:trPr>
          <w:trHeight w:val="360"/>
          <w:jc w:val="center"/>
        </w:trPr>
        <w:tc>
          <w:tcPr>
            <w:tcW w:w="1480" w:type="dxa"/>
            <w:vAlign w:val="center"/>
          </w:tcPr>
          <w:p w14:paraId="379383DF" w14:textId="6B013545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3136C4C6" w14:textId="6FF49599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2-Hydroxycapro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D27B3B4" w14:textId="151BF72F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2.238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725B6B7" w14:textId="6DCC127D" w:rsidR="00AE5E10" w:rsidRPr="00FE09A4" w:rsidRDefault="00186AD6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0.14026</w:t>
            </w:r>
          </w:p>
        </w:tc>
        <w:tc>
          <w:tcPr>
            <w:tcW w:w="1330" w:type="dxa"/>
          </w:tcPr>
          <w:p w14:paraId="1CDF5869" w14:textId="04DDEEB6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1127DD33" w14:textId="77777777" w:rsidTr="006B1F14">
        <w:trPr>
          <w:trHeight w:val="360"/>
          <w:jc w:val="center"/>
        </w:trPr>
        <w:tc>
          <w:tcPr>
            <w:tcW w:w="1480" w:type="dxa"/>
            <w:vAlign w:val="center"/>
          </w:tcPr>
          <w:p w14:paraId="00B18AB4" w14:textId="28658025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3622C281" w14:textId="6CE68F6D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Leucinic</w:t>
            </w:r>
            <w:proofErr w:type="spellEnd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 xml:space="preserve">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E8CA1A8" w14:textId="64194221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2.088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422AAAF" w14:textId="03FDABA5" w:rsidR="00AE5E10" w:rsidRPr="00FE09A4" w:rsidRDefault="0009619F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0.11492</w:t>
            </w:r>
          </w:p>
        </w:tc>
        <w:tc>
          <w:tcPr>
            <w:tcW w:w="1330" w:type="dxa"/>
          </w:tcPr>
          <w:p w14:paraId="60FAD0C4" w14:textId="511B66E7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AE5E10" w:rsidRPr="00FE09A4" w14:paraId="5F667376" w14:textId="77777777" w:rsidTr="006B1F14">
        <w:trPr>
          <w:trHeight w:val="360"/>
          <w:jc w:val="center"/>
        </w:trPr>
        <w:tc>
          <w:tcPr>
            <w:tcW w:w="1480" w:type="dxa"/>
            <w:vAlign w:val="center"/>
          </w:tcPr>
          <w:p w14:paraId="3D16B1F5" w14:textId="4BA6CD6A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2AB5C904" w14:textId="7E2DC6CD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Dodecanedio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AED5D19" w14:textId="28BB2FB6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1.9924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F1935DE" w14:textId="0C7A4390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2599</w:t>
            </w:r>
          </w:p>
        </w:tc>
        <w:tc>
          <w:tcPr>
            <w:tcW w:w="1330" w:type="dxa"/>
          </w:tcPr>
          <w:p w14:paraId="25343874" w14:textId="084267E8" w:rsidR="00AE5E10" w:rsidRPr="00FE09A4" w:rsidRDefault="00AE5E10" w:rsidP="00AE5E1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F21970" w:rsidRPr="00FE09A4" w14:paraId="2C6C0DD3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61AE5661" w14:textId="59234861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7834B049" w14:textId="497EACCD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L-Histidi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85BD3B0" w14:textId="40EA9C4C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1.253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5D4C176" w14:textId="7D9FB507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3478</w:t>
            </w:r>
          </w:p>
        </w:tc>
        <w:tc>
          <w:tcPr>
            <w:tcW w:w="1330" w:type="dxa"/>
            <w:vAlign w:val="center"/>
          </w:tcPr>
          <w:p w14:paraId="1E0E7A07" w14:textId="2B18B3B2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F21970" w:rsidRPr="00FE09A4" w14:paraId="3962FBDE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303116EC" w14:textId="399C8828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66493532" w14:textId="72F0BB76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Capro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18ABAB9" w14:textId="5009D491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1.528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22A12D6" w14:textId="7E330D76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5499</w:t>
            </w:r>
          </w:p>
        </w:tc>
        <w:tc>
          <w:tcPr>
            <w:tcW w:w="1330" w:type="dxa"/>
            <w:vAlign w:val="center"/>
          </w:tcPr>
          <w:p w14:paraId="03218E76" w14:textId="1F15A1C3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F21970" w:rsidRPr="00FE09A4" w14:paraId="3176EBC6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18C447A0" w14:textId="452034FB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3CFC83D7" w14:textId="0798509F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D-Glutami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E5AAA38" w14:textId="7BE8C13A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1.782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740FB63" w14:textId="7CAFD4F8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09623</w:t>
            </w:r>
          </w:p>
        </w:tc>
        <w:tc>
          <w:tcPr>
            <w:tcW w:w="1330" w:type="dxa"/>
            <w:vAlign w:val="center"/>
          </w:tcPr>
          <w:p w14:paraId="52F8E506" w14:textId="0B1D58C2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F21970" w:rsidRPr="00FE09A4" w14:paraId="565BC972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67EBE67E" w14:textId="7F9D61D6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5FF66B07" w14:textId="008A186C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L-Lysi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B74E408" w14:textId="4DE07C94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1.25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E5CBD62" w14:textId="04E71A59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10283</w:t>
            </w:r>
          </w:p>
        </w:tc>
        <w:tc>
          <w:tcPr>
            <w:tcW w:w="1330" w:type="dxa"/>
            <w:vAlign w:val="center"/>
          </w:tcPr>
          <w:p w14:paraId="66DA0E19" w14:textId="490DE294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F21970" w:rsidRPr="00FE09A4" w14:paraId="21C24994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17463D8E" w14:textId="53BF5B15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7CB43657" w14:textId="30EA7D3C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Capryl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895ABEE" w14:textId="7EB5488E" w:rsidR="00F21970" w:rsidRPr="00FE09A4" w:rsidRDefault="00D728F0" w:rsidP="0009619F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1.784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0F19AE9" w14:textId="75027152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10429</w:t>
            </w:r>
          </w:p>
        </w:tc>
        <w:tc>
          <w:tcPr>
            <w:tcW w:w="1330" w:type="dxa"/>
            <w:vAlign w:val="center"/>
          </w:tcPr>
          <w:p w14:paraId="1FD0A122" w14:textId="26F4C8FB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F21970" w:rsidRPr="00FE09A4" w14:paraId="7B12DB72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0A732BCB" w14:textId="6F1616B5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7F63B899" w14:textId="79C2527E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Citrulli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FADCC14" w14:textId="00668893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1.353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97AF6E7" w14:textId="6EA86ECF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11151</w:t>
            </w:r>
          </w:p>
        </w:tc>
        <w:tc>
          <w:tcPr>
            <w:tcW w:w="1330" w:type="dxa"/>
            <w:vAlign w:val="center"/>
          </w:tcPr>
          <w:p w14:paraId="3D5EDB61" w14:textId="5E46997F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F21970" w:rsidRPr="00FE09A4" w14:paraId="6E059E21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5E0A28EC" w14:textId="5C9E0110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46D0C6C4" w14:textId="6328CBD6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N-</w:t>
            </w: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Acetylhistidine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</w:tcPr>
          <w:p w14:paraId="52662FA8" w14:textId="71B8C266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1.186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53F33CC" w14:textId="189AE9FC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18762</w:t>
            </w:r>
          </w:p>
        </w:tc>
        <w:tc>
          <w:tcPr>
            <w:tcW w:w="1330" w:type="dxa"/>
            <w:vAlign w:val="center"/>
          </w:tcPr>
          <w:p w14:paraId="54B2E4F0" w14:textId="5BB0A97B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F21970" w:rsidRPr="00FE09A4" w14:paraId="3FFB8E0A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0EF0763E" w14:textId="5544F141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39F4E9DD" w14:textId="71163A39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Arachidon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3BC85C0" w14:textId="0570D80F" w:rsidR="00F21970" w:rsidRPr="00FE09A4" w:rsidRDefault="00D728F0" w:rsidP="0009619F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0.7476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263CEA5" w14:textId="1B0707F3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28951</w:t>
            </w:r>
          </w:p>
        </w:tc>
        <w:tc>
          <w:tcPr>
            <w:tcW w:w="1330" w:type="dxa"/>
            <w:vAlign w:val="center"/>
          </w:tcPr>
          <w:p w14:paraId="79FB7D1C" w14:textId="655F4EF9" w:rsidR="00F21970" w:rsidRPr="00FE09A4" w:rsidRDefault="00D728F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F21970" w:rsidRPr="00FE09A4" w14:paraId="083DA143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4276DDD6" w14:textId="50E839CE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65293734" w14:textId="77C8B770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Carnosin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937A545" w14:textId="5F8F799C" w:rsidR="00F21970" w:rsidRPr="00FE09A4" w:rsidRDefault="00C55FC9" w:rsidP="0009619F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1.138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6CC5109" w14:textId="21DF9C22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30143</w:t>
            </w:r>
          </w:p>
        </w:tc>
        <w:tc>
          <w:tcPr>
            <w:tcW w:w="1330" w:type="dxa"/>
            <w:vAlign w:val="center"/>
          </w:tcPr>
          <w:p w14:paraId="474DA19B" w14:textId="312DA11C" w:rsidR="00F21970" w:rsidRPr="00FE09A4" w:rsidRDefault="00C55FC9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down</w:t>
            </w:r>
          </w:p>
        </w:tc>
      </w:tr>
      <w:tr w:rsidR="00F21970" w:rsidRPr="00FE09A4" w14:paraId="7B1DA943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7D7EFF2A" w14:textId="77FE82F4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0C0FE5B2" w14:textId="1A7576DB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bookmarkStart w:id="4" w:name="OLE_LINK124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gamma-</w:t>
            </w:r>
            <w:proofErr w:type="spellStart"/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Glutamylleucine</w:t>
            </w:r>
            <w:bookmarkEnd w:id="4"/>
            <w:proofErr w:type="spellEnd"/>
          </w:p>
        </w:tc>
        <w:tc>
          <w:tcPr>
            <w:tcW w:w="1560" w:type="dxa"/>
            <w:shd w:val="clear" w:color="auto" w:fill="auto"/>
            <w:vAlign w:val="center"/>
          </w:tcPr>
          <w:p w14:paraId="58EBA5D2" w14:textId="5A14B1CB" w:rsidR="00F21970" w:rsidRPr="00FE09A4" w:rsidRDefault="00C55FC9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1.174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345400E" w14:textId="471FC5C0" w:rsidR="00F21970" w:rsidRPr="00FE09A4" w:rsidRDefault="00F21970" w:rsidP="00F21970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37647</w:t>
            </w:r>
          </w:p>
        </w:tc>
        <w:tc>
          <w:tcPr>
            <w:tcW w:w="1330" w:type="dxa"/>
            <w:vAlign w:val="center"/>
          </w:tcPr>
          <w:p w14:paraId="72B73FF6" w14:textId="27C08F42" w:rsidR="00F21970" w:rsidRPr="00FE09A4" w:rsidRDefault="00C55FC9" w:rsidP="00F21970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  <w:tr w:rsidR="006068C9" w:rsidRPr="00FE09A4" w14:paraId="1E672511" w14:textId="77777777" w:rsidTr="00F21970">
        <w:trPr>
          <w:trHeight w:val="360"/>
          <w:jc w:val="center"/>
        </w:trPr>
        <w:tc>
          <w:tcPr>
            <w:tcW w:w="1480" w:type="dxa"/>
            <w:vAlign w:val="center"/>
          </w:tcPr>
          <w:p w14:paraId="491A62D5" w14:textId="66445E98" w:rsidR="006068C9" w:rsidRPr="00FE09A4" w:rsidRDefault="006068C9" w:rsidP="006068C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T3</w:t>
            </w:r>
          </w:p>
        </w:tc>
        <w:tc>
          <w:tcPr>
            <w:tcW w:w="2489" w:type="dxa"/>
            <w:vAlign w:val="center"/>
          </w:tcPr>
          <w:p w14:paraId="144E516F" w14:textId="67EDD12C" w:rsidR="006068C9" w:rsidRPr="00FE09A4" w:rsidRDefault="006068C9" w:rsidP="006068C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sz w:val="18"/>
                <w:szCs w:val="22"/>
              </w:rPr>
              <w:t>Pyroglutamic acid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3D58BF7" w14:textId="3BF93AEB" w:rsidR="006068C9" w:rsidRPr="00FE09A4" w:rsidRDefault="00C55FC9" w:rsidP="006068C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  <w:t>1.136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2673263" w14:textId="297E6AAA" w:rsidR="006068C9" w:rsidRPr="00FE09A4" w:rsidRDefault="006068C9" w:rsidP="006068C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8"/>
                <w:szCs w:val="22"/>
              </w:rPr>
            </w:pPr>
            <w:r w:rsidRPr="00FE09A4">
              <w:rPr>
                <w:rFonts w:ascii="Times New Roman" w:hAnsi="Times New Roman"/>
                <w:b/>
                <w:bCs/>
                <w:snapToGrid/>
                <w:color w:val="auto"/>
                <w:sz w:val="18"/>
                <w:szCs w:val="22"/>
              </w:rPr>
              <w:t>0.040707</w:t>
            </w:r>
          </w:p>
        </w:tc>
        <w:tc>
          <w:tcPr>
            <w:tcW w:w="1330" w:type="dxa"/>
            <w:vAlign w:val="center"/>
          </w:tcPr>
          <w:p w14:paraId="3C04C786" w14:textId="253BDC5C" w:rsidR="006068C9" w:rsidRPr="00FE09A4" w:rsidRDefault="00C55FC9" w:rsidP="006068C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FE09A4">
              <w:rPr>
                <w:rFonts w:ascii="Times New Roman" w:eastAsiaTheme="minorEastAsia" w:hAnsi="Times New Roman"/>
                <w:snapToGrid/>
                <w:sz w:val="18"/>
                <w:szCs w:val="22"/>
                <w:lang w:eastAsia="zh-CN"/>
              </w:rPr>
              <w:t>up</w:t>
            </w:r>
          </w:p>
        </w:tc>
      </w:tr>
    </w:tbl>
    <w:p w14:paraId="6E6E16ED" w14:textId="378292E5" w:rsidR="007C4C48" w:rsidRPr="00B2798F" w:rsidRDefault="007C4C48" w:rsidP="00FE09A4">
      <w:pPr>
        <w:pStyle w:val="MDPI43tablefooter"/>
        <w:spacing w:line="276" w:lineRule="auto"/>
        <w:ind w:left="0"/>
        <w:rPr>
          <w:rFonts w:ascii="Times New Roman" w:hAnsi="Times New Roman" w:cs="Times New Roman"/>
          <w:i/>
          <w:iCs/>
        </w:rPr>
      </w:pPr>
      <w:r w:rsidRPr="00B2798F">
        <w:rPr>
          <w:rFonts w:ascii="Times New Roman" w:hAnsi="Times New Roman" w:cs="Times New Roman"/>
          <w:i/>
          <w:iCs/>
          <w:vertAlign w:val="superscript"/>
        </w:rPr>
        <w:t>1</w:t>
      </w:r>
      <w:r w:rsidRPr="00B2798F">
        <w:rPr>
          <w:rFonts w:ascii="Times New Roman" w:hAnsi="Times New Roman" w:cs="Times New Roman"/>
          <w:i/>
          <w:iCs/>
        </w:rPr>
        <w:t xml:space="preserve"> T1</w:t>
      </w:r>
      <w:r w:rsidR="00352F2C">
        <w:rPr>
          <w:rFonts w:ascii="Times New Roman" w:hAnsi="Times New Roman" w:cs="Times New Roman"/>
          <w:i/>
          <w:iCs/>
        </w:rPr>
        <w:t>,</w:t>
      </w:r>
      <w:r w:rsidRPr="00B2798F">
        <w:rPr>
          <w:rFonts w:ascii="Times New Roman" w:hAnsi="Times New Roman" w:cs="Times New Roman"/>
          <w:i/>
          <w:iCs/>
        </w:rPr>
        <w:t xml:space="preserve"> day 7 before transportation; T2</w:t>
      </w:r>
      <w:r w:rsidR="00352F2C">
        <w:rPr>
          <w:rFonts w:ascii="Times New Roman" w:hAnsi="Times New Roman" w:cs="Times New Roman"/>
          <w:i/>
          <w:iCs/>
        </w:rPr>
        <w:t>,</w:t>
      </w:r>
      <w:r w:rsidRPr="00B2798F">
        <w:rPr>
          <w:rFonts w:ascii="Times New Roman" w:hAnsi="Times New Roman" w:cs="Times New Roman"/>
          <w:i/>
          <w:iCs/>
        </w:rPr>
        <w:t xml:space="preserve"> day 8 after transportation; T3</w:t>
      </w:r>
      <w:r w:rsidR="00352F2C">
        <w:rPr>
          <w:rFonts w:ascii="Times New Roman" w:hAnsi="Times New Roman" w:cs="Times New Roman"/>
          <w:i/>
          <w:iCs/>
        </w:rPr>
        <w:t>,</w:t>
      </w:r>
      <w:r w:rsidRPr="00B2798F">
        <w:rPr>
          <w:rFonts w:ascii="Times New Roman" w:hAnsi="Times New Roman" w:cs="Times New Roman"/>
          <w:i/>
          <w:iCs/>
        </w:rPr>
        <w:t xml:space="preserve"> day 14 after transportation</w:t>
      </w:r>
      <w:r w:rsidR="008E2D1B" w:rsidRPr="00B2798F">
        <w:rPr>
          <w:rFonts w:ascii="Times New Roman" w:hAnsi="Times New Roman" w:cs="Times New Roman"/>
          <w:i/>
          <w:iCs/>
        </w:rPr>
        <w:t>;</w:t>
      </w:r>
    </w:p>
    <w:p w14:paraId="46792D2B" w14:textId="57EE7F0C" w:rsidR="00E45857" w:rsidRPr="00B2798F" w:rsidRDefault="007C4C48" w:rsidP="00FE09A4">
      <w:pPr>
        <w:pStyle w:val="MDPI43tablefooter"/>
        <w:spacing w:line="276" w:lineRule="auto"/>
        <w:ind w:left="0"/>
        <w:rPr>
          <w:rFonts w:ascii="Times New Roman" w:hAnsi="Times New Roman" w:cs="Times New Roman"/>
          <w:i/>
          <w:iCs/>
        </w:rPr>
      </w:pPr>
      <w:r w:rsidRPr="00B2798F">
        <w:rPr>
          <w:rFonts w:ascii="Times New Roman" w:hAnsi="Times New Roman" w:cs="Times New Roman"/>
          <w:i/>
          <w:iCs/>
          <w:vertAlign w:val="superscript"/>
        </w:rPr>
        <w:t>2</w:t>
      </w:r>
      <w:r w:rsidR="00475E98" w:rsidRPr="00B2798F">
        <w:rPr>
          <w:rFonts w:ascii="Times New Roman" w:hAnsi="Times New Roman" w:cs="Times New Roman"/>
          <w:i/>
          <w:iCs/>
        </w:rPr>
        <w:t xml:space="preserve"> </w:t>
      </w:r>
      <w:r w:rsidR="00E7039D" w:rsidRPr="00B2798F">
        <w:rPr>
          <w:rFonts w:ascii="Times New Roman" w:hAnsi="Times New Roman" w:cs="Times New Roman"/>
          <w:i/>
          <w:iCs/>
        </w:rPr>
        <w:t xml:space="preserve">Bold </w:t>
      </w:r>
      <w:r w:rsidR="00656540" w:rsidRPr="00B2798F">
        <w:rPr>
          <w:rFonts w:ascii="Times New Roman" w:hAnsi="Times New Roman" w:cs="Times New Roman"/>
          <w:i/>
          <w:iCs/>
        </w:rPr>
        <w:t>numbers</w:t>
      </w:r>
      <w:r w:rsidR="00E7039D" w:rsidRPr="00B2798F">
        <w:rPr>
          <w:rFonts w:ascii="Times New Roman" w:hAnsi="Times New Roman" w:cs="Times New Roman"/>
          <w:i/>
          <w:iCs/>
        </w:rPr>
        <w:t xml:space="preserve"> </w:t>
      </w:r>
      <w:r w:rsidR="00656540" w:rsidRPr="00B2798F">
        <w:rPr>
          <w:rFonts w:ascii="Times New Roman" w:hAnsi="Times New Roman" w:cs="Times New Roman"/>
          <w:i/>
          <w:iCs/>
        </w:rPr>
        <w:t>indicate</w:t>
      </w:r>
      <w:r w:rsidR="00E7039D" w:rsidRPr="00B2798F">
        <w:rPr>
          <w:rFonts w:ascii="Times New Roman" w:hAnsi="Times New Roman" w:cs="Times New Roman"/>
          <w:i/>
          <w:iCs/>
        </w:rPr>
        <w:t xml:space="preserve"> f</w:t>
      </w:r>
      <w:r w:rsidR="00E45857" w:rsidRPr="00B2798F">
        <w:rPr>
          <w:rFonts w:ascii="Times New Roman" w:hAnsi="Times New Roman" w:cs="Times New Roman"/>
          <w:i/>
          <w:iCs/>
        </w:rPr>
        <w:t>old change (FC) &gt; 2 or FC &lt; 0.5</w:t>
      </w:r>
      <w:r w:rsidR="00FE53BA" w:rsidRPr="00B2798F">
        <w:rPr>
          <w:rFonts w:ascii="Times New Roman" w:hAnsi="Times New Roman" w:cs="Times New Roman"/>
          <w:i/>
          <w:iCs/>
        </w:rPr>
        <w:t>;</w:t>
      </w:r>
      <w:r w:rsidR="00E45857" w:rsidRPr="00B2798F">
        <w:rPr>
          <w:rFonts w:ascii="Times New Roman" w:hAnsi="Times New Roman" w:cs="Times New Roman"/>
          <w:i/>
          <w:iCs/>
        </w:rPr>
        <w:t xml:space="preserve"> </w:t>
      </w:r>
    </w:p>
    <w:p w14:paraId="7605B84B" w14:textId="323B401C" w:rsidR="00475E98" w:rsidRPr="00B2798F" w:rsidRDefault="007C4C48" w:rsidP="00FE09A4">
      <w:pPr>
        <w:pStyle w:val="MDPI43tablefooter"/>
        <w:spacing w:line="276" w:lineRule="auto"/>
        <w:ind w:left="0"/>
        <w:rPr>
          <w:rFonts w:ascii="Times New Roman" w:hAnsi="Times New Roman" w:cs="Times New Roman"/>
          <w:i/>
          <w:iCs/>
        </w:rPr>
      </w:pPr>
      <w:r w:rsidRPr="00B2798F">
        <w:rPr>
          <w:rFonts w:ascii="Times New Roman" w:hAnsi="Times New Roman" w:cs="Times New Roman"/>
          <w:i/>
          <w:iCs/>
          <w:vertAlign w:val="superscript"/>
        </w:rPr>
        <w:t>3</w:t>
      </w:r>
      <w:r w:rsidR="00E45857" w:rsidRPr="00B2798F">
        <w:rPr>
          <w:rFonts w:ascii="Times New Roman" w:hAnsi="Times New Roman" w:cs="Times New Roman"/>
          <w:i/>
          <w:iCs/>
        </w:rPr>
        <w:t xml:space="preserve"> </w:t>
      </w:r>
      <w:r w:rsidR="00656540" w:rsidRPr="00B2798F">
        <w:rPr>
          <w:rFonts w:ascii="Times New Roman" w:hAnsi="Times New Roman" w:cs="Times New Roman"/>
          <w:i/>
          <w:iCs/>
        </w:rPr>
        <w:t xml:space="preserve">Bold numbers indicate </w:t>
      </w:r>
      <w:r w:rsidR="000D0326" w:rsidRPr="00B2798F">
        <w:rPr>
          <w:rFonts w:ascii="Times New Roman" w:hAnsi="Times New Roman" w:cs="Times New Roman"/>
          <w:i/>
          <w:iCs/>
        </w:rPr>
        <w:t>P</w:t>
      </w:r>
      <w:r w:rsidR="00E45857" w:rsidRPr="00B2798F">
        <w:rPr>
          <w:rFonts w:ascii="Times New Roman" w:hAnsi="Times New Roman" w:cs="Times New Roman"/>
          <w:i/>
          <w:iCs/>
        </w:rPr>
        <w:t>-value &lt; 0.05</w:t>
      </w:r>
      <w:r w:rsidR="00FE53BA" w:rsidRPr="00B2798F">
        <w:rPr>
          <w:rFonts w:ascii="Times New Roman" w:hAnsi="Times New Roman" w:cs="Times New Roman"/>
          <w:i/>
          <w:iCs/>
        </w:rPr>
        <w:t>.</w:t>
      </w:r>
    </w:p>
    <w:p w14:paraId="2AEB4992" w14:textId="67FEBC99" w:rsidR="00475E98" w:rsidRDefault="00475E98" w:rsidP="007B5D6C">
      <w:pPr>
        <w:rPr>
          <w:rFonts w:ascii="Times New Roman" w:hAnsi="Times New Roman" w:cs="Times New Roman"/>
        </w:rPr>
      </w:pPr>
    </w:p>
    <w:p w14:paraId="32961811" w14:textId="54503C41" w:rsidR="006D1EA7" w:rsidRDefault="006D1EA7" w:rsidP="007B5D6C">
      <w:pPr>
        <w:rPr>
          <w:rFonts w:ascii="Times New Roman" w:hAnsi="Times New Roman" w:cs="Times New Roman"/>
        </w:rPr>
      </w:pPr>
    </w:p>
    <w:p w14:paraId="252477E9" w14:textId="0318E783" w:rsidR="005F57E0" w:rsidRDefault="005F57E0" w:rsidP="007B5D6C">
      <w:pPr>
        <w:rPr>
          <w:rFonts w:ascii="Times New Roman" w:hAnsi="Times New Roman" w:cs="Times New Roman"/>
        </w:rPr>
      </w:pPr>
    </w:p>
    <w:p w14:paraId="6D76331A" w14:textId="6A935439" w:rsidR="005F57E0" w:rsidRDefault="005F57E0" w:rsidP="007B5D6C">
      <w:pPr>
        <w:rPr>
          <w:rFonts w:ascii="Times New Roman" w:hAnsi="Times New Roman" w:cs="Times New Roman"/>
        </w:rPr>
      </w:pPr>
    </w:p>
    <w:p w14:paraId="3112EF24" w14:textId="3E6D0927" w:rsidR="005F57E0" w:rsidRDefault="005F57E0" w:rsidP="007B5D6C">
      <w:pPr>
        <w:rPr>
          <w:rFonts w:ascii="Times New Roman" w:hAnsi="Times New Roman" w:cs="Times New Roman"/>
        </w:rPr>
      </w:pPr>
    </w:p>
    <w:p w14:paraId="7804E52C" w14:textId="6ED8B82D" w:rsidR="005F57E0" w:rsidRDefault="005F57E0" w:rsidP="007B5D6C">
      <w:pPr>
        <w:rPr>
          <w:rFonts w:ascii="Times New Roman" w:hAnsi="Times New Roman" w:cs="Times New Roman"/>
        </w:rPr>
      </w:pPr>
    </w:p>
    <w:p w14:paraId="0B1E8578" w14:textId="2CF30E75" w:rsidR="005F57E0" w:rsidRDefault="005F57E0" w:rsidP="007B5D6C">
      <w:pPr>
        <w:rPr>
          <w:rFonts w:ascii="Times New Roman" w:hAnsi="Times New Roman" w:cs="Times New Roman"/>
        </w:rPr>
      </w:pPr>
    </w:p>
    <w:p w14:paraId="037E6B62" w14:textId="23EA5004" w:rsidR="005F57E0" w:rsidRDefault="005F57E0" w:rsidP="007B5D6C">
      <w:pPr>
        <w:rPr>
          <w:rFonts w:ascii="Times New Roman" w:hAnsi="Times New Roman" w:cs="Times New Roman"/>
        </w:rPr>
      </w:pPr>
    </w:p>
    <w:p w14:paraId="6F0C72E1" w14:textId="4BA0223D" w:rsidR="005F57E0" w:rsidRDefault="005F57E0" w:rsidP="007B5D6C">
      <w:pPr>
        <w:rPr>
          <w:rFonts w:ascii="Times New Roman" w:hAnsi="Times New Roman" w:cs="Times New Roman"/>
        </w:rPr>
      </w:pPr>
    </w:p>
    <w:p w14:paraId="594E6BC7" w14:textId="3089A788" w:rsidR="005F57E0" w:rsidRDefault="005F57E0" w:rsidP="007B5D6C">
      <w:pPr>
        <w:rPr>
          <w:rFonts w:ascii="Times New Roman" w:hAnsi="Times New Roman" w:cs="Times New Roman"/>
        </w:rPr>
      </w:pPr>
    </w:p>
    <w:p w14:paraId="2BECD803" w14:textId="3827A922" w:rsidR="005F57E0" w:rsidRDefault="005F57E0" w:rsidP="007B5D6C">
      <w:pPr>
        <w:rPr>
          <w:rFonts w:ascii="Times New Roman" w:hAnsi="Times New Roman" w:cs="Times New Roman"/>
        </w:rPr>
      </w:pPr>
    </w:p>
    <w:p w14:paraId="6490401C" w14:textId="0CF86C4F" w:rsidR="005F57E0" w:rsidRDefault="005F57E0" w:rsidP="007B5D6C">
      <w:pPr>
        <w:rPr>
          <w:rFonts w:ascii="Times New Roman" w:hAnsi="Times New Roman" w:cs="Times New Roman"/>
        </w:rPr>
      </w:pPr>
    </w:p>
    <w:p w14:paraId="6A5D170C" w14:textId="77777777" w:rsidR="005F57E0" w:rsidRDefault="005F57E0" w:rsidP="007B5D6C">
      <w:pPr>
        <w:rPr>
          <w:rFonts w:ascii="Times New Roman" w:hAnsi="Times New Roman" w:cs="Times New Roman"/>
        </w:rPr>
      </w:pPr>
    </w:p>
    <w:p w14:paraId="70C76947" w14:textId="171136C6" w:rsidR="006D1EA7" w:rsidRPr="00FE09A4" w:rsidRDefault="006D1EA7" w:rsidP="006D1EA7">
      <w:pPr>
        <w:jc w:val="left"/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</w:pPr>
      <w:r w:rsidRPr="00FE09A4"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  <w:lastRenderedPageBreak/>
        <w:t>TABLE S</w:t>
      </w:r>
      <w:r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  <w:t>2</w:t>
      </w:r>
      <w:r w:rsidRPr="00FE09A4">
        <w:rPr>
          <w:rFonts w:ascii="Times New Roman" w:hAnsi="Times New Roman" w:cs="Times New Roman"/>
          <w:b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|</w:t>
      </w:r>
      <w:r w:rsidRPr="00FE09A4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</w:t>
      </w:r>
      <w:r w:rsidR="0094387A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List of </w:t>
      </w:r>
      <w:r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>loading values</w:t>
      </w:r>
      <w:r w:rsidR="0094387A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</w:t>
      </w:r>
      <w:r w:rsidR="000402BE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for </w:t>
      </w:r>
      <w:r w:rsidR="000402BE" w:rsidRPr="000402BE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>microbiome</w:t>
      </w:r>
      <w:r w:rsidR="00912ABA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and </w:t>
      </w:r>
      <w:r w:rsidR="000402BE" w:rsidRPr="000402BE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>metabolomics</w:t>
      </w:r>
      <w:r w:rsidR="000402BE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</w:t>
      </w:r>
      <w:r w:rsidR="00A633F2" w:rsidRPr="00A633F2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>correlation</w:t>
      </w:r>
      <w:r w:rsidR="00A633F2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 xml:space="preserve"> </w:t>
      </w:r>
      <w:r w:rsidR="00912ABA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>at T2 and T3</w:t>
      </w:r>
      <w:r w:rsidR="00B6022A" w:rsidRPr="00B6022A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vertAlign w:val="superscript"/>
          <w:lang w:val="en-GB" w:eastAsia="en-GB"/>
        </w:rPr>
        <w:t>1</w:t>
      </w:r>
      <w:r w:rsidR="00912ABA">
        <w:rPr>
          <w:rFonts w:ascii="Times New Roman" w:hAnsi="Times New Roman" w:cs="Times New Roman"/>
          <w:bCs/>
          <w:color w:val="000000" w:themeColor="text1"/>
          <w:kern w:val="0"/>
          <w:szCs w:val="21"/>
          <w:shd w:val="clear" w:color="auto" w:fill="FFFFFF"/>
          <w:lang w:val="en-GB" w:eastAsia="en-GB"/>
        </w:rPr>
        <w:t>.</w:t>
      </w:r>
    </w:p>
    <w:tbl>
      <w:tblPr>
        <w:tblW w:w="8175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6"/>
        <w:gridCol w:w="846"/>
        <w:gridCol w:w="845"/>
        <w:gridCol w:w="2255"/>
        <w:gridCol w:w="986"/>
        <w:gridCol w:w="847"/>
      </w:tblGrid>
      <w:tr w:rsidR="00462771" w:rsidRPr="00FE09A4" w14:paraId="3820601D" w14:textId="59FCEC4B" w:rsidTr="00A633F2">
        <w:trPr>
          <w:trHeight w:val="453"/>
          <w:jc w:val="center"/>
        </w:trPr>
        <w:tc>
          <w:tcPr>
            <w:tcW w:w="8175" w:type="dxa"/>
            <w:gridSpan w:val="6"/>
            <w:tcBorders>
              <w:bottom w:val="single" w:sz="4" w:space="0" w:color="auto"/>
            </w:tcBorders>
            <w:vAlign w:val="center"/>
          </w:tcPr>
          <w:p w14:paraId="5701D27C" w14:textId="5F469B08" w:rsidR="00462771" w:rsidRPr="00462771" w:rsidRDefault="00462771" w:rsidP="00BD798D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sz w:val="21"/>
                <w:szCs w:val="21"/>
              </w:rPr>
            </w:pPr>
            <w:r w:rsidRPr="00462771">
              <w:rPr>
                <w:rFonts w:ascii="Times New Roman" w:hAnsi="Times New Roman" w:hint="eastAsia"/>
                <w:b/>
                <w:bCs/>
                <w:snapToGrid/>
                <w:sz w:val="21"/>
                <w:szCs w:val="21"/>
              </w:rPr>
              <w:t>T2</w:t>
            </w:r>
            <w:r w:rsidRPr="00462771">
              <w:rPr>
                <w:rFonts w:ascii="Times New Roman" w:hAnsi="Times New Roman"/>
                <w:b/>
                <w:bCs/>
                <w:snapToGrid/>
                <w:sz w:val="21"/>
                <w:szCs w:val="21"/>
              </w:rPr>
              <w:t>: TS vs. TS+TA</w:t>
            </w:r>
          </w:p>
        </w:tc>
      </w:tr>
      <w:tr w:rsidR="00111937" w:rsidRPr="00FE09A4" w14:paraId="170BEF97" w14:textId="7BF4C5B2" w:rsidTr="00526A2B">
        <w:trPr>
          <w:trHeight w:val="335"/>
          <w:jc w:val="center"/>
        </w:trPr>
        <w:tc>
          <w:tcPr>
            <w:tcW w:w="2396" w:type="dxa"/>
            <w:tcBorders>
              <w:bottom w:val="single" w:sz="4" w:space="0" w:color="auto"/>
            </w:tcBorders>
            <w:vAlign w:val="center"/>
          </w:tcPr>
          <w:p w14:paraId="2D1EC6C0" w14:textId="77D079C3" w:rsidR="00111937" w:rsidRPr="00FE09A4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>
              <w:rPr>
                <w:rFonts w:ascii="Times New Roman" w:hAnsi="Times New Roman"/>
                <w:snapToGrid/>
                <w:sz w:val="18"/>
                <w:szCs w:val="22"/>
              </w:rPr>
              <w:t>X</w:t>
            </w:r>
          </w:p>
        </w:tc>
        <w:tc>
          <w:tcPr>
            <w:tcW w:w="846" w:type="dxa"/>
            <w:tcBorders>
              <w:bottom w:val="single" w:sz="4" w:space="0" w:color="auto"/>
            </w:tcBorders>
            <w:vAlign w:val="center"/>
          </w:tcPr>
          <w:p w14:paraId="10BB7444" w14:textId="2EE62D84" w:rsidR="00111937" w:rsidRPr="00FE09A4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B324E4">
              <w:rPr>
                <w:rFonts w:ascii="Times New Roman" w:hAnsi="Times New Roman"/>
                <w:snapToGrid/>
                <w:sz w:val="18"/>
                <w:szCs w:val="22"/>
              </w:rPr>
              <w:t>Loading_1</w:t>
            </w:r>
          </w:p>
        </w:tc>
        <w:tc>
          <w:tcPr>
            <w:tcW w:w="8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68173E" w14:textId="29A2C0D0" w:rsidR="00111937" w:rsidRPr="00FE09A4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22"/>
              </w:rPr>
            </w:pPr>
            <w:r w:rsidRPr="00B324E4">
              <w:rPr>
                <w:rFonts w:ascii="Times New Roman" w:hAnsi="Times New Roman"/>
                <w:snapToGrid/>
                <w:sz w:val="18"/>
                <w:szCs w:val="22"/>
              </w:rPr>
              <w:t>Loading_2</w:t>
            </w:r>
          </w:p>
        </w:tc>
        <w:tc>
          <w:tcPr>
            <w:tcW w:w="22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506463" w14:textId="0D6A7015" w:rsidR="00111937" w:rsidRPr="00111937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18"/>
              </w:rPr>
            </w:pPr>
            <w:r w:rsidRPr="00111937">
              <w:rPr>
                <w:rFonts w:ascii="Times New Roman" w:eastAsia="DengXian" w:hAnsi="Times New Roman"/>
                <w:sz w:val="18"/>
                <w:szCs w:val="18"/>
              </w:rPr>
              <w:t>Y</w:t>
            </w:r>
          </w:p>
        </w:tc>
        <w:tc>
          <w:tcPr>
            <w:tcW w:w="986" w:type="dxa"/>
            <w:tcBorders>
              <w:bottom w:val="single" w:sz="4" w:space="0" w:color="auto"/>
            </w:tcBorders>
            <w:vAlign w:val="center"/>
          </w:tcPr>
          <w:p w14:paraId="256E6456" w14:textId="475A998D" w:rsidR="00111937" w:rsidRPr="00111937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18"/>
              </w:rPr>
            </w:pPr>
            <w:r w:rsidRPr="00111937">
              <w:rPr>
                <w:rFonts w:ascii="Times New Roman" w:eastAsia="DengXian" w:hAnsi="Times New Roman"/>
                <w:sz w:val="18"/>
                <w:szCs w:val="18"/>
              </w:rPr>
              <w:t>Loading_1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vAlign w:val="center"/>
          </w:tcPr>
          <w:p w14:paraId="78513805" w14:textId="79C19617" w:rsidR="00111937" w:rsidRPr="00111937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8"/>
                <w:szCs w:val="18"/>
              </w:rPr>
            </w:pPr>
            <w:r w:rsidRPr="00111937">
              <w:rPr>
                <w:rFonts w:ascii="Times New Roman" w:eastAsia="DengXian" w:hAnsi="Times New Roman"/>
                <w:sz w:val="18"/>
                <w:szCs w:val="18"/>
              </w:rPr>
              <w:t>Loading_2</w:t>
            </w:r>
          </w:p>
        </w:tc>
      </w:tr>
      <w:tr w:rsidR="00111937" w:rsidRPr="00FE09A4" w14:paraId="5AD5A825" w14:textId="5EDF097B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FF33E1C" w14:textId="31A6048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revotella</w:t>
            </w:r>
            <w:proofErr w:type="spellEnd"/>
          </w:p>
        </w:tc>
        <w:tc>
          <w:tcPr>
            <w:tcW w:w="846" w:type="dxa"/>
            <w:vAlign w:val="center"/>
          </w:tcPr>
          <w:p w14:paraId="71A2923C" w14:textId="4909161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340872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04D0EE61" w14:textId="7CA283F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3702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E55A5FA" w14:textId="12A7ED0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-Valine</w:t>
            </w:r>
          </w:p>
        </w:tc>
        <w:tc>
          <w:tcPr>
            <w:tcW w:w="986" w:type="dxa"/>
            <w:vAlign w:val="center"/>
          </w:tcPr>
          <w:p w14:paraId="16CD3E24" w14:textId="4F3D55B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404</w:t>
            </w:r>
          </w:p>
        </w:tc>
        <w:tc>
          <w:tcPr>
            <w:tcW w:w="847" w:type="dxa"/>
            <w:vAlign w:val="center"/>
          </w:tcPr>
          <w:p w14:paraId="2D7BA2A7" w14:textId="7F0D8F4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2142</w:t>
            </w:r>
          </w:p>
        </w:tc>
      </w:tr>
      <w:tr w:rsidR="00111937" w:rsidRPr="00FE09A4" w14:paraId="2DABD7D5" w14:textId="7B1BBAE1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1A06EB4" w14:textId="01AE943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Tyzzerella</w:t>
            </w:r>
            <w:proofErr w:type="spellEnd"/>
          </w:p>
        </w:tc>
        <w:tc>
          <w:tcPr>
            <w:tcW w:w="846" w:type="dxa"/>
            <w:vAlign w:val="center"/>
          </w:tcPr>
          <w:p w14:paraId="12C3D260" w14:textId="2179066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356186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7D6A5E53" w14:textId="3AF68F8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2664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74B191DB" w14:textId="463EECD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Metronidazole</w:t>
            </w:r>
          </w:p>
        </w:tc>
        <w:tc>
          <w:tcPr>
            <w:tcW w:w="986" w:type="dxa"/>
            <w:vAlign w:val="center"/>
          </w:tcPr>
          <w:p w14:paraId="5B357A90" w14:textId="7711B22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371</w:t>
            </w:r>
          </w:p>
        </w:tc>
        <w:tc>
          <w:tcPr>
            <w:tcW w:w="847" w:type="dxa"/>
            <w:vAlign w:val="center"/>
          </w:tcPr>
          <w:p w14:paraId="71DD3E40" w14:textId="7CED44A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8169</w:t>
            </w:r>
          </w:p>
        </w:tc>
      </w:tr>
      <w:tr w:rsidR="00111937" w:rsidRPr="00FE09A4" w14:paraId="0398AD04" w14:textId="4FAA0879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483C0F9" w14:textId="1FEC37A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llobaculum</w:t>
            </w:r>
            <w:proofErr w:type="spellEnd"/>
          </w:p>
        </w:tc>
        <w:tc>
          <w:tcPr>
            <w:tcW w:w="846" w:type="dxa"/>
            <w:vAlign w:val="center"/>
          </w:tcPr>
          <w:p w14:paraId="3D8EEBF2" w14:textId="4420022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26884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EFE7470" w14:textId="1B00192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23421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72C5B823" w14:textId="356FD8D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Miconazole</w:t>
            </w:r>
          </w:p>
        </w:tc>
        <w:tc>
          <w:tcPr>
            <w:tcW w:w="986" w:type="dxa"/>
            <w:vAlign w:val="center"/>
          </w:tcPr>
          <w:p w14:paraId="2636138C" w14:textId="1EDE9B0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8489</w:t>
            </w:r>
          </w:p>
        </w:tc>
        <w:tc>
          <w:tcPr>
            <w:tcW w:w="847" w:type="dxa"/>
            <w:vAlign w:val="center"/>
          </w:tcPr>
          <w:p w14:paraId="4913E119" w14:textId="5CEE3D1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792</w:t>
            </w:r>
          </w:p>
        </w:tc>
      </w:tr>
      <w:tr w:rsidR="00111937" w:rsidRPr="00FE09A4" w14:paraId="0A5AAE75" w14:textId="1AAF5F71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3322D0D" w14:textId="6DD24F8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lloprevotella</w:t>
            </w:r>
            <w:proofErr w:type="spellEnd"/>
          </w:p>
        </w:tc>
        <w:tc>
          <w:tcPr>
            <w:tcW w:w="846" w:type="dxa"/>
            <w:vAlign w:val="center"/>
          </w:tcPr>
          <w:p w14:paraId="06F700DA" w14:textId="3841BDC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344529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4CE8565B" w14:textId="4D19EC3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7785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845AC84" w14:textId="3AAAD4F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Indoxyl sulfate</w:t>
            </w:r>
          </w:p>
        </w:tc>
        <w:tc>
          <w:tcPr>
            <w:tcW w:w="986" w:type="dxa"/>
            <w:vAlign w:val="center"/>
          </w:tcPr>
          <w:p w14:paraId="73F7F40E" w14:textId="46B86B8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69357</w:t>
            </w:r>
          </w:p>
        </w:tc>
        <w:tc>
          <w:tcPr>
            <w:tcW w:w="847" w:type="dxa"/>
            <w:vAlign w:val="center"/>
          </w:tcPr>
          <w:p w14:paraId="54ED1FFB" w14:textId="2C031B6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8919</w:t>
            </w:r>
          </w:p>
        </w:tc>
      </w:tr>
      <w:tr w:rsidR="00111937" w:rsidRPr="00FE09A4" w14:paraId="4E4748CC" w14:textId="27F0C749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3E36B3C" w14:textId="7688801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Halomonas</w:t>
            </w:r>
            <w:proofErr w:type="spellEnd"/>
          </w:p>
        </w:tc>
        <w:tc>
          <w:tcPr>
            <w:tcW w:w="846" w:type="dxa"/>
            <w:vAlign w:val="center"/>
          </w:tcPr>
          <w:p w14:paraId="5695C77E" w14:textId="6DA667A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343373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4B131FCA" w14:textId="23E2D97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9651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37B75B41" w14:textId="0E3EF8B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Indoleacetic acid</w:t>
            </w:r>
          </w:p>
        </w:tc>
        <w:tc>
          <w:tcPr>
            <w:tcW w:w="986" w:type="dxa"/>
            <w:vAlign w:val="center"/>
          </w:tcPr>
          <w:p w14:paraId="1034A269" w14:textId="20D8441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0295</w:t>
            </w:r>
          </w:p>
        </w:tc>
        <w:tc>
          <w:tcPr>
            <w:tcW w:w="847" w:type="dxa"/>
            <w:vAlign w:val="center"/>
          </w:tcPr>
          <w:p w14:paraId="5B1A12F6" w14:textId="23B92EB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6188</w:t>
            </w:r>
          </w:p>
        </w:tc>
      </w:tr>
      <w:tr w:rsidR="00111937" w:rsidRPr="00FE09A4" w14:paraId="66512712" w14:textId="1256403C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FC08BDC" w14:textId="50BD90C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Erysipelotrichaceae_UCG-003</w:t>
            </w:r>
          </w:p>
        </w:tc>
        <w:tc>
          <w:tcPr>
            <w:tcW w:w="846" w:type="dxa"/>
            <w:vAlign w:val="center"/>
          </w:tcPr>
          <w:p w14:paraId="38C230EB" w14:textId="1369223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67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0CDB717B" w14:textId="4352DA6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289182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99D2172" w14:textId="12425F8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Oleamide</w:t>
            </w:r>
          </w:p>
        </w:tc>
        <w:tc>
          <w:tcPr>
            <w:tcW w:w="986" w:type="dxa"/>
            <w:vAlign w:val="center"/>
          </w:tcPr>
          <w:p w14:paraId="7C19013B" w14:textId="17577C3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1058</w:t>
            </w:r>
          </w:p>
        </w:tc>
        <w:tc>
          <w:tcPr>
            <w:tcW w:w="847" w:type="dxa"/>
            <w:vAlign w:val="center"/>
          </w:tcPr>
          <w:p w14:paraId="11EB019C" w14:textId="1245DA7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82068</w:t>
            </w:r>
          </w:p>
        </w:tc>
      </w:tr>
      <w:tr w:rsidR="00111937" w:rsidRPr="00FE09A4" w14:paraId="6C554604" w14:textId="7FA97FE8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254DA72" w14:textId="5C92226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etobacterium</w:t>
            </w:r>
            <w:proofErr w:type="spellEnd"/>
          </w:p>
        </w:tc>
        <w:tc>
          <w:tcPr>
            <w:tcW w:w="846" w:type="dxa"/>
            <w:vAlign w:val="center"/>
          </w:tcPr>
          <w:p w14:paraId="1C4D1963" w14:textId="6D3F641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20448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54D3B9DD" w14:textId="33F0DFC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25754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98E3763" w14:textId="1CDC05A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3-Hydroxyphenylacetic acid</w:t>
            </w:r>
          </w:p>
        </w:tc>
        <w:tc>
          <w:tcPr>
            <w:tcW w:w="986" w:type="dxa"/>
            <w:vAlign w:val="center"/>
          </w:tcPr>
          <w:p w14:paraId="3FEFC494" w14:textId="3FD2283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8869</w:t>
            </w:r>
          </w:p>
        </w:tc>
        <w:tc>
          <w:tcPr>
            <w:tcW w:w="847" w:type="dxa"/>
            <w:vAlign w:val="center"/>
          </w:tcPr>
          <w:p w14:paraId="249CD700" w14:textId="7C5CCD0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4583</w:t>
            </w:r>
          </w:p>
        </w:tc>
      </w:tr>
      <w:tr w:rsidR="00111937" w:rsidRPr="00FE09A4" w14:paraId="56FFF738" w14:textId="2FF0EE3F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E6C0902" w14:textId="3AC5284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Fusobacterium</w:t>
            </w:r>
          </w:p>
        </w:tc>
        <w:tc>
          <w:tcPr>
            <w:tcW w:w="846" w:type="dxa"/>
            <w:vAlign w:val="center"/>
          </w:tcPr>
          <w:p w14:paraId="31A24774" w14:textId="38A665D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83943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99BE9AF" w14:textId="629C9D6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20752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D60AF6C" w14:textId="0F3318C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trans-Aconitic acid</w:t>
            </w:r>
          </w:p>
        </w:tc>
        <w:tc>
          <w:tcPr>
            <w:tcW w:w="986" w:type="dxa"/>
            <w:vAlign w:val="center"/>
          </w:tcPr>
          <w:p w14:paraId="71369BB2" w14:textId="3649846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3791</w:t>
            </w:r>
          </w:p>
        </w:tc>
        <w:tc>
          <w:tcPr>
            <w:tcW w:w="847" w:type="dxa"/>
            <w:vAlign w:val="center"/>
          </w:tcPr>
          <w:p w14:paraId="48F0B928" w14:textId="3D69003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431</w:t>
            </w:r>
          </w:p>
        </w:tc>
      </w:tr>
      <w:tr w:rsidR="00111937" w:rsidRPr="00FE09A4" w14:paraId="632CBA41" w14:textId="55FC1E4E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4BC0D6A" w14:textId="2D4E4A4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Faecalibaculum</w:t>
            </w:r>
            <w:proofErr w:type="spellEnd"/>
          </w:p>
        </w:tc>
        <w:tc>
          <w:tcPr>
            <w:tcW w:w="846" w:type="dxa"/>
            <w:vAlign w:val="center"/>
          </w:tcPr>
          <w:p w14:paraId="2D5B6ED4" w14:textId="2F84A74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9233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7B79442" w14:textId="0F119FE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978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48BF6844" w14:textId="0039280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henylacetic acid</w:t>
            </w:r>
          </w:p>
        </w:tc>
        <w:tc>
          <w:tcPr>
            <w:tcW w:w="986" w:type="dxa"/>
            <w:vAlign w:val="center"/>
          </w:tcPr>
          <w:p w14:paraId="720FCCB2" w14:textId="2BC242C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4088</w:t>
            </w:r>
          </w:p>
        </w:tc>
        <w:tc>
          <w:tcPr>
            <w:tcW w:w="847" w:type="dxa"/>
            <w:vAlign w:val="center"/>
          </w:tcPr>
          <w:p w14:paraId="442369F5" w14:textId="5689A8A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6258</w:t>
            </w:r>
          </w:p>
        </w:tc>
      </w:tr>
      <w:tr w:rsidR="00111937" w:rsidRPr="00FE09A4" w14:paraId="2F3511B3" w14:textId="1DA4AAC2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5F2378A" w14:textId="322FAC8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Dubosiella</w:t>
            </w:r>
            <w:proofErr w:type="spellEnd"/>
          </w:p>
        </w:tc>
        <w:tc>
          <w:tcPr>
            <w:tcW w:w="846" w:type="dxa"/>
            <w:vAlign w:val="center"/>
          </w:tcPr>
          <w:p w14:paraId="7849807F" w14:textId="69FB2B9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9333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6D38066" w14:textId="63C4D4B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2444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6AF1910F" w14:textId="7A17483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eucin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5056DBA4" w14:textId="6A3B098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14099</w:t>
            </w:r>
          </w:p>
        </w:tc>
        <w:tc>
          <w:tcPr>
            <w:tcW w:w="847" w:type="dxa"/>
            <w:vAlign w:val="center"/>
          </w:tcPr>
          <w:p w14:paraId="51378448" w14:textId="75E950E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72234</w:t>
            </w:r>
          </w:p>
        </w:tc>
      </w:tr>
      <w:tr w:rsidR="00111937" w:rsidRPr="00FE09A4" w14:paraId="47B2CA8F" w14:textId="59DA93A6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1F4C1D1" w14:textId="1121508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andidatus_Arthromitus</w:t>
            </w:r>
            <w:proofErr w:type="spellEnd"/>
          </w:p>
        </w:tc>
        <w:tc>
          <w:tcPr>
            <w:tcW w:w="846" w:type="dxa"/>
            <w:vAlign w:val="center"/>
          </w:tcPr>
          <w:p w14:paraId="45BC34D5" w14:textId="461B92B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898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6043BB46" w14:textId="2AD8C62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266683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1745BDA" w14:textId="12D1144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Indole-3-methyl acetate</w:t>
            </w:r>
          </w:p>
        </w:tc>
        <w:tc>
          <w:tcPr>
            <w:tcW w:w="986" w:type="dxa"/>
            <w:vAlign w:val="center"/>
          </w:tcPr>
          <w:p w14:paraId="07F4717F" w14:textId="7A04569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4853</w:t>
            </w:r>
          </w:p>
        </w:tc>
        <w:tc>
          <w:tcPr>
            <w:tcW w:w="847" w:type="dxa"/>
            <w:vAlign w:val="center"/>
          </w:tcPr>
          <w:p w14:paraId="315F2AD0" w14:textId="137AB46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57931</w:t>
            </w:r>
          </w:p>
        </w:tc>
      </w:tr>
      <w:tr w:rsidR="00111937" w:rsidRPr="00FE09A4" w14:paraId="44F79377" w14:textId="2AFA296F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111BD59" w14:textId="5937C00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eptostreptococcus</w:t>
            </w:r>
            <w:proofErr w:type="spellEnd"/>
          </w:p>
        </w:tc>
        <w:tc>
          <w:tcPr>
            <w:tcW w:w="846" w:type="dxa"/>
            <w:vAlign w:val="center"/>
          </w:tcPr>
          <w:p w14:paraId="1099BA4E" w14:textId="4ACECD4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040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748CF3F0" w14:textId="7AA5AC26" w:rsidR="00111937" w:rsidRPr="00462771" w:rsidRDefault="00111937" w:rsidP="00111937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5"/>
                <w:szCs w:val="15"/>
                <w:lang w:bidi="en-US"/>
              </w:rPr>
            </w:pPr>
            <w:r w:rsidRPr="00462771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-0.24412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E772177" w14:textId="65687DD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Glyceraldehyde</w:t>
            </w:r>
          </w:p>
        </w:tc>
        <w:tc>
          <w:tcPr>
            <w:tcW w:w="986" w:type="dxa"/>
            <w:vAlign w:val="center"/>
          </w:tcPr>
          <w:p w14:paraId="1B4BC5FF" w14:textId="74B1269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6484</w:t>
            </w:r>
          </w:p>
        </w:tc>
        <w:tc>
          <w:tcPr>
            <w:tcW w:w="847" w:type="dxa"/>
            <w:vAlign w:val="center"/>
          </w:tcPr>
          <w:p w14:paraId="5A143FD2" w14:textId="4B22DF4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22561</w:t>
            </w:r>
          </w:p>
        </w:tc>
      </w:tr>
      <w:tr w:rsidR="00111937" w:rsidRPr="00FE09A4" w14:paraId="4F6E9047" w14:textId="55E1337B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8E10F2D" w14:textId="40CA371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[Eubacterium]_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brachy_group</w:t>
            </w:r>
            <w:proofErr w:type="spellEnd"/>
          </w:p>
        </w:tc>
        <w:tc>
          <w:tcPr>
            <w:tcW w:w="846" w:type="dxa"/>
            <w:vAlign w:val="center"/>
          </w:tcPr>
          <w:p w14:paraId="1D100E1D" w14:textId="28AFA4C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2384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0BFA1D12" w14:textId="7550333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22848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1539E74D" w14:textId="13DD627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Hippuric acid</w:t>
            </w:r>
          </w:p>
        </w:tc>
        <w:tc>
          <w:tcPr>
            <w:tcW w:w="986" w:type="dxa"/>
            <w:vAlign w:val="center"/>
          </w:tcPr>
          <w:p w14:paraId="696B2B71" w14:textId="2F1752B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2022</w:t>
            </w:r>
          </w:p>
        </w:tc>
        <w:tc>
          <w:tcPr>
            <w:tcW w:w="847" w:type="dxa"/>
            <w:vAlign w:val="center"/>
          </w:tcPr>
          <w:p w14:paraId="3B80C782" w14:textId="2CCDD88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4383</w:t>
            </w:r>
          </w:p>
        </w:tc>
      </w:tr>
      <w:tr w:rsidR="00111937" w:rsidRPr="00FE09A4" w14:paraId="702900C3" w14:textId="56728730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FA1C1CB" w14:textId="20C99A2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Slackia</w:t>
            </w:r>
            <w:proofErr w:type="spellEnd"/>
          </w:p>
        </w:tc>
        <w:tc>
          <w:tcPr>
            <w:tcW w:w="846" w:type="dxa"/>
            <w:vAlign w:val="center"/>
          </w:tcPr>
          <w:p w14:paraId="5B9465F5" w14:textId="712C780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24589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67184058" w14:textId="5206846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1314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8694FBB" w14:textId="6FF891E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9,10-DHOME</w:t>
            </w:r>
          </w:p>
        </w:tc>
        <w:tc>
          <w:tcPr>
            <w:tcW w:w="986" w:type="dxa"/>
            <w:vAlign w:val="center"/>
          </w:tcPr>
          <w:p w14:paraId="6B2471A7" w14:textId="2E02231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56257</w:t>
            </w:r>
          </w:p>
        </w:tc>
        <w:tc>
          <w:tcPr>
            <w:tcW w:w="847" w:type="dxa"/>
            <w:vAlign w:val="center"/>
          </w:tcPr>
          <w:p w14:paraId="02B928CA" w14:textId="2309BB1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427</w:t>
            </w:r>
          </w:p>
        </w:tc>
      </w:tr>
      <w:tr w:rsidR="00111937" w:rsidRPr="00FE09A4" w14:paraId="7717E934" w14:textId="145E7386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00F24A9" w14:textId="5F12630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Escherichia-Shigella</w:t>
            </w:r>
          </w:p>
        </w:tc>
        <w:tc>
          <w:tcPr>
            <w:tcW w:w="846" w:type="dxa"/>
            <w:vAlign w:val="center"/>
          </w:tcPr>
          <w:p w14:paraId="0FFE4FEC" w14:textId="5F6D9D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069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A4CD333" w14:textId="0B3ED89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242432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604F036C" w14:textId="475A697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lpha-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Hydroxyisobutyr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52433367" w14:textId="728D08D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56277</w:t>
            </w:r>
          </w:p>
        </w:tc>
        <w:tc>
          <w:tcPr>
            <w:tcW w:w="847" w:type="dxa"/>
            <w:vAlign w:val="center"/>
          </w:tcPr>
          <w:p w14:paraId="0682A09F" w14:textId="27982D2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406</w:t>
            </w:r>
          </w:p>
        </w:tc>
      </w:tr>
      <w:tr w:rsidR="00111937" w:rsidRPr="00FE09A4" w14:paraId="149119B3" w14:textId="5C589C12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B5A7A95" w14:textId="0507E41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ollinsella</w:t>
            </w:r>
            <w:proofErr w:type="spellEnd"/>
          </w:p>
        </w:tc>
        <w:tc>
          <w:tcPr>
            <w:tcW w:w="846" w:type="dxa"/>
            <w:vAlign w:val="center"/>
          </w:tcPr>
          <w:p w14:paraId="091D885D" w14:textId="1AC5E18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207138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4D05105B" w14:textId="346ADBF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092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6515237" w14:textId="14098C3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Uric acid</w:t>
            </w:r>
          </w:p>
        </w:tc>
        <w:tc>
          <w:tcPr>
            <w:tcW w:w="986" w:type="dxa"/>
            <w:vAlign w:val="center"/>
          </w:tcPr>
          <w:p w14:paraId="08CBFC0C" w14:textId="4D53BE7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29442</w:t>
            </w:r>
          </w:p>
        </w:tc>
        <w:tc>
          <w:tcPr>
            <w:tcW w:w="847" w:type="dxa"/>
            <w:vAlign w:val="center"/>
          </w:tcPr>
          <w:p w14:paraId="4E68541A" w14:textId="20BDC6F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8984</w:t>
            </w:r>
          </w:p>
        </w:tc>
      </w:tr>
      <w:tr w:rsidR="00111937" w:rsidRPr="00FE09A4" w14:paraId="27C7ECB8" w14:textId="136F4310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D93AA7E" w14:textId="0284F18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Sellimonas</w:t>
            </w:r>
            <w:proofErr w:type="spellEnd"/>
          </w:p>
        </w:tc>
        <w:tc>
          <w:tcPr>
            <w:tcW w:w="846" w:type="dxa"/>
            <w:vAlign w:val="center"/>
          </w:tcPr>
          <w:p w14:paraId="45005BAC" w14:textId="4133031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4553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9C99C4B" w14:textId="5D09650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7292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67DB5AD" w14:textId="2B86203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5-KETE</w:t>
            </w:r>
          </w:p>
        </w:tc>
        <w:tc>
          <w:tcPr>
            <w:tcW w:w="986" w:type="dxa"/>
            <w:vAlign w:val="center"/>
          </w:tcPr>
          <w:p w14:paraId="1FAF6BD1" w14:textId="538E797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55894</w:t>
            </w:r>
          </w:p>
        </w:tc>
        <w:tc>
          <w:tcPr>
            <w:tcW w:w="847" w:type="dxa"/>
            <w:vAlign w:val="center"/>
          </w:tcPr>
          <w:p w14:paraId="2E6C7995" w14:textId="1BD7309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751</w:t>
            </w:r>
          </w:p>
        </w:tc>
      </w:tr>
      <w:tr w:rsidR="00111937" w:rsidRPr="00FE09A4" w14:paraId="136E5774" w14:textId="12810885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BD126BC" w14:textId="4C76148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Holdemanella</w:t>
            </w:r>
            <w:proofErr w:type="spellEnd"/>
          </w:p>
        </w:tc>
        <w:tc>
          <w:tcPr>
            <w:tcW w:w="846" w:type="dxa"/>
            <w:vAlign w:val="center"/>
          </w:tcPr>
          <w:p w14:paraId="61C7D69B" w14:textId="68FDC44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8133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4A80F01E" w14:textId="6A60883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20821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4F8899BF" w14:textId="296EC5B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almitoleic acid</w:t>
            </w:r>
          </w:p>
        </w:tc>
        <w:tc>
          <w:tcPr>
            <w:tcW w:w="986" w:type="dxa"/>
            <w:vAlign w:val="center"/>
          </w:tcPr>
          <w:p w14:paraId="467F0EFA" w14:textId="19A43A0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5522</w:t>
            </w:r>
          </w:p>
        </w:tc>
        <w:tc>
          <w:tcPr>
            <w:tcW w:w="847" w:type="dxa"/>
            <w:vAlign w:val="center"/>
          </w:tcPr>
          <w:p w14:paraId="7B30A36A" w14:textId="4C51EC2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673</w:t>
            </w:r>
          </w:p>
        </w:tc>
      </w:tr>
      <w:tr w:rsidR="00111937" w:rsidRPr="00FE09A4" w14:paraId="2D5CFF65" w14:textId="13FA1631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B1DAD53" w14:textId="1456F32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eptococcus</w:t>
            </w:r>
            <w:proofErr w:type="spellEnd"/>
          </w:p>
        </w:tc>
        <w:tc>
          <w:tcPr>
            <w:tcW w:w="846" w:type="dxa"/>
            <w:vAlign w:val="center"/>
          </w:tcPr>
          <w:p w14:paraId="0C8EF4C4" w14:textId="66BA45E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979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6350ABBD" w14:textId="1319887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2020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8D955C4" w14:textId="7DDCE84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Methylsuccin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34BC0D75" w14:textId="1EC71B3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5427</w:t>
            </w:r>
          </w:p>
        </w:tc>
        <w:tc>
          <w:tcPr>
            <w:tcW w:w="847" w:type="dxa"/>
            <w:vAlign w:val="center"/>
          </w:tcPr>
          <w:p w14:paraId="7C3212DD" w14:textId="576D0FA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7102</w:t>
            </w:r>
          </w:p>
        </w:tc>
      </w:tr>
      <w:tr w:rsidR="00111937" w:rsidRPr="00FE09A4" w14:paraId="3F9E3A3A" w14:textId="280AA9EA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3BEA0E1" w14:textId="5595F2C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oriobacteriaceae_UCG-002</w:t>
            </w:r>
          </w:p>
        </w:tc>
        <w:tc>
          <w:tcPr>
            <w:tcW w:w="846" w:type="dxa"/>
            <w:vAlign w:val="center"/>
          </w:tcPr>
          <w:p w14:paraId="232EB3C1" w14:textId="748EE40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78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51B2A8B0" w14:textId="28CEBB6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0094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4DFE3CE8" w14:textId="0DFF979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D-2-Hydroxyglutaric acid</w:t>
            </w:r>
          </w:p>
        </w:tc>
        <w:tc>
          <w:tcPr>
            <w:tcW w:w="986" w:type="dxa"/>
            <w:vAlign w:val="center"/>
          </w:tcPr>
          <w:p w14:paraId="2D73695F" w14:textId="2166A49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5997</w:t>
            </w:r>
          </w:p>
        </w:tc>
        <w:tc>
          <w:tcPr>
            <w:tcW w:w="847" w:type="dxa"/>
            <w:vAlign w:val="center"/>
          </w:tcPr>
          <w:p w14:paraId="3C2532C6" w14:textId="79C4110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7637</w:t>
            </w:r>
          </w:p>
        </w:tc>
      </w:tr>
      <w:tr w:rsidR="00111937" w:rsidRPr="00FE09A4" w14:paraId="4A0AB1B8" w14:textId="7A19BBAE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42C9F4F" w14:textId="1DF9518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Fusicatenibacter</w:t>
            </w:r>
            <w:proofErr w:type="spellEnd"/>
          </w:p>
        </w:tc>
        <w:tc>
          <w:tcPr>
            <w:tcW w:w="846" w:type="dxa"/>
            <w:vAlign w:val="center"/>
          </w:tcPr>
          <w:p w14:paraId="2EE8642E" w14:textId="00B9E82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4018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4580152" w14:textId="770C3C3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27845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F375AA3" w14:textId="71CF6A1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16-Hydroxy 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hexadecano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699D13BA" w14:textId="3D2658D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51023</w:t>
            </w:r>
          </w:p>
        </w:tc>
        <w:tc>
          <w:tcPr>
            <w:tcW w:w="847" w:type="dxa"/>
            <w:vAlign w:val="center"/>
          </w:tcPr>
          <w:p w14:paraId="4841F5AD" w14:textId="0329F6A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752</w:t>
            </w:r>
          </w:p>
        </w:tc>
      </w:tr>
      <w:tr w:rsidR="00111937" w:rsidRPr="00FE09A4" w14:paraId="1B786642" w14:textId="257AC43E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750AFF2" w14:textId="2B6FFE1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naerostipes</w:t>
            </w:r>
            <w:proofErr w:type="spellEnd"/>
          </w:p>
        </w:tc>
        <w:tc>
          <w:tcPr>
            <w:tcW w:w="846" w:type="dxa"/>
            <w:vAlign w:val="center"/>
          </w:tcPr>
          <w:p w14:paraId="0D7A9110" w14:textId="0273055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566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21BC47E" w14:textId="11A04CF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66838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6E4DD9A8" w14:textId="7BE875B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4-O-Methylgallic acid</w:t>
            </w:r>
          </w:p>
        </w:tc>
        <w:tc>
          <w:tcPr>
            <w:tcW w:w="986" w:type="dxa"/>
            <w:vAlign w:val="center"/>
          </w:tcPr>
          <w:p w14:paraId="3BA3F19A" w14:textId="1FF9539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1657</w:t>
            </w:r>
          </w:p>
        </w:tc>
        <w:tc>
          <w:tcPr>
            <w:tcW w:w="847" w:type="dxa"/>
            <w:vAlign w:val="center"/>
          </w:tcPr>
          <w:p w14:paraId="71C7428E" w14:textId="3B088B5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4422</w:t>
            </w:r>
          </w:p>
        </w:tc>
      </w:tr>
      <w:tr w:rsidR="00111937" w:rsidRPr="00FE09A4" w14:paraId="7BDDFBC1" w14:textId="04513F18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4F7A620" w14:textId="4DB59DB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Romboutsia</w:t>
            </w:r>
          </w:p>
        </w:tc>
        <w:tc>
          <w:tcPr>
            <w:tcW w:w="846" w:type="dxa"/>
            <w:vAlign w:val="center"/>
          </w:tcPr>
          <w:p w14:paraId="5BAD03A6" w14:textId="4B6F406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6254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771D20C" w14:textId="0605A21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4844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493C891" w14:textId="51D761E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yruvic acid</w:t>
            </w:r>
          </w:p>
        </w:tc>
        <w:tc>
          <w:tcPr>
            <w:tcW w:w="986" w:type="dxa"/>
            <w:vAlign w:val="center"/>
          </w:tcPr>
          <w:p w14:paraId="34820A9D" w14:textId="4ED2A83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49128</w:t>
            </w:r>
          </w:p>
        </w:tc>
        <w:tc>
          <w:tcPr>
            <w:tcW w:w="847" w:type="dxa"/>
            <w:vAlign w:val="center"/>
          </w:tcPr>
          <w:p w14:paraId="3BEE38C9" w14:textId="028C17A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2.12E-05</w:t>
            </w:r>
          </w:p>
        </w:tc>
      </w:tr>
      <w:tr w:rsidR="00111937" w:rsidRPr="00FE09A4" w14:paraId="7F24D8D0" w14:textId="3D055248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E100956" w14:textId="2128A99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Solobacterium</w:t>
            </w:r>
            <w:proofErr w:type="spellEnd"/>
          </w:p>
        </w:tc>
        <w:tc>
          <w:tcPr>
            <w:tcW w:w="846" w:type="dxa"/>
            <w:vAlign w:val="center"/>
          </w:tcPr>
          <w:p w14:paraId="1842E337" w14:textId="2FFFFB0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73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59136695" w14:textId="0A4CF85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574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8534568" w14:textId="53743B0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Trimethylamine N-oxide</w:t>
            </w:r>
          </w:p>
        </w:tc>
        <w:tc>
          <w:tcPr>
            <w:tcW w:w="986" w:type="dxa"/>
            <w:vAlign w:val="center"/>
          </w:tcPr>
          <w:p w14:paraId="0D9A9A79" w14:textId="2D0A7CA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2328</w:t>
            </w:r>
          </w:p>
        </w:tc>
        <w:tc>
          <w:tcPr>
            <w:tcW w:w="847" w:type="dxa"/>
            <w:vAlign w:val="center"/>
          </w:tcPr>
          <w:p w14:paraId="10327724" w14:textId="065DDB9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0827</w:t>
            </w:r>
          </w:p>
        </w:tc>
      </w:tr>
      <w:tr w:rsidR="00111937" w:rsidRPr="00FE09A4" w14:paraId="212F84A9" w14:textId="7B11518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39EA0FE" w14:textId="45E08E3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Enterococcus</w:t>
            </w:r>
          </w:p>
        </w:tc>
        <w:tc>
          <w:tcPr>
            <w:tcW w:w="846" w:type="dxa"/>
            <w:vAlign w:val="center"/>
          </w:tcPr>
          <w:p w14:paraId="37930CD0" w14:textId="52BD38B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5462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F5F478E" w14:textId="4036733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808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548CAB6" w14:textId="59BE8C3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Dodecanoic acid</w:t>
            </w:r>
          </w:p>
        </w:tc>
        <w:tc>
          <w:tcPr>
            <w:tcW w:w="986" w:type="dxa"/>
            <w:vAlign w:val="center"/>
          </w:tcPr>
          <w:p w14:paraId="74955D77" w14:textId="7E16220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44866</w:t>
            </w:r>
          </w:p>
        </w:tc>
        <w:tc>
          <w:tcPr>
            <w:tcW w:w="847" w:type="dxa"/>
            <w:vAlign w:val="center"/>
          </w:tcPr>
          <w:p w14:paraId="6271A3BF" w14:textId="3225212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7481</w:t>
            </w:r>
          </w:p>
        </w:tc>
      </w:tr>
      <w:tr w:rsidR="00111937" w:rsidRPr="00FE09A4" w14:paraId="4262BEDC" w14:textId="3CA3D265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701068F" w14:textId="03EDF20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Turicibacter</w:t>
            </w:r>
            <w:proofErr w:type="spellEnd"/>
          </w:p>
        </w:tc>
        <w:tc>
          <w:tcPr>
            <w:tcW w:w="846" w:type="dxa"/>
            <w:vAlign w:val="center"/>
          </w:tcPr>
          <w:p w14:paraId="3D657A82" w14:textId="5A6B88A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45065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7919AFE7" w14:textId="6A65734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608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697E3996" w14:textId="55763D5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Benzoic acid</w:t>
            </w:r>
          </w:p>
        </w:tc>
        <w:tc>
          <w:tcPr>
            <w:tcW w:w="986" w:type="dxa"/>
            <w:vAlign w:val="center"/>
          </w:tcPr>
          <w:p w14:paraId="2A741552" w14:textId="341D3BA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7389</w:t>
            </w:r>
          </w:p>
        </w:tc>
        <w:tc>
          <w:tcPr>
            <w:tcW w:w="847" w:type="dxa"/>
            <w:vAlign w:val="center"/>
          </w:tcPr>
          <w:p w14:paraId="73CB37C4" w14:textId="608757B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2831</w:t>
            </w:r>
          </w:p>
        </w:tc>
      </w:tr>
      <w:tr w:rsidR="00111937" w:rsidRPr="00FE09A4" w14:paraId="55A24013" w14:textId="56275A8E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140D01E" w14:textId="5103A4F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Streptococcus</w:t>
            </w:r>
          </w:p>
        </w:tc>
        <w:tc>
          <w:tcPr>
            <w:tcW w:w="846" w:type="dxa"/>
            <w:vAlign w:val="center"/>
          </w:tcPr>
          <w:p w14:paraId="0E7CF2B5" w14:textId="13DC401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5716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6A77BB21" w14:textId="0394951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231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E52D5BB" w14:textId="433C77E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3-Indolebutyric acid</w:t>
            </w:r>
          </w:p>
        </w:tc>
        <w:tc>
          <w:tcPr>
            <w:tcW w:w="986" w:type="dxa"/>
            <w:vAlign w:val="center"/>
          </w:tcPr>
          <w:p w14:paraId="1ADE1A43" w14:textId="01D06E6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941</w:t>
            </w:r>
          </w:p>
        </w:tc>
        <w:tc>
          <w:tcPr>
            <w:tcW w:w="847" w:type="dxa"/>
            <w:vAlign w:val="center"/>
          </w:tcPr>
          <w:p w14:paraId="3EC9D945" w14:textId="3429041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1252</w:t>
            </w:r>
          </w:p>
        </w:tc>
      </w:tr>
      <w:tr w:rsidR="00111937" w:rsidRPr="00FE09A4" w14:paraId="07AF652D" w14:textId="60A1042E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C80FA89" w14:textId="762782A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eptoclostridium</w:t>
            </w:r>
            <w:proofErr w:type="spellEnd"/>
          </w:p>
        </w:tc>
        <w:tc>
          <w:tcPr>
            <w:tcW w:w="846" w:type="dxa"/>
            <w:vAlign w:val="center"/>
          </w:tcPr>
          <w:p w14:paraId="0B182740" w14:textId="64CCBDA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720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8A66EAF" w14:textId="1D93855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787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63F0FE66" w14:textId="248EE4E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N-Acetylornithine</w:t>
            </w:r>
          </w:p>
        </w:tc>
        <w:tc>
          <w:tcPr>
            <w:tcW w:w="986" w:type="dxa"/>
            <w:vAlign w:val="center"/>
          </w:tcPr>
          <w:p w14:paraId="2F5C6C31" w14:textId="18F0A77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3977</w:t>
            </w:r>
          </w:p>
        </w:tc>
        <w:tc>
          <w:tcPr>
            <w:tcW w:w="847" w:type="dxa"/>
            <w:vAlign w:val="center"/>
          </w:tcPr>
          <w:p w14:paraId="1C2A49EE" w14:textId="635584D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934</w:t>
            </w:r>
          </w:p>
        </w:tc>
      </w:tr>
      <w:tr w:rsidR="00111937" w:rsidRPr="00FE09A4" w14:paraId="47152BE2" w14:textId="1D62F48C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EC92CDC" w14:textId="3F6FD2E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dlercreutzia</w:t>
            </w:r>
            <w:proofErr w:type="spellEnd"/>
          </w:p>
        </w:tc>
        <w:tc>
          <w:tcPr>
            <w:tcW w:w="846" w:type="dxa"/>
            <w:vAlign w:val="center"/>
          </w:tcPr>
          <w:p w14:paraId="36CAF8FF" w14:textId="3FFB599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8689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3BF18E5" w14:textId="28A7BB23" w:rsidR="00111937" w:rsidRPr="00462771" w:rsidRDefault="00111937" w:rsidP="00111937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5"/>
                <w:szCs w:val="15"/>
                <w:lang w:bidi="en-US"/>
              </w:rPr>
            </w:pPr>
            <w:r w:rsidRPr="00462771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-0.13147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752ABCE4" w14:textId="62D68C5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Dibutyl phthalate</w:t>
            </w:r>
          </w:p>
        </w:tc>
        <w:tc>
          <w:tcPr>
            <w:tcW w:w="986" w:type="dxa"/>
            <w:vAlign w:val="center"/>
          </w:tcPr>
          <w:p w14:paraId="039D5D69" w14:textId="5BD3BE9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0992</w:t>
            </w:r>
          </w:p>
        </w:tc>
        <w:tc>
          <w:tcPr>
            <w:tcW w:w="847" w:type="dxa"/>
            <w:vAlign w:val="center"/>
          </w:tcPr>
          <w:p w14:paraId="784C6477" w14:textId="6542F1B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5646</w:t>
            </w:r>
          </w:p>
        </w:tc>
      </w:tr>
      <w:tr w:rsidR="00111937" w:rsidRPr="00FE09A4" w14:paraId="1A46F94D" w14:textId="25B71F9E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241536C" w14:textId="45C2EEA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Weissella</w:t>
            </w:r>
            <w:proofErr w:type="spellEnd"/>
          </w:p>
        </w:tc>
        <w:tc>
          <w:tcPr>
            <w:tcW w:w="846" w:type="dxa"/>
            <w:vAlign w:val="center"/>
          </w:tcPr>
          <w:p w14:paraId="6F2A134C" w14:textId="624B4F3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938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C334C3C" w14:textId="7E29FDA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176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17007CEE" w14:textId="5440751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lpha-Linolenic acid</w:t>
            </w:r>
          </w:p>
        </w:tc>
        <w:tc>
          <w:tcPr>
            <w:tcW w:w="986" w:type="dxa"/>
            <w:vAlign w:val="center"/>
          </w:tcPr>
          <w:p w14:paraId="08C575DB" w14:textId="47D8CB3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4591</w:t>
            </w:r>
          </w:p>
        </w:tc>
        <w:tc>
          <w:tcPr>
            <w:tcW w:w="847" w:type="dxa"/>
            <w:vAlign w:val="center"/>
          </w:tcPr>
          <w:p w14:paraId="7D44C9EF" w14:textId="62FA0C3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11937</w:t>
            </w:r>
          </w:p>
        </w:tc>
      </w:tr>
      <w:tr w:rsidR="00111937" w:rsidRPr="00FE09A4" w14:paraId="048F54DF" w14:textId="5303D859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FD6AEEE" w14:textId="2BF54E0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atenibacterium</w:t>
            </w:r>
            <w:proofErr w:type="spellEnd"/>
          </w:p>
        </w:tc>
        <w:tc>
          <w:tcPr>
            <w:tcW w:w="846" w:type="dxa"/>
            <w:vAlign w:val="center"/>
          </w:tcPr>
          <w:p w14:paraId="5A019D87" w14:textId="7CC04D1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4512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0B051F4F" w14:textId="785B768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color w:val="auto"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794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E8ED651" w14:textId="2DB2D1F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Glycyl-Isoleucine</w:t>
            </w:r>
          </w:p>
        </w:tc>
        <w:tc>
          <w:tcPr>
            <w:tcW w:w="986" w:type="dxa"/>
            <w:vAlign w:val="center"/>
          </w:tcPr>
          <w:p w14:paraId="28C0B93E" w14:textId="402E284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7884</w:t>
            </w:r>
          </w:p>
        </w:tc>
        <w:tc>
          <w:tcPr>
            <w:tcW w:w="847" w:type="dxa"/>
            <w:vAlign w:val="center"/>
          </w:tcPr>
          <w:p w14:paraId="558FB85B" w14:textId="45CD12E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4675</w:t>
            </w:r>
          </w:p>
        </w:tc>
      </w:tr>
      <w:tr w:rsidR="00111937" w:rsidRPr="00FE09A4" w14:paraId="46E2490F" w14:textId="05A055BA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9B79E38" w14:textId="67DEF1F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naerobiospirillum</w:t>
            </w:r>
            <w:proofErr w:type="spellEnd"/>
          </w:p>
        </w:tc>
        <w:tc>
          <w:tcPr>
            <w:tcW w:w="846" w:type="dxa"/>
            <w:vAlign w:val="center"/>
          </w:tcPr>
          <w:p w14:paraId="643D8E74" w14:textId="6EF61B6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6482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88ED641" w14:textId="72860380" w:rsidR="00111937" w:rsidRPr="00462771" w:rsidRDefault="00111937" w:rsidP="00111937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5"/>
                <w:szCs w:val="15"/>
                <w:lang w:bidi="en-US"/>
              </w:rPr>
            </w:pPr>
            <w:r w:rsidRPr="00462771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0.111502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ABE347D" w14:textId="675BD8B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N-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cetylarylamine</w:t>
            </w:r>
            <w:proofErr w:type="spellEnd"/>
          </w:p>
        </w:tc>
        <w:tc>
          <w:tcPr>
            <w:tcW w:w="986" w:type="dxa"/>
            <w:vAlign w:val="center"/>
          </w:tcPr>
          <w:p w14:paraId="3DF04DB7" w14:textId="49962E1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9763</w:t>
            </w:r>
          </w:p>
        </w:tc>
        <w:tc>
          <w:tcPr>
            <w:tcW w:w="847" w:type="dxa"/>
            <w:vAlign w:val="center"/>
          </w:tcPr>
          <w:p w14:paraId="73056BCD" w14:textId="2173E08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9894</w:t>
            </w:r>
          </w:p>
        </w:tc>
      </w:tr>
      <w:tr w:rsidR="00111937" w:rsidRPr="00FE09A4" w14:paraId="2CCDBB89" w14:textId="32059042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219ADA5" w14:textId="1A4131A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[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Ruminococcus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]_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gnavus_group</w:t>
            </w:r>
            <w:proofErr w:type="spellEnd"/>
          </w:p>
        </w:tc>
        <w:tc>
          <w:tcPr>
            <w:tcW w:w="846" w:type="dxa"/>
            <w:vAlign w:val="center"/>
          </w:tcPr>
          <w:p w14:paraId="5E27940B" w14:textId="52197EC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576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F6742A3" w14:textId="37223060" w:rsidR="00111937" w:rsidRPr="00462771" w:rsidRDefault="00111937" w:rsidP="00111937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5"/>
                <w:szCs w:val="15"/>
                <w:lang w:bidi="en-US"/>
              </w:rPr>
            </w:pPr>
            <w:r w:rsidRPr="00462771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0.120412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7743C7C" w14:textId="7578AA2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20-Hydroxyeicosatetraenoic acid</w:t>
            </w:r>
          </w:p>
        </w:tc>
        <w:tc>
          <w:tcPr>
            <w:tcW w:w="986" w:type="dxa"/>
            <w:vAlign w:val="center"/>
          </w:tcPr>
          <w:p w14:paraId="31412FA6" w14:textId="312371B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6915</w:t>
            </w:r>
          </w:p>
        </w:tc>
        <w:tc>
          <w:tcPr>
            <w:tcW w:w="847" w:type="dxa"/>
            <w:vAlign w:val="center"/>
          </w:tcPr>
          <w:p w14:paraId="1A7C0653" w14:textId="37CEE02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5951</w:t>
            </w:r>
          </w:p>
        </w:tc>
      </w:tr>
      <w:tr w:rsidR="00111937" w:rsidRPr="00FE09A4" w14:paraId="5F17292E" w14:textId="230B6988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BA05481" w14:textId="35A6ABA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[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Ruminococcus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]_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gauvreauii_group</w:t>
            </w:r>
            <w:proofErr w:type="spellEnd"/>
          </w:p>
        </w:tc>
        <w:tc>
          <w:tcPr>
            <w:tcW w:w="846" w:type="dxa"/>
            <w:vAlign w:val="center"/>
          </w:tcPr>
          <w:p w14:paraId="00D6BB9F" w14:textId="56147BF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9514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48E885D3" w14:textId="6AE4791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1135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1B62B8F0" w14:textId="167B4F5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Linoleoyl 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ethanolamide</w:t>
            </w:r>
            <w:proofErr w:type="spellEnd"/>
          </w:p>
        </w:tc>
        <w:tc>
          <w:tcPr>
            <w:tcW w:w="986" w:type="dxa"/>
            <w:vAlign w:val="center"/>
          </w:tcPr>
          <w:p w14:paraId="355D807E" w14:textId="139F24B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2603</w:t>
            </w:r>
          </w:p>
        </w:tc>
        <w:tc>
          <w:tcPr>
            <w:tcW w:w="847" w:type="dxa"/>
            <w:vAlign w:val="center"/>
          </w:tcPr>
          <w:p w14:paraId="07DC55E9" w14:textId="5B4FE96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0751</w:t>
            </w:r>
          </w:p>
        </w:tc>
      </w:tr>
      <w:tr w:rsidR="00111937" w:rsidRPr="00FE09A4" w14:paraId="2427C495" w14:textId="2AD87468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693A786" w14:textId="5A06305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actobacillus</w:t>
            </w:r>
          </w:p>
        </w:tc>
        <w:tc>
          <w:tcPr>
            <w:tcW w:w="846" w:type="dxa"/>
            <w:vAlign w:val="center"/>
          </w:tcPr>
          <w:p w14:paraId="398E830A" w14:textId="3A792A1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577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B45FBCA" w14:textId="5550557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0368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36D9301A" w14:textId="23B9F05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hthalic acid</w:t>
            </w:r>
          </w:p>
        </w:tc>
        <w:tc>
          <w:tcPr>
            <w:tcW w:w="986" w:type="dxa"/>
            <w:vAlign w:val="center"/>
          </w:tcPr>
          <w:p w14:paraId="4517265E" w14:textId="2F46A80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5197</w:t>
            </w:r>
          </w:p>
        </w:tc>
        <w:tc>
          <w:tcPr>
            <w:tcW w:w="847" w:type="dxa"/>
            <w:vAlign w:val="center"/>
          </w:tcPr>
          <w:p w14:paraId="4CF68C6D" w14:textId="44A8EDA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1286</w:t>
            </w:r>
          </w:p>
        </w:tc>
      </w:tr>
      <w:tr w:rsidR="00111937" w:rsidRPr="00FE09A4" w14:paraId="1DA5338C" w14:textId="297618DA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4AD5934" w14:textId="05EBE7B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lostridium_sensu_stricto_1</w:t>
            </w:r>
          </w:p>
        </w:tc>
        <w:tc>
          <w:tcPr>
            <w:tcW w:w="846" w:type="dxa"/>
            <w:vAlign w:val="center"/>
          </w:tcPr>
          <w:p w14:paraId="2943E7E6" w14:textId="4625FCE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9458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D242B63" w14:textId="3A63E91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70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FA13DB8" w14:textId="1FB1389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-Lactic acid</w:t>
            </w:r>
          </w:p>
        </w:tc>
        <w:tc>
          <w:tcPr>
            <w:tcW w:w="986" w:type="dxa"/>
            <w:vAlign w:val="center"/>
          </w:tcPr>
          <w:p w14:paraId="47C9A3FE" w14:textId="6CD3EEE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22639</w:t>
            </w:r>
          </w:p>
        </w:tc>
        <w:tc>
          <w:tcPr>
            <w:tcW w:w="847" w:type="dxa"/>
            <w:vAlign w:val="center"/>
          </w:tcPr>
          <w:p w14:paraId="32A42236" w14:textId="1981517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6129</w:t>
            </w:r>
          </w:p>
        </w:tc>
      </w:tr>
      <w:tr w:rsidR="00111937" w:rsidRPr="00FE09A4" w14:paraId="51DC7A13" w14:textId="5DC1423D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5B74764" w14:textId="25F1A93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Bifidobacterium</w:t>
            </w:r>
          </w:p>
        </w:tc>
        <w:tc>
          <w:tcPr>
            <w:tcW w:w="846" w:type="dxa"/>
            <w:vAlign w:val="center"/>
          </w:tcPr>
          <w:p w14:paraId="433AB6BF" w14:textId="42F4791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70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E819B0C" w14:textId="37D7563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09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D25F726" w14:textId="111FF12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rachidonic acid</w:t>
            </w:r>
          </w:p>
        </w:tc>
        <w:tc>
          <w:tcPr>
            <w:tcW w:w="986" w:type="dxa"/>
            <w:vAlign w:val="center"/>
          </w:tcPr>
          <w:p w14:paraId="048733D7" w14:textId="1173C06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27753</w:t>
            </w:r>
          </w:p>
        </w:tc>
        <w:tc>
          <w:tcPr>
            <w:tcW w:w="847" w:type="dxa"/>
            <w:vAlign w:val="center"/>
          </w:tcPr>
          <w:p w14:paraId="5A170915" w14:textId="20A9420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5856</w:t>
            </w:r>
          </w:p>
        </w:tc>
      </w:tr>
      <w:tr w:rsidR="00111937" w:rsidRPr="00FE09A4" w14:paraId="1EF7583F" w14:textId="40C44C30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24402DF" w14:textId="5B12EEB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Blautia</w:t>
            </w:r>
            <w:proofErr w:type="spellEnd"/>
          </w:p>
        </w:tc>
        <w:tc>
          <w:tcPr>
            <w:tcW w:w="846" w:type="dxa"/>
            <w:vAlign w:val="center"/>
          </w:tcPr>
          <w:p w14:paraId="562EE1ED" w14:textId="005CDCE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13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5F9E34C9" w14:textId="0593CF3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1614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35BEE3E" w14:textId="1857D89F" w:rsidR="00111937" w:rsidRPr="00462771" w:rsidRDefault="00111937" w:rsidP="0011193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5"/>
                <w:szCs w:val="15"/>
                <w:lang w:eastAsia="de-DE" w:bidi="en-US"/>
              </w:rPr>
            </w:pPr>
            <w:r w:rsidRPr="00462771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L-Glutamic acid</w:t>
            </w:r>
          </w:p>
        </w:tc>
        <w:tc>
          <w:tcPr>
            <w:tcW w:w="986" w:type="dxa"/>
            <w:vAlign w:val="center"/>
          </w:tcPr>
          <w:p w14:paraId="08CF9798" w14:textId="7D1E14D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986</w:t>
            </w:r>
          </w:p>
        </w:tc>
        <w:tc>
          <w:tcPr>
            <w:tcW w:w="847" w:type="dxa"/>
            <w:vAlign w:val="center"/>
          </w:tcPr>
          <w:p w14:paraId="45AB93F2" w14:textId="0611739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4311</w:t>
            </w:r>
          </w:p>
        </w:tc>
      </w:tr>
      <w:tr w:rsidR="00111937" w:rsidRPr="00FE09A4" w14:paraId="5DD68BE1" w14:textId="625781D4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2011AF1" w14:textId="1280E1B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[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Ruminococcus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]_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torques_group</w:t>
            </w:r>
            <w:proofErr w:type="spellEnd"/>
          </w:p>
        </w:tc>
        <w:tc>
          <w:tcPr>
            <w:tcW w:w="846" w:type="dxa"/>
            <w:vAlign w:val="center"/>
          </w:tcPr>
          <w:p w14:paraId="4F734FEA" w14:textId="755F4FC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6726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5CD9EF9" w14:textId="64845E5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721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C587D91" w14:textId="668C1D6D" w:rsidR="00111937" w:rsidRPr="00462771" w:rsidRDefault="00111937" w:rsidP="0011193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5"/>
                <w:szCs w:val="15"/>
                <w:lang w:eastAsia="de-DE" w:bidi="en-US"/>
              </w:rPr>
            </w:pPr>
            <w:r w:rsidRPr="00462771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3-Cresotinic acid</w:t>
            </w:r>
          </w:p>
        </w:tc>
        <w:tc>
          <w:tcPr>
            <w:tcW w:w="986" w:type="dxa"/>
            <w:vAlign w:val="center"/>
          </w:tcPr>
          <w:p w14:paraId="39D5E59D" w14:textId="2851D9E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43377</w:t>
            </w:r>
          </w:p>
        </w:tc>
        <w:tc>
          <w:tcPr>
            <w:tcW w:w="847" w:type="dxa"/>
            <w:vAlign w:val="center"/>
          </w:tcPr>
          <w:p w14:paraId="521C96D4" w14:textId="6722588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2153</w:t>
            </w:r>
          </w:p>
        </w:tc>
      </w:tr>
      <w:tr w:rsidR="00111937" w:rsidRPr="00FE09A4" w14:paraId="7F314643" w14:textId="2DD323AD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AC11A65" w14:textId="45243E7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arasutterella</w:t>
            </w:r>
            <w:proofErr w:type="spellEnd"/>
          </w:p>
        </w:tc>
        <w:tc>
          <w:tcPr>
            <w:tcW w:w="846" w:type="dxa"/>
            <w:vAlign w:val="center"/>
          </w:tcPr>
          <w:p w14:paraId="2D1E5E7F" w14:textId="1A7E508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5132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011C04C2" w14:textId="7AE3FBF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514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AEF390E" w14:textId="2BABF1F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Syringic acid</w:t>
            </w:r>
          </w:p>
        </w:tc>
        <w:tc>
          <w:tcPr>
            <w:tcW w:w="986" w:type="dxa"/>
            <w:vAlign w:val="center"/>
          </w:tcPr>
          <w:p w14:paraId="366C98DE" w14:textId="7E6D606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7095</w:t>
            </w:r>
          </w:p>
        </w:tc>
        <w:tc>
          <w:tcPr>
            <w:tcW w:w="847" w:type="dxa"/>
            <w:vAlign w:val="center"/>
          </w:tcPr>
          <w:p w14:paraId="180C6377" w14:textId="4519001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2945</w:t>
            </w:r>
          </w:p>
        </w:tc>
      </w:tr>
      <w:tr w:rsidR="00111937" w:rsidRPr="00FE09A4" w14:paraId="4601AA77" w14:textId="2E5087E0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061771F" w14:textId="17464A6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Faecalibacterium</w:t>
            </w:r>
            <w:proofErr w:type="spellEnd"/>
          </w:p>
        </w:tc>
        <w:tc>
          <w:tcPr>
            <w:tcW w:w="846" w:type="dxa"/>
            <w:vAlign w:val="center"/>
          </w:tcPr>
          <w:p w14:paraId="5623A0A0" w14:textId="7EA0840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1199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FD5F517" w14:textId="6EF5754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675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3E283A76" w14:textId="6B24C80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-Glutamine</w:t>
            </w:r>
          </w:p>
        </w:tc>
        <w:tc>
          <w:tcPr>
            <w:tcW w:w="986" w:type="dxa"/>
            <w:vAlign w:val="center"/>
          </w:tcPr>
          <w:p w14:paraId="2857A92B" w14:textId="7D1A4FF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5836</w:t>
            </w:r>
          </w:p>
        </w:tc>
        <w:tc>
          <w:tcPr>
            <w:tcW w:w="847" w:type="dxa"/>
            <w:vAlign w:val="center"/>
          </w:tcPr>
          <w:p w14:paraId="62796654" w14:textId="757AA32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3643</w:t>
            </w:r>
          </w:p>
        </w:tc>
      </w:tr>
      <w:tr w:rsidR="00111937" w:rsidRPr="00FE09A4" w14:paraId="2031F749" w14:textId="66578911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8F57AE3" w14:textId="59A201E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Subdoligranulum</w:t>
            </w:r>
            <w:proofErr w:type="spellEnd"/>
          </w:p>
        </w:tc>
        <w:tc>
          <w:tcPr>
            <w:tcW w:w="846" w:type="dxa"/>
            <w:vAlign w:val="center"/>
          </w:tcPr>
          <w:p w14:paraId="0C782046" w14:textId="372F1F2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935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777ACDAE" w14:textId="25CA21A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87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3D318B84" w14:textId="7CD1E2B6" w:rsidR="00111937" w:rsidRPr="00462771" w:rsidRDefault="00111937" w:rsidP="0011193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5"/>
                <w:szCs w:val="15"/>
                <w:lang w:eastAsia="de-DE" w:bidi="en-US"/>
              </w:rPr>
            </w:pPr>
            <w:r w:rsidRPr="00462771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Caproic acid</w:t>
            </w:r>
          </w:p>
        </w:tc>
        <w:tc>
          <w:tcPr>
            <w:tcW w:w="986" w:type="dxa"/>
            <w:vAlign w:val="center"/>
          </w:tcPr>
          <w:p w14:paraId="30C211CF" w14:textId="1AF34E5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23151</w:t>
            </w:r>
          </w:p>
        </w:tc>
        <w:tc>
          <w:tcPr>
            <w:tcW w:w="847" w:type="dxa"/>
            <w:vAlign w:val="center"/>
          </w:tcPr>
          <w:p w14:paraId="4732483D" w14:textId="03111A9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7221</w:t>
            </w:r>
          </w:p>
        </w:tc>
      </w:tr>
      <w:tr w:rsidR="00111937" w:rsidRPr="00FE09A4" w14:paraId="7482D453" w14:textId="6F0A17AF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7E87121" w14:textId="56792C3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eromonas</w:t>
            </w:r>
          </w:p>
        </w:tc>
        <w:tc>
          <w:tcPr>
            <w:tcW w:w="846" w:type="dxa"/>
            <w:vAlign w:val="center"/>
          </w:tcPr>
          <w:p w14:paraId="6B48CF02" w14:textId="01A287E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175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633A7FA1" w14:textId="5343C8A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1004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63F1FB9" w14:textId="4235515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Oleic acid</w:t>
            </w:r>
          </w:p>
        </w:tc>
        <w:tc>
          <w:tcPr>
            <w:tcW w:w="986" w:type="dxa"/>
            <w:vAlign w:val="center"/>
          </w:tcPr>
          <w:p w14:paraId="4EB0ED0C" w14:textId="127F666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9773</w:t>
            </w:r>
          </w:p>
        </w:tc>
        <w:tc>
          <w:tcPr>
            <w:tcW w:w="847" w:type="dxa"/>
            <w:vAlign w:val="center"/>
          </w:tcPr>
          <w:p w14:paraId="713B985F" w14:textId="3C896E4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135</w:t>
            </w:r>
          </w:p>
        </w:tc>
      </w:tr>
      <w:tr w:rsidR="00111937" w:rsidRPr="00FE09A4" w14:paraId="32D8A3B7" w14:textId="165161D6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A1874BA" w14:textId="00D962E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7742F815" w14:textId="2142202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F3428C6" w14:textId="6688982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F0D2A8A" w14:textId="7F58EF0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aprylic acid</w:t>
            </w:r>
          </w:p>
        </w:tc>
        <w:tc>
          <w:tcPr>
            <w:tcW w:w="986" w:type="dxa"/>
            <w:vAlign w:val="center"/>
          </w:tcPr>
          <w:p w14:paraId="6725DE93" w14:textId="11D72A8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7822</w:t>
            </w:r>
          </w:p>
        </w:tc>
        <w:tc>
          <w:tcPr>
            <w:tcW w:w="847" w:type="dxa"/>
            <w:vAlign w:val="center"/>
          </w:tcPr>
          <w:p w14:paraId="4B2302D1" w14:textId="0687331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079</w:t>
            </w:r>
          </w:p>
        </w:tc>
      </w:tr>
      <w:tr w:rsidR="00111937" w:rsidRPr="00FE09A4" w14:paraId="6EDDD824" w14:textId="192FEEFC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C0D760D" w14:textId="75CB739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6B76B101" w14:textId="4374E03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3715CDD" w14:textId="2EB3D16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F045A88" w14:textId="0BBEEB98" w:rsidR="00111937" w:rsidRPr="00462771" w:rsidRDefault="00111937" w:rsidP="0011193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5"/>
                <w:szCs w:val="15"/>
                <w:lang w:eastAsia="de-DE" w:bidi="en-US"/>
              </w:rPr>
            </w:pPr>
            <w:r w:rsidRPr="00462771">
              <w:rPr>
                <w:rFonts w:ascii="Times New Roman" w:eastAsia="DengXian" w:hAnsi="Times New Roman" w:cs="Times New Roman"/>
                <w:color w:val="000000"/>
                <w:sz w:val="15"/>
                <w:szCs w:val="15"/>
              </w:rPr>
              <w:t>Biotin</w:t>
            </w:r>
          </w:p>
        </w:tc>
        <w:tc>
          <w:tcPr>
            <w:tcW w:w="986" w:type="dxa"/>
            <w:vAlign w:val="center"/>
          </w:tcPr>
          <w:p w14:paraId="151201DA" w14:textId="3660E69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6649</w:t>
            </w:r>
          </w:p>
        </w:tc>
        <w:tc>
          <w:tcPr>
            <w:tcW w:w="847" w:type="dxa"/>
            <w:vAlign w:val="center"/>
          </w:tcPr>
          <w:p w14:paraId="5EEFF1F7" w14:textId="3E7ABD1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2148</w:t>
            </w:r>
          </w:p>
        </w:tc>
      </w:tr>
      <w:tr w:rsidR="00111937" w:rsidRPr="00FE09A4" w14:paraId="78610579" w14:textId="36228851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FB9D603" w14:textId="3EF33F2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27541186" w14:textId="5F40406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F3112C0" w14:textId="191F425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8A93E1E" w14:textId="05B508D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lpha-N-Phenylacetyl-L-glutamine</w:t>
            </w:r>
          </w:p>
        </w:tc>
        <w:tc>
          <w:tcPr>
            <w:tcW w:w="986" w:type="dxa"/>
            <w:vAlign w:val="center"/>
          </w:tcPr>
          <w:p w14:paraId="0FC0F418" w14:textId="0D206EF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4296</w:t>
            </w:r>
          </w:p>
        </w:tc>
        <w:tc>
          <w:tcPr>
            <w:tcW w:w="847" w:type="dxa"/>
            <w:vAlign w:val="center"/>
          </w:tcPr>
          <w:p w14:paraId="65D4615E" w14:textId="304D5A7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1657</w:t>
            </w:r>
          </w:p>
        </w:tc>
      </w:tr>
      <w:tr w:rsidR="00111937" w:rsidRPr="00FE09A4" w14:paraId="4740CBAA" w14:textId="1FA83A1A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D1BDB1C" w14:textId="4FBEA15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70B1873A" w14:textId="3B97F5D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59DB5E7" w14:textId="14CA9A8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E58463E" w14:textId="22952AB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gamma-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sarone</w:t>
            </w:r>
            <w:proofErr w:type="spellEnd"/>
          </w:p>
        </w:tc>
        <w:tc>
          <w:tcPr>
            <w:tcW w:w="986" w:type="dxa"/>
            <w:vAlign w:val="center"/>
          </w:tcPr>
          <w:p w14:paraId="4B8BA4DF" w14:textId="4F94053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25992</w:t>
            </w:r>
          </w:p>
        </w:tc>
        <w:tc>
          <w:tcPr>
            <w:tcW w:w="847" w:type="dxa"/>
            <w:vAlign w:val="center"/>
          </w:tcPr>
          <w:p w14:paraId="13C9C0F4" w14:textId="7C9825C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4517</w:t>
            </w:r>
          </w:p>
        </w:tc>
      </w:tr>
      <w:tr w:rsidR="00111937" w:rsidRPr="00FE09A4" w14:paraId="14573A5A" w14:textId="3DFC0B63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BD20BA2" w14:textId="1940B6E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6414F548" w14:textId="576A04A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312A42D" w14:textId="5F40E3A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D30FDBB" w14:textId="73EE429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reatine</w:t>
            </w:r>
          </w:p>
        </w:tc>
        <w:tc>
          <w:tcPr>
            <w:tcW w:w="986" w:type="dxa"/>
            <w:vAlign w:val="center"/>
          </w:tcPr>
          <w:p w14:paraId="6B82CF4A" w14:textId="167DB27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9255</w:t>
            </w:r>
          </w:p>
        </w:tc>
        <w:tc>
          <w:tcPr>
            <w:tcW w:w="847" w:type="dxa"/>
            <w:vAlign w:val="center"/>
          </w:tcPr>
          <w:p w14:paraId="094D9808" w14:textId="6F3337D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1609</w:t>
            </w:r>
          </w:p>
        </w:tc>
      </w:tr>
      <w:tr w:rsidR="00111937" w:rsidRPr="00FE09A4" w14:paraId="59A030C1" w14:textId="00CE0DD4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1665AE5" w14:textId="05B897B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7EB9F8FA" w14:textId="181200E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F917D57" w14:textId="62B6C0D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B824972" w14:textId="1AF24C6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enticin</w:t>
            </w:r>
            <w:proofErr w:type="spellEnd"/>
          </w:p>
        </w:tc>
        <w:tc>
          <w:tcPr>
            <w:tcW w:w="986" w:type="dxa"/>
            <w:vAlign w:val="center"/>
          </w:tcPr>
          <w:p w14:paraId="60488842" w14:textId="5C6A243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2638</w:t>
            </w:r>
          </w:p>
        </w:tc>
        <w:tc>
          <w:tcPr>
            <w:tcW w:w="847" w:type="dxa"/>
            <w:vAlign w:val="center"/>
          </w:tcPr>
          <w:p w14:paraId="7BF523DA" w14:textId="6EFB7A0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427</w:t>
            </w:r>
          </w:p>
        </w:tc>
      </w:tr>
      <w:tr w:rsidR="00111937" w:rsidRPr="00FE09A4" w14:paraId="71E77068" w14:textId="066D57FD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17B41B7" w14:textId="1FF1641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2094EF03" w14:textId="6B33091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CA1FE5D" w14:textId="15A161D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DA7F912" w14:textId="4084BBD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Taurochenodesoxychol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700B05B9" w14:textId="3F27704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9696</w:t>
            </w:r>
          </w:p>
        </w:tc>
        <w:tc>
          <w:tcPr>
            <w:tcW w:w="847" w:type="dxa"/>
            <w:vAlign w:val="center"/>
          </w:tcPr>
          <w:p w14:paraId="2BD5323E" w14:textId="670B956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1363</w:t>
            </w:r>
          </w:p>
        </w:tc>
      </w:tr>
      <w:tr w:rsidR="00111937" w:rsidRPr="00FE09A4" w14:paraId="31F51E25" w14:textId="2CF54A3E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6D03CB1" w14:textId="0C37E02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0DB53655" w14:textId="6B82991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BF22129" w14:textId="0A9AB0F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2EF0A46" w14:textId="426F9E6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apric acid</w:t>
            </w:r>
          </w:p>
        </w:tc>
        <w:tc>
          <w:tcPr>
            <w:tcW w:w="986" w:type="dxa"/>
            <w:vAlign w:val="center"/>
          </w:tcPr>
          <w:p w14:paraId="7769D3F4" w14:textId="4F1CDDA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2052</w:t>
            </w:r>
          </w:p>
        </w:tc>
        <w:tc>
          <w:tcPr>
            <w:tcW w:w="847" w:type="dxa"/>
            <w:vAlign w:val="center"/>
          </w:tcPr>
          <w:p w14:paraId="592DFE92" w14:textId="216F989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117</w:t>
            </w:r>
          </w:p>
        </w:tc>
      </w:tr>
      <w:tr w:rsidR="00111937" w:rsidRPr="00FE09A4" w14:paraId="048F875D" w14:textId="548BFCE8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3923780" w14:textId="6F83B8A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3B67FCF9" w14:textId="256D5C8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F609D46" w14:textId="569ECEB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87E3E7A" w14:textId="513DEC0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Hypoxanthine</w:t>
            </w:r>
          </w:p>
        </w:tc>
        <w:tc>
          <w:tcPr>
            <w:tcW w:w="986" w:type="dxa"/>
            <w:vAlign w:val="center"/>
          </w:tcPr>
          <w:p w14:paraId="7E2FA310" w14:textId="4F94256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933</w:t>
            </w:r>
          </w:p>
        </w:tc>
        <w:tc>
          <w:tcPr>
            <w:tcW w:w="847" w:type="dxa"/>
            <w:vAlign w:val="center"/>
          </w:tcPr>
          <w:p w14:paraId="19723044" w14:textId="016BB2F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30366</w:t>
            </w:r>
          </w:p>
        </w:tc>
      </w:tr>
      <w:tr w:rsidR="00111937" w:rsidRPr="00FE09A4" w14:paraId="2EE036D0" w14:textId="4CB26E54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148B9A7" w14:textId="2884269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2E06FE5B" w14:textId="097D572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D58B5DC" w14:textId="2B4ECF8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F4599BB" w14:textId="1BBE743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D-Glucurono-6,3-lactone</w:t>
            </w:r>
          </w:p>
        </w:tc>
        <w:tc>
          <w:tcPr>
            <w:tcW w:w="986" w:type="dxa"/>
            <w:vAlign w:val="center"/>
          </w:tcPr>
          <w:p w14:paraId="1C27687D" w14:textId="747C654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6495</w:t>
            </w:r>
          </w:p>
        </w:tc>
        <w:tc>
          <w:tcPr>
            <w:tcW w:w="847" w:type="dxa"/>
            <w:vAlign w:val="center"/>
          </w:tcPr>
          <w:p w14:paraId="743F6D3F" w14:textId="634716B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0576</w:t>
            </w:r>
          </w:p>
        </w:tc>
      </w:tr>
      <w:tr w:rsidR="00111937" w:rsidRPr="00FE09A4" w14:paraId="592B1442" w14:textId="404EF6D5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AA39444" w14:textId="375C5FF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207BD237" w14:textId="1827510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93C55D5" w14:textId="70CA338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AB59BA8" w14:textId="393F8E0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2-Hydroxycinnamic acid</w:t>
            </w:r>
          </w:p>
        </w:tc>
        <w:tc>
          <w:tcPr>
            <w:tcW w:w="986" w:type="dxa"/>
            <w:vAlign w:val="center"/>
          </w:tcPr>
          <w:p w14:paraId="14213641" w14:textId="5639503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7136</w:t>
            </w:r>
          </w:p>
        </w:tc>
        <w:tc>
          <w:tcPr>
            <w:tcW w:w="847" w:type="dxa"/>
            <w:vAlign w:val="center"/>
          </w:tcPr>
          <w:p w14:paraId="3060276A" w14:textId="6FC6BFA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0399</w:t>
            </w:r>
          </w:p>
        </w:tc>
      </w:tr>
      <w:tr w:rsidR="00111937" w:rsidRPr="00FE09A4" w14:paraId="34D4FC26" w14:textId="73D4E5C5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4B50E1A" w14:textId="07FA0EA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10EAEB64" w14:textId="7534DC7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F551D0B" w14:textId="6DDA928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F47EDF0" w14:textId="36B3E8B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hytosphingosine</w:t>
            </w:r>
            <w:proofErr w:type="spellEnd"/>
          </w:p>
        </w:tc>
        <w:tc>
          <w:tcPr>
            <w:tcW w:w="986" w:type="dxa"/>
            <w:vAlign w:val="center"/>
          </w:tcPr>
          <w:p w14:paraId="257FD9D8" w14:textId="2EF3E6B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1822</w:t>
            </w:r>
          </w:p>
        </w:tc>
        <w:tc>
          <w:tcPr>
            <w:tcW w:w="847" w:type="dxa"/>
            <w:vAlign w:val="center"/>
          </w:tcPr>
          <w:p w14:paraId="497FB5B8" w14:textId="5DE798D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9175</w:t>
            </w:r>
          </w:p>
        </w:tc>
      </w:tr>
      <w:tr w:rsidR="00111937" w:rsidRPr="00FE09A4" w14:paraId="22330B7C" w14:textId="436B3720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9DA1EFC" w14:textId="38B1A0D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6FE399F0" w14:textId="6B1250C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99577B7" w14:textId="1F1105A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61E4DC5" w14:textId="18DFEC3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Dihydrothymine</w:t>
            </w:r>
            <w:proofErr w:type="spellEnd"/>
          </w:p>
        </w:tc>
        <w:tc>
          <w:tcPr>
            <w:tcW w:w="986" w:type="dxa"/>
            <w:vAlign w:val="center"/>
          </w:tcPr>
          <w:p w14:paraId="139A5171" w14:textId="6176C2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0762</w:t>
            </w:r>
          </w:p>
        </w:tc>
        <w:tc>
          <w:tcPr>
            <w:tcW w:w="847" w:type="dxa"/>
            <w:vAlign w:val="center"/>
          </w:tcPr>
          <w:p w14:paraId="032E93F4" w14:textId="240F350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8884</w:t>
            </w:r>
          </w:p>
        </w:tc>
      </w:tr>
      <w:tr w:rsidR="00111937" w:rsidRPr="00FE09A4" w14:paraId="2E2FB417" w14:textId="2CEEBC80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B4C46B3" w14:textId="326AD85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584112C6" w14:textId="4C88AD3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37A1649" w14:textId="1174E52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DB5DEFE" w14:textId="7673548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6-Methylquinoline</w:t>
            </w:r>
          </w:p>
        </w:tc>
        <w:tc>
          <w:tcPr>
            <w:tcW w:w="986" w:type="dxa"/>
            <w:vAlign w:val="center"/>
          </w:tcPr>
          <w:p w14:paraId="15385C0A" w14:textId="417E448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3639</w:t>
            </w:r>
          </w:p>
        </w:tc>
        <w:tc>
          <w:tcPr>
            <w:tcW w:w="847" w:type="dxa"/>
            <w:vAlign w:val="center"/>
          </w:tcPr>
          <w:p w14:paraId="5DC25191" w14:textId="2417397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8482</w:t>
            </w:r>
          </w:p>
        </w:tc>
      </w:tr>
      <w:tr w:rsidR="00111937" w:rsidRPr="00FE09A4" w14:paraId="7B4AD8E4" w14:textId="02C01B12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71CA2A1" w14:textId="3A99124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2097F73F" w14:textId="7665CDE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0F4F000" w14:textId="47FAAA5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FA7E7BF" w14:textId="2A048F4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13-L-Hydroperoxylinoleic acid</w:t>
            </w:r>
          </w:p>
        </w:tc>
        <w:tc>
          <w:tcPr>
            <w:tcW w:w="986" w:type="dxa"/>
            <w:vAlign w:val="center"/>
          </w:tcPr>
          <w:p w14:paraId="7772699E" w14:textId="0BFA6D9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7533</w:t>
            </w:r>
          </w:p>
        </w:tc>
        <w:tc>
          <w:tcPr>
            <w:tcW w:w="847" w:type="dxa"/>
            <w:vAlign w:val="center"/>
          </w:tcPr>
          <w:p w14:paraId="1EDB2A87" w14:textId="214B13E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93</w:t>
            </w:r>
          </w:p>
        </w:tc>
      </w:tr>
      <w:tr w:rsidR="00111937" w:rsidRPr="00FE09A4" w14:paraId="744F5EC0" w14:textId="58FB3E3B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16FA4D5" w14:textId="1DF45DC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eastAsiaTheme="minorEastAsia" w:hAnsi="Times New Roman"/>
                <w:snapToGrid/>
                <w:sz w:val="15"/>
                <w:szCs w:val="15"/>
                <w:lang w:eastAsia="zh-CN"/>
              </w:rPr>
            </w:pPr>
          </w:p>
        </w:tc>
        <w:tc>
          <w:tcPr>
            <w:tcW w:w="846" w:type="dxa"/>
            <w:vAlign w:val="center"/>
          </w:tcPr>
          <w:p w14:paraId="3313388D" w14:textId="395F741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36D4368" w14:textId="1D5DFA7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1BFA505" w14:textId="584804F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b/>
                <w:bCs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antothenic acid</w:t>
            </w:r>
          </w:p>
        </w:tc>
        <w:tc>
          <w:tcPr>
            <w:tcW w:w="986" w:type="dxa"/>
            <w:vAlign w:val="center"/>
          </w:tcPr>
          <w:p w14:paraId="002A5D71" w14:textId="5DF2AB4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5032</w:t>
            </w:r>
          </w:p>
        </w:tc>
        <w:tc>
          <w:tcPr>
            <w:tcW w:w="847" w:type="dxa"/>
            <w:vAlign w:val="center"/>
          </w:tcPr>
          <w:p w14:paraId="398F4F53" w14:textId="41A29EA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2949</w:t>
            </w:r>
          </w:p>
        </w:tc>
      </w:tr>
      <w:tr w:rsidR="00111937" w:rsidRPr="00FE09A4" w14:paraId="02B530A1" w14:textId="49E30096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3F2D1C5" w14:textId="4F32360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5662CF0" w14:textId="4B6DD28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BD6B9C6" w14:textId="42BF996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7A19873" w14:textId="16AE872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4-Coumaryl alcohol</w:t>
            </w:r>
          </w:p>
        </w:tc>
        <w:tc>
          <w:tcPr>
            <w:tcW w:w="986" w:type="dxa"/>
            <w:vAlign w:val="center"/>
          </w:tcPr>
          <w:p w14:paraId="3D626478" w14:textId="4082B18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8056</w:t>
            </w:r>
          </w:p>
        </w:tc>
        <w:tc>
          <w:tcPr>
            <w:tcW w:w="847" w:type="dxa"/>
            <w:vAlign w:val="center"/>
          </w:tcPr>
          <w:p w14:paraId="249A67BD" w14:textId="70E0D51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2622</w:t>
            </w:r>
          </w:p>
        </w:tc>
      </w:tr>
      <w:tr w:rsidR="00111937" w:rsidRPr="00FE09A4" w14:paraId="46515A9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E9955D9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B7F336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9E3105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6F7B0DA" w14:textId="7C5BBFC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3-Hydroxybutyric acid</w:t>
            </w:r>
          </w:p>
        </w:tc>
        <w:tc>
          <w:tcPr>
            <w:tcW w:w="986" w:type="dxa"/>
            <w:vAlign w:val="center"/>
          </w:tcPr>
          <w:p w14:paraId="274878B5" w14:textId="66D908D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6281</w:t>
            </w:r>
          </w:p>
        </w:tc>
        <w:tc>
          <w:tcPr>
            <w:tcW w:w="847" w:type="dxa"/>
            <w:vAlign w:val="center"/>
          </w:tcPr>
          <w:p w14:paraId="224B859B" w14:textId="2F34E7F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9018</w:t>
            </w:r>
          </w:p>
        </w:tc>
      </w:tr>
      <w:tr w:rsidR="00111937" w:rsidRPr="00FE09A4" w14:paraId="0E31F55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A0CE6B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BFBB32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213B8C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9A38DB1" w14:textId="1BB3A9A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m-Coumaric acid</w:t>
            </w:r>
          </w:p>
        </w:tc>
        <w:tc>
          <w:tcPr>
            <w:tcW w:w="986" w:type="dxa"/>
            <w:vAlign w:val="center"/>
          </w:tcPr>
          <w:p w14:paraId="427FA760" w14:textId="567F301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18953</w:t>
            </w:r>
          </w:p>
        </w:tc>
        <w:tc>
          <w:tcPr>
            <w:tcW w:w="847" w:type="dxa"/>
            <w:vAlign w:val="center"/>
          </w:tcPr>
          <w:p w14:paraId="3644F32E" w14:textId="6865FCA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162</w:t>
            </w:r>
          </w:p>
        </w:tc>
      </w:tr>
      <w:tr w:rsidR="00111937" w:rsidRPr="00FE09A4" w14:paraId="7A0CFD52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D9EDFD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2FDA93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850D38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FD0DA1B" w14:textId="2B9AD2B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rostaglandin B1</w:t>
            </w:r>
          </w:p>
        </w:tc>
        <w:tc>
          <w:tcPr>
            <w:tcW w:w="986" w:type="dxa"/>
            <w:vAlign w:val="center"/>
          </w:tcPr>
          <w:p w14:paraId="3A4C30C0" w14:textId="6D92587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0925</w:t>
            </w:r>
          </w:p>
        </w:tc>
        <w:tc>
          <w:tcPr>
            <w:tcW w:w="847" w:type="dxa"/>
            <w:vAlign w:val="center"/>
          </w:tcPr>
          <w:p w14:paraId="17F701CE" w14:textId="2259EBD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911</w:t>
            </w:r>
          </w:p>
        </w:tc>
      </w:tr>
      <w:tr w:rsidR="00111937" w:rsidRPr="00FE09A4" w14:paraId="6FB3127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F5F298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0C9DC5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B15DDF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0F09AE7" w14:textId="6EB83EC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2-Aminobenzoic acid</w:t>
            </w:r>
          </w:p>
        </w:tc>
        <w:tc>
          <w:tcPr>
            <w:tcW w:w="986" w:type="dxa"/>
            <w:vAlign w:val="center"/>
          </w:tcPr>
          <w:p w14:paraId="397371C6" w14:textId="2D4D960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3075</w:t>
            </w:r>
          </w:p>
        </w:tc>
        <w:tc>
          <w:tcPr>
            <w:tcW w:w="847" w:type="dxa"/>
            <w:vAlign w:val="center"/>
          </w:tcPr>
          <w:p w14:paraId="1CE09B50" w14:textId="1480C7A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045</w:t>
            </w:r>
          </w:p>
        </w:tc>
      </w:tr>
      <w:tr w:rsidR="00111937" w:rsidRPr="00FE09A4" w14:paraId="165EE22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3D9621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594B8A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57C2C7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7C2B69B" w14:textId="2B7763D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-Tryptophan</w:t>
            </w:r>
          </w:p>
        </w:tc>
        <w:tc>
          <w:tcPr>
            <w:tcW w:w="986" w:type="dxa"/>
            <w:vAlign w:val="center"/>
          </w:tcPr>
          <w:p w14:paraId="03E44F4C" w14:textId="1E3D648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11737</w:t>
            </w:r>
          </w:p>
        </w:tc>
        <w:tc>
          <w:tcPr>
            <w:tcW w:w="847" w:type="dxa"/>
            <w:vAlign w:val="center"/>
          </w:tcPr>
          <w:p w14:paraId="68C2DB2B" w14:textId="3447595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6284</w:t>
            </w:r>
          </w:p>
        </w:tc>
      </w:tr>
      <w:tr w:rsidR="00111937" w:rsidRPr="00FE09A4" w14:paraId="4971162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117C53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7F5CC4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BA9F4C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220CA0A" w14:textId="303AB8C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-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Hydroxymandel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4EF3C79C" w14:textId="57CF1B7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3641</w:t>
            </w:r>
          </w:p>
        </w:tc>
        <w:tc>
          <w:tcPr>
            <w:tcW w:w="847" w:type="dxa"/>
            <w:vAlign w:val="center"/>
          </w:tcPr>
          <w:p w14:paraId="793D8DAD" w14:textId="3F5D32B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7544</w:t>
            </w:r>
          </w:p>
        </w:tc>
      </w:tr>
      <w:tr w:rsidR="00111937" w:rsidRPr="00FE09A4" w14:paraId="388FDBE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26C2DE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B29352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6E820C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23D904A" w14:textId="756E8C4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Indoleacryl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2ED52A3F" w14:textId="2D09B50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11505</w:t>
            </w:r>
          </w:p>
        </w:tc>
        <w:tc>
          <w:tcPr>
            <w:tcW w:w="847" w:type="dxa"/>
            <w:vAlign w:val="center"/>
          </w:tcPr>
          <w:p w14:paraId="42C271AD" w14:textId="6871960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15877</w:t>
            </w:r>
          </w:p>
        </w:tc>
      </w:tr>
      <w:tr w:rsidR="00111937" w:rsidRPr="00FE09A4" w14:paraId="1D5056A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1F50A6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09C3209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338545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30892FA" w14:textId="6896040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trans-Cinnamic acid</w:t>
            </w:r>
          </w:p>
        </w:tc>
        <w:tc>
          <w:tcPr>
            <w:tcW w:w="986" w:type="dxa"/>
            <w:vAlign w:val="center"/>
          </w:tcPr>
          <w:p w14:paraId="0AFB66F3" w14:textId="5E2661A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6687</w:t>
            </w:r>
          </w:p>
        </w:tc>
        <w:tc>
          <w:tcPr>
            <w:tcW w:w="847" w:type="dxa"/>
            <w:vAlign w:val="center"/>
          </w:tcPr>
          <w:p w14:paraId="69A941DB" w14:textId="017E2CD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511</w:t>
            </w:r>
          </w:p>
        </w:tc>
      </w:tr>
      <w:tr w:rsidR="00111937" w:rsidRPr="00FE09A4" w14:paraId="4D188F9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E186A2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9AD4A2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803DC1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7204C3C" w14:textId="608A619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9-HODE</w:t>
            </w:r>
          </w:p>
        </w:tc>
        <w:tc>
          <w:tcPr>
            <w:tcW w:w="986" w:type="dxa"/>
            <w:vAlign w:val="center"/>
          </w:tcPr>
          <w:p w14:paraId="4D194B66" w14:textId="37CF780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8066</w:t>
            </w:r>
          </w:p>
        </w:tc>
        <w:tc>
          <w:tcPr>
            <w:tcW w:w="847" w:type="dxa"/>
            <w:vAlign w:val="center"/>
          </w:tcPr>
          <w:p w14:paraId="5E6E6B55" w14:textId="2D3CD8D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4213</w:t>
            </w:r>
          </w:p>
        </w:tc>
      </w:tr>
      <w:tr w:rsidR="00111937" w:rsidRPr="00FE09A4" w14:paraId="38B1F82D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24898E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61E869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C1F5E2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A6BB04C" w14:textId="1256CB2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-Phenylalanine</w:t>
            </w:r>
          </w:p>
        </w:tc>
        <w:tc>
          <w:tcPr>
            <w:tcW w:w="986" w:type="dxa"/>
            <w:vAlign w:val="center"/>
          </w:tcPr>
          <w:p w14:paraId="00571AF2" w14:textId="26BD63D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8017</w:t>
            </w:r>
          </w:p>
        </w:tc>
        <w:tc>
          <w:tcPr>
            <w:tcW w:w="847" w:type="dxa"/>
            <w:vAlign w:val="center"/>
          </w:tcPr>
          <w:p w14:paraId="28B16665" w14:textId="4AAC684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4377</w:t>
            </w:r>
          </w:p>
        </w:tc>
      </w:tr>
      <w:tr w:rsidR="00111937" w:rsidRPr="00FE09A4" w14:paraId="775AB922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E8AA32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7A1C99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4C0599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239A943" w14:textId="5328591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Inosine</w:t>
            </w:r>
          </w:p>
        </w:tc>
        <w:tc>
          <w:tcPr>
            <w:tcW w:w="986" w:type="dxa"/>
            <w:vAlign w:val="center"/>
          </w:tcPr>
          <w:p w14:paraId="791F13AD" w14:textId="4DEE61C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4336</w:t>
            </w:r>
          </w:p>
        </w:tc>
        <w:tc>
          <w:tcPr>
            <w:tcW w:w="847" w:type="dxa"/>
            <w:vAlign w:val="center"/>
          </w:tcPr>
          <w:p w14:paraId="3842D7B9" w14:textId="4D2AFA3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1255</w:t>
            </w:r>
          </w:p>
        </w:tc>
      </w:tr>
      <w:tr w:rsidR="00111937" w:rsidRPr="00FE09A4" w14:paraId="6B2051F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E7D40E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62F484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EF41FA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66F70C3" w14:textId="04CF17A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5-Hydroxyindoleacetic acid</w:t>
            </w:r>
          </w:p>
        </w:tc>
        <w:tc>
          <w:tcPr>
            <w:tcW w:w="986" w:type="dxa"/>
            <w:vAlign w:val="center"/>
          </w:tcPr>
          <w:p w14:paraId="1C459EB7" w14:textId="17CA660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5661</w:t>
            </w:r>
          </w:p>
        </w:tc>
        <w:tc>
          <w:tcPr>
            <w:tcW w:w="847" w:type="dxa"/>
            <w:vAlign w:val="center"/>
          </w:tcPr>
          <w:p w14:paraId="35E69CF6" w14:textId="4AB94C5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3298</w:t>
            </w:r>
          </w:p>
        </w:tc>
      </w:tr>
      <w:tr w:rsidR="00111937" w:rsidRPr="00FE09A4" w14:paraId="49A04F7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1F597A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5C86FA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56F850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24E211A" w14:textId="41B2CD7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D-Glutamine</w:t>
            </w:r>
          </w:p>
        </w:tc>
        <w:tc>
          <w:tcPr>
            <w:tcW w:w="986" w:type="dxa"/>
            <w:vAlign w:val="center"/>
          </w:tcPr>
          <w:p w14:paraId="2A589C97" w14:textId="0380637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843</w:t>
            </w:r>
          </w:p>
        </w:tc>
        <w:tc>
          <w:tcPr>
            <w:tcW w:w="847" w:type="dxa"/>
            <w:vAlign w:val="center"/>
          </w:tcPr>
          <w:p w14:paraId="247C24E6" w14:textId="6F745F8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0714</w:t>
            </w:r>
          </w:p>
        </w:tc>
      </w:tr>
      <w:tr w:rsidR="00111937" w:rsidRPr="00FE09A4" w14:paraId="5D3E0F6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6146B4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863883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D6D532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61C3A1E" w14:textId="5E82EBE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2-Hydroxycaproic acid</w:t>
            </w:r>
          </w:p>
        </w:tc>
        <w:tc>
          <w:tcPr>
            <w:tcW w:w="986" w:type="dxa"/>
            <w:vAlign w:val="center"/>
          </w:tcPr>
          <w:p w14:paraId="03EE4BCC" w14:textId="5FA0FFF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719</w:t>
            </w:r>
          </w:p>
        </w:tc>
        <w:tc>
          <w:tcPr>
            <w:tcW w:w="847" w:type="dxa"/>
            <w:vAlign w:val="center"/>
          </w:tcPr>
          <w:p w14:paraId="67DE7BBE" w14:textId="3E889B0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9712</w:t>
            </w:r>
          </w:p>
        </w:tc>
      </w:tr>
      <w:tr w:rsidR="00111937" w:rsidRPr="00FE09A4" w14:paraId="0B7B1AD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0E2958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F900A9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3F3A19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48C04FD" w14:textId="19AFE51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Niacinamide</w:t>
            </w:r>
          </w:p>
        </w:tc>
        <w:tc>
          <w:tcPr>
            <w:tcW w:w="986" w:type="dxa"/>
            <w:vAlign w:val="center"/>
          </w:tcPr>
          <w:p w14:paraId="4AA8288A" w14:textId="0BF34CE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9494</w:t>
            </w:r>
          </w:p>
        </w:tc>
        <w:tc>
          <w:tcPr>
            <w:tcW w:w="847" w:type="dxa"/>
            <w:vAlign w:val="center"/>
          </w:tcPr>
          <w:p w14:paraId="30280CAD" w14:textId="0FDA660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749</w:t>
            </w:r>
          </w:p>
        </w:tc>
      </w:tr>
      <w:tr w:rsidR="00111937" w:rsidRPr="00FE09A4" w14:paraId="09507476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CC0B93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88D4A8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F7183B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0D81AA5" w14:textId="4888FD2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cetaminophen</w:t>
            </w:r>
          </w:p>
        </w:tc>
        <w:tc>
          <w:tcPr>
            <w:tcW w:w="986" w:type="dxa"/>
            <w:vAlign w:val="center"/>
          </w:tcPr>
          <w:p w14:paraId="7D82E0C3" w14:textId="4A64762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2686</w:t>
            </w:r>
          </w:p>
        </w:tc>
        <w:tc>
          <w:tcPr>
            <w:tcW w:w="847" w:type="dxa"/>
            <w:vAlign w:val="center"/>
          </w:tcPr>
          <w:p w14:paraId="20F59B38" w14:textId="0B152D0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8536</w:t>
            </w:r>
          </w:p>
        </w:tc>
      </w:tr>
      <w:tr w:rsidR="00111937" w:rsidRPr="00FE09A4" w14:paraId="3D0CD0B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FB1D58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458A7A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82594A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4C5A236" w14:textId="466D393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Terephthalic acid</w:t>
            </w:r>
          </w:p>
        </w:tc>
        <w:tc>
          <w:tcPr>
            <w:tcW w:w="986" w:type="dxa"/>
            <w:vAlign w:val="center"/>
          </w:tcPr>
          <w:p w14:paraId="0CECEB01" w14:textId="6739AEE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0184</w:t>
            </w:r>
          </w:p>
        </w:tc>
        <w:tc>
          <w:tcPr>
            <w:tcW w:w="847" w:type="dxa"/>
            <w:vAlign w:val="center"/>
          </w:tcPr>
          <w:p w14:paraId="780042BA" w14:textId="2AF6BFC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4285</w:t>
            </w:r>
          </w:p>
        </w:tc>
      </w:tr>
      <w:tr w:rsidR="00111937" w:rsidRPr="00FE09A4" w14:paraId="6B3F398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FAF826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B2A6A4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53D17B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3C3982E" w14:textId="572857E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rostaglandin F2a</w:t>
            </w:r>
          </w:p>
        </w:tc>
        <w:tc>
          <w:tcPr>
            <w:tcW w:w="986" w:type="dxa"/>
            <w:vAlign w:val="center"/>
          </w:tcPr>
          <w:p w14:paraId="71B1E83C" w14:textId="41C07F7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7649</w:t>
            </w:r>
          </w:p>
        </w:tc>
        <w:tc>
          <w:tcPr>
            <w:tcW w:w="847" w:type="dxa"/>
            <w:vAlign w:val="center"/>
          </w:tcPr>
          <w:p w14:paraId="51274998" w14:textId="10E62C6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579</w:t>
            </w:r>
          </w:p>
        </w:tc>
      </w:tr>
      <w:tr w:rsidR="00111937" w:rsidRPr="00FE09A4" w14:paraId="64B5EAD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38F3D7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9370D5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008E66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07CD988" w14:textId="69424C2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hosphorylcholine</w:t>
            </w:r>
          </w:p>
        </w:tc>
        <w:tc>
          <w:tcPr>
            <w:tcW w:w="986" w:type="dxa"/>
            <w:vAlign w:val="center"/>
          </w:tcPr>
          <w:p w14:paraId="30B232DD" w14:textId="2F703AC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6023</w:t>
            </w:r>
          </w:p>
        </w:tc>
        <w:tc>
          <w:tcPr>
            <w:tcW w:w="847" w:type="dxa"/>
            <w:vAlign w:val="center"/>
          </w:tcPr>
          <w:p w14:paraId="3F5616CF" w14:textId="7F8AB5A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909</w:t>
            </w:r>
          </w:p>
        </w:tc>
      </w:tr>
      <w:tr w:rsidR="00111937" w:rsidRPr="00FE09A4" w14:paraId="4E55AF2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1FE828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BE1979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882021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E9795C1" w14:textId="0766F88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Deoxycholic acid</w:t>
            </w:r>
          </w:p>
        </w:tc>
        <w:tc>
          <w:tcPr>
            <w:tcW w:w="986" w:type="dxa"/>
            <w:vAlign w:val="center"/>
          </w:tcPr>
          <w:p w14:paraId="7859060B" w14:textId="1459CD8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673</w:t>
            </w:r>
          </w:p>
        </w:tc>
        <w:tc>
          <w:tcPr>
            <w:tcW w:w="847" w:type="dxa"/>
            <w:vAlign w:val="center"/>
          </w:tcPr>
          <w:p w14:paraId="0A49DAA5" w14:textId="542E967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281</w:t>
            </w:r>
          </w:p>
        </w:tc>
      </w:tr>
      <w:tr w:rsidR="00111937" w:rsidRPr="00FE09A4" w14:paraId="1E84200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82D426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B5893E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02FBB4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2302D8B" w14:textId="1A5079E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Indole-3-carboxaldehyde</w:t>
            </w:r>
          </w:p>
        </w:tc>
        <w:tc>
          <w:tcPr>
            <w:tcW w:w="986" w:type="dxa"/>
            <w:vAlign w:val="center"/>
          </w:tcPr>
          <w:p w14:paraId="2D50016B" w14:textId="1C615EB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0427</w:t>
            </w:r>
          </w:p>
        </w:tc>
        <w:tc>
          <w:tcPr>
            <w:tcW w:w="847" w:type="dxa"/>
            <w:vAlign w:val="center"/>
          </w:tcPr>
          <w:p w14:paraId="71532A21" w14:textId="5E7C985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2781</w:t>
            </w:r>
          </w:p>
        </w:tc>
      </w:tr>
      <w:tr w:rsidR="00111937" w:rsidRPr="00FE09A4" w14:paraId="20A7260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DCDD069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BC12F7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D4815C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178F3ED" w14:textId="6CECD1A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Isoquinoline</w:t>
            </w:r>
            <w:proofErr w:type="spellEnd"/>
          </w:p>
        </w:tc>
        <w:tc>
          <w:tcPr>
            <w:tcW w:w="986" w:type="dxa"/>
            <w:vAlign w:val="center"/>
          </w:tcPr>
          <w:p w14:paraId="18328339" w14:textId="5433557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7805</w:t>
            </w:r>
          </w:p>
        </w:tc>
        <w:tc>
          <w:tcPr>
            <w:tcW w:w="847" w:type="dxa"/>
            <w:vAlign w:val="center"/>
          </w:tcPr>
          <w:p w14:paraId="64E0D70E" w14:textId="5062D52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7333</w:t>
            </w:r>
          </w:p>
        </w:tc>
      </w:tr>
      <w:tr w:rsidR="00111937" w:rsidRPr="00FE09A4" w14:paraId="422A8D5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76A353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088E0B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E22975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015A96C" w14:textId="7A981CF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Indole</w:t>
            </w:r>
          </w:p>
        </w:tc>
        <w:tc>
          <w:tcPr>
            <w:tcW w:w="986" w:type="dxa"/>
            <w:vAlign w:val="center"/>
          </w:tcPr>
          <w:p w14:paraId="5A115785" w14:textId="389C543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4232</w:t>
            </w:r>
          </w:p>
        </w:tc>
        <w:tc>
          <w:tcPr>
            <w:tcW w:w="847" w:type="dxa"/>
            <w:vAlign w:val="center"/>
          </w:tcPr>
          <w:p w14:paraId="66576780" w14:textId="6056F6F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104045</w:t>
            </w:r>
          </w:p>
        </w:tc>
      </w:tr>
      <w:tr w:rsidR="00111937" w:rsidRPr="00FE09A4" w14:paraId="39C5C0B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57D156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AAADF3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8432AA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3C866C4" w14:textId="034DB57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2-Hydroxy-2-methylbutyric acid</w:t>
            </w:r>
          </w:p>
        </w:tc>
        <w:tc>
          <w:tcPr>
            <w:tcW w:w="986" w:type="dxa"/>
            <w:vAlign w:val="center"/>
          </w:tcPr>
          <w:p w14:paraId="6A1B5115" w14:textId="5737EF4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9777</w:t>
            </w:r>
          </w:p>
        </w:tc>
        <w:tc>
          <w:tcPr>
            <w:tcW w:w="847" w:type="dxa"/>
            <w:vAlign w:val="center"/>
          </w:tcPr>
          <w:p w14:paraId="3502716A" w14:textId="17E4189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709</w:t>
            </w:r>
          </w:p>
        </w:tc>
      </w:tr>
      <w:tr w:rsidR="00111937" w:rsidRPr="00FE09A4" w14:paraId="6303294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27F9BE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48BC75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16AAB2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4357FAB" w14:textId="2491465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Tetradecanedio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636F7DF0" w14:textId="7444EC8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0552</w:t>
            </w:r>
          </w:p>
        </w:tc>
        <w:tc>
          <w:tcPr>
            <w:tcW w:w="847" w:type="dxa"/>
            <w:vAlign w:val="center"/>
          </w:tcPr>
          <w:p w14:paraId="473F5094" w14:textId="1333886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10269</w:t>
            </w:r>
          </w:p>
        </w:tc>
      </w:tr>
      <w:tr w:rsidR="00111937" w:rsidRPr="00FE09A4" w14:paraId="2EB3C60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B53C87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83E22C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2C8B97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9807C54" w14:textId="3B03E30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2,3-Dihydroxytoluene</w:t>
            </w:r>
          </w:p>
        </w:tc>
        <w:tc>
          <w:tcPr>
            <w:tcW w:w="986" w:type="dxa"/>
            <w:vAlign w:val="center"/>
          </w:tcPr>
          <w:p w14:paraId="712E517E" w14:textId="1F2A668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138</w:t>
            </w:r>
          </w:p>
        </w:tc>
        <w:tc>
          <w:tcPr>
            <w:tcW w:w="847" w:type="dxa"/>
            <w:vAlign w:val="center"/>
          </w:tcPr>
          <w:p w14:paraId="18F94AB5" w14:textId="38AD209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9754</w:t>
            </w:r>
          </w:p>
        </w:tc>
      </w:tr>
      <w:tr w:rsidR="00111937" w:rsidRPr="00FE09A4" w14:paraId="61D28F0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1C04D2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95C0EB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BAD0B2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8927386" w14:textId="64C813E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N-Acetyl-L-alanine</w:t>
            </w:r>
          </w:p>
        </w:tc>
        <w:tc>
          <w:tcPr>
            <w:tcW w:w="986" w:type="dxa"/>
            <w:vAlign w:val="center"/>
          </w:tcPr>
          <w:p w14:paraId="15669BAC" w14:textId="6AAF5C1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1067</w:t>
            </w:r>
          </w:p>
        </w:tc>
        <w:tc>
          <w:tcPr>
            <w:tcW w:w="847" w:type="dxa"/>
            <w:vAlign w:val="center"/>
          </w:tcPr>
          <w:p w14:paraId="1C6ECD9C" w14:textId="646D489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1192</w:t>
            </w:r>
          </w:p>
        </w:tc>
      </w:tr>
      <w:tr w:rsidR="00111937" w:rsidRPr="00FE09A4" w14:paraId="574C5E9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5C5993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894C4F9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E55826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178DCF3" w14:textId="4F864EA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Octadecanedio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34C111D9" w14:textId="6E83297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178</w:t>
            </w:r>
          </w:p>
        </w:tc>
        <w:tc>
          <w:tcPr>
            <w:tcW w:w="847" w:type="dxa"/>
            <w:vAlign w:val="center"/>
          </w:tcPr>
          <w:p w14:paraId="6DD674D1" w14:textId="38D99B4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6899</w:t>
            </w:r>
          </w:p>
        </w:tc>
      </w:tr>
      <w:tr w:rsidR="00111937" w:rsidRPr="00FE09A4" w14:paraId="5F07934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7D60A5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957A7F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2D45C7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7EC2CF9" w14:textId="0F27F5A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Dodecanedioic acid</w:t>
            </w:r>
          </w:p>
        </w:tc>
        <w:tc>
          <w:tcPr>
            <w:tcW w:w="986" w:type="dxa"/>
            <w:vAlign w:val="center"/>
          </w:tcPr>
          <w:p w14:paraId="3A86544D" w14:textId="0B07B3E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466</w:t>
            </w:r>
          </w:p>
        </w:tc>
        <w:tc>
          <w:tcPr>
            <w:tcW w:w="847" w:type="dxa"/>
            <w:vAlign w:val="center"/>
          </w:tcPr>
          <w:p w14:paraId="4E5CF3F3" w14:textId="418C78A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9299</w:t>
            </w:r>
          </w:p>
        </w:tc>
      </w:tr>
      <w:tr w:rsidR="00111937" w:rsidRPr="00FE09A4" w14:paraId="4C29797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0AA2179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9D3038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F3A894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3B1A769" w14:textId="44FDAE8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N-acetyl-5-aminosalicylic acid</w:t>
            </w:r>
          </w:p>
        </w:tc>
        <w:tc>
          <w:tcPr>
            <w:tcW w:w="986" w:type="dxa"/>
            <w:vAlign w:val="center"/>
          </w:tcPr>
          <w:p w14:paraId="61704494" w14:textId="531D67A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3009</w:t>
            </w:r>
          </w:p>
        </w:tc>
        <w:tc>
          <w:tcPr>
            <w:tcW w:w="847" w:type="dxa"/>
            <w:vAlign w:val="center"/>
          </w:tcPr>
          <w:p w14:paraId="2B03CF03" w14:textId="2A1E601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8423</w:t>
            </w:r>
          </w:p>
        </w:tc>
      </w:tr>
      <w:tr w:rsidR="00111937" w:rsidRPr="00FE09A4" w14:paraId="4C2EDDE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E266A4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2C7222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C75B9E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B690825" w14:textId="6A5A085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Hydroxyphenyllact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576A1C47" w14:textId="1AFE8FE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9334</w:t>
            </w:r>
          </w:p>
        </w:tc>
        <w:tc>
          <w:tcPr>
            <w:tcW w:w="847" w:type="dxa"/>
            <w:vAlign w:val="center"/>
          </w:tcPr>
          <w:p w14:paraId="1CCBA969" w14:textId="32E26CE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2557</w:t>
            </w:r>
          </w:p>
        </w:tc>
      </w:tr>
      <w:tr w:rsidR="00111937" w:rsidRPr="00FE09A4" w14:paraId="2F7C71E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D04196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14F2B2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53773D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B642F43" w14:textId="33789C4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2-Piperidinone</w:t>
            </w:r>
          </w:p>
        </w:tc>
        <w:tc>
          <w:tcPr>
            <w:tcW w:w="986" w:type="dxa"/>
            <w:vAlign w:val="center"/>
          </w:tcPr>
          <w:p w14:paraId="3D75F89A" w14:textId="351133A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2385</w:t>
            </w:r>
          </w:p>
        </w:tc>
        <w:tc>
          <w:tcPr>
            <w:tcW w:w="847" w:type="dxa"/>
            <w:vAlign w:val="center"/>
          </w:tcPr>
          <w:p w14:paraId="71CF0EEC" w14:textId="6FF6726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9299</w:t>
            </w:r>
          </w:p>
        </w:tc>
      </w:tr>
      <w:tr w:rsidR="00111937" w:rsidRPr="00FE09A4" w14:paraId="2445832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42AF35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EC6994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3F289C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A9DCEAC" w14:textId="5C903EE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Salicylic acid</w:t>
            </w:r>
          </w:p>
        </w:tc>
        <w:tc>
          <w:tcPr>
            <w:tcW w:w="986" w:type="dxa"/>
            <w:vAlign w:val="center"/>
          </w:tcPr>
          <w:p w14:paraId="530E7BB8" w14:textId="24CACBA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7437</w:t>
            </w:r>
          </w:p>
        </w:tc>
        <w:tc>
          <w:tcPr>
            <w:tcW w:w="847" w:type="dxa"/>
            <w:vAlign w:val="center"/>
          </w:tcPr>
          <w:p w14:paraId="6DAD1683" w14:textId="12F3E9C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598</w:t>
            </w:r>
          </w:p>
        </w:tc>
      </w:tr>
      <w:tr w:rsidR="00111937" w:rsidRPr="00FE09A4" w14:paraId="3226A59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9C5F1E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9DDBFE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B17AF0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6A161AD" w14:textId="325BAFB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proofErr w:type="gram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ysoP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(</w:t>
            </w:r>
            <w:proofErr w:type="gram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16:0)</w:t>
            </w:r>
          </w:p>
        </w:tc>
        <w:tc>
          <w:tcPr>
            <w:tcW w:w="986" w:type="dxa"/>
            <w:vAlign w:val="center"/>
          </w:tcPr>
          <w:p w14:paraId="382CF90C" w14:textId="0271AD9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7696</w:t>
            </w:r>
          </w:p>
        </w:tc>
        <w:tc>
          <w:tcPr>
            <w:tcW w:w="847" w:type="dxa"/>
            <w:vAlign w:val="center"/>
          </w:tcPr>
          <w:p w14:paraId="305B1AFA" w14:textId="5E1D621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4122</w:t>
            </w:r>
          </w:p>
        </w:tc>
      </w:tr>
      <w:tr w:rsidR="00111937" w:rsidRPr="00FE09A4" w14:paraId="7D349FF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FAB514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A58AAF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6A48239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024CE81" w14:textId="28488C8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henol</w:t>
            </w:r>
          </w:p>
        </w:tc>
        <w:tc>
          <w:tcPr>
            <w:tcW w:w="986" w:type="dxa"/>
            <w:vAlign w:val="center"/>
          </w:tcPr>
          <w:p w14:paraId="3F12DFD7" w14:textId="02432FA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1644</w:t>
            </w:r>
          </w:p>
        </w:tc>
        <w:tc>
          <w:tcPr>
            <w:tcW w:w="847" w:type="dxa"/>
            <w:vAlign w:val="center"/>
          </w:tcPr>
          <w:p w14:paraId="5221FEB1" w14:textId="66878D4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6186</w:t>
            </w:r>
          </w:p>
        </w:tc>
      </w:tr>
      <w:tr w:rsidR="00111937" w:rsidRPr="00FE09A4" w14:paraId="17C7F08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6EACF5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921A81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B3AE9A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E2371D5" w14:textId="7944C44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inoleic acid</w:t>
            </w:r>
          </w:p>
        </w:tc>
        <w:tc>
          <w:tcPr>
            <w:tcW w:w="986" w:type="dxa"/>
            <w:vAlign w:val="center"/>
          </w:tcPr>
          <w:p w14:paraId="50D2C614" w14:textId="5E2B9C1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1746</w:t>
            </w:r>
          </w:p>
        </w:tc>
        <w:tc>
          <w:tcPr>
            <w:tcW w:w="847" w:type="dxa"/>
            <w:vAlign w:val="center"/>
          </w:tcPr>
          <w:p w14:paraId="4105D4F7" w14:textId="4A0FB0D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598</w:t>
            </w:r>
          </w:p>
        </w:tc>
      </w:tr>
      <w:tr w:rsidR="00111937" w:rsidRPr="00FE09A4" w14:paraId="51D1AC5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C6455D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03E2CA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C435C1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F305690" w14:textId="5700E2F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holic acid</w:t>
            </w:r>
          </w:p>
        </w:tc>
        <w:tc>
          <w:tcPr>
            <w:tcW w:w="986" w:type="dxa"/>
            <w:vAlign w:val="center"/>
          </w:tcPr>
          <w:p w14:paraId="0C75B05A" w14:textId="580F8E3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90422</w:t>
            </w:r>
          </w:p>
        </w:tc>
        <w:tc>
          <w:tcPr>
            <w:tcW w:w="847" w:type="dxa"/>
            <w:vAlign w:val="center"/>
          </w:tcPr>
          <w:p w14:paraId="19FB1E9A" w14:textId="67CFE38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289</w:t>
            </w:r>
          </w:p>
        </w:tc>
      </w:tr>
      <w:tr w:rsidR="00111937" w:rsidRPr="00FE09A4" w14:paraId="326FFD9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3CE9BB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838A83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0999BF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0007092" w14:textId="2D59263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But-2-enoic acid</w:t>
            </w:r>
          </w:p>
        </w:tc>
        <w:tc>
          <w:tcPr>
            <w:tcW w:w="986" w:type="dxa"/>
            <w:vAlign w:val="center"/>
          </w:tcPr>
          <w:p w14:paraId="5BEB9330" w14:textId="501CA45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892</w:t>
            </w:r>
          </w:p>
        </w:tc>
        <w:tc>
          <w:tcPr>
            <w:tcW w:w="847" w:type="dxa"/>
            <w:vAlign w:val="center"/>
          </w:tcPr>
          <w:p w14:paraId="777A85E8" w14:textId="75DA521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537</w:t>
            </w:r>
          </w:p>
        </w:tc>
      </w:tr>
      <w:tr w:rsidR="00111937" w:rsidRPr="00FE09A4" w14:paraId="253ABA1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D6010F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978041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C42965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18E5E39" w14:textId="538BE8B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-Carnitine</w:t>
            </w:r>
          </w:p>
        </w:tc>
        <w:tc>
          <w:tcPr>
            <w:tcW w:w="986" w:type="dxa"/>
            <w:vAlign w:val="center"/>
          </w:tcPr>
          <w:p w14:paraId="3DC189A6" w14:textId="396B7C5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70681</w:t>
            </w:r>
          </w:p>
        </w:tc>
        <w:tc>
          <w:tcPr>
            <w:tcW w:w="847" w:type="dxa"/>
            <w:vAlign w:val="center"/>
          </w:tcPr>
          <w:p w14:paraId="44CA7015" w14:textId="6B8DD07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587</w:t>
            </w:r>
          </w:p>
        </w:tc>
      </w:tr>
      <w:tr w:rsidR="00111937" w:rsidRPr="00FE09A4" w14:paraId="08DEEF3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9028DE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20AA69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DA4E5B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A0E4E11" w14:textId="3A848F8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4,6-Dihydroxyquinoline</w:t>
            </w:r>
          </w:p>
        </w:tc>
        <w:tc>
          <w:tcPr>
            <w:tcW w:w="986" w:type="dxa"/>
            <w:vAlign w:val="center"/>
          </w:tcPr>
          <w:p w14:paraId="51D5A3E3" w14:textId="0A81E29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1361</w:t>
            </w:r>
          </w:p>
        </w:tc>
        <w:tc>
          <w:tcPr>
            <w:tcW w:w="847" w:type="dxa"/>
            <w:vAlign w:val="center"/>
          </w:tcPr>
          <w:p w14:paraId="0BFD20C5" w14:textId="33DF74F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4461</w:t>
            </w:r>
          </w:p>
        </w:tc>
      </w:tr>
      <w:tr w:rsidR="00111937" w:rsidRPr="00FE09A4" w14:paraId="75BF791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B8C266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AA9852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465CCE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072D2D8" w14:textId="1E969F4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hosphoric acid</w:t>
            </w:r>
          </w:p>
        </w:tc>
        <w:tc>
          <w:tcPr>
            <w:tcW w:w="986" w:type="dxa"/>
            <w:vAlign w:val="center"/>
          </w:tcPr>
          <w:p w14:paraId="300F9E42" w14:textId="1368B96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86</w:t>
            </w:r>
          </w:p>
        </w:tc>
        <w:tc>
          <w:tcPr>
            <w:tcW w:w="847" w:type="dxa"/>
            <w:vAlign w:val="center"/>
          </w:tcPr>
          <w:p w14:paraId="62371221" w14:textId="339CE1F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4955</w:t>
            </w:r>
          </w:p>
        </w:tc>
      </w:tr>
      <w:tr w:rsidR="00111937" w:rsidRPr="00FE09A4" w14:paraId="4E5C0D7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D965AC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C2546E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D1DF81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1C45576" w14:textId="2495496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proofErr w:type="gram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ysoPE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(</w:t>
            </w:r>
            <w:proofErr w:type="gram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16:0/0:0)</w:t>
            </w:r>
          </w:p>
        </w:tc>
        <w:tc>
          <w:tcPr>
            <w:tcW w:w="986" w:type="dxa"/>
            <w:vAlign w:val="center"/>
          </w:tcPr>
          <w:p w14:paraId="440F8368" w14:textId="0E2E90C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0621</w:t>
            </w:r>
          </w:p>
        </w:tc>
        <w:tc>
          <w:tcPr>
            <w:tcW w:w="847" w:type="dxa"/>
            <w:vAlign w:val="center"/>
          </w:tcPr>
          <w:p w14:paraId="22310A12" w14:textId="2B74BBE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7553</w:t>
            </w:r>
          </w:p>
        </w:tc>
      </w:tr>
      <w:tr w:rsidR="00111937" w:rsidRPr="00FE09A4" w14:paraId="3D96484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C7E29A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F11FE0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04B627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70DDFE6" w14:textId="385A04D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2,4-Dihydroxybenzoic acid</w:t>
            </w:r>
          </w:p>
        </w:tc>
        <w:tc>
          <w:tcPr>
            <w:tcW w:w="986" w:type="dxa"/>
            <w:vAlign w:val="center"/>
          </w:tcPr>
          <w:p w14:paraId="1A5364E2" w14:textId="7079214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83302</w:t>
            </w:r>
          </w:p>
        </w:tc>
        <w:tc>
          <w:tcPr>
            <w:tcW w:w="847" w:type="dxa"/>
            <w:vAlign w:val="center"/>
          </w:tcPr>
          <w:p w14:paraId="0C51EA4D" w14:textId="71FE3A7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7517</w:t>
            </w:r>
          </w:p>
        </w:tc>
      </w:tr>
      <w:tr w:rsidR="00111937" w:rsidRPr="00FE09A4" w14:paraId="029193C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960213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7E6144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0A448C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988A620" w14:textId="4116D94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Methacholine</w:t>
            </w:r>
          </w:p>
        </w:tc>
        <w:tc>
          <w:tcPr>
            <w:tcW w:w="986" w:type="dxa"/>
            <w:vAlign w:val="center"/>
          </w:tcPr>
          <w:p w14:paraId="6A59FD6D" w14:textId="249B3D9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093</w:t>
            </w:r>
          </w:p>
        </w:tc>
        <w:tc>
          <w:tcPr>
            <w:tcW w:w="847" w:type="dxa"/>
            <w:vAlign w:val="center"/>
          </w:tcPr>
          <w:p w14:paraId="195C3CB4" w14:textId="72974CF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7089</w:t>
            </w:r>
          </w:p>
        </w:tc>
      </w:tr>
      <w:tr w:rsidR="00111937" w:rsidRPr="00FE09A4" w14:paraId="27095F4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5DE9FE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8A8D7E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07097B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A79CBB4" w14:textId="3170313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almitic amide</w:t>
            </w:r>
          </w:p>
        </w:tc>
        <w:tc>
          <w:tcPr>
            <w:tcW w:w="986" w:type="dxa"/>
            <w:vAlign w:val="center"/>
          </w:tcPr>
          <w:p w14:paraId="5D88B25F" w14:textId="381BE4B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1482</w:t>
            </w:r>
          </w:p>
        </w:tc>
        <w:tc>
          <w:tcPr>
            <w:tcW w:w="847" w:type="dxa"/>
            <w:vAlign w:val="center"/>
          </w:tcPr>
          <w:p w14:paraId="602FDB9F" w14:textId="2122180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6362</w:t>
            </w:r>
          </w:p>
        </w:tc>
      </w:tr>
      <w:tr w:rsidR="00111937" w:rsidRPr="00FE09A4" w14:paraId="1152258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D9995B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8125729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2A6C87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3664259" w14:textId="33FF717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Homovanill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050C0935" w14:textId="69B0EEA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0892</w:t>
            </w:r>
          </w:p>
        </w:tc>
        <w:tc>
          <w:tcPr>
            <w:tcW w:w="847" w:type="dxa"/>
            <w:vAlign w:val="center"/>
          </w:tcPr>
          <w:p w14:paraId="39C9E48F" w14:textId="43C018E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7276</w:t>
            </w:r>
          </w:p>
        </w:tc>
      </w:tr>
      <w:tr w:rsidR="00111937" w:rsidRPr="00FE09A4" w14:paraId="79359AF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776953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B48464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EBC50E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978A294" w14:textId="3B88B53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4-Nitrophenol</w:t>
            </w:r>
          </w:p>
        </w:tc>
        <w:tc>
          <w:tcPr>
            <w:tcW w:w="986" w:type="dxa"/>
            <w:vAlign w:val="center"/>
          </w:tcPr>
          <w:p w14:paraId="240200DA" w14:textId="069C70D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9551</w:t>
            </w:r>
          </w:p>
        </w:tc>
        <w:tc>
          <w:tcPr>
            <w:tcW w:w="847" w:type="dxa"/>
            <w:vAlign w:val="center"/>
          </w:tcPr>
          <w:p w14:paraId="7BE7730C" w14:textId="3AA0F5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7977</w:t>
            </w:r>
          </w:p>
        </w:tc>
      </w:tr>
      <w:tr w:rsidR="00111937" w:rsidRPr="00FE09A4" w14:paraId="717E5AD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887605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C876BE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244552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2830B16" w14:textId="4BF5B38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gamma-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Glutamylleucine</w:t>
            </w:r>
            <w:proofErr w:type="spellEnd"/>
          </w:p>
        </w:tc>
        <w:tc>
          <w:tcPr>
            <w:tcW w:w="986" w:type="dxa"/>
            <w:vAlign w:val="center"/>
          </w:tcPr>
          <w:p w14:paraId="584D2FFF" w14:textId="2BF4AE4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905</w:t>
            </w:r>
          </w:p>
        </w:tc>
        <w:tc>
          <w:tcPr>
            <w:tcW w:w="847" w:type="dxa"/>
            <w:vAlign w:val="center"/>
          </w:tcPr>
          <w:p w14:paraId="24371DC9" w14:textId="64CE1BF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7215</w:t>
            </w:r>
          </w:p>
        </w:tc>
      </w:tr>
      <w:tr w:rsidR="00111937" w:rsidRPr="00FE09A4" w14:paraId="62E30E6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76F09F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9DE6DA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5214B2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94BF1F3" w14:textId="5214254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Hexadecanedioic acid</w:t>
            </w:r>
          </w:p>
        </w:tc>
        <w:tc>
          <w:tcPr>
            <w:tcW w:w="986" w:type="dxa"/>
            <w:vAlign w:val="center"/>
          </w:tcPr>
          <w:p w14:paraId="218DE3A0" w14:textId="69E6FE5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3302</w:t>
            </w:r>
          </w:p>
        </w:tc>
        <w:tc>
          <w:tcPr>
            <w:tcW w:w="847" w:type="dxa"/>
            <w:vAlign w:val="center"/>
          </w:tcPr>
          <w:p w14:paraId="5B623DA0" w14:textId="5DB9335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026</w:t>
            </w:r>
          </w:p>
        </w:tc>
      </w:tr>
      <w:tr w:rsidR="00111937" w:rsidRPr="00FE09A4" w14:paraId="5C09320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E90806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89B99D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46A52A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DF2BB2C" w14:textId="24F4611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Glutacon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24035849" w14:textId="4E3E3F5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134</w:t>
            </w:r>
          </w:p>
        </w:tc>
        <w:tc>
          <w:tcPr>
            <w:tcW w:w="847" w:type="dxa"/>
            <w:vAlign w:val="center"/>
          </w:tcPr>
          <w:p w14:paraId="2F5E9F12" w14:textId="4510FA7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6992</w:t>
            </w:r>
          </w:p>
        </w:tc>
      </w:tr>
      <w:tr w:rsidR="00111937" w:rsidRPr="00FE09A4" w14:paraId="44C57682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1AFD9F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249422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F7C9EB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AE11783" w14:textId="3764BB5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arnosine</w:t>
            </w:r>
          </w:p>
        </w:tc>
        <w:tc>
          <w:tcPr>
            <w:tcW w:w="986" w:type="dxa"/>
            <w:vAlign w:val="center"/>
          </w:tcPr>
          <w:p w14:paraId="184FD84E" w14:textId="2E73968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6064</w:t>
            </w:r>
          </w:p>
        </w:tc>
        <w:tc>
          <w:tcPr>
            <w:tcW w:w="847" w:type="dxa"/>
            <w:vAlign w:val="center"/>
          </w:tcPr>
          <w:p w14:paraId="4A29E866" w14:textId="2361988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909</w:t>
            </w:r>
          </w:p>
        </w:tc>
      </w:tr>
      <w:tr w:rsidR="00111937" w:rsidRPr="00FE09A4" w14:paraId="7C1F302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66030D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33DA8B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F7EC98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E051CD9" w14:textId="722609D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dipic acid</w:t>
            </w:r>
          </w:p>
        </w:tc>
        <w:tc>
          <w:tcPr>
            <w:tcW w:w="986" w:type="dxa"/>
            <w:vAlign w:val="center"/>
          </w:tcPr>
          <w:p w14:paraId="25309982" w14:textId="3854C59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9527</w:t>
            </w:r>
          </w:p>
        </w:tc>
        <w:tc>
          <w:tcPr>
            <w:tcW w:w="847" w:type="dxa"/>
            <w:vAlign w:val="center"/>
          </w:tcPr>
          <w:p w14:paraId="547DE0A0" w14:textId="272DF49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014</w:t>
            </w:r>
          </w:p>
        </w:tc>
      </w:tr>
      <w:tr w:rsidR="00111937" w:rsidRPr="00FE09A4" w14:paraId="0EE819E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386C2F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3F39C7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3C61CF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2519E92" w14:textId="290C6B6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itric acid</w:t>
            </w:r>
          </w:p>
        </w:tc>
        <w:tc>
          <w:tcPr>
            <w:tcW w:w="986" w:type="dxa"/>
            <w:vAlign w:val="center"/>
          </w:tcPr>
          <w:p w14:paraId="503D3063" w14:textId="5C80B9D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4931</w:t>
            </w:r>
          </w:p>
        </w:tc>
        <w:tc>
          <w:tcPr>
            <w:tcW w:w="847" w:type="dxa"/>
            <w:vAlign w:val="center"/>
          </w:tcPr>
          <w:p w14:paraId="56762EA3" w14:textId="51653C4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7191</w:t>
            </w:r>
          </w:p>
        </w:tc>
      </w:tr>
      <w:tr w:rsidR="00111937" w:rsidRPr="00FE09A4" w14:paraId="5EE3FFA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93681F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B24D2C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EB6BB1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3342DEF" w14:textId="33C62FD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-Isoleucine</w:t>
            </w:r>
          </w:p>
        </w:tc>
        <w:tc>
          <w:tcPr>
            <w:tcW w:w="986" w:type="dxa"/>
            <w:vAlign w:val="center"/>
          </w:tcPr>
          <w:p w14:paraId="53D2F5BA" w14:textId="5526CA0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266</w:t>
            </w:r>
          </w:p>
        </w:tc>
        <w:tc>
          <w:tcPr>
            <w:tcW w:w="847" w:type="dxa"/>
            <w:vAlign w:val="center"/>
          </w:tcPr>
          <w:p w14:paraId="5F29BA7C" w14:textId="4C20ACA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4107</w:t>
            </w:r>
          </w:p>
        </w:tc>
      </w:tr>
      <w:tr w:rsidR="00111937" w:rsidRPr="00FE09A4" w14:paraId="211055A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BD4D83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F7737D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BA694D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0A9C6FD" w14:textId="1C8D760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4-Hydroxybenzaldehyde</w:t>
            </w:r>
          </w:p>
        </w:tc>
        <w:tc>
          <w:tcPr>
            <w:tcW w:w="986" w:type="dxa"/>
            <w:vAlign w:val="center"/>
          </w:tcPr>
          <w:p w14:paraId="4C43B68B" w14:textId="79F5330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8768</w:t>
            </w:r>
          </w:p>
        </w:tc>
        <w:tc>
          <w:tcPr>
            <w:tcW w:w="847" w:type="dxa"/>
            <w:vAlign w:val="center"/>
          </w:tcPr>
          <w:p w14:paraId="5CBEDC25" w14:textId="4EB3302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321</w:t>
            </w:r>
          </w:p>
        </w:tc>
      </w:tr>
      <w:tr w:rsidR="00111937" w:rsidRPr="00FE09A4" w14:paraId="46E93DD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AB1C15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052841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8A13DC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CCB6DE2" w14:textId="4B4BA41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itrulline</w:t>
            </w:r>
          </w:p>
        </w:tc>
        <w:tc>
          <w:tcPr>
            <w:tcW w:w="986" w:type="dxa"/>
            <w:vAlign w:val="center"/>
          </w:tcPr>
          <w:p w14:paraId="63433D3C" w14:textId="2FE297E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6485</w:t>
            </w:r>
          </w:p>
        </w:tc>
        <w:tc>
          <w:tcPr>
            <w:tcW w:w="847" w:type="dxa"/>
            <w:vAlign w:val="center"/>
          </w:tcPr>
          <w:p w14:paraId="2591013D" w14:textId="22E9CCA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6277</w:t>
            </w:r>
          </w:p>
        </w:tc>
      </w:tr>
      <w:tr w:rsidR="00111937" w:rsidRPr="00FE09A4" w14:paraId="1F57E152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CF6B2F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F3D186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5DE23B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60D5729" w14:textId="7E5C55A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Ureidopropion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38D58966" w14:textId="374E58E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4823</w:t>
            </w:r>
          </w:p>
        </w:tc>
        <w:tc>
          <w:tcPr>
            <w:tcW w:w="847" w:type="dxa"/>
            <w:vAlign w:val="center"/>
          </w:tcPr>
          <w:p w14:paraId="7304EF29" w14:textId="53B59E8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2953</w:t>
            </w:r>
          </w:p>
        </w:tc>
      </w:tr>
      <w:tr w:rsidR="00111937" w:rsidRPr="00FE09A4" w14:paraId="77AEA5FD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96BD02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81CEE9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8FAC85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7E47A23" w14:textId="798EE67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N-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ropionylmethionine</w:t>
            </w:r>
            <w:proofErr w:type="spellEnd"/>
          </w:p>
        </w:tc>
        <w:tc>
          <w:tcPr>
            <w:tcW w:w="986" w:type="dxa"/>
            <w:vAlign w:val="center"/>
          </w:tcPr>
          <w:p w14:paraId="032E63F7" w14:textId="7A2BA1F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0365</w:t>
            </w:r>
          </w:p>
        </w:tc>
        <w:tc>
          <w:tcPr>
            <w:tcW w:w="847" w:type="dxa"/>
            <w:vAlign w:val="center"/>
          </w:tcPr>
          <w:p w14:paraId="25BDA6A4" w14:textId="76F178F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6455</w:t>
            </w:r>
          </w:p>
        </w:tc>
      </w:tr>
      <w:tr w:rsidR="00111937" w:rsidRPr="00FE09A4" w14:paraId="7121510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222C58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B00DE8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B65BF0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95D71A7" w14:textId="28BB704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N-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Acetylhistidine</w:t>
            </w:r>
            <w:proofErr w:type="spellEnd"/>
          </w:p>
        </w:tc>
        <w:tc>
          <w:tcPr>
            <w:tcW w:w="986" w:type="dxa"/>
            <w:vAlign w:val="center"/>
          </w:tcPr>
          <w:p w14:paraId="20DDFE98" w14:textId="39CF431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63872</w:t>
            </w:r>
          </w:p>
        </w:tc>
        <w:tc>
          <w:tcPr>
            <w:tcW w:w="847" w:type="dxa"/>
            <w:vAlign w:val="center"/>
          </w:tcPr>
          <w:p w14:paraId="7F7CC869" w14:textId="5F4C8C8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492</w:t>
            </w:r>
          </w:p>
        </w:tc>
      </w:tr>
      <w:tr w:rsidR="00111937" w:rsidRPr="00FE09A4" w14:paraId="7AD39CA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62DDD7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89533E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EF52EC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F10B740" w14:textId="16B847C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Melatonin</w:t>
            </w:r>
          </w:p>
        </w:tc>
        <w:tc>
          <w:tcPr>
            <w:tcW w:w="986" w:type="dxa"/>
            <w:vAlign w:val="center"/>
          </w:tcPr>
          <w:p w14:paraId="7F52F11B" w14:textId="36A749C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2993</w:t>
            </w:r>
          </w:p>
        </w:tc>
        <w:tc>
          <w:tcPr>
            <w:tcW w:w="847" w:type="dxa"/>
            <w:vAlign w:val="center"/>
          </w:tcPr>
          <w:p w14:paraId="2BF8975D" w14:textId="4AC5597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5601</w:t>
            </w:r>
          </w:p>
        </w:tc>
      </w:tr>
      <w:tr w:rsidR="00111937" w:rsidRPr="00FE09A4" w14:paraId="189C74A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32EAD8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0C3161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7333D3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3C0E836" w14:textId="1006EB3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Kynurenic acid</w:t>
            </w:r>
          </w:p>
        </w:tc>
        <w:tc>
          <w:tcPr>
            <w:tcW w:w="986" w:type="dxa"/>
            <w:vAlign w:val="center"/>
          </w:tcPr>
          <w:p w14:paraId="0A99290D" w14:textId="747AC93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429</w:t>
            </w:r>
          </w:p>
        </w:tc>
        <w:tc>
          <w:tcPr>
            <w:tcW w:w="847" w:type="dxa"/>
            <w:vAlign w:val="center"/>
          </w:tcPr>
          <w:p w14:paraId="30C88B80" w14:textId="258719B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5557</w:t>
            </w:r>
          </w:p>
        </w:tc>
      </w:tr>
      <w:tr w:rsidR="00111937" w:rsidRPr="00FE09A4" w14:paraId="44CECE8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535267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3120C69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672D5D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E8152D7" w14:textId="4AF1E1A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Indolelact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425410D8" w14:textId="3C69FC7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4641</w:t>
            </w:r>
          </w:p>
        </w:tc>
        <w:tc>
          <w:tcPr>
            <w:tcW w:w="847" w:type="dxa"/>
            <w:vAlign w:val="center"/>
          </w:tcPr>
          <w:p w14:paraId="2E17095C" w14:textId="49080BD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515</w:t>
            </w:r>
          </w:p>
        </w:tc>
      </w:tr>
      <w:tr w:rsidR="00111937" w:rsidRPr="00FE09A4" w14:paraId="14A7F160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CD7305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6677FF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BA5A75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D1252E9" w14:textId="54BA4AE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iperidine</w:t>
            </w:r>
          </w:p>
        </w:tc>
        <w:tc>
          <w:tcPr>
            <w:tcW w:w="986" w:type="dxa"/>
            <w:vAlign w:val="center"/>
          </w:tcPr>
          <w:p w14:paraId="63036A11" w14:textId="09D89B6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51806</w:t>
            </w:r>
          </w:p>
        </w:tc>
        <w:tc>
          <w:tcPr>
            <w:tcW w:w="847" w:type="dxa"/>
            <w:vAlign w:val="center"/>
          </w:tcPr>
          <w:p w14:paraId="1508FB93" w14:textId="55CE47D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2611</w:t>
            </w:r>
          </w:p>
        </w:tc>
      </w:tr>
      <w:tr w:rsidR="00111937" w:rsidRPr="00FE09A4" w14:paraId="2882582D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9E3A17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CB6A899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66EE94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7F7E749" w14:textId="65A7986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3-Hydroxyvaleric acid</w:t>
            </w:r>
          </w:p>
        </w:tc>
        <w:tc>
          <w:tcPr>
            <w:tcW w:w="986" w:type="dxa"/>
            <w:vAlign w:val="center"/>
          </w:tcPr>
          <w:p w14:paraId="2C70D8F3" w14:textId="698EFE0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1325</w:t>
            </w:r>
          </w:p>
        </w:tc>
        <w:tc>
          <w:tcPr>
            <w:tcW w:w="847" w:type="dxa"/>
            <w:vAlign w:val="center"/>
          </w:tcPr>
          <w:p w14:paraId="003FBEAB" w14:textId="2DB39B5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672</w:t>
            </w:r>
          </w:p>
        </w:tc>
      </w:tr>
      <w:tr w:rsidR="00111937" w:rsidRPr="00FE09A4" w14:paraId="6E50169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B7D76B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7400D7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F5176E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34B729B" w14:textId="5E5A77A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henylacetylglycine</w:t>
            </w:r>
            <w:proofErr w:type="spellEnd"/>
          </w:p>
        </w:tc>
        <w:tc>
          <w:tcPr>
            <w:tcW w:w="986" w:type="dxa"/>
            <w:vAlign w:val="center"/>
          </w:tcPr>
          <w:p w14:paraId="7078735B" w14:textId="4FACF37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42297</w:t>
            </w:r>
          </w:p>
        </w:tc>
        <w:tc>
          <w:tcPr>
            <w:tcW w:w="847" w:type="dxa"/>
            <w:vAlign w:val="center"/>
          </w:tcPr>
          <w:p w14:paraId="57EE5C19" w14:textId="390620F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597</w:t>
            </w:r>
          </w:p>
        </w:tc>
      </w:tr>
      <w:tr w:rsidR="00111937" w:rsidRPr="00FE09A4" w14:paraId="23DDF8D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18004E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748448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A7963C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DF6A663" w14:textId="3B2B3E5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4-Hydroxyproline</w:t>
            </w:r>
          </w:p>
        </w:tc>
        <w:tc>
          <w:tcPr>
            <w:tcW w:w="986" w:type="dxa"/>
            <w:vAlign w:val="center"/>
          </w:tcPr>
          <w:p w14:paraId="4A59E18E" w14:textId="050308D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4022</w:t>
            </w:r>
          </w:p>
        </w:tc>
        <w:tc>
          <w:tcPr>
            <w:tcW w:w="847" w:type="dxa"/>
            <w:vAlign w:val="center"/>
          </w:tcPr>
          <w:p w14:paraId="752EEA43" w14:textId="6077D2C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5381</w:t>
            </w:r>
          </w:p>
        </w:tc>
      </w:tr>
      <w:tr w:rsidR="00111937" w:rsidRPr="00FE09A4" w14:paraId="3C6B730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5A0042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6CD3BC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A7AACF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F4B3722" w14:textId="6FDE545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-Arginine</w:t>
            </w:r>
          </w:p>
        </w:tc>
        <w:tc>
          <w:tcPr>
            <w:tcW w:w="986" w:type="dxa"/>
            <w:vAlign w:val="center"/>
          </w:tcPr>
          <w:p w14:paraId="138EE94C" w14:textId="3F55857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0522</w:t>
            </w:r>
          </w:p>
        </w:tc>
        <w:tc>
          <w:tcPr>
            <w:tcW w:w="847" w:type="dxa"/>
            <w:vAlign w:val="center"/>
          </w:tcPr>
          <w:p w14:paraId="6C98C932" w14:textId="4EEDD83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252</w:t>
            </w:r>
          </w:p>
        </w:tc>
      </w:tr>
      <w:tr w:rsidR="00111937" w:rsidRPr="00FE09A4" w14:paraId="4C26573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128DB1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769CB6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0AC5A2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F0A55B3" w14:textId="158C490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yclohexylamine</w:t>
            </w:r>
          </w:p>
        </w:tc>
        <w:tc>
          <w:tcPr>
            <w:tcW w:w="986" w:type="dxa"/>
            <w:vAlign w:val="center"/>
          </w:tcPr>
          <w:p w14:paraId="4A86B4E7" w14:textId="41D9D72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9515</w:t>
            </w:r>
          </w:p>
        </w:tc>
        <w:tc>
          <w:tcPr>
            <w:tcW w:w="847" w:type="dxa"/>
            <w:vAlign w:val="center"/>
          </w:tcPr>
          <w:p w14:paraId="2CD6EBF1" w14:textId="5D20A01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567</w:t>
            </w:r>
          </w:p>
        </w:tc>
      </w:tr>
      <w:tr w:rsidR="00111937" w:rsidRPr="00FE09A4" w14:paraId="5D6A8DC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5ECAA9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358C23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F1E7DC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FCC5365" w14:textId="47AA0B1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16(R)-HETE</w:t>
            </w:r>
          </w:p>
        </w:tc>
        <w:tc>
          <w:tcPr>
            <w:tcW w:w="986" w:type="dxa"/>
            <w:vAlign w:val="center"/>
          </w:tcPr>
          <w:p w14:paraId="3CA83F8E" w14:textId="6178337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275</w:t>
            </w:r>
          </w:p>
        </w:tc>
        <w:tc>
          <w:tcPr>
            <w:tcW w:w="847" w:type="dxa"/>
            <w:vAlign w:val="center"/>
          </w:tcPr>
          <w:p w14:paraId="1D9AF9B6" w14:textId="5B5A57D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4203</w:t>
            </w:r>
          </w:p>
        </w:tc>
      </w:tr>
      <w:tr w:rsidR="00111937" w:rsidRPr="00FE09A4" w14:paraId="678B91ED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BCD591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FDFACB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2F278E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B15BA4B" w14:textId="33E861C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-Proline</w:t>
            </w:r>
          </w:p>
        </w:tc>
        <w:tc>
          <w:tcPr>
            <w:tcW w:w="986" w:type="dxa"/>
            <w:vAlign w:val="center"/>
          </w:tcPr>
          <w:p w14:paraId="6B98B0E0" w14:textId="74FC734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7952</w:t>
            </w:r>
          </w:p>
        </w:tc>
        <w:tc>
          <w:tcPr>
            <w:tcW w:w="847" w:type="dxa"/>
            <w:vAlign w:val="center"/>
          </w:tcPr>
          <w:p w14:paraId="5BC67536" w14:textId="13E0208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013</w:t>
            </w:r>
          </w:p>
        </w:tc>
      </w:tr>
      <w:tr w:rsidR="00111937" w:rsidRPr="00FE09A4" w14:paraId="048B371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06A0DD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FA285D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8F4752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53E0A11" w14:textId="184D711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Spermidine</w:t>
            </w:r>
          </w:p>
        </w:tc>
        <w:tc>
          <w:tcPr>
            <w:tcW w:w="986" w:type="dxa"/>
            <w:vAlign w:val="center"/>
          </w:tcPr>
          <w:p w14:paraId="581505EA" w14:textId="6DF8CEE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905</w:t>
            </w:r>
          </w:p>
        </w:tc>
        <w:tc>
          <w:tcPr>
            <w:tcW w:w="847" w:type="dxa"/>
            <w:vAlign w:val="center"/>
          </w:tcPr>
          <w:p w14:paraId="3990D6BF" w14:textId="7D2679A9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8685</w:t>
            </w:r>
          </w:p>
        </w:tc>
      </w:tr>
      <w:tr w:rsidR="00111937" w:rsidRPr="00FE09A4" w14:paraId="06E818B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BCCBE0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8A1E7A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63FFF6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035EC2F" w14:textId="4816517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(+/-)-2-Hydroxy-4-(</w:t>
            </w: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methylthio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)butanoic acid</w:t>
            </w:r>
          </w:p>
        </w:tc>
        <w:tc>
          <w:tcPr>
            <w:tcW w:w="986" w:type="dxa"/>
            <w:vAlign w:val="center"/>
          </w:tcPr>
          <w:p w14:paraId="6FB291C6" w14:textId="1B3F181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276</w:t>
            </w:r>
          </w:p>
        </w:tc>
        <w:tc>
          <w:tcPr>
            <w:tcW w:w="847" w:type="dxa"/>
            <w:vAlign w:val="center"/>
          </w:tcPr>
          <w:p w14:paraId="308F5CCE" w14:textId="5E8B30F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8687</w:t>
            </w:r>
          </w:p>
        </w:tc>
      </w:tr>
      <w:tr w:rsidR="00111937" w:rsidRPr="00FE09A4" w14:paraId="30007EE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107E73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73DE33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C41FA8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A353FE6" w14:textId="1CE2906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Glutaric acid</w:t>
            </w:r>
          </w:p>
        </w:tc>
        <w:tc>
          <w:tcPr>
            <w:tcW w:w="986" w:type="dxa"/>
            <w:vAlign w:val="center"/>
          </w:tcPr>
          <w:p w14:paraId="57E12422" w14:textId="3ACAB85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17738</w:t>
            </w:r>
          </w:p>
        </w:tc>
        <w:tc>
          <w:tcPr>
            <w:tcW w:w="847" w:type="dxa"/>
            <w:vAlign w:val="center"/>
          </w:tcPr>
          <w:p w14:paraId="7334146D" w14:textId="0E0F34F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3665</w:t>
            </w:r>
          </w:p>
        </w:tc>
      </w:tr>
      <w:tr w:rsidR="00111937" w:rsidRPr="00FE09A4" w14:paraId="71F78ED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E112D9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40E291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E4AEBC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B455498" w14:textId="7870445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ipecolic acid</w:t>
            </w:r>
          </w:p>
        </w:tc>
        <w:tc>
          <w:tcPr>
            <w:tcW w:w="986" w:type="dxa"/>
            <w:vAlign w:val="center"/>
          </w:tcPr>
          <w:p w14:paraId="4DCB1061" w14:textId="05F9CE0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8998</w:t>
            </w:r>
          </w:p>
        </w:tc>
        <w:tc>
          <w:tcPr>
            <w:tcW w:w="847" w:type="dxa"/>
            <w:vAlign w:val="center"/>
          </w:tcPr>
          <w:p w14:paraId="024025D2" w14:textId="5B621DC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8138</w:t>
            </w:r>
          </w:p>
        </w:tc>
      </w:tr>
      <w:tr w:rsidR="00111937" w:rsidRPr="00FE09A4" w14:paraId="744577F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12F34E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B0E7E2E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60B7DE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1E91269" w14:textId="5E1DA52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4-Methoxyphenylacetic acid</w:t>
            </w:r>
          </w:p>
        </w:tc>
        <w:tc>
          <w:tcPr>
            <w:tcW w:w="986" w:type="dxa"/>
            <w:vAlign w:val="center"/>
          </w:tcPr>
          <w:p w14:paraId="6573E84F" w14:textId="325589A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478</w:t>
            </w:r>
          </w:p>
        </w:tc>
        <w:tc>
          <w:tcPr>
            <w:tcW w:w="847" w:type="dxa"/>
            <w:vAlign w:val="center"/>
          </w:tcPr>
          <w:p w14:paraId="2AA41850" w14:textId="168FC11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32855</w:t>
            </w:r>
          </w:p>
        </w:tc>
      </w:tr>
      <w:tr w:rsidR="00111937" w:rsidRPr="00FE09A4" w14:paraId="14817CE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8186D2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C20B8B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E5AA01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5BB7B61" w14:textId="23F0346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-Lysine</w:t>
            </w:r>
          </w:p>
        </w:tc>
        <w:tc>
          <w:tcPr>
            <w:tcW w:w="986" w:type="dxa"/>
            <w:vAlign w:val="center"/>
          </w:tcPr>
          <w:p w14:paraId="5478EB7D" w14:textId="5117161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939</w:t>
            </w:r>
          </w:p>
        </w:tc>
        <w:tc>
          <w:tcPr>
            <w:tcW w:w="847" w:type="dxa"/>
            <w:vAlign w:val="center"/>
          </w:tcPr>
          <w:p w14:paraId="3DEEFD8A" w14:textId="7DB7D69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7468</w:t>
            </w:r>
          </w:p>
        </w:tc>
      </w:tr>
      <w:tr w:rsidR="00111937" w:rsidRPr="00FE09A4" w14:paraId="76A7AF9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6A0DD9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460D9F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297C8B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3FB7CA8" w14:textId="10B0FF7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Taurine</w:t>
            </w:r>
          </w:p>
        </w:tc>
        <w:tc>
          <w:tcPr>
            <w:tcW w:w="986" w:type="dxa"/>
            <w:vAlign w:val="center"/>
          </w:tcPr>
          <w:p w14:paraId="61E9F5A6" w14:textId="7145DF3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9838</w:t>
            </w:r>
          </w:p>
        </w:tc>
        <w:tc>
          <w:tcPr>
            <w:tcW w:w="847" w:type="dxa"/>
            <w:vAlign w:val="center"/>
          </w:tcPr>
          <w:p w14:paraId="6781B91E" w14:textId="2091DA9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9957</w:t>
            </w:r>
          </w:p>
        </w:tc>
      </w:tr>
      <w:tr w:rsidR="00111937" w:rsidRPr="00FE09A4" w14:paraId="0665F80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A08A2E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85D55FF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FB903B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7CF2791" w14:textId="167A912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Thromboxane B2</w:t>
            </w:r>
          </w:p>
        </w:tc>
        <w:tc>
          <w:tcPr>
            <w:tcW w:w="986" w:type="dxa"/>
            <w:vAlign w:val="center"/>
          </w:tcPr>
          <w:p w14:paraId="712DBB17" w14:textId="771FE3B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16345</w:t>
            </w:r>
          </w:p>
        </w:tc>
        <w:tc>
          <w:tcPr>
            <w:tcW w:w="847" w:type="dxa"/>
            <w:vAlign w:val="center"/>
          </w:tcPr>
          <w:p w14:paraId="026F6442" w14:textId="1D6F5C5D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676</w:t>
            </w:r>
          </w:p>
        </w:tc>
      </w:tr>
      <w:tr w:rsidR="00111937" w:rsidRPr="00FE09A4" w14:paraId="2D050B9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0E97D17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870A39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440334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DFB1589" w14:textId="54372BE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henyllactic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54760934" w14:textId="639B5D9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997</w:t>
            </w:r>
          </w:p>
        </w:tc>
        <w:tc>
          <w:tcPr>
            <w:tcW w:w="847" w:type="dxa"/>
            <w:vAlign w:val="center"/>
          </w:tcPr>
          <w:p w14:paraId="4F4BE10A" w14:textId="5A6301B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6664</w:t>
            </w:r>
          </w:p>
        </w:tc>
      </w:tr>
      <w:tr w:rsidR="00111937" w:rsidRPr="00FE09A4" w14:paraId="36E96A7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59B2462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BCF8CB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456C691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00C59FB" w14:textId="23458D5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Indole-3-propionic acid</w:t>
            </w:r>
          </w:p>
        </w:tc>
        <w:tc>
          <w:tcPr>
            <w:tcW w:w="986" w:type="dxa"/>
            <w:vAlign w:val="center"/>
          </w:tcPr>
          <w:p w14:paraId="44E4B997" w14:textId="3E4D185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4615</w:t>
            </w:r>
          </w:p>
        </w:tc>
        <w:tc>
          <w:tcPr>
            <w:tcW w:w="847" w:type="dxa"/>
            <w:vAlign w:val="center"/>
          </w:tcPr>
          <w:p w14:paraId="15B0B3AB" w14:textId="2EAC204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401</w:t>
            </w:r>
          </w:p>
        </w:tc>
      </w:tr>
      <w:tr w:rsidR="00111937" w:rsidRPr="00FE09A4" w14:paraId="548506B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3A6D5D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26654D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AD0F393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D1D2ED6" w14:textId="1C5FB0C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yroglutamic acid</w:t>
            </w:r>
          </w:p>
        </w:tc>
        <w:tc>
          <w:tcPr>
            <w:tcW w:w="986" w:type="dxa"/>
            <w:vAlign w:val="center"/>
          </w:tcPr>
          <w:p w14:paraId="739A98D0" w14:textId="1E0E2388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466</w:t>
            </w:r>
          </w:p>
        </w:tc>
        <w:tc>
          <w:tcPr>
            <w:tcW w:w="847" w:type="dxa"/>
            <w:vAlign w:val="center"/>
          </w:tcPr>
          <w:p w14:paraId="0CE551EF" w14:textId="1F75CC55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715</w:t>
            </w:r>
          </w:p>
        </w:tc>
      </w:tr>
      <w:tr w:rsidR="00111937" w:rsidRPr="00FE09A4" w14:paraId="2651EBB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E6003A9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4792810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702B419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DC3E519" w14:textId="052CAE00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Pantothenol</w:t>
            </w:r>
          </w:p>
        </w:tc>
        <w:tc>
          <w:tcPr>
            <w:tcW w:w="986" w:type="dxa"/>
            <w:vAlign w:val="center"/>
          </w:tcPr>
          <w:p w14:paraId="2F38A488" w14:textId="1E1BF6A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22016</w:t>
            </w:r>
          </w:p>
        </w:tc>
        <w:tc>
          <w:tcPr>
            <w:tcW w:w="847" w:type="dxa"/>
            <w:vAlign w:val="center"/>
          </w:tcPr>
          <w:p w14:paraId="2B0CD4F1" w14:textId="31D2A83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277</w:t>
            </w:r>
          </w:p>
        </w:tc>
      </w:tr>
      <w:tr w:rsidR="00111937" w:rsidRPr="00FE09A4" w14:paraId="3CC38BA0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FCD380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EEB4F3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44BCA2D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A97F34A" w14:textId="798CBC6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-Histidine</w:t>
            </w:r>
          </w:p>
        </w:tc>
        <w:tc>
          <w:tcPr>
            <w:tcW w:w="986" w:type="dxa"/>
            <w:vAlign w:val="center"/>
          </w:tcPr>
          <w:p w14:paraId="325D6102" w14:textId="27253EA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144</w:t>
            </w:r>
          </w:p>
        </w:tc>
        <w:tc>
          <w:tcPr>
            <w:tcW w:w="847" w:type="dxa"/>
            <w:vAlign w:val="center"/>
          </w:tcPr>
          <w:p w14:paraId="435F5EC5" w14:textId="5AE2123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904</w:t>
            </w:r>
          </w:p>
        </w:tc>
      </w:tr>
      <w:tr w:rsidR="00111937" w:rsidRPr="00FE09A4" w14:paraId="5E3A478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4D04DB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6426875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CAE177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DC6E43B" w14:textId="2DE2B27C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Chenodeoxycholic acid</w:t>
            </w:r>
          </w:p>
        </w:tc>
        <w:tc>
          <w:tcPr>
            <w:tcW w:w="986" w:type="dxa"/>
            <w:vAlign w:val="center"/>
          </w:tcPr>
          <w:p w14:paraId="422E8785" w14:textId="6CE6105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0876</w:t>
            </w:r>
          </w:p>
        </w:tc>
        <w:tc>
          <w:tcPr>
            <w:tcW w:w="847" w:type="dxa"/>
            <w:vAlign w:val="center"/>
          </w:tcPr>
          <w:p w14:paraId="0E11DC3A" w14:textId="510DDCE1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2091</w:t>
            </w:r>
          </w:p>
        </w:tc>
      </w:tr>
      <w:tr w:rsidR="00111937" w:rsidRPr="00FE09A4" w14:paraId="5B4CC1E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CD7EC0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28783EC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3DC961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0765096" w14:textId="60D4B4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(</w:t>
            </w:r>
            <w:r w:rsidR="00462771" w:rsidRPr="00462771">
              <w:rPr>
                <w:rFonts w:ascii="Times New Roman" w:eastAsia="DengXian" w:hAnsi="Times New Roman"/>
                <w:sz w:val="15"/>
                <w:szCs w:val="15"/>
                <w:lang w:eastAsia="zh-CN"/>
              </w:rPr>
              <w:t>±</w:t>
            </w: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)-2-(1-Methylpropyl)-4,6-dinitrophenol</w:t>
            </w:r>
          </w:p>
        </w:tc>
        <w:tc>
          <w:tcPr>
            <w:tcW w:w="986" w:type="dxa"/>
            <w:vAlign w:val="center"/>
          </w:tcPr>
          <w:p w14:paraId="35FE7ABC" w14:textId="693A58EB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703</w:t>
            </w:r>
          </w:p>
        </w:tc>
        <w:tc>
          <w:tcPr>
            <w:tcW w:w="847" w:type="dxa"/>
            <w:vAlign w:val="center"/>
          </w:tcPr>
          <w:p w14:paraId="7EB75BE1" w14:textId="7E720CF4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436</w:t>
            </w:r>
          </w:p>
        </w:tc>
      </w:tr>
      <w:tr w:rsidR="00111937" w:rsidRPr="00FE09A4" w14:paraId="7BC564D3" w14:textId="77777777" w:rsidTr="00526A2B">
        <w:trPr>
          <w:trHeight w:val="207"/>
          <w:jc w:val="center"/>
        </w:trPr>
        <w:tc>
          <w:tcPr>
            <w:tcW w:w="2396" w:type="dxa"/>
            <w:tcBorders>
              <w:bottom w:val="nil"/>
            </w:tcBorders>
            <w:vAlign w:val="center"/>
          </w:tcPr>
          <w:p w14:paraId="2AB845E4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tcBorders>
              <w:bottom w:val="nil"/>
            </w:tcBorders>
            <w:vAlign w:val="center"/>
          </w:tcPr>
          <w:p w14:paraId="7A5DF66B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tcBorders>
              <w:bottom w:val="nil"/>
            </w:tcBorders>
            <w:shd w:val="clear" w:color="auto" w:fill="auto"/>
            <w:vAlign w:val="center"/>
          </w:tcPr>
          <w:p w14:paraId="01C368BA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tcBorders>
              <w:bottom w:val="nil"/>
            </w:tcBorders>
            <w:shd w:val="clear" w:color="auto" w:fill="auto"/>
            <w:vAlign w:val="center"/>
          </w:tcPr>
          <w:p w14:paraId="409552CE" w14:textId="7867E7D2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proofErr w:type="spellStart"/>
            <w:proofErr w:type="gramStart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LysoPE</w:t>
            </w:r>
            <w:proofErr w:type="spell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(</w:t>
            </w:r>
            <w:proofErr w:type="gramEnd"/>
            <w:r w:rsidRPr="00462771">
              <w:rPr>
                <w:rFonts w:ascii="Times New Roman" w:eastAsia="DengXian" w:hAnsi="Times New Roman"/>
                <w:sz w:val="15"/>
                <w:szCs w:val="15"/>
              </w:rPr>
              <w:t>18:2(9Z,12Z)/0:0)</w:t>
            </w:r>
          </w:p>
        </w:tc>
        <w:tc>
          <w:tcPr>
            <w:tcW w:w="986" w:type="dxa"/>
            <w:tcBorders>
              <w:bottom w:val="nil"/>
            </w:tcBorders>
            <w:vAlign w:val="center"/>
          </w:tcPr>
          <w:p w14:paraId="3B967B43" w14:textId="453554CE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1428</w:t>
            </w:r>
          </w:p>
        </w:tc>
        <w:tc>
          <w:tcPr>
            <w:tcW w:w="847" w:type="dxa"/>
            <w:tcBorders>
              <w:bottom w:val="nil"/>
            </w:tcBorders>
            <w:vAlign w:val="center"/>
          </w:tcPr>
          <w:p w14:paraId="17037C54" w14:textId="2A0343DF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9664</w:t>
            </w:r>
          </w:p>
        </w:tc>
      </w:tr>
      <w:tr w:rsidR="00111937" w:rsidRPr="00FE09A4" w14:paraId="21C95C05" w14:textId="77777777" w:rsidTr="003400D8">
        <w:trPr>
          <w:trHeight w:val="207"/>
          <w:jc w:val="center"/>
        </w:trPr>
        <w:tc>
          <w:tcPr>
            <w:tcW w:w="2396" w:type="dxa"/>
            <w:tcBorders>
              <w:top w:val="nil"/>
              <w:bottom w:val="single" w:sz="4" w:space="0" w:color="auto"/>
            </w:tcBorders>
            <w:vAlign w:val="center"/>
          </w:tcPr>
          <w:p w14:paraId="5EB9E95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tcBorders>
              <w:top w:val="nil"/>
              <w:bottom w:val="single" w:sz="4" w:space="0" w:color="auto"/>
            </w:tcBorders>
            <w:vAlign w:val="center"/>
          </w:tcPr>
          <w:p w14:paraId="1D397DA8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19661B6" w14:textId="77777777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12F4820" w14:textId="5A4F7E1A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11,12-Epoxyeicosatrienoic acid</w:t>
            </w:r>
          </w:p>
        </w:tc>
        <w:tc>
          <w:tcPr>
            <w:tcW w:w="986" w:type="dxa"/>
            <w:tcBorders>
              <w:top w:val="nil"/>
              <w:bottom w:val="single" w:sz="4" w:space="0" w:color="auto"/>
            </w:tcBorders>
            <w:vAlign w:val="center"/>
          </w:tcPr>
          <w:p w14:paraId="4DEED8A1" w14:textId="36A59F36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-0.01078</w:t>
            </w:r>
          </w:p>
        </w:tc>
        <w:tc>
          <w:tcPr>
            <w:tcW w:w="847" w:type="dxa"/>
            <w:tcBorders>
              <w:top w:val="nil"/>
              <w:bottom w:val="single" w:sz="4" w:space="0" w:color="auto"/>
            </w:tcBorders>
            <w:vAlign w:val="center"/>
          </w:tcPr>
          <w:p w14:paraId="5EF96CA2" w14:textId="0AD9A673" w:rsidR="00111937" w:rsidRPr="00462771" w:rsidRDefault="00111937" w:rsidP="00111937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462771">
              <w:rPr>
                <w:rFonts w:ascii="Times New Roman" w:eastAsia="DengXian" w:hAnsi="Times New Roman"/>
                <w:sz w:val="15"/>
                <w:szCs w:val="15"/>
              </w:rPr>
              <w:t>0.004631</w:t>
            </w:r>
          </w:p>
        </w:tc>
      </w:tr>
      <w:tr w:rsidR="00526A2B" w:rsidRPr="00FE09A4" w14:paraId="093A98F2" w14:textId="77777777" w:rsidTr="00B057CB">
        <w:trPr>
          <w:trHeight w:val="457"/>
          <w:jc w:val="center"/>
        </w:trPr>
        <w:tc>
          <w:tcPr>
            <w:tcW w:w="8175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0F9E5A" w14:textId="2919C2D1" w:rsidR="00526A2B" w:rsidRPr="00462771" w:rsidRDefault="00526A2B" w:rsidP="00526A2B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462771">
              <w:rPr>
                <w:rFonts w:ascii="Times New Roman" w:hAnsi="Times New Roman" w:hint="eastAsia"/>
                <w:b/>
                <w:bCs/>
                <w:snapToGrid/>
                <w:sz w:val="21"/>
                <w:szCs w:val="21"/>
              </w:rPr>
              <w:t>T</w:t>
            </w:r>
            <w:r>
              <w:rPr>
                <w:rFonts w:ascii="Times New Roman" w:hAnsi="Times New Roman"/>
                <w:b/>
                <w:bCs/>
                <w:snapToGrid/>
                <w:sz w:val="21"/>
                <w:szCs w:val="21"/>
              </w:rPr>
              <w:t>3</w:t>
            </w:r>
            <w:r w:rsidRPr="00462771">
              <w:rPr>
                <w:rFonts w:ascii="Times New Roman" w:hAnsi="Times New Roman"/>
                <w:b/>
                <w:bCs/>
                <w:snapToGrid/>
                <w:sz w:val="21"/>
                <w:szCs w:val="21"/>
              </w:rPr>
              <w:t>: TS vs. TS+TA</w:t>
            </w:r>
          </w:p>
        </w:tc>
      </w:tr>
      <w:tr w:rsidR="00526A2B" w:rsidRPr="00FE09A4" w14:paraId="58BFB0E6" w14:textId="77777777" w:rsidTr="00352F2C">
        <w:trPr>
          <w:trHeight w:val="281"/>
          <w:jc w:val="center"/>
        </w:trPr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57111B" w14:textId="08D21ED1" w:rsidR="00526A2B" w:rsidRPr="00462771" w:rsidRDefault="00526A2B" w:rsidP="00526A2B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>
              <w:rPr>
                <w:rFonts w:ascii="Times New Roman" w:hAnsi="Times New Roman"/>
                <w:snapToGrid/>
                <w:sz w:val="18"/>
                <w:szCs w:val="22"/>
              </w:rPr>
              <w:t>X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38386A" w14:textId="7FF4ED6C" w:rsidR="00526A2B" w:rsidRPr="00462771" w:rsidRDefault="00526A2B" w:rsidP="00526A2B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324E4">
              <w:rPr>
                <w:rFonts w:ascii="Times New Roman" w:hAnsi="Times New Roman"/>
                <w:snapToGrid/>
                <w:sz w:val="18"/>
                <w:szCs w:val="22"/>
              </w:rPr>
              <w:t>Loading_1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D8FAE0" w14:textId="72453C98" w:rsidR="00526A2B" w:rsidRPr="00462771" w:rsidRDefault="00526A2B" w:rsidP="00526A2B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324E4">
              <w:rPr>
                <w:rFonts w:ascii="Times New Roman" w:hAnsi="Times New Roman"/>
                <w:snapToGrid/>
                <w:sz w:val="18"/>
                <w:szCs w:val="22"/>
              </w:rPr>
              <w:t>Loading_2</w:t>
            </w:r>
          </w:p>
        </w:tc>
        <w:tc>
          <w:tcPr>
            <w:tcW w:w="22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1D17FA" w14:textId="653296DE" w:rsidR="00526A2B" w:rsidRPr="00462771" w:rsidRDefault="00526A2B" w:rsidP="00526A2B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111937">
              <w:rPr>
                <w:rFonts w:ascii="Times New Roman" w:eastAsia="DengXian" w:hAnsi="Times New Roman"/>
                <w:sz w:val="18"/>
                <w:szCs w:val="18"/>
              </w:rPr>
              <w:t>Y</w:t>
            </w:r>
          </w:p>
        </w:tc>
        <w:tc>
          <w:tcPr>
            <w:tcW w:w="9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2D98EE" w14:textId="60D2A208" w:rsidR="00526A2B" w:rsidRPr="00462771" w:rsidRDefault="00526A2B" w:rsidP="00526A2B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111937">
              <w:rPr>
                <w:rFonts w:ascii="Times New Roman" w:eastAsia="DengXian" w:hAnsi="Times New Roman"/>
                <w:sz w:val="18"/>
                <w:szCs w:val="18"/>
              </w:rPr>
              <w:t>Loading_1</w:t>
            </w:r>
          </w:p>
        </w:tc>
        <w:tc>
          <w:tcPr>
            <w:tcW w:w="8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50A466" w14:textId="0B9EEF84" w:rsidR="00526A2B" w:rsidRPr="00462771" w:rsidRDefault="00526A2B" w:rsidP="00526A2B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111937">
              <w:rPr>
                <w:rFonts w:ascii="Times New Roman" w:eastAsia="DengXian" w:hAnsi="Times New Roman"/>
                <w:sz w:val="18"/>
                <w:szCs w:val="18"/>
              </w:rPr>
              <w:t>Loading_2</w:t>
            </w:r>
          </w:p>
        </w:tc>
      </w:tr>
      <w:tr w:rsidR="00A95859" w:rsidRPr="00FE09A4" w14:paraId="75BA8F15" w14:textId="77777777" w:rsidTr="003400D8">
        <w:trPr>
          <w:trHeight w:val="207"/>
          <w:jc w:val="center"/>
        </w:trPr>
        <w:tc>
          <w:tcPr>
            <w:tcW w:w="2396" w:type="dxa"/>
            <w:tcBorders>
              <w:top w:val="single" w:sz="4" w:space="0" w:color="auto"/>
            </w:tcBorders>
            <w:vAlign w:val="center"/>
          </w:tcPr>
          <w:p w14:paraId="4CF24B35" w14:textId="533CA88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Faecalibacterium</w:t>
            </w:r>
            <w:proofErr w:type="spellEnd"/>
          </w:p>
        </w:tc>
        <w:tc>
          <w:tcPr>
            <w:tcW w:w="846" w:type="dxa"/>
            <w:tcBorders>
              <w:top w:val="single" w:sz="4" w:space="0" w:color="auto"/>
            </w:tcBorders>
            <w:vAlign w:val="center"/>
          </w:tcPr>
          <w:p w14:paraId="063C206D" w14:textId="591997F5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8487</w:t>
            </w:r>
          </w:p>
        </w:tc>
        <w:tc>
          <w:tcPr>
            <w:tcW w:w="8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B4A5DA" w14:textId="45E7813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3457</w:t>
            </w:r>
          </w:p>
        </w:tc>
        <w:tc>
          <w:tcPr>
            <w:tcW w:w="22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4B7522" w14:textId="50324F2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henol</w:t>
            </w:r>
          </w:p>
        </w:tc>
        <w:tc>
          <w:tcPr>
            <w:tcW w:w="986" w:type="dxa"/>
            <w:tcBorders>
              <w:top w:val="single" w:sz="4" w:space="0" w:color="auto"/>
            </w:tcBorders>
            <w:vAlign w:val="center"/>
          </w:tcPr>
          <w:p w14:paraId="25D98A7F" w14:textId="35147FF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424</w:t>
            </w:r>
          </w:p>
        </w:tc>
        <w:tc>
          <w:tcPr>
            <w:tcW w:w="847" w:type="dxa"/>
            <w:tcBorders>
              <w:top w:val="single" w:sz="4" w:space="0" w:color="auto"/>
            </w:tcBorders>
            <w:vAlign w:val="center"/>
          </w:tcPr>
          <w:p w14:paraId="25A2E867" w14:textId="6E7E56F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9026</w:t>
            </w:r>
          </w:p>
        </w:tc>
      </w:tr>
      <w:tr w:rsidR="00A95859" w:rsidRPr="00FE09A4" w14:paraId="0FB6E1B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1100667" w14:textId="5D544A48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[</w:t>
            </w: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Ruminococcus</w:t>
            </w:r>
            <w:proofErr w:type="spellEnd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]_</w:t>
            </w: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gauvreauii_group</w:t>
            </w:r>
            <w:proofErr w:type="spellEnd"/>
          </w:p>
        </w:tc>
        <w:tc>
          <w:tcPr>
            <w:tcW w:w="846" w:type="dxa"/>
            <w:vAlign w:val="center"/>
          </w:tcPr>
          <w:p w14:paraId="2ED254F1" w14:textId="05B2944F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8683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56116BE1" w14:textId="2EF0609C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4841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756477C4" w14:textId="7FDAFD9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6-Methylquinoline</w:t>
            </w:r>
          </w:p>
        </w:tc>
        <w:tc>
          <w:tcPr>
            <w:tcW w:w="986" w:type="dxa"/>
            <w:vAlign w:val="center"/>
          </w:tcPr>
          <w:p w14:paraId="2A53A306" w14:textId="0F3FB58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20488</w:t>
            </w:r>
          </w:p>
        </w:tc>
        <w:tc>
          <w:tcPr>
            <w:tcW w:w="847" w:type="dxa"/>
            <w:vAlign w:val="center"/>
          </w:tcPr>
          <w:p w14:paraId="65A1EABA" w14:textId="1A23683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8218</w:t>
            </w:r>
          </w:p>
        </w:tc>
      </w:tr>
      <w:tr w:rsidR="00A95859" w:rsidRPr="00FE09A4" w14:paraId="618D1FB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5FD5ABA" w14:textId="56B70634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Slackia</w:t>
            </w:r>
            <w:proofErr w:type="spellEnd"/>
          </w:p>
        </w:tc>
        <w:tc>
          <w:tcPr>
            <w:tcW w:w="846" w:type="dxa"/>
            <w:vAlign w:val="center"/>
          </w:tcPr>
          <w:p w14:paraId="138E9572" w14:textId="4675E84F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5542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60080443" w14:textId="345DFC5C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4587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E9873FB" w14:textId="5B60CE1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iperidine</w:t>
            </w:r>
          </w:p>
        </w:tc>
        <w:tc>
          <w:tcPr>
            <w:tcW w:w="986" w:type="dxa"/>
            <w:vAlign w:val="center"/>
          </w:tcPr>
          <w:p w14:paraId="29A61E68" w14:textId="2BCFC56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2888</w:t>
            </w:r>
          </w:p>
        </w:tc>
        <w:tc>
          <w:tcPr>
            <w:tcW w:w="847" w:type="dxa"/>
            <w:vAlign w:val="center"/>
          </w:tcPr>
          <w:p w14:paraId="64E9346D" w14:textId="5CD4502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78632</w:t>
            </w:r>
          </w:p>
        </w:tc>
      </w:tr>
      <w:tr w:rsidR="00A95859" w:rsidRPr="00FE09A4" w14:paraId="2830D43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E06EC25" w14:textId="14A7313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Prevotella</w:t>
            </w:r>
            <w:proofErr w:type="spellEnd"/>
          </w:p>
        </w:tc>
        <w:tc>
          <w:tcPr>
            <w:tcW w:w="846" w:type="dxa"/>
            <w:vAlign w:val="center"/>
          </w:tcPr>
          <w:p w14:paraId="6A9E55E1" w14:textId="6D17ABA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5302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57517E1D" w14:textId="4020E0A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4571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6C601585" w14:textId="581435F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Isoleucine</w:t>
            </w:r>
          </w:p>
        </w:tc>
        <w:tc>
          <w:tcPr>
            <w:tcW w:w="986" w:type="dxa"/>
            <w:vAlign w:val="center"/>
          </w:tcPr>
          <w:p w14:paraId="3D267A3D" w14:textId="1A68503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3599</w:t>
            </w:r>
          </w:p>
        </w:tc>
        <w:tc>
          <w:tcPr>
            <w:tcW w:w="847" w:type="dxa"/>
            <w:vAlign w:val="center"/>
          </w:tcPr>
          <w:p w14:paraId="082C57CC" w14:textId="2ED9A93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7215</w:t>
            </w:r>
          </w:p>
        </w:tc>
      </w:tr>
      <w:tr w:rsidR="00A95859" w:rsidRPr="00FE09A4" w14:paraId="2B266F66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44A6180" w14:textId="4856A541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Fusobacterium</w:t>
            </w:r>
          </w:p>
        </w:tc>
        <w:tc>
          <w:tcPr>
            <w:tcW w:w="846" w:type="dxa"/>
            <w:vAlign w:val="center"/>
          </w:tcPr>
          <w:p w14:paraId="648B60B0" w14:textId="3F0E98DD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063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52091D13" w14:textId="2E0B1F7E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6054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42AD3346" w14:textId="6F3C8F8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Indolelact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0994E850" w14:textId="015ACF8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761</w:t>
            </w:r>
          </w:p>
        </w:tc>
        <w:tc>
          <w:tcPr>
            <w:tcW w:w="847" w:type="dxa"/>
            <w:vAlign w:val="center"/>
          </w:tcPr>
          <w:p w14:paraId="30A0FD69" w14:textId="13D89C1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21261</w:t>
            </w:r>
          </w:p>
        </w:tc>
      </w:tr>
      <w:tr w:rsidR="00A95859" w:rsidRPr="00FE09A4" w14:paraId="292F936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C8C761D" w14:textId="7BC3EA01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Sellimonas</w:t>
            </w:r>
            <w:proofErr w:type="spellEnd"/>
          </w:p>
        </w:tc>
        <w:tc>
          <w:tcPr>
            <w:tcW w:w="846" w:type="dxa"/>
            <w:vAlign w:val="center"/>
          </w:tcPr>
          <w:p w14:paraId="339C437A" w14:textId="25F5224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696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0CD56C6D" w14:textId="48309F4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223495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72AD418D" w14:textId="77E9696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Indole</w:t>
            </w:r>
          </w:p>
        </w:tc>
        <w:tc>
          <w:tcPr>
            <w:tcW w:w="986" w:type="dxa"/>
            <w:vAlign w:val="center"/>
          </w:tcPr>
          <w:p w14:paraId="7BB8A1A6" w14:textId="507DCFE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2041</w:t>
            </w:r>
          </w:p>
        </w:tc>
        <w:tc>
          <w:tcPr>
            <w:tcW w:w="847" w:type="dxa"/>
            <w:vAlign w:val="center"/>
          </w:tcPr>
          <w:p w14:paraId="751E5F01" w14:textId="059E933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5215</w:t>
            </w:r>
          </w:p>
        </w:tc>
      </w:tr>
      <w:tr w:rsidR="00A95859" w:rsidRPr="00FE09A4" w14:paraId="22A1A43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13617B5" w14:textId="0C5B94C8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Alloprevotella</w:t>
            </w:r>
            <w:proofErr w:type="spellEnd"/>
          </w:p>
        </w:tc>
        <w:tc>
          <w:tcPr>
            <w:tcW w:w="846" w:type="dxa"/>
            <w:vAlign w:val="center"/>
          </w:tcPr>
          <w:p w14:paraId="33382CF5" w14:textId="3067674B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270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0D21814F" w14:textId="09F2694A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478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96A600E" w14:textId="2F8154F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N-</w:t>
            </w: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ropionylmethionine</w:t>
            </w:r>
            <w:proofErr w:type="spellEnd"/>
          </w:p>
        </w:tc>
        <w:tc>
          <w:tcPr>
            <w:tcW w:w="986" w:type="dxa"/>
            <w:vAlign w:val="center"/>
          </w:tcPr>
          <w:p w14:paraId="60F3E74E" w14:textId="0FA5F20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8307</w:t>
            </w:r>
          </w:p>
        </w:tc>
        <w:tc>
          <w:tcPr>
            <w:tcW w:w="847" w:type="dxa"/>
            <w:vAlign w:val="center"/>
          </w:tcPr>
          <w:p w14:paraId="07FD7C99" w14:textId="6C42F65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90107</w:t>
            </w:r>
          </w:p>
        </w:tc>
      </w:tr>
      <w:tr w:rsidR="00A95859" w:rsidRPr="00FE09A4" w14:paraId="717FABD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E25B962" w14:textId="33BDE27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Parasutterella</w:t>
            </w:r>
            <w:proofErr w:type="spellEnd"/>
          </w:p>
        </w:tc>
        <w:tc>
          <w:tcPr>
            <w:tcW w:w="846" w:type="dxa"/>
            <w:vAlign w:val="center"/>
          </w:tcPr>
          <w:p w14:paraId="7845B18D" w14:textId="16A60457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2624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4B95CF8" w14:textId="7A0142E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478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76305B8D" w14:textId="5FF26FB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Indoleacryl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383518AC" w14:textId="72B43A7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9652</w:t>
            </w:r>
          </w:p>
        </w:tc>
        <w:tc>
          <w:tcPr>
            <w:tcW w:w="847" w:type="dxa"/>
            <w:vAlign w:val="center"/>
          </w:tcPr>
          <w:p w14:paraId="6800606A" w14:textId="0733943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932</w:t>
            </w:r>
          </w:p>
        </w:tc>
      </w:tr>
      <w:tr w:rsidR="00A95859" w:rsidRPr="00FE09A4" w14:paraId="6083D77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9F0D93C" w14:textId="1D70E58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[Eubacterium]_</w:t>
            </w: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brachy_group</w:t>
            </w:r>
            <w:proofErr w:type="spellEnd"/>
          </w:p>
        </w:tc>
        <w:tc>
          <w:tcPr>
            <w:tcW w:w="846" w:type="dxa"/>
            <w:vAlign w:val="center"/>
          </w:tcPr>
          <w:p w14:paraId="37CAA332" w14:textId="0F220958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615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73E38B2E" w14:textId="27CD2945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259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7B5F51A1" w14:textId="60C8CEA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Tryptophan</w:t>
            </w:r>
          </w:p>
        </w:tc>
        <w:tc>
          <w:tcPr>
            <w:tcW w:w="986" w:type="dxa"/>
            <w:vAlign w:val="center"/>
          </w:tcPr>
          <w:p w14:paraId="12CB7950" w14:textId="12ADA98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9605</w:t>
            </w:r>
          </w:p>
        </w:tc>
        <w:tc>
          <w:tcPr>
            <w:tcW w:w="847" w:type="dxa"/>
            <w:vAlign w:val="center"/>
          </w:tcPr>
          <w:p w14:paraId="22F9B43A" w14:textId="2B4C677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969</w:t>
            </w:r>
          </w:p>
        </w:tc>
      </w:tr>
      <w:tr w:rsidR="00A95859" w:rsidRPr="00FE09A4" w14:paraId="7E1E90C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CED7ACC" w14:textId="04B50DAB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Blautia</w:t>
            </w:r>
            <w:proofErr w:type="spellEnd"/>
          </w:p>
        </w:tc>
        <w:tc>
          <w:tcPr>
            <w:tcW w:w="846" w:type="dxa"/>
            <w:vAlign w:val="center"/>
          </w:tcPr>
          <w:p w14:paraId="7D8CAF09" w14:textId="30DA052E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466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923DEB0" w14:textId="3705880F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22963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1022C781" w14:textId="2D2B3E5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Spermidine</w:t>
            </w:r>
          </w:p>
        </w:tc>
        <w:tc>
          <w:tcPr>
            <w:tcW w:w="986" w:type="dxa"/>
            <w:vAlign w:val="center"/>
          </w:tcPr>
          <w:p w14:paraId="214C50DE" w14:textId="6F045DB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94039</w:t>
            </w:r>
          </w:p>
        </w:tc>
        <w:tc>
          <w:tcPr>
            <w:tcW w:w="847" w:type="dxa"/>
            <w:vAlign w:val="center"/>
          </w:tcPr>
          <w:p w14:paraId="07C7268C" w14:textId="158BE67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4028</w:t>
            </w:r>
          </w:p>
        </w:tc>
      </w:tr>
      <w:tr w:rsidR="00A95859" w:rsidRPr="00FE09A4" w14:paraId="668D6CB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5A57D9B" w14:textId="6A4172D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Catenibacterium</w:t>
            </w:r>
            <w:proofErr w:type="spellEnd"/>
          </w:p>
        </w:tc>
        <w:tc>
          <w:tcPr>
            <w:tcW w:w="846" w:type="dxa"/>
            <w:vAlign w:val="center"/>
          </w:tcPr>
          <w:p w14:paraId="68D0969F" w14:textId="6BDEFE8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9192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52F4095" w14:textId="64D6DD1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968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0CD6068" w14:textId="3315F51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trans-Cinnamic acid</w:t>
            </w:r>
          </w:p>
        </w:tc>
        <w:tc>
          <w:tcPr>
            <w:tcW w:w="986" w:type="dxa"/>
            <w:vAlign w:val="center"/>
          </w:tcPr>
          <w:p w14:paraId="01F84C2D" w14:textId="6C686F9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3864</w:t>
            </w:r>
          </w:p>
        </w:tc>
        <w:tc>
          <w:tcPr>
            <w:tcW w:w="847" w:type="dxa"/>
            <w:vAlign w:val="center"/>
          </w:tcPr>
          <w:p w14:paraId="2D8F1E62" w14:textId="7D8DAD7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29724</w:t>
            </w:r>
          </w:p>
        </w:tc>
      </w:tr>
      <w:tr w:rsidR="00A95859" w:rsidRPr="00FE09A4" w14:paraId="461C4EDD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A91AF61" w14:textId="21EC1AEA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Holdemanella</w:t>
            </w:r>
            <w:proofErr w:type="spellEnd"/>
          </w:p>
        </w:tc>
        <w:tc>
          <w:tcPr>
            <w:tcW w:w="846" w:type="dxa"/>
            <w:vAlign w:val="center"/>
          </w:tcPr>
          <w:p w14:paraId="22020DD5" w14:textId="79D143E4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429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43D965F1" w14:textId="6C268D91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276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628A5EC" w14:textId="3F44EF0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3-Hydroxybutyric acid</w:t>
            </w:r>
          </w:p>
        </w:tc>
        <w:tc>
          <w:tcPr>
            <w:tcW w:w="986" w:type="dxa"/>
            <w:vAlign w:val="center"/>
          </w:tcPr>
          <w:p w14:paraId="6071FA44" w14:textId="52927A9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929</w:t>
            </w:r>
          </w:p>
        </w:tc>
        <w:tc>
          <w:tcPr>
            <w:tcW w:w="847" w:type="dxa"/>
            <w:vAlign w:val="center"/>
          </w:tcPr>
          <w:p w14:paraId="0F9AF100" w14:textId="5875E2A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88866</w:t>
            </w:r>
          </w:p>
        </w:tc>
      </w:tr>
      <w:tr w:rsidR="00A95859" w:rsidRPr="00FE09A4" w14:paraId="64EE8E6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70A4129" w14:textId="1E11EABD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[</w:t>
            </w: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Ruminococcus</w:t>
            </w:r>
            <w:proofErr w:type="spellEnd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]_</w:t>
            </w: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gnavus_group</w:t>
            </w:r>
            <w:proofErr w:type="spellEnd"/>
          </w:p>
        </w:tc>
        <w:tc>
          <w:tcPr>
            <w:tcW w:w="846" w:type="dxa"/>
            <w:vAlign w:val="center"/>
          </w:tcPr>
          <w:p w14:paraId="6F72A9AB" w14:textId="30672044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4924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CE3F4EB" w14:textId="7F4D8EBD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285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70378F25" w14:textId="3D84D47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Glutamine</w:t>
            </w:r>
          </w:p>
        </w:tc>
        <w:tc>
          <w:tcPr>
            <w:tcW w:w="986" w:type="dxa"/>
            <w:vAlign w:val="center"/>
          </w:tcPr>
          <w:p w14:paraId="1E7B6BFD" w14:textId="2BD6E09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068</w:t>
            </w:r>
          </w:p>
        </w:tc>
        <w:tc>
          <w:tcPr>
            <w:tcW w:w="847" w:type="dxa"/>
            <w:vAlign w:val="center"/>
          </w:tcPr>
          <w:p w14:paraId="7FEA91F6" w14:textId="6D73167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86991</w:t>
            </w:r>
          </w:p>
        </w:tc>
      </w:tr>
      <w:tr w:rsidR="00A95859" w:rsidRPr="00FE09A4" w14:paraId="538D8CC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ED96E44" w14:textId="5D69F825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Fusicatenibacter</w:t>
            </w:r>
            <w:proofErr w:type="spellEnd"/>
          </w:p>
        </w:tc>
        <w:tc>
          <w:tcPr>
            <w:tcW w:w="846" w:type="dxa"/>
            <w:vAlign w:val="center"/>
          </w:tcPr>
          <w:p w14:paraId="6667FBAB" w14:textId="45619DA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6279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E2ECE93" w14:textId="4CE9CCF5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21384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4B7B61F" w14:textId="7332892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Thromboxane B2</w:t>
            </w:r>
          </w:p>
        </w:tc>
        <w:tc>
          <w:tcPr>
            <w:tcW w:w="986" w:type="dxa"/>
            <w:vAlign w:val="center"/>
          </w:tcPr>
          <w:p w14:paraId="36D27923" w14:textId="74C3C16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25406</w:t>
            </w:r>
          </w:p>
        </w:tc>
        <w:tc>
          <w:tcPr>
            <w:tcW w:w="847" w:type="dxa"/>
            <w:vAlign w:val="center"/>
          </w:tcPr>
          <w:p w14:paraId="437DFE32" w14:textId="14DE92F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28875</w:t>
            </w:r>
          </w:p>
        </w:tc>
      </w:tr>
      <w:tr w:rsidR="00A95859" w:rsidRPr="00FE09A4" w14:paraId="04E8C15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85E3BC7" w14:textId="4068C32C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Bifidobacterium</w:t>
            </w:r>
          </w:p>
        </w:tc>
        <w:tc>
          <w:tcPr>
            <w:tcW w:w="846" w:type="dxa"/>
            <w:vAlign w:val="center"/>
          </w:tcPr>
          <w:p w14:paraId="522835CE" w14:textId="0E14459B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205758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6BA50B0E" w14:textId="3ABEFDE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702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35A61584" w14:textId="39B8B06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Indole-3-carboxaldehyde</w:t>
            </w:r>
          </w:p>
        </w:tc>
        <w:tc>
          <w:tcPr>
            <w:tcW w:w="986" w:type="dxa"/>
            <w:vAlign w:val="center"/>
          </w:tcPr>
          <w:p w14:paraId="3F94457D" w14:textId="7D54FCE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7616</w:t>
            </w:r>
          </w:p>
        </w:tc>
        <w:tc>
          <w:tcPr>
            <w:tcW w:w="847" w:type="dxa"/>
            <w:vAlign w:val="center"/>
          </w:tcPr>
          <w:p w14:paraId="363AB2C3" w14:textId="4076B8F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3469</w:t>
            </w:r>
          </w:p>
        </w:tc>
      </w:tr>
      <w:tr w:rsidR="00A95859" w:rsidRPr="00FE09A4" w14:paraId="7CAE124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04D68DD" w14:textId="4C1EB83E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[</w:t>
            </w: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Ruminococcus</w:t>
            </w:r>
            <w:proofErr w:type="spellEnd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]_</w:t>
            </w: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torques_group</w:t>
            </w:r>
            <w:proofErr w:type="spellEnd"/>
          </w:p>
        </w:tc>
        <w:tc>
          <w:tcPr>
            <w:tcW w:w="846" w:type="dxa"/>
            <w:vAlign w:val="center"/>
          </w:tcPr>
          <w:p w14:paraId="64BCCCB6" w14:textId="518F0700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2196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A0647A5" w14:textId="770C7B17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03918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1DF76381" w14:textId="25A33C4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Valine</w:t>
            </w:r>
          </w:p>
        </w:tc>
        <w:tc>
          <w:tcPr>
            <w:tcW w:w="986" w:type="dxa"/>
            <w:vAlign w:val="center"/>
          </w:tcPr>
          <w:p w14:paraId="36B1082E" w14:textId="024CCB3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589</w:t>
            </w:r>
          </w:p>
        </w:tc>
        <w:tc>
          <w:tcPr>
            <w:tcW w:w="847" w:type="dxa"/>
            <w:vAlign w:val="center"/>
          </w:tcPr>
          <w:p w14:paraId="4093AF04" w14:textId="571B9DE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7371</w:t>
            </w:r>
          </w:p>
        </w:tc>
      </w:tr>
      <w:tr w:rsidR="00A95859" w:rsidRPr="00FE09A4" w14:paraId="5986D9F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D00283A" w14:textId="34DB175E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Lachnoclostridium</w:t>
            </w:r>
            <w:proofErr w:type="spellEnd"/>
          </w:p>
        </w:tc>
        <w:tc>
          <w:tcPr>
            <w:tcW w:w="846" w:type="dxa"/>
            <w:vAlign w:val="center"/>
          </w:tcPr>
          <w:p w14:paraId="4A140B6B" w14:textId="541C4E4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3089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7E06D33F" w14:textId="5CF417E4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66553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66E30DBF" w14:textId="5986240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enticin</w:t>
            </w:r>
            <w:proofErr w:type="spellEnd"/>
          </w:p>
        </w:tc>
        <w:tc>
          <w:tcPr>
            <w:tcW w:w="986" w:type="dxa"/>
            <w:vAlign w:val="center"/>
          </w:tcPr>
          <w:p w14:paraId="2F934DF3" w14:textId="0A21015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1026</w:t>
            </w:r>
          </w:p>
        </w:tc>
        <w:tc>
          <w:tcPr>
            <w:tcW w:w="847" w:type="dxa"/>
            <w:vAlign w:val="center"/>
          </w:tcPr>
          <w:p w14:paraId="41223CE4" w14:textId="2F3DA73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2574</w:t>
            </w:r>
          </w:p>
        </w:tc>
      </w:tr>
      <w:tr w:rsidR="00A95859" w:rsidRPr="00FE09A4" w14:paraId="63EE4B3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56471C2" w14:textId="1B4569B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Brevundimonas</w:t>
            </w:r>
            <w:proofErr w:type="spellEnd"/>
          </w:p>
        </w:tc>
        <w:tc>
          <w:tcPr>
            <w:tcW w:w="846" w:type="dxa"/>
            <w:vAlign w:val="center"/>
          </w:tcPr>
          <w:p w14:paraId="196CEC95" w14:textId="50F5237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9204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02BCC016" w14:textId="675E567B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20922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1E21C910" w14:textId="6B45F5A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gamma-</w:t>
            </w: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Asarone</w:t>
            </w:r>
            <w:proofErr w:type="spellEnd"/>
          </w:p>
        </w:tc>
        <w:tc>
          <w:tcPr>
            <w:tcW w:w="986" w:type="dxa"/>
            <w:vAlign w:val="center"/>
          </w:tcPr>
          <w:p w14:paraId="112B1FB8" w14:textId="75EDD25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504</w:t>
            </w:r>
          </w:p>
        </w:tc>
        <w:tc>
          <w:tcPr>
            <w:tcW w:w="847" w:type="dxa"/>
            <w:vAlign w:val="center"/>
          </w:tcPr>
          <w:p w14:paraId="3E6C831A" w14:textId="3FAC641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6542</w:t>
            </w:r>
          </w:p>
        </w:tc>
      </w:tr>
      <w:tr w:rsidR="00A95859" w:rsidRPr="00FE09A4" w14:paraId="098DCFC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7C79355" w14:textId="2928AD1D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Faecalibaculum</w:t>
            </w:r>
            <w:proofErr w:type="spellEnd"/>
          </w:p>
        </w:tc>
        <w:tc>
          <w:tcPr>
            <w:tcW w:w="846" w:type="dxa"/>
            <w:vAlign w:val="center"/>
          </w:tcPr>
          <w:p w14:paraId="4E6BF95F" w14:textId="1885F1C0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8805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F4A9505" w14:textId="65981FC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2785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B439CB0" w14:textId="5388E7F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2,3-Dihydroxytoluene</w:t>
            </w:r>
          </w:p>
        </w:tc>
        <w:tc>
          <w:tcPr>
            <w:tcW w:w="986" w:type="dxa"/>
            <w:vAlign w:val="center"/>
          </w:tcPr>
          <w:p w14:paraId="3BDEC46F" w14:textId="463833F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5103</w:t>
            </w:r>
          </w:p>
        </w:tc>
        <w:tc>
          <w:tcPr>
            <w:tcW w:w="847" w:type="dxa"/>
            <w:vAlign w:val="center"/>
          </w:tcPr>
          <w:p w14:paraId="6C22AE83" w14:textId="752D816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5446</w:t>
            </w:r>
          </w:p>
        </w:tc>
      </w:tr>
      <w:tr w:rsidR="00A95859" w:rsidRPr="00FE09A4" w14:paraId="74698F7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068C642" w14:textId="1807E4A5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Dorea</w:t>
            </w:r>
          </w:p>
        </w:tc>
        <w:tc>
          <w:tcPr>
            <w:tcW w:w="846" w:type="dxa"/>
            <w:vAlign w:val="center"/>
          </w:tcPr>
          <w:p w14:paraId="6E8A97F5" w14:textId="01DB4F22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2665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55F484DE" w14:textId="55777FE0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1047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09A2406" w14:textId="6DC98ED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Phenylalanine</w:t>
            </w:r>
          </w:p>
        </w:tc>
        <w:tc>
          <w:tcPr>
            <w:tcW w:w="986" w:type="dxa"/>
            <w:vAlign w:val="center"/>
          </w:tcPr>
          <w:p w14:paraId="5464B8D2" w14:textId="6879292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4842</w:t>
            </w:r>
          </w:p>
        </w:tc>
        <w:tc>
          <w:tcPr>
            <w:tcW w:w="847" w:type="dxa"/>
            <w:vAlign w:val="center"/>
          </w:tcPr>
          <w:p w14:paraId="3713246F" w14:textId="0B2D1B7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2736</w:t>
            </w:r>
          </w:p>
        </w:tc>
      </w:tr>
      <w:tr w:rsidR="00A95859" w:rsidRPr="00FE09A4" w14:paraId="6DEF2572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0B28E19" w14:textId="64719AE1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Allobaculum</w:t>
            </w:r>
            <w:proofErr w:type="spellEnd"/>
          </w:p>
        </w:tc>
        <w:tc>
          <w:tcPr>
            <w:tcW w:w="846" w:type="dxa"/>
            <w:vAlign w:val="center"/>
          </w:tcPr>
          <w:p w14:paraId="2D0206E9" w14:textId="754F86CC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76606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41CFEA77" w14:textId="06F330E1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2095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6062BE8E" w14:textId="5C8414C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2,4-Dihydroxybenzoic acid</w:t>
            </w:r>
          </w:p>
        </w:tc>
        <w:tc>
          <w:tcPr>
            <w:tcW w:w="986" w:type="dxa"/>
            <w:vAlign w:val="center"/>
          </w:tcPr>
          <w:p w14:paraId="473539EF" w14:textId="521CE62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5416</w:t>
            </w:r>
          </w:p>
        </w:tc>
        <w:tc>
          <w:tcPr>
            <w:tcW w:w="847" w:type="dxa"/>
            <w:vAlign w:val="center"/>
          </w:tcPr>
          <w:p w14:paraId="5FFC5253" w14:textId="39B5A52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3071</w:t>
            </w:r>
          </w:p>
        </w:tc>
      </w:tr>
      <w:tr w:rsidR="00A95859" w:rsidRPr="00FE09A4" w14:paraId="6C62D93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A7C8AD1" w14:textId="3AA6E97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Collinsella</w:t>
            </w:r>
            <w:proofErr w:type="spellEnd"/>
          </w:p>
        </w:tc>
        <w:tc>
          <w:tcPr>
            <w:tcW w:w="846" w:type="dxa"/>
            <w:vAlign w:val="center"/>
          </w:tcPr>
          <w:p w14:paraId="66E625E7" w14:textId="3056C615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009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648EEAE" w14:textId="0BF9DD4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718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6F941EE" w14:textId="088CC9B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Tetradecanedio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3363348F" w14:textId="1C234C7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54158</w:t>
            </w:r>
          </w:p>
        </w:tc>
        <w:tc>
          <w:tcPr>
            <w:tcW w:w="847" w:type="dxa"/>
            <w:vAlign w:val="center"/>
          </w:tcPr>
          <w:p w14:paraId="7FE41767" w14:textId="1138788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2313</w:t>
            </w:r>
          </w:p>
        </w:tc>
      </w:tr>
      <w:tr w:rsidR="00A95859" w:rsidRPr="00FE09A4" w14:paraId="5AD8C28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7348E5E" w14:textId="0BAB0234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Peptoclostridium</w:t>
            </w:r>
            <w:proofErr w:type="spellEnd"/>
          </w:p>
        </w:tc>
        <w:tc>
          <w:tcPr>
            <w:tcW w:w="846" w:type="dxa"/>
            <w:vAlign w:val="center"/>
          </w:tcPr>
          <w:p w14:paraId="26466F36" w14:textId="3A803FB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2065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772533E5" w14:textId="6518F325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51068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6944CAC1" w14:textId="3E746E9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D-Glutamine</w:t>
            </w:r>
          </w:p>
        </w:tc>
        <w:tc>
          <w:tcPr>
            <w:tcW w:w="986" w:type="dxa"/>
            <w:vAlign w:val="center"/>
          </w:tcPr>
          <w:p w14:paraId="0F2343FB" w14:textId="13C4773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65543</w:t>
            </w:r>
          </w:p>
        </w:tc>
        <w:tc>
          <w:tcPr>
            <w:tcW w:w="847" w:type="dxa"/>
            <w:vAlign w:val="center"/>
          </w:tcPr>
          <w:p w14:paraId="56F39CF2" w14:textId="731F692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40333</w:t>
            </w:r>
          </w:p>
        </w:tc>
      </w:tr>
      <w:tr w:rsidR="00A95859" w:rsidRPr="00FE09A4" w14:paraId="579A709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8ACCF33" w14:textId="0934BDF8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Subdoligranulum</w:t>
            </w:r>
            <w:proofErr w:type="spellEnd"/>
          </w:p>
        </w:tc>
        <w:tc>
          <w:tcPr>
            <w:tcW w:w="846" w:type="dxa"/>
            <w:vAlign w:val="center"/>
          </w:tcPr>
          <w:p w14:paraId="2895BCE8" w14:textId="4768794F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774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37CE0E8" w14:textId="0E02979B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99647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38CCE8D7" w14:textId="1712D38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2-Hydroxycaproic acid</w:t>
            </w:r>
          </w:p>
        </w:tc>
        <w:tc>
          <w:tcPr>
            <w:tcW w:w="986" w:type="dxa"/>
            <w:vAlign w:val="center"/>
          </w:tcPr>
          <w:p w14:paraId="280D61AA" w14:textId="484945A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40599</w:t>
            </w:r>
          </w:p>
        </w:tc>
        <w:tc>
          <w:tcPr>
            <w:tcW w:w="847" w:type="dxa"/>
            <w:vAlign w:val="center"/>
          </w:tcPr>
          <w:p w14:paraId="24687D44" w14:textId="3E01AAD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5476</w:t>
            </w:r>
          </w:p>
        </w:tc>
      </w:tr>
      <w:tr w:rsidR="00A95859" w:rsidRPr="00FE09A4" w14:paraId="4C6034C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ADF5236" w14:textId="147EC8DD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Stenotrophomonas</w:t>
            </w:r>
          </w:p>
        </w:tc>
        <w:tc>
          <w:tcPr>
            <w:tcW w:w="846" w:type="dxa"/>
            <w:vAlign w:val="center"/>
          </w:tcPr>
          <w:p w14:paraId="4461C246" w14:textId="5EEC788F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911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7566DD67" w14:textId="30DA0195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80711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648C0CB" w14:textId="610433D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rostaglandin F2a</w:t>
            </w:r>
          </w:p>
        </w:tc>
        <w:tc>
          <w:tcPr>
            <w:tcW w:w="986" w:type="dxa"/>
            <w:vAlign w:val="center"/>
          </w:tcPr>
          <w:p w14:paraId="3018CF57" w14:textId="7946170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8266</w:t>
            </w:r>
          </w:p>
        </w:tc>
        <w:tc>
          <w:tcPr>
            <w:tcW w:w="847" w:type="dxa"/>
            <w:vAlign w:val="center"/>
          </w:tcPr>
          <w:p w14:paraId="42D6FACC" w14:textId="10EF13E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38605</w:t>
            </w:r>
          </w:p>
        </w:tc>
      </w:tr>
      <w:tr w:rsidR="00A95859" w:rsidRPr="00FE09A4" w14:paraId="6FFAD6B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1D6B4BB" w14:textId="367B7FBB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Dubosiella</w:t>
            </w:r>
            <w:proofErr w:type="spellEnd"/>
          </w:p>
        </w:tc>
        <w:tc>
          <w:tcPr>
            <w:tcW w:w="846" w:type="dxa"/>
            <w:vAlign w:val="center"/>
          </w:tcPr>
          <w:p w14:paraId="44E02102" w14:textId="3ADFF12A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83774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655F109B" w14:textId="3C33B5FE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7991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B0D0412" w14:textId="3EDC72F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5-Hydroxyindoleacetic acid</w:t>
            </w:r>
          </w:p>
        </w:tc>
        <w:tc>
          <w:tcPr>
            <w:tcW w:w="986" w:type="dxa"/>
            <w:vAlign w:val="center"/>
          </w:tcPr>
          <w:p w14:paraId="0D61E063" w14:textId="2A326D7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4274</w:t>
            </w:r>
          </w:p>
        </w:tc>
        <w:tc>
          <w:tcPr>
            <w:tcW w:w="847" w:type="dxa"/>
            <w:vAlign w:val="center"/>
          </w:tcPr>
          <w:p w14:paraId="7EE9F221" w14:textId="6B9DD62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3568</w:t>
            </w:r>
          </w:p>
        </w:tc>
      </w:tr>
      <w:tr w:rsidR="00A95859" w:rsidRPr="00FE09A4" w14:paraId="3C0ED04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50C3F11" w14:textId="26D9B408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Sphingobium</w:t>
            </w:r>
            <w:proofErr w:type="spellEnd"/>
          </w:p>
        </w:tc>
        <w:tc>
          <w:tcPr>
            <w:tcW w:w="846" w:type="dxa"/>
            <w:vAlign w:val="center"/>
          </w:tcPr>
          <w:p w14:paraId="41DC2A25" w14:textId="08DC59D2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9653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649A568" w14:textId="086E88A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74787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425B6A10" w14:textId="212E70C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2-Piperidinone</w:t>
            </w:r>
          </w:p>
        </w:tc>
        <w:tc>
          <w:tcPr>
            <w:tcW w:w="986" w:type="dxa"/>
            <w:vAlign w:val="center"/>
          </w:tcPr>
          <w:p w14:paraId="4800B523" w14:textId="0DA9B35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80233</w:t>
            </w:r>
          </w:p>
        </w:tc>
        <w:tc>
          <w:tcPr>
            <w:tcW w:w="847" w:type="dxa"/>
            <w:vAlign w:val="center"/>
          </w:tcPr>
          <w:p w14:paraId="5E31EAF0" w14:textId="42523F7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2299</w:t>
            </w:r>
          </w:p>
        </w:tc>
      </w:tr>
      <w:tr w:rsidR="00A95859" w:rsidRPr="00FE09A4" w14:paraId="2382A7D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F582A01" w14:textId="137C834C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Acinetobacter</w:t>
            </w:r>
          </w:p>
        </w:tc>
        <w:tc>
          <w:tcPr>
            <w:tcW w:w="846" w:type="dxa"/>
            <w:vAlign w:val="center"/>
          </w:tcPr>
          <w:p w14:paraId="14501A6B" w14:textId="2AC5C94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923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60123B3C" w14:textId="00C7C4B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654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367747C3" w14:textId="685A764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Histidine</w:t>
            </w:r>
          </w:p>
        </w:tc>
        <w:tc>
          <w:tcPr>
            <w:tcW w:w="986" w:type="dxa"/>
            <w:vAlign w:val="center"/>
          </w:tcPr>
          <w:p w14:paraId="1908CAF3" w14:textId="7179444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98663</w:t>
            </w:r>
          </w:p>
        </w:tc>
        <w:tc>
          <w:tcPr>
            <w:tcW w:w="847" w:type="dxa"/>
            <w:vAlign w:val="center"/>
          </w:tcPr>
          <w:p w14:paraId="015E8E38" w14:textId="543D75F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04214</w:t>
            </w:r>
          </w:p>
        </w:tc>
      </w:tr>
      <w:tr w:rsidR="00A95859" w:rsidRPr="00FE09A4" w14:paraId="1A07BDA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66D2D4E" w14:textId="0AD2A07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Clostridium_sensu_stricto_1</w:t>
            </w:r>
          </w:p>
        </w:tc>
        <w:tc>
          <w:tcPr>
            <w:tcW w:w="846" w:type="dxa"/>
            <w:vAlign w:val="center"/>
          </w:tcPr>
          <w:p w14:paraId="05700502" w14:textId="4D628BA2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8705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57CDCAB" w14:textId="5893B71B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62637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122A55C7" w14:textId="54E36FA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4-Hydroxybenzaldehyde</w:t>
            </w:r>
          </w:p>
        </w:tc>
        <w:tc>
          <w:tcPr>
            <w:tcW w:w="986" w:type="dxa"/>
            <w:vAlign w:val="center"/>
          </w:tcPr>
          <w:p w14:paraId="7D297BF8" w14:textId="343F3B3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9314</w:t>
            </w:r>
          </w:p>
        </w:tc>
        <w:tc>
          <w:tcPr>
            <w:tcW w:w="847" w:type="dxa"/>
            <w:vAlign w:val="center"/>
          </w:tcPr>
          <w:p w14:paraId="3B85E0A4" w14:textId="78CFE69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0811</w:t>
            </w:r>
          </w:p>
        </w:tc>
      </w:tr>
      <w:tr w:rsidR="00A95859" w:rsidRPr="00FE09A4" w14:paraId="313A927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604AEB4" w14:textId="35E4628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Adlercreutzia</w:t>
            </w:r>
            <w:proofErr w:type="spellEnd"/>
          </w:p>
        </w:tc>
        <w:tc>
          <w:tcPr>
            <w:tcW w:w="846" w:type="dxa"/>
            <w:vAlign w:val="center"/>
          </w:tcPr>
          <w:p w14:paraId="6CAEF7D8" w14:textId="15A46EBF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156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0F670C1D" w14:textId="6039547A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43267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7F4864B6" w14:textId="5ACD92A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4,6-Dihydroxyquinoline</w:t>
            </w:r>
          </w:p>
        </w:tc>
        <w:tc>
          <w:tcPr>
            <w:tcW w:w="986" w:type="dxa"/>
            <w:vAlign w:val="center"/>
          </w:tcPr>
          <w:p w14:paraId="174C9274" w14:textId="1B81120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5378</w:t>
            </w:r>
          </w:p>
        </w:tc>
        <w:tc>
          <w:tcPr>
            <w:tcW w:w="847" w:type="dxa"/>
            <w:vAlign w:val="center"/>
          </w:tcPr>
          <w:p w14:paraId="6F9B3B30" w14:textId="419D50D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3154</w:t>
            </w:r>
          </w:p>
        </w:tc>
      </w:tr>
      <w:tr w:rsidR="00A95859" w:rsidRPr="00FE09A4" w14:paraId="1CE8CCD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F123DD8" w14:textId="126AA3EA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Peptostreptococcus</w:t>
            </w:r>
            <w:proofErr w:type="spellEnd"/>
          </w:p>
        </w:tc>
        <w:tc>
          <w:tcPr>
            <w:tcW w:w="846" w:type="dxa"/>
            <w:vAlign w:val="center"/>
          </w:tcPr>
          <w:p w14:paraId="69DB540B" w14:textId="201F087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512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E341C44" w14:textId="6193DF58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9044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02D1041" w14:textId="4B3307B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Kynurenic acid</w:t>
            </w:r>
          </w:p>
        </w:tc>
        <w:tc>
          <w:tcPr>
            <w:tcW w:w="986" w:type="dxa"/>
            <w:vAlign w:val="center"/>
          </w:tcPr>
          <w:p w14:paraId="6BD56640" w14:textId="7FBBFFD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7166</w:t>
            </w:r>
          </w:p>
        </w:tc>
        <w:tc>
          <w:tcPr>
            <w:tcW w:w="847" w:type="dxa"/>
            <w:vAlign w:val="center"/>
          </w:tcPr>
          <w:p w14:paraId="74C0A0E1" w14:textId="6A53182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22551</w:t>
            </w:r>
          </w:p>
        </w:tc>
      </w:tr>
      <w:tr w:rsidR="00A95859" w:rsidRPr="00FE09A4" w14:paraId="5A6A88E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A079D70" w14:textId="00EC1C52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Turicibacter</w:t>
            </w:r>
            <w:proofErr w:type="spellEnd"/>
          </w:p>
        </w:tc>
        <w:tc>
          <w:tcPr>
            <w:tcW w:w="846" w:type="dxa"/>
            <w:vAlign w:val="center"/>
          </w:tcPr>
          <w:p w14:paraId="012FAE27" w14:textId="7D07381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945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D38C731" w14:textId="19000DC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0899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63E5F0C" w14:textId="10D24E7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(+/-)-2-Hydroxy-4-(</w:t>
            </w: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methylthio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)butanoic acid</w:t>
            </w:r>
          </w:p>
        </w:tc>
        <w:tc>
          <w:tcPr>
            <w:tcW w:w="986" w:type="dxa"/>
            <w:vAlign w:val="center"/>
          </w:tcPr>
          <w:p w14:paraId="41D10FD6" w14:textId="6F17CFF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82193</w:t>
            </w:r>
          </w:p>
        </w:tc>
        <w:tc>
          <w:tcPr>
            <w:tcW w:w="847" w:type="dxa"/>
            <w:vAlign w:val="center"/>
          </w:tcPr>
          <w:p w14:paraId="0C5956FB" w14:textId="7F930AA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137</w:t>
            </w:r>
          </w:p>
        </w:tc>
      </w:tr>
      <w:tr w:rsidR="00A95859" w:rsidRPr="00FE09A4" w14:paraId="787D0530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4126506" w14:textId="321D1928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Anaerostipes</w:t>
            </w:r>
            <w:proofErr w:type="spellEnd"/>
          </w:p>
        </w:tc>
        <w:tc>
          <w:tcPr>
            <w:tcW w:w="846" w:type="dxa"/>
            <w:vAlign w:val="center"/>
          </w:tcPr>
          <w:p w14:paraId="10BA7AFD" w14:textId="215ADE2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7928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5D0CED49" w14:textId="3609A170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19619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3F7FE42" w14:textId="470D931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But-2-enoic acid</w:t>
            </w:r>
          </w:p>
        </w:tc>
        <w:tc>
          <w:tcPr>
            <w:tcW w:w="986" w:type="dxa"/>
            <w:vAlign w:val="center"/>
          </w:tcPr>
          <w:p w14:paraId="6BE203AA" w14:textId="6ED0F07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0912</w:t>
            </w:r>
          </w:p>
        </w:tc>
        <w:tc>
          <w:tcPr>
            <w:tcW w:w="847" w:type="dxa"/>
            <w:vAlign w:val="center"/>
          </w:tcPr>
          <w:p w14:paraId="58B37ADB" w14:textId="60A6AD0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39596</w:t>
            </w:r>
          </w:p>
        </w:tc>
      </w:tr>
      <w:tr w:rsidR="00A95859" w:rsidRPr="00FE09A4" w14:paraId="6D2F0DF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F3CF646" w14:textId="2A8317A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Cetobacterium</w:t>
            </w:r>
            <w:proofErr w:type="spellEnd"/>
          </w:p>
        </w:tc>
        <w:tc>
          <w:tcPr>
            <w:tcW w:w="846" w:type="dxa"/>
            <w:vAlign w:val="center"/>
          </w:tcPr>
          <w:p w14:paraId="10C0D4BE" w14:textId="022F7D4C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22154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50AE337F" w14:textId="72E68A5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139397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45FA6B00" w14:textId="754983B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2-Aminobenzoic acid</w:t>
            </w:r>
          </w:p>
        </w:tc>
        <w:tc>
          <w:tcPr>
            <w:tcW w:w="986" w:type="dxa"/>
            <w:vAlign w:val="center"/>
          </w:tcPr>
          <w:p w14:paraId="32E7AD00" w14:textId="204E117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1826</w:t>
            </w:r>
          </w:p>
        </w:tc>
        <w:tc>
          <w:tcPr>
            <w:tcW w:w="847" w:type="dxa"/>
            <w:vAlign w:val="center"/>
          </w:tcPr>
          <w:p w14:paraId="7CE4B635" w14:textId="6DFFE48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32777</w:t>
            </w:r>
          </w:p>
        </w:tc>
      </w:tr>
      <w:tr w:rsidR="00A95859" w:rsidRPr="00FE09A4" w14:paraId="70C40A0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1374FD6" w14:textId="11566BF4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Candidatus_Arthromitus</w:t>
            </w:r>
            <w:proofErr w:type="spellEnd"/>
          </w:p>
        </w:tc>
        <w:tc>
          <w:tcPr>
            <w:tcW w:w="846" w:type="dxa"/>
            <w:vAlign w:val="center"/>
          </w:tcPr>
          <w:p w14:paraId="01FEAAE0" w14:textId="3B781E2C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8412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1EDF698" w14:textId="0A2A501C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634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4119E6EF" w14:textId="0CEE1B8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Hippuric acid</w:t>
            </w:r>
          </w:p>
        </w:tc>
        <w:tc>
          <w:tcPr>
            <w:tcW w:w="986" w:type="dxa"/>
            <w:vAlign w:val="center"/>
          </w:tcPr>
          <w:p w14:paraId="19BD34C5" w14:textId="25A1FA6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34012</w:t>
            </w:r>
          </w:p>
        </w:tc>
        <w:tc>
          <w:tcPr>
            <w:tcW w:w="847" w:type="dxa"/>
            <w:vAlign w:val="center"/>
          </w:tcPr>
          <w:p w14:paraId="0A9E2A28" w14:textId="521039C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3658</w:t>
            </w:r>
          </w:p>
        </w:tc>
      </w:tr>
      <w:tr w:rsidR="00A95859" w:rsidRPr="00FE09A4" w14:paraId="195066F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BC1DC61" w14:textId="144FF8A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Solobacterium</w:t>
            </w:r>
            <w:proofErr w:type="spellEnd"/>
          </w:p>
        </w:tc>
        <w:tc>
          <w:tcPr>
            <w:tcW w:w="846" w:type="dxa"/>
            <w:vAlign w:val="center"/>
          </w:tcPr>
          <w:p w14:paraId="4730384D" w14:textId="5B02ADCD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10025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FECAB41" w14:textId="10D285D7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28745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5572A8D0" w14:textId="5384700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Alpha-</w:t>
            </w: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Hydroxyisobutyr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2AC3295A" w14:textId="1ACA073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992</w:t>
            </w:r>
          </w:p>
        </w:tc>
        <w:tc>
          <w:tcPr>
            <w:tcW w:w="847" w:type="dxa"/>
            <w:vAlign w:val="center"/>
          </w:tcPr>
          <w:p w14:paraId="1C1629DB" w14:textId="5382D66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36761</w:t>
            </w:r>
          </w:p>
        </w:tc>
      </w:tr>
      <w:tr w:rsidR="00A95859" w:rsidRPr="00FE09A4" w14:paraId="0ACBC91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C8AD23F" w14:textId="77653FF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Coriobacteriaceae_UCG-002</w:t>
            </w:r>
          </w:p>
        </w:tc>
        <w:tc>
          <w:tcPr>
            <w:tcW w:w="846" w:type="dxa"/>
            <w:vAlign w:val="center"/>
          </w:tcPr>
          <w:p w14:paraId="34B07D6D" w14:textId="02534BFC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72555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71C87D76" w14:textId="5096BC04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5169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338200EB" w14:textId="5D6884C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D-2-Hydroxyglutaric acid</w:t>
            </w:r>
          </w:p>
        </w:tc>
        <w:tc>
          <w:tcPr>
            <w:tcW w:w="986" w:type="dxa"/>
            <w:vAlign w:val="center"/>
          </w:tcPr>
          <w:p w14:paraId="1D6A0453" w14:textId="0DBA080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1875</w:t>
            </w:r>
          </w:p>
        </w:tc>
        <w:tc>
          <w:tcPr>
            <w:tcW w:w="847" w:type="dxa"/>
            <w:vAlign w:val="center"/>
          </w:tcPr>
          <w:p w14:paraId="0734AC89" w14:textId="34D2D08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3115</w:t>
            </w:r>
          </w:p>
        </w:tc>
      </w:tr>
      <w:tr w:rsidR="00A95859" w:rsidRPr="00FE09A4" w14:paraId="194578A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6EDDEC7" w14:textId="41B7CB82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Romboutsia</w:t>
            </w:r>
          </w:p>
        </w:tc>
        <w:tc>
          <w:tcPr>
            <w:tcW w:w="846" w:type="dxa"/>
            <w:vAlign w:val="center"/>
          </w:tcPr>
          <w:p w14:paraId="2E886251" w14:textId="430713D7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360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41309817" w14:textId="0191023D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8007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00477BF5" w14:textId="1697B38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Homovanill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516B1210" w14:textId="54CEF0A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9293</w:t>
            </w:r>
          </w:p>
        </w:tc>
        <w:tc>
          <w:tcPr>
            <w:tcW w:w="847" w:type="dxa"/>
            <w:vAlign w:val="center"/>
          </w:tcPr>
          <w:p w14:paraId="13A0C22A" w14:textId="21F2E96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9988</w:t>
            </w:r>
          </w:p>
        </w:tc>
      </w:tr>
      <w:tr w:rsidR="00A95859" w:rsidRPr="00FE09A4" w14:paraId="0BD56BE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932B61A" w14:textId="330F9D8D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lastRenderedPageBreak/>
              <w:t>Tyzzerella</w:t>
            </w:r>
            <w:proofErr w:type="spellEnd"/>
          </w:p>
        </w:tc>
        <w:tc>
          <w:tcPr>
            <w:tcW w:w="846" w:type="dxa"/>
            <w:vAlign w:val="center"/>
          </w:tcPr>
          <w:p w14:paraId="4980BA98" w14:textId="791BF752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3695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6A832711" w14:textId="40EC0CF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63225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447EACD0" w14:textId="7EF0A06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4-Methoxyphenylacetic acid</w:t>
            </w:r>
          </w:p>
        </w:tc>
        <w:tc>
          <w:tcPr>
            <w:tcW w:w="986" w:type="dxa"/>
            <w:vAlign w:val="center"/>
          </w:tcPr>
          <w:p w14:paraId="4AB88825" w14:textId="7046920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958</w:t>
            </w:r>
          </w:p>
        </w:tc>
        <w:tc>
          <w:tcPr>
            <w:tcW w:w="847" w:type="dxa"/>
            <w:vAlign w:val="center"/>
          </w:tcPr>
          <w:p w14:paraId="244BD274" w14:textId="5E5C945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3462</w:t>
            </w:r>
          </w:p>
        </w:tc>
      </w:tr>
      <w:tr w:rsidR="00A95859" w:rsidRPr="00FE09A4" w14:paraId="5E034E7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5996CDD" w14:textId="3ABA783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Escherichia-Shigella</w:t>
            </w:r>
          </w:p>
        </w:tc>
        <w:tc>
          <w:tcPr>
            <w:tcW w:w="846" w:type="dxa"/>
            <w:vAlign w:val="center"/>
          </w:tcPr>
          <w:p w14:paraId="39F21BFF" w14:textId="1EA27B9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10467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1828EAF1" w14:textId="5A6C571A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65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74C9E934" w14:textId="20B4D02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D-Glucurono-6,3-lactone</w:t>
            </w:r>
          </w:p>
        </w:tc>
        <w:tc>
          <w:tcPr>
            <w:tcW w:w="986" w:type="dxa"/>
            <w:vAlign w:val="center"/>
          </w:tcPr>
          <w:p w14:paraId="01045EF0" w14:textId="53A291F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308</w:t>
            </w:r>
          </w:p>
        </w:tc>
        <w:tc>
          <w:tcPr>
            <w:tcW w:w="847" w:type="dxa"/>
            <w:vAlign w:val="center"/>
          </w:tcPr>
          <w:p w14:paraId="1FBAD829" w14:textId="1EC62E6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30826</w:t>
            </w:r>
          </w:p>
        </w:tc>
      </w:tr>
      <w:tr w:rsidR="00A95859" w:rsidRPr="00FE09A4" w14:paraId="191F8C4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FE74CEB" w14:textId="095654F8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Streptococcus</w:t>
            </w:r>
          </w:p>
        </w:tc>
        <w:tc>
          <w:tcPr>
            <w:tcW w:w="846" w:type="dxa"/>
            <w:vAlign w:val="center"/>
          </w:tcPr>
          <w:p w14:paraId="277EAF63" w14:textId="50065D5F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3601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421B1E8A" w14:textId="1F38F6F5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4737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256F691A" w14:textId="33EF33C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Methylsuccin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3E1FE389" w14:textId="7AA25DF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4813</w:t>
            </w:r>
          </w:p>
        </w:tc>
        <w:tc>
          <w:tcPr>
            <w:tcW w:w="847" w:type="dxa"/>
            <w:vAlign w:val="center"/>
          </w:tcPr>
          <w:p w14:paraId="6868D77C" w14:textId="41FCA70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331</w:t>
            </w:r>
          </w:p>
        </w:tc>
      </w:tr>
      <w:tr w:rsidR="00A95859" w:rsidRPr="00FE09A4" w14:paraId="5389279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A5596FF" w14:textId="6766C8A1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Lactobacillus</w:t>
            </w:r>
          </w:p>
        </w:tc>
        <w:tc>
          <w:tcPr>
            <w:tcW w:w="846" w:type="dxa"/>
            <w:vAlign w:val="center"/>
          </w:tcPr>
          <w:p w14:paraId="708EA39A" w14:textId="6D2BA818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0384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B274B86" w14:textId="3EDC983B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4746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1D8921D5" w14:textId="14A1662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Biotin</w:t>
            </w:r>
          </w:p>
        </w:tc>
        <w:tc>
          <w:tcPr>
            <w:tcW w:w="986" w:type="dxa"/>
            <w:vAlign w:val="center"/>
          </w:tcPr>
          <w:p w14:paraId="30E3AD2A" w14:textId="0ED9BEF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26219</w:t>
            </w:r>
          </w:p>
        </w:tc>
        <w:tc>
          <w:tcPr>
            <w:tcW w:w="847" w:type="dxa"/>
            <w:vAlign w:val="center"/>
          </w:tcPr>
          <w:p w14:paraId="2976F45C" w14:textId="5280C64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3814</w:t>
            </w:r>
          </w:p>
        </w:tc>
      </w:tr>
      <w:tr w:rsidR="00A95859" w:rsidRPr="00FE09A4" w14:paraId="66CCD84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FBFBDB7" w14:textId="2FC8DE7C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proofErr w:type="spellStart"/>
            <w:r w:rsidRPr="00BF74D0">
              <w:rPr>
                <w:rFonts w:ascii="Times New Roman" w:eastAsia="DengXian" w:hAnsi="Times New Roman"/>
                <w:sz w:val="15"/>
                <w:szCs w:val="15"/>
              </w:rPr>
              <w:t>Halomonas</w:t>
            </w:r>
            <w:proofErr w:type="spellEnd"/>
          </w:p>
        </w:tc>
        <w:tc>
          <w:tcPr>
            <w:tcW w:w="846" w:type="dxa"/>
            <w:vAlign w:val="center"/>
          </w:tcPr>
          <w:p w14:paraId="09DDFFBB" w14:textId="480C06B9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136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4A87224" w14:textId="106AD295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2098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6D2F944F" w14:textId="54DB88C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(</w:t>
            </w:r>
            <w:r w:rsidR="00602842">
              <w:rPr>
                <w:rFonts w:ascii="Times New Roman" w:eastAsia="DengXian" w:hAnsi="Times New Roman" w:hint="eastAsia"/>
                <w:sz w:val="15"/>
                <w:szCs w:val="15"/>
                <w:lang w:eastAsia="zh-CN"/>
              </w:rPr>
              <w:t>±</w:t>
            </w: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)-2-(1-Methylpropyl)-4,6-dinitrophenol</w:t>
            </w:r>
          </w:p>
        </w:tc>
        <w:tc>
          <w:tcPr>
            <w:tcW w:w="986" w:type="dxa"/>
            <w:vAlign w:val="center"/>
          </w:tcPr>
          <w:p w14:paraId="5559949B" w14:textId="277EADA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02753</w:t>
            </w:r>
          </w:p>
        </w:tc>
        <w:tc>
          <w:tcPr>
            <w:tcW w:w="847" w:type="dxa"/>
            <w:vAlign w:val="center"/>
          </w:tcPr>
          <w:p w14:paraId="68A6EC87" w14:textId="41D8C30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31341</w:t>
            </w:r>
          </w:p>
        </w:tc>
      </w:tr>
      <w:tr w:rsidR="00A95859" w:rsidRPr="00FE09A4" w14:paraId="2742ED5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B92D2F8" w14:textId="6D1D5CC4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Enterococcus</w:t>
            </w:r>
          </w:p>
        </w:tc>
        <w:tc>
          <w:tcPr>
            <w:tcW w:w="846" w:type="dxa"/>
            <w:vAlign w:val="center"/>
          </w:tcPr>
          <w:p w14:paraId="2AB45B7F" w14:textId="1A7CC5B7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1815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6426E416" w14:textId="3FB9B05B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0524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43090EBD" w14:textId="33BE917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rostaglandin B1</w:t>
            </w:r>
          </w:p>
        </w:tc>
        <w:tc>
          <w:tcPr>
            <w:tcW w:w="986" w:type="dxa"/>
            <w:vAlign w:val="center"/>
          </w:tcPr>
          <w:p w14:paraId="4D872DF8" w14:textId="30DFB60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7017</w:t>
            </w:r>
          </w:p>
        </w:tc>
        <w:tc>
          <w:tcPr>
            <w:tcW w:w="847" w:type="dxa"/>
            <w:vAlign w:val="center"/>
          </w:tcPr>
          <w:p w14:paraId="55FB5D9B" w14:textId="115834E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03154</w:t>
            </w:r>
          </w:p>
        </w:tc>
      </w:tr>
      <w:tr w:rsidR="00A95859" w:rsidRPr="00FE09A4" w14:paraId="32EAB2A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D97B08B" w14:textId="51AF79B6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Dietzia</w:t>
            </w:r>
          </w:p>
        </w:tc>
        <w:tc>
          <w:tcPr>
            <w:tcW w:w="846" w:type="dxa"/>
            <w:vAlign w:val="center"/>
          </w:tcPr>
          <w:p w14:paraId="4F5C9618" w14:textId="53DD0F1C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-0.00272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2DF6E924" w14:textId="629996C3" w:rsidR="00A95859" w:rsidRPr="00BF74D0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  <w:r w:rsidRPr="00BF74D0">
              <w:rPr>
                <w:rFonts w:ascii="Times New Roman" w:eastAsia="DengXian" w:hAnsi="Times New Roman"/>
                <w:sz w:val="15"/>
                <w:szCs w:val="15"/>
              </w:rPr>
              <w:t>0.014864</w:t>
            </w:r>
          </w:p>
        </w:tc>
        <w:tc>
          <w:tcPr>
            <w:tcW w:w="2255" w:type="dxa"/>
            <w:shd w:val="clear" w:color="auto" w:fill="auto"/>
            <w:vAlign w:val="center"/>
          </w:tcPr>
          <w:p w14:paraId="745ADC6C" w14:textId="7FF1E7B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Inosine</w:t>
            </w:r>
          </w:p>
        </w:tc>
        <w:tc>
          <w:tcPr>
            <w:tcW w:w="986" w:type="dxa"/>
            <w:vAlign w:val="center"/>
          </w:tcPr>
          <w:p w14:paraId="5CC70CF9" w14:textId="7E525B7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8172</w:t>
            </w:r>
          </w:p>
        </w:tc>
        <w:tc>
          <w:tcPr>
            <w:tcW w:w="847" w:type="dxa"/>
            <w:vAlign w:val="center"/>
          </w:tcPr>
          <w:p w14:paraId="5B49A278" w14:textId="388C19A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9926</w:t>
            </w:r>
          </w:p>
        </w:tc>
      </w:tr>
      <w:tr w:rsidR="00A95859" w:rsidRPr="00FE09A4" w14:paraId="0D75DE3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0D4A16F" w14:textId="2D5F26B9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8420754" w14:textId="69CB0A83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81FD97E" w14:textId="18615A1F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8E75E2F" w14:textId="71C02C3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Salicylic acid</w:t>
            </w:r>
          </w:p>
        </w:tc>
        <w:tc>
          <w:tcPr>
            <w:tcW w:w="986" w:type="dxa"/>
            <w:vAlign w:val="center"/>
          </w:tcPr>
          <w:p w14:paraId="6F151FBE" w14:textId="746E694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17642</w:t>
            </w:r>
          </w:p>
        </w:tc>
        <w:tc>
          <w:tcPr>
            <w:tcW w:w="847" w:type="dxa"/>
            <w:vAlign w:val="center"/>
          </w:tcPr>
          <w:p w14:paraId="186FA0BB" w14:textId="4AC9439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5111</w:t>
            </w:r>
          </w:p>
        </w:tc>
      </w:tr>
      <w:tr w:rsidR="00A95859" w:rsidRPr="00FE09A4" w14:paraId="22BE7C7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DDA5A89" w14:textId="0AA797E5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CD03E51" w14:textId="336A28AF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BF38FB5" w14:textId="365D4699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9DCC3E8" w14:textId="2634169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2-Hydroxycinnamic acid</w:t>
            </w:r>
          </w:p>
        </w:tc>
        <w:tc>
          <w:tcPr>
            <w:tcW w:w="986" w:type="dxa"/>
            <w:vAlign w:val="center"/>
          </w:tcPr>
          <w:p w14:paraId="55547B1D" w14:textId="37533A9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85679</w:t>
            </w:r>
          </w:p>
        </w:tc>
        <w:tc>
          <w:tcPr>
            <w:tcW w:w="847" w:type="dxa"/>
            <w:vAlign w:val="center"/>
          </w:tcPr>
          <w:p w14:paraId="2503ED97" w14:textId="0EFB218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9467</w:t>
            </w:r>
          </w:p>
        </w:tc>
      </w:tr>
      <w:tr w:rsidR="00A95859" w:rsidRPr="00FE09A4" w14:paraId="63597BF6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0B9CD6E" w14:textId="72395B23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30AB386" w14:textId="3853643D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C960F38" w14:textId="5A7AE942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3D2C02C" w14:textId="5342D34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Caprylic acid</w:t>
            </w:r>
          </w:p>
        </w:tc>
        <w:tc>
          <w:tcPr>
            <w:tcW w:w="986" w:type="dxa"/>
            <w:vAlign w:val="center"/>
          </w:tcPr>
          <w:p w14:paraId="67230FF4" w14:textId="45AFEEF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19679</w:t>
            </w:r>
          </w:p>
        </w:tc>
        <w:tc>
          <w:tcPr>
            <w:tcW w:w="847" w:type="dxa"/>
            <w:vAlign w:val="center"/>
          </w:tcPr>
          <w:p w14:paraId="4727F7C8" w14:textId="0970092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3516</w:t>
            </w:r>
          </w:p>
        </w:tc>
      </w:tr>
      <w:tr w:rsidR="00A95859" w:rsidRPr="00FE09A4" w14:paraId="23BFC130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AF57111" w14:textId="01BA0E5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4FF9E2D" w14:textId="11EE658A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D63E7B5" w14:textId="1D6A4BE6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CBCEFE9" w14:textId="2A1AC05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3-Cresotinic acid</w:t>
            </w:r>
          </w:p>
        </w:tc>
        <w:tc>
          <w:tcPr>
            <w:tcW w:w="986" w:type="dxa"/>
            <w:vAlign w:val="center"/>
          </w:tcPr>
          <w:p w14:paraId="474C795D" w14:textId="5F52319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8284</w:t>
            </w:r>
          </w:p>
        </w:tc>
        <w:tc>
          <w:tcPr>
            <w:tcW w:w="847" w:type="dxa"/>
            <w:vAlign w:val="center"/>
          </w:tcPr>
          <w:p w14:paraId="5BD8B5B5" w14:textId="6F4508C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167</w:t>
            </w:r>
          </w:p>
        </w:tc>
      </w:tr>
      <w:tr w:rsidR="00A95859" w:rsidRPr="00FE09A4" w14:paraId="64A2D51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E631F83" w14:textId="27EFB418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BBCAC99" w14:textId="7160C19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0363269" w14:textId="59C4E3B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A38D544" w14:textId="466DB5F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Dodecanedioic acid</w:t>
            </w:r>
          </w:p>
        </w:tc>
        <w:tc>
          <w:tcPr>
            <w:tcW w:w="986" w:type="dxa"/>
            <w:vAlign w:val="center"/>
          </w:tcPr>
          <w:p w14:paraId="115A537E" w14:textId="79EACD9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07614</w:t>
            </w:r>
          </w:p>
        </w:tc>
        <w:tc>
          <w:tcPr>
            <w:tcW w:w="847" w:type="dxa"/>
            <w:vAlign w:val="center"/>
          </w:tcPr>
          <w:p w14:paraId="5141CEAE" w14:textId="3FDF477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60089</w:t>
            </w:r>
          </w:p>
        </w:tc>
      </w:tr>
      <w:tr w:rsidR="00A95859" w:rsidRPr="00FE09A4" w14:paraId="1ABCFAF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5D65C3A" w14:textId="6A9BD2B4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B9CFABC" w14:textId="7E0395EE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04BB3B8" w14:textId="31DCC879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33A873E" w14:textId="73C69AF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Glutacon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1763107F" w14:textId="2534E38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8151</w:t>
            </w:r>
          </w:p>
        </w:tc>
        <w:tc>
          <w:tcPr>
            <w:tcW w:w="847" w:type="dxa"/>
            <w:vAlign w:val="center"/>
          </w:tcPr>
          <w:p w14:paraId="4E7C89BD" w14:textId="7909A98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0831</w:t>
            </w:r>
          </w:p>
        </w:tc>
      </w:tr>
      <w:tr w:rsidR="00A95859" w:rsidRPr="00FE09A4" w14:paraId="0BAD993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EF3BCE0" w14:textId="1BBEE2E0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7A1C899" w14:textId="5337B8F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4996CA7" w14:textId="76EF3E58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CE9F8B1" w14:textId="02BA7B9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henylacetic acid</w:t>
            </w:r>
          </w:p>
        </w:tc>
        <w:tc>
          <w:tcPr>
            <w:tcW w:w="986" w:type="dxa"/>
            <w:vAlign w:val="center"/>
          </w:tcPr>
          <w:p w14:paraId="26F676B8" w14:textId="4723082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18468</w:t>
            </w:r>
          </w:p>
        </w:tc>
        <w:tc>
          <w:tcPr>
            <w:tcW w:w="847" w:type="dxa"/>
            <w:vAlign w:val="center"/>
          </w:tcPr>
          <w:p w14:paraId="58353135" w14:textId="25FD570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847</w:t>
            </w:r>
          </w:p>
        </w:tc>
      </w:tr>
      <w:tr w:rsidR="00A95859" w:rsidRPr="00FE09A4" w14:paraId="2B08313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DDBC074" w14:textId="6BDADD45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272E415" w14:textId="2CE1C1F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CA4A71C" w14:textId="05125F6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3ABC0D4" w14:textId="0301811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3-Hydroxyphenylacetic acid</w:t>
            </w:r>
          </w:p>
        </w:tc>
        <w:tc>
          <w:tcPr>
            <w:tcW w:w="986" w:type="dxa"/>
            <w:vAlign w:val="center"/>
          </w:tcPr>
          <w:p w14:paraId="5F114ED2" w14:textId="6BC304E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13253</w:t>
            </w:r>
          </w:p>
        </w:tc>
        <w:tc>
          <w:tcPr>
            <w:tcW w:w="847" w:type="dxa"/>
            <w:vAlign w:val="center"/>
          </w:tcPr>
          <w:p w14:paraId="3609A4E8" w14:textId="339F39A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243</w:t>
            </w:r>
          </w:p>
        </w:tc>
      </w:tr>
      <w:tr w:rsidR="00A95859" w:rsidRPr="00FE09A4" w14:paraId="10B5654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455227C" w14:textId="5A00910A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118D388" w14:textId="0F235856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077ABD9" w14:textId="4667974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A087A72" w14:textId="7E73ADA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hosphorylcholine</w:t>
            </w:r>
          </w:p>
        </w:tc>
        <w:tc>
          <w:tcPr>
            <w:tcW w:w="986" w:type="dxa"/>
            <w:vAlign w:val="center"/>
          </w:tcPr>
          <w:p w14:paraId="324E7238" w14:textId="36D9044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09002</w:t>
            </w:r>
          </w:p>
        </w:tc>
        <w:tc>
          <w:tcPr>
            <w:tcW w:w="847" w:type="dxa"/>
            <w:vAlign w:val="center"/>
          </w:tcPr>
          <w:p w14:paraId="0680A7E3" w14:textId="3E851AB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17214</w:t>
            </w:r>
          </w:p>
        </w:tc>
      </w:tr>
      <w:tr w:rsidR="00A95859" w:rsidRPr="00FE09A4" w14:paraId="5AC27AA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9FAA537" w14:textId="2F957B7B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FA0FBB5" w14:textId="577145F4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DE52898" w14:textId="62C9168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B5320E3" w14:textId="135F986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henyllact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3F21A438" w14:textId="556790A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95619</w:t>
            </w:r>
          </w:p>
        </w:tc>
        <w:tc>
          <w:tcPr>
            <w:tcW w:w="847" w:type="dxa"/>
            <w:vAlign w:val="center"/>
          </w:tcPr>
          <w:p w14:paraId="08A5C6A6" w14:textId="0124FE3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6836</w:t>
            </w:r>
          </w:p>
        </w:tc>
      </w:tr>
      <w:tr w:rsidR="00A95859" w:rsidRPr="00FE09A4" w14:paraId="2ED30A4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1E8939C" w14:textId="16F1BD0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273CF4C" w14:textId="16214F73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FE44165" w14:textId="14AEEF5C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2AD8EAB" w14:textId="0339F3A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Citric acid</w:t>
            </w:r>
          </w:p>
        </w:tc>
        <w:tc>
          <w:tcPr>
            <w:tcW w:w="986" w:type="dxa"/>
            <w:vAlign w:val="center"/>
          </w:tcPr>
          <w:p w14:paraId="374711D6" w14:textId="6146104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8459</w:t>
            </w:r>
          </w:p>
        </w:tc>
        <w:tc>
          <w:tcPr>
            <w:tcW w:w="847" w:type="dxa"/>
            <w:vAlign w:val="center"/>
          </w:tcPr>
          <w:p w14:paraId="3C83FECE" w14:textId="57EC919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8103</w:t>
            </w:r>
          </w:p>
        </w:tc>
      </w:tr>
      <w:tr w:rsidR="00A95859" w:rsidRPr="00FE09A4" w14:paraId="4BD427A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13E9079" w14:textId="70A7074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83958C3" w14:textId="5A0799E0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B0EEC69" w14:textId="52EC9B1D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6903B22" w14:textId="2999DB6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Taurine</w:t>
            </w:r>
          </w:p>
        </w:tc>
        <w:tc>
          <w:tcPr>
            <w:tcW w:w="986" w:type="dxa"/>
            <w:vAlign w:val="center"/>
          </w:tcPr>
          <w:p w14:paraId="063949AB" w14:textId="0E836CF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8528</w:t>
            </w:r>
          </w:p>
        </w:tc>
        <w:tc>
          <w:tcPr>
            <w:tcW w:w="847" w:type="dxa"/>
            <w:vAlign w:val="center"/>
          </w:tcPr>
          <w:p w14:paraId="5ECBCF14" w14:textId="62F90CE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7843</w:t>
            </w:r>
          </w:p>
        </w:tc>
      </w:tr>
      <w:tr w:rsidR="00A95859" w:rsidRPr="00FE09A4" w14:paraId="0DBF115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50309E4" w14:textId="78F5A7BB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09F34D7" w14:textId="4E0034C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6BADABE" w14:textId="52CE437F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966A587" w14:textId="077223A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Hexadecanedioic acid</w:t>
            </w:r>
          </w:p>
        </w:tc>
        <w:tc>
          <w:tcPr>
            <w:tcW w:w="986" w:type="dxa"/>
            <w:vAlign w:val="center"/>
          </w:tcPr>
          <w:p w14:paraId="71E9372F" w14:textId="40CEE76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09861</w:t>
            </w:r>
          </w:p>
        </w:tc>
        <w:tc>
          <w:tcPr>
            <w:tcW w:w="847" w:type="dxa"/>
            <w:vAlign w:val="center"/>
          </w:tcPr>
          <w:p w14:paraId="1AF6EBC1" w14:textId="5C8F5E0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3414</w:t>
            </w:r>
          </w:p>
        </w:tc>
      </w:tr>
      <w:tr w:rsidR="00A95859" w:rsidRPr="00FE09A4" w14:paraId="162B129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6085831" w14:textId="7E832C0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92C5519" w14:textId="7E0E1D33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4C97F50" w14:textId="0330B14A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1261B18" w14:textId="03176B6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9,10-DHOME</w:t>
            </w:r>
          </w:p>
        </w:tc>
        <w:tc>
          <w:tcPr>
            <w:tcW w:w="986" w:type="dxa"/>
            <w:vAlign w:val="center"/>
          </w:tcPr>
          <w:p w14:paraId="5DEA4B72" w14:textId="347FB94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0313</w:t>
            </w:r>
          </w:p>
        </w:tc>
        <w:tc>
          <w:tcPr>
            <w:tcW w:w="847" w:type="dxa"/>
            <w:vAlign w:val="center"/>
          </w:tcPr>
          <w:p w14:paraId="005D4BA1" w14:textId="22F41D2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846</w:t>
            </w:r>
          </w:p>
        </w:tc>
      </w:tr>
      <w:tr w:rsidR="00A95859" w:rsidRPr="00FE09A4" w14:paraId="24F0456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D75000E" w14:textId="207749C9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C8FC8B8" w14:textId="643D5874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314309E" w14:textId="093C2AA9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899C710" w14:textId="0A1061A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13-L-Hydroperoxylinoleic acid</w:t>
            </w:r>
          </w:p>
        </w:tc>
        <w:tc>
          <w:tcPr>
            <w:tcW w:w="986" w:type="dxa"/>
            <w:vAlign w:val="center"/>
          </w:tcPr>
          <w:p w14:paraId="0E7663FE" w14:textId="317E10E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13204</w:t>
            </w:r>
          </w:p>
        </w:tc>
        <w:tc>
          <w:tcPr>
            <w:tcW w:w="847" w:type="dxa"/>
            <w:vAlign w:val="center"/>
          </w:tcPr>
          <w:p w14:paraId="6EE6BD12" w14:textId="4C5AC58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1971</w:t>
            </w:r>
          </w:p>
        </w:tc>
      </w:tr>
      <w:tr w:rsidR="00A95859" w:rsidRPr="00FE09A4" w14:paraId="525C7EC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0A3C050" w14:textId="74BD828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5157782" w14:textId="5E1C0A2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39683C6" w14:textId="1B567039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04A430E" w14:textId="5158CFE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Adipic acid</w:t>
            </w:r>
          </w:p>
        </w:tc>
        <w:tc>
          <w:tcPr>
            <w:tcW w:w="986" w:type="dxa"/>
            <w:vAlign w:val="center"/>
          </w:tcPr>
          <w:p w14:paraId="6BFB614D" w14:textId="572D383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12624</w:t>
            </w:r>
          </w:p>
        </w:tc>
        <w:tc>
          <w:tcPr>
            <w:tcW w:w="847" w:type="dxa"/>
            <w:vAlign w:val="center"/>
          </w:tcPr>
          <w:p w14:paraId="25D0B27F" w14:textId="7CD2B1F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06811</w:t>
            </w:r>
          </w:p>
        </w:tc>
      </w:tr>
      <w:tr w:rsidR="00A95859" w:rsidRPr="00FE09A4" w14:paraId="16F8AC4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178DE41" w14:textId="1FB63873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4F33968" w14:textId="51BB764D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1EE23CD" w14:textId="25448BFF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7E01ADA" w14:textId="3A02CAC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eucin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6B7323EA" w14:textId="1829A04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10913</w:t>
            </w:r>
          </w:p>
        </w:tc>
        <w:tc>
          <w:tcPr>
            <w:tcW w:w="847" w:type="dxa"/>
            <w:vAlign w:val="center"/>
          </w:tcPr>
          <w:p w14:paraId="3B35B8A0" w14:textId="0FF6FD9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299</w:t>
            </w:r>
          </w:p>
        </w:tc>
      </w:tr>
      <w:tr w:rsidR="00A95859" w:rsidRPr="00FE09A4" w14:paraId="1E6C9F6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CF573E2" w14:textId="3A53DB5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F6B945F" w14:textId="1C5314DB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D27D03C" w14:textId="2CA04A6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B6C71D4" w14:textId="116C5BD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Dihydrothymine</w:t>
            </w:r>
            <w:proofErr w:type="spellEnd"/>
          </w:p>
        </w:tc>
        <w:tc>
          <w:tcPr>
            <w:tcW w:w="986" w:type="dxa"/>
            <w:vAlign w:val="center"/>
          </w:tcPr>
          <w:p w14:paraId="7A57985F" w14:textId="050CC90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04129</w:t>
            </w:r>
          </w:p>
        </w:tc>
        <w:tc>
          <w:tcPr>
            <w:tcW w:w="847" w:type="dxa"/>
            <w:vAlign w:val="center"/>
          </w:tcPr>
          <w:p w14:paraId="0D7D63DC" w14:textId="5688338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32045</w:t>
            </w:r>
          </w:p>
        </w:tc>
      </w:tr>
      <w:tr w:rsidR="00A95859" w:rsidRPr="00FE09A4" w14:paraId="1BCA5EB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82BF9E6" w14:textId="3206A24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A1ED155" w14:textId="42DCF743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B518F7B" w14:textId="3E119063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2FA4736" w14:textId="422CDDA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yruvic acid</w:t>
            </w:r>
          </w:p>
        </w:tc>
        <w:tc>
          <w:tcPr>
            <w:tcW w:w="986" w:type="dxa"/>
            <w:vAlign w:val="center"/>
          </w:tcPr>
          <w:p w14:paraId="468AC140" w14:textId="4E3FA72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595</w:t>
            </w:r>
          </w:p>
        </w:tc>
        <w:tc>
          <w:tcPr>
            <w:tcW w:w="847" w:type="dxa"/>
            <w:vAlign w:val="center"/>
          </w:tcPr>
          <w:p w14:paraId="54249DE6" w14:textId="7AFB92E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1085</w:t>
            </w:r>
          </w:p>
        </w:tc>
      </w:tr>
      <w:tr w:rsidR="00A95859" w:rsidRPr="00FE09A4" w14:paraId="695AFA86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DA15EDD" w14:textId="5ECD1FCF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2C114D5" w14:textId="53257382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4491355" w14:textId="438B5415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27789B5" w14:textId="2040643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Dodecanoic acid</w:t>
            </w:r>
          </w:p>
        </w:tc>
        <w:tc>
          <w:tcPr>
            <w:tcW w:w="986" w:type="dxa"/>
            <w:vAlign w:val="center"/>
          </w:tcPr>
          <w:p w14:paraId="2EEAB8E6" w14:textId="61507A6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66149</w:t>
            </w:r>
          </w:p>
        </w:tc>
        <w:tc>
          <w:tcPr>
            <w:tcW w:w="847" w:type="dxa"/>
            <w:vAlign w:val="center"/>
          </w:tcPr>
          <w:p w14:paraId="7DC428B7" w14:textId="677489A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8174</w:t>
            </w:r>
          </w:p>
        </w:tc>
      </w:tr>
      <w:tr w:rsidR="00A95859" w:rsidRPr="00FE09A4" w14:paraId="4843B0E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249E53B" w14:textId="0106BA26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7EC009E" w14:textId="0207D1C2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3E094BA" w14:textId="7E4A436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9B6698E" w14:textId="7CD1830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Deoxycholic acid</w:t>
            </w:r>
          </w:p>
        </w:tc>
        <w:tc>
          <w:tcPr>
            <w:tcW w:w="986" w:type="dxa"/>
            <w:vAlign w:val="center"/>
          </w:tcPr>
          <w:p w14:paraId="05FC3917" w14:textId="0C9CF96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03807</w:t>
            </w:r>
          </w:p>
        </w:tc>
        <w:tc>
          <w:tcPr>
            <w:tcW w:w="847" w:type="dxa"/>
            <w:vAlign w:val="center"/>
          </w:tcPr>
          <w:p w14:paraId="3826EC4A" w14:textId="7D18346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614</w:t>
            </w:r>
          </w:p>
        </w:tc>
      </w:tr>
      <w:tr w:rsidR="00A95859" w:rsidRPr="00FE09A4" w14:paraId="12B8434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7E6FFA2" w14:textId="4649ACBC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3E9E902" w14:textId="38A8FEF4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F9CAE91" w14:textId="7A1FFFE5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8E1DD66" w14:textId="249EA99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Chenodeoxycholic acid</w:t>
            </w:r>
          </w:p>
        </w:tc>
        <w:tc>
          <w:tcPr>
            <w:tcW w:w="986" w:type="dxa"/>
            <w:vAlign w:val="center"/>
          </w:tcPr>
          <w:p w14:paraId="2BF75B09" w14:textId="75DD920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01619</w:t>
            </w:r>
          </w:p>
        </w:tc>
        <w:tc>
          <w:tcPr>
            <w:tcW w:w="847" w:type="dxa"/>
            <w:vAlign w:val="center"/>
          </w:tcPr>
          <w:p w14:paraId="4B6C3EF6" w14:textId="5037CD8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582</w:t>
            </w:r>
          </w:p>
        </w:tc>
      </w:tr>
      <w:tr w:rsidR="00A95859" w:rsidRPr="00FE09A4" w14:paraId="156644AD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1F9C173" w14:textId="5BF71BDD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57F3DA2" w14:textId="75FF3DE9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D6C3610" w14:textId="137476D3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B62BEDB" w14:textId="07D50D9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Cholic acid</w:t>
            </w:r>
          </w:p>
        </w:tc>
        <w:tc>
          <w:tcPr>
            <w:tcW w:w="986" w:type="dxa"/>
            <w:vAlign w:val="center"/>
          </w:tcPr>
          <w:p w14:paraId="7640B67D" w14:textId="13760C6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02361</w:t>
            </w:r>
          </w:p>
        </w:tc>
        <w:tc>
          <w:tcPr>
            <w:tcW w:w="847" w:type="dxa"/>
            <w:vAlign w:val="center"/>
          </w:tcPr>
          <w:p w14:paraId="2BA5DEEF" w14:textId="32C6A30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025</w:t>
            </w:r>
          </w:p>
        </w:tc>
      </w:tr>
      <w:tr w:rsidR="00A95859" w:rsidRPr="00FE09A4" w14:paraId="5372ED6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F657020" w14:textId="6ECF8050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18B35D8" w14:textId="17D5594C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49D7E7B" w14:textId="31F4CFD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909F472" w14:textId="09686A8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4-Hydroxyproline</w:t>
            </w:r>
          </w:p>
        </w:tc>
        <w:tc>
          <w:tcPr>
            <w:tcW w:w="986" w:type="dxa"/>
            <w:vAlign w:val="center"/>
          </w:tcPr>
          <w:p w14:paraId="0DF3A95C" w14:textId="05CB9EF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9289</w:t>
            </w:r>
          </w:p>
        </w:tc>
        <w:tc>
          <w:tcPr>
            <w:tcW w:w="847" w:type="dxa"/>
            <w:vAlign w:val="center"/>
          </w:tcPr>
          <w:p w14:paraId="57B4F048" w14:textId="6F9E9FC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5413</w:t>
            </w:r>
          </w:p>
        </w:tc>
      </w:tr>
      <w:tr w:rsidR="00A95859" w:rsidRPr="00FE09A4" w14:paraId="5E093F4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B0A2377" w14:textId="254A1EC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EFF7C06" w14:textId="5A2A56A0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A45CC52" w14:textId="297A76BF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2BC2CF9" w14:textId="33658A8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Metronidazole</w:t>
            </w:r>
          </w:p>
        </w:tc>
        <w:tc>
          <w:tcPr>
            <w:tcW w:w="986" w:type="dxa"/>
            <w:vAlign w:val="center"/>
          </w:tcPr>
          <w:p w14:paraId="2816155D" w14:textId="597F93F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01739</w:t>
            </w:r>
          </w:p>
        </w:tc>
        <w:tc>
          <w:tcPr>
            <w:tcW w:w="847" w:type="dxa"/>
            <w:vAlign w:val="center"/>
          </w:tcPr>
          <w:p w14:paraId="723E6082" w14:textId="0E5D26E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519</w:t>
            </w:r>
          </w:p>
        </w:tc>
      </w:tr>
      <w:tr w:rsidR="00A95859" w:rsidRPr="00FE09A4" w14:paraId="0846B4B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3CC8D56" w14:textId="0537201A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956E538" w14:textId="2F91BE1D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5A49267" w14:textId="278B8C4A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5913309" w14:textId="26AB400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Hypoxanthine</w:t>
            </w:r>
          </w:p>
        </w:tc>
        <w:tc>
          <w:tcPr>
            <w:tcW w:w="986" w:type="dxa"/>
            <w:vAlign w:val="center"/>
          </w:tcPr>
          <w:p w14:paraId="0E5FD443" w14:textId="12C3C53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718</w:t>
            </w:r>
          </w:p>
        </w:tc>
        <w:tc>
          <w:tcPr>
            <w:tcW w:w="847" w:type="dxa"/>
            <w:vAlign w:val="center"/>
          </w:tcPr>
          <w:p w14:paraId="0D5EC8B6" w14:textId="7B71170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9914</w:t>
            </w:r>
          </w:p>
        </w:tc>
      </w:tr>
      <w:tr w:rsidR="00A95859" w:rsidRPr="00FE09A4" w14:paraId="3C36964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B8F14EA" w14:textId="5ED6D3C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B221F56" w14:textId="1150ABAD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7190746" w14:textId="2ED73673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638EAE3" w14:textId="3C8C8DA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Arginine</w:t>
            </w:r>
          </w:p>
        </w:tc>
        <w:tc>
          <w:tcPr>
            <w:tcW w:w="986" w:type="dxa"/>
            <w:vAlign w:val="center"/>
          </w:tcPr>
          <w:p w14:paraId="7097D3DD" w14:textId="7722348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5059</w:t>
            </w:r>
          </w:p>
        </w:tc>
        <w:tc>
          <w:tcPr>
            <w:tcW w:w="847" w:type="dxa"/>
            <w:vAlign w:val="center"/>
          </w:tcPr>
          <w:p w14:paraId="0BA7B77B" w14:textId="7645ED1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8576</w:t>
            </w:r>
          </w:p>
        </w:tc>
      </w:tr>
      <w:tr w:rsidR="00A95859" w:rsidRPr="00FE09A4" w14:paraId="3F11DDA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52F8B78" w14:textId="0FA257BB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C06291F" w14:textId="4EB4F83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36482BE" w14:textId="72876184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1F8B638" w14:textId="73A67C3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m-Coumaric acid</w:t>
            </w:r>
          </w:p>
        </w:tc>
        <w:tc>
          <w:tcPr>
            <w:tcW w:w="986" w:type="dxa"/>
            <w:vAlign w:val="center"/>
          </w:tcPr>
          <w:p w14:paraId="6D7384A4" w14:textId="54F89F4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101481</w:t>
            </w:r>
          </w:p>
        </w:tc>
        <w:tc>
          <w:tcPr>
            <w:tcW w:w="847" w:type="dxa"/>
            <w:vAlign w:val="center"/>
          </w:tcPr>
          <w:p w14:paraId="03B482FD" w14:textId="61042BE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07619</w:t>
            </w:r>
          </w:p>
        </w:tc>
      </w:tr>
      <w:tr w:rsidR="00A95859" w:rsidRPr="00FE09A4" w14:paraId="35832312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B7237C6" w14:textId="3C17B1ED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7D27F6B" w14:textId="0DB03616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16F1991" w14:textId="620C51EF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E34A684" w14:textId="7815427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3-Hydroxyvaleric acid</w:t>
            </w:r>
          </w:p>
        </w:tc>
        <w:tc>
          <w:tcPr>
            <w:tcW w:w="986" w:type="dxa"/>
            <w:vAlign w:val="center"/>
          </w:tcPr>
          <w:p w14:paraId="24E503CD" w14:textId="62A2B6C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8212</w:t>
            </w:r>
          </w:p>
        </w:tc>
        <w:tc>
          <w:tcPr>
            <w:tcW w:w="847" w:type="dxa"/>
            <w:vAlign w:val="center"/>
          </w:tcPr>
          <w:p w14:paraId="00CF8DE4" w14:textId="1749CB8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6448</w:t>
            </w:r>
          </w:p>
        </w:tc>
      </w:tr>
      <w:tr w:rsidR="00A95859" w:rsidRPr="00FE09A4" w14:paraId="192160A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2E528B5" w14:textId="63F29672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C576B6A" w14:textId="613FB43E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0C09C2D" w14:textId="741192F5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8342C95" w14:textId="0511C37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Octadecanedio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349F3FD9" w14:textId="1584D31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97468</w:t>
            </w:r>
          </w:p>
        </w:tc>
        <w:tc>
          <w:tcPr>
            <w:tcW w:w="847" w:type="dxa"/>
            <w:vAlign w:val="center"/>
          </w:tcPr>
          <w:p w14:paraId="5C613B00" w14:textId="23A32D4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5845</w:t>
            </w:r>
          </w:p>
        </w:tc>
      </w:tr>
      <w:tr w:rsidR="00A95859" w:rsidRPr="00FE09A4" w14:paraId="471E4D9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08648A7" w14:textId="7124739C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A9E01EA" w14:textId="68070A56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ABC4048" w14:textId="6C829124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2FACE90" w14:textId="460C529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Glyceraldehyde</w:t>
            </w:r>
          </w:p>
        </w:tc>
        <w:tc>
          <w:tcPr>
            <w:tcW w:w="986" w:type="dxa"/>
            <w:vAlign w:val="center"/>
          </w:tcPr>
          <w:p w14:paraId="1AD3644C" w14:textId="61C9FA6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62663</w:t>
            </w:r>
          </w:p>
        </w:tc>
        <w:tc>
          <w:tcPr>
            <w:tcW w:w="847" w:type="dxa"/>
            <w:vAlign w:val="center"/>
          </w:tcPr>
          <w:p w14:paraId="3ABB865C" w14:textId="1C97D8B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788</w:t>
            </w:r>
          </w:p>
        </w:tc>
      </w:tr>
      <w:tr w:rsidR="00A95859" w:rsidRPr="00FE09A4" w14:paraId="09006BA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0936F59" w14:textId="58285691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3238CD6" w14:textId="669E0B6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5DECFF9" w14:textId="1E7416DE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FDD6251" w14:textId="0861F77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antothenic acid</w:t>
            </w:r>
          </w:p>
        </w:tc>
        <w:tc>
          <w:tcPr>
            <w:tcW w:w="986" w:type="dxa"/>
            <w:vAlign w:val="center"/>
          </w:tcPr>
          <w:p w14:paraId="5B11959D" w14:textId="31605EC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3184</w:t>
            </w:r>
          </w:p>
        </w:tc>
        <w:tc>
          <w:tcPr>
            <w:tcW w:w="847" w:type="dxa"/>
            <w:vAlign w:val="center"/>
          </w:tcPr>
          <w:p w14:paraId="4CA5A038" w14:textId="59211FD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9473</w:t>
            </w:r>
          </w:p>
        </w:tc>
      </w:tr>
      <w:tr w:rsidR="00A95859" w:rsidRPr="00FE09A4" w14:paraId="202ED5C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02F6B77" w14:textId="23C00B9F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63AA718" w14:textId="449503D0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3292F17" w14:textId="1E8DE4F3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E006A5D" w14:textId="66CF0DE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Indole-3-methyl acetate</w:t>
            </w:r>
          </w:p>
        </w:tc>
        <w:tc>
          <w:tcPr>
            <w:tcW w:w="986" w:type="dxa"/>
            <w:vAlign w:val="center"/>
          </w:tcPr>
          <w:p w14:paraId="40FD1F91" w14:textId="3055943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9957</w:t>
            </w:r>
          </w:p>
        </w:tc>
        <w:tc>
          <w:tcPr>
            <w:tcW w:w="847" w:type="dxa"/>
            <w:vAlign w:val="center"/>
          </w:tcPr>
          <w:p w14:paraId="49B0D6D7" w14:textId="5E22C88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791</w:t>
            </w:r>
          </w:p>
        </w:tc>
      </w:tr>
      <w:tr w:rsidR="00A95859" w:rsidRPr="00FE09A4" w14:paraId="09B99A4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FCC7E80" w14:textId="793D1430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31DBF5B" w14:textId="72DF3D3C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742CB24" w14:textId="198A8A10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878100C" w14:textId="7773F41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Hydroxyphenyllact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610C92BF" w14:textId="36687C7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60763</w:t>
            </w:r>
          </w:p>
        </w:tc>
        <w:tc>
          <w:tcPr>
            <w:tcW w:w="847" w:type="dxa"/>
            <w:vAlign w:val="center"/>
          </w:tcPr>
          <w:p w14:paraId="3A6682ED" w14:textId="617B8DD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7907</w:t>
            </w:r>
          </w:p>
        </w:tc>
      </w:tr>
      <w:tr w:rsidR="00A95859" w:rsidRPr="00FE09A4" w14:paraId="6AF2B03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05FBFD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44FDAE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68E699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074FE14" w14:textId="5BFC415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Creatine</w:t>
            </w:r>
          </w:p>
        </w:tc>
        <w:tc>
          <w:tcPr>
            <w:tcW w:w="986" w:type="dxa"/>
            <w:vAlign w:val="center"/>
          </w:tcPr>
          <w:p w14:paraId="2343F84B" w14:textId="7762E20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973</w:t>
            </w:r>
          </w:p>
        </w:tc>
        <w:tc>
          <w:tcPr>
            <w:tcW w:w="847" w:type="dxa"/>
            <w:vAlign w:val="center"/>
          </w:tcPr>
          <w:p w14:paraId="0199237A" w14:textId="2786B87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98228</w:t>
            </w:r>
          </w:p>
        </w:tc>
      </w:tr>
      <w:tr w:rsidR="00A95859" w:rsidRPr="00FE09A4" w14:paraId="3032332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B5EE23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21A5166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6B166A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EBD1CFF" w14:textId="7660238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Taurochenodesoxychol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580E2FD0" w14:textId="613F812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96948</w:t>
            </w:r>
          </w:p>
        </w:tc>
        <w:tc>
          <w:tcPr>
            <w:tcW w:w="847" w:type="dxa"/>
            <w:vAlign w:val="center"/>
          </w:tcPr>
          <w:p w14:paraId="334D1BD9" w14:textId="5C4B8FD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212</w:t>
            </w:r>
          </w:p>
        </w:tc>
      </w:tr>
      <w:tr w:rsidR="00A95859" w:rsidRPr="00FE09A4" w14:paraId="139E4FE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0E0C7B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A5A96F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05D5EC4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909360F" w14:textId="59DAD61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Linoleoyl </w:t>
            </w: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ethanolamide</w:t>
            </w:r>
            <w:proofErr w:type="spellEnd"/>
          </w:p>
        </w:tc>
        <w:tc>
          <w:tcPr>
            <w:tcW w:w="986" w:type="dxa"/>
            <w:vAlign w:val="center"/>
          </w:tcPr>
          <w:p w14:paraId="316BA169" w14:textId="3B5340A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418</w:t>
            </w:r>
          </w:p>
        </w:tc>
        <w:tc>
          <w:tcPr>
            <w:tcW w:w="847" w:type="dxa"/>
            <w:vAlign w:val="center"/>
          </w:tcPr>
          <w:p w14:paraId="091C0952" w14:textId="03E38DB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63086</w:t>
            </w:r>
          </w:p>
        </w:tc>
      </w:tr>
      <w:tr w:rsidR="00A95859" w:rsidRPr="00FE09A4" w14:paraId="32F6014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B6C24D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ECE105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256ABD6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20AE15F" w14:textId="4BC0CA3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Arachidonic acid</w:t>
            </w:r>
          </w:p>
        </w:tc>
        <w:tc>
          <w:tcPr>
            <w:tcW w:w="986" w:type="dxa"/>
            <w:vAlign w:val="center"/>
          </w:tcPr>
          <w:p w14:paraId="0674CEF0" w14:textId="3E1BBD2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8214</w:t>
            </w:r>
          </w:p>
        </w:tc>
        <w:tc>
          <w:tcPr>
            <w:tcW w:w="847" w:type="dxa"/>
            <w:vAlign w:val="center"/>
          </w:tcPr>
          <w:p w14:paraId="4A337400" w14:textId="4933B0E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5045</w:t>
            </w:r>
          </w:p>
        </w:tc>
      </w:tr>
      <w:tr w:rsidR="00A95859" w:rsidRPr="00FE09A4" w14:paraId="48C46B81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29C2CD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C709CA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7369220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390BF33" w14:textId="5F1712F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Syringic acid</w:t>
            </w:r>
          </w:p>
        </w:tc>
        <w:tc>
          <w:tcPr>
            <w:tcW w:w="986" w:type="dxa"/>
            <w:vAlign w:val="center"/>
          </w:tcPr>
          <w:p w14:paraId="5303DEBE" w14:textId="133F87A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5495</w:t>
            </w:r>
          </w:p>
        </w:tc>
        <w:tc>
          <w:tcPr>
            <w:tcW w:w="847" w:type="dxa"/>
            <w:vAlign w:val="center"/>
          </w:tcPr>
          <w:p w14:paraId="56850958" w14:textId="0743665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9098</w:t>
            </w:r>
          </w:p>
        </w:tc>
      </w:tr>
      <w:tr w:rsidR="00A95859" w:rsidRPr="00FE09A4" w14:paraId="41503AE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25D1B5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8EEAC8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75D7B4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8502506" w14:textId="3FBAB1B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11,12-Epoxyeicosatrienoic acid</w:t>
            </w:r>
          </w:p>
        </w:tc>
        <w:tc>
          <w:tcPr>
            <w:tcW w:w="986" w:type="dxa"/>
            <w:vAlign w:val="center"/>
          </w:tcPr>
          <w:p w14:paraId="55A907CF" w14:textId="7840683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4487</w:t>
            </w:r>
          </w:p>
        </w:tc>
        <w:tc>
          <w:tcPr>
            <w:tcW w:w="847" w:type="dxa"/>
            <w:vAlign w:val="center"/>
          </w:tcPr>
          <w:p w14:paraId="509D659E" w14:textId="59EBACD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8909</w:t>
            </w:r>
          </w:p>
        </w:tc>
      </w:tr>
      <w:tr w:rsidR="00A95859" w:rsidRPr="00FE09A4" w14:paraId="56DA588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DF1C92D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FBFA1D4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5B0441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6310CC9" w14:textId="4151EB3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Terephthalic acid</w:t>
            </w:r>
          </w:p>
        </w:tc>
        <w:tc>
          <w:tcPr>
            <w:tcW w:w="986" w:type="dxa"/>
            <w:vAlign w:val="center"/>
          </w:tcPr>
          <w:p w14:paraId="22C43A30" w14:textId="7EB8E77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377</w:t>
            </w:r>
          </w:p>
        </w:tc>
        <w:tc>
          <w:tcPr>
            <w:tcW w:w="847" w:type="dxa"/>
            <w:vAlign w:val="center"/>
          </w:tcPr>
          <w:p w14:paraId="5CF8FBA2" w14:textId="16953F5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90388</w:t>
            </w:r>
          </w:p>
        </w:tc>
      </w:tr>
      <w:tr w:rsidR="00A95859" w:rsidRPr="00FE09A4" w14:paraId="29C2AB42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1833BB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2969AF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6C309FD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362DAE4" w14:textId="76AC98F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ipecolic acid</w:t>
            </w:r>
          </w:p>
        </w:tc>
        <w:tc>
          <w:tcPr>
            <w:tcW w:w="986" w:type="dxa"/>
            <w:vAlign w:val="center"/>
          </w:tcPr>
          <w:p w14:paraId="12744E93" w14:textId="567629A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9165</w:t>
            </w:r>
          </w:p>
        </w:tc>
        <w:tc>
          <w:tcPr>
            <w:tcW w:w="847" w:type="dxa"/>
            <w:vAlign w:val="center"/>
          </w:tcPr>
          <w:p w14:paraId="12F7068B" w14:textId="0E29D72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6404</w:t>
            </w:r>
          </w:p>
        </w:tc>
      </w:tr>
      <w:tr w:rsidR="00A95859" w:rsidRPr="00FE09A4" w14:paraId="4CD239C6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C30D5A0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8801C03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5BF8479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F49C037" w14:textId="762F859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20-Hydroxyeicosatetraenoic acid</w:t>
            </w:r>
          </w:p>
        </w:tc>
        <w:tc>
          <w:tcPr>
            <w:tcW w:w="986" w:type="dxa"/>
            <w:vAlign w:val="center"/>
          </w:tcPr>
          <w:p w14:paraId="7B5FE8E6" w14:textId="182532A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8952</w:t>
            </w:r>
          </w:p>
        </w:tc>
        <w:tc>
          <w:tcPr>
            <w:tcW w:w="847" w:type="dxa"/>
            <w:vAlign w:val="center"/>
          </w:tcPr>
          <w:p w14:paraId="2976C78D" w14:textId="6614CBB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8812</w:t>
            </w:r>
          </w:p>
        </w:tc>
      </w:tr>
      <w:tr w:rsidR="00A95859" w:rsidRPr="00FE09A4" w14:paraId="7B0D5F16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7FF3AB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57B895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F51B8A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D25F93E" w14:textId="46D81B4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Acetaminophen</w:t>
            </w:r>
          </w:p>
        </w:tc>
        <w:tc>
          <w:tcPr>
            <w:tcW w:w="986" w:type="dxa"/>
            <w:vAlign w:val="center"/>
          </w:tcPr>
          <w:p w14:paraId="34D7B53D" w14:textId="6B9B269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89533</w:t>
            </w:r>
          </w:p>
        </w:tc>
        <w:tc>
          <w:tcPr>
            <w:tcW w:w="847" w:type="dxa"/>
            <w:vAlign w:val="center"/>
          </w:tcPr>
          <w:p w14:paraId="5250A66C" w14:textId="3A23763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237</w:t>
            </w:r>
          </w:p>
        </w:tc>
      </w:tr>
      <w:tr w:rsidR="00A95859" w:rsidRPr="00FE09A4" w14:paraId="4C5AB8A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B05D7B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A32342B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3082C8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BA17895" w14:textId="7D7B31C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Carnitine</w:t>
            </w:r>
          </w:p>
        </w:tc>
        <w:tc>
          <w:tcPr>
            <w:tcW w:w="986" w:type="dxa"/>
            <w:vAlign w:val="center"/>
          </w:tcPr>
          <w:p w14:paraId="5C9BCCC9" w14:textId="7A30E37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6381</w:t>
            </w:r>
          </w:p>
        </w:tc>
        <w:tc>
          <w:tcPr>
            <w:tcW w:w="847" w:type="dxa"/>
            <w:vAlign w:val="center"/>
          </w:tcPr>
          <w:p w14:paraId="600C20FF" w14:textId="4094817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62546</w:t>
            </w:r>
          </w:p>
        </w:tc>
      </w:tr>
      <w:tr w:rsidR="00A95859" w:rsidRPr="00FE09A4" w14:paraId="5683050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F6A5BE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E5444B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1DE2416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21B2B86" w14:textId="1C367AB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-</w:t>
            </w: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Hydroxymandel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67616AC0" w14:textId="710F37F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627</w:t>
            </w:r>
          </w:p>
        </w:tc>
        <w:tc>
          <w:tcPr>
            <w:tcW w:w="847" w:type="dxa"/>
            <w:vAlign w:val="center"/>
          </w:tcPr>
          <w:p w14:paraId="1F493500" w14:textId="6FE3DFD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749</w:t>
            </w:r>
          </w:p>
        </w:tc>
      </w:tr>
      <w:tr w:rsidR="00A95859" w:rsidRPr="00FE09A4" w14:paraId="0036285D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B65016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CF3FC7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72A8EF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6BAA8A9" w14:textId="1410245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Miconazole</w:t>
            </w:r>
          </w:p>
        </w:tc>
        <w:tc>
          <w:tcPr>
            <w:tcW w:w="986" w:type="dxa"/>
            <w:vAlign w:val="center"/>
          </w:tcPr>
          <w:p w14:paraId="21E557ED" w14:textId="4A4EC53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83908</w:t>
            </w:r>
          </w:p>
        </w:tc>
        <w:tc>
          <w:tcPr>
            <w:tcW w:w="847" w:type="dxa"/>
            <w:vAlign w:val="center"/>
          </w:tcPr>
          <w:p w14:paraId="766AF496" w14:textId="4AF1B8B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9807</w:t>
            </w:r>
          </w:p>
        </w:tc>
      </w:tr>
      <w:tr w:rsidR="00A95859" w:rsidRPr="00FE09A4" w14:paraId="386149F0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8B733A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7456C8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D615D9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B5169CA" w14:textId="3648DCA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Isoquinoline</w:t>
            </w:r>
            <w:proofErr w:type="spellEnd"/>
          </w:p>
        </w:tc>
        <w:tc>
          <w:tcPr>
            <w:tcW w:w="986" w:type="dxa"/>
            <w:vAlign w:val="center"/>
          </w:tcPr>
          <w:p w14:paraId="0D5439BC" w14:textId="244538F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7128</w:t>
            </w:r>
          </w:p>
        </w:tc>
        <w:tc>
          <w:tcPr>
            <w:tcW w:w="847" w:type="dxa"/>
            <w:vAlign w:val="center"/>
          </w:tcPr>
          <w:p w14:paraId="7337A27B" w14:textId="0EA7878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6892</w:t>
            </w:r>
          </w:p>
        </w:tc>
      </w:tr>
      <w:tr w:rsidR="00A95859" w:rsidRPr="00FE09A4" w14:paraId="61D9811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75E3C6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540087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490CCC3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20C3C65" w14:textId="4C07A63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Indoxyl sulfate</w:t>
            </w:r>
          </w:p>
        </w:tc>
        <w:tc>
          <w:tcPr>
            <w:tcW w:w="986" w:type="dxa"/>
            <w:vAlign w:val="center"/>
          </w:tcPr>
          <w:p w14:paraId="2A75A338" w14:textId="5C80EAE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8084</w:t>
            </w:r>
          </w:p>
        </w:tc>
        <w:tc>
          <w:tcPr>
            <w:tcW w:w="847" w:type="dxa"/>
            <w:vAlign w:val="center"/>
          </w:tcPr>
          <w:p w14:paraId="7E035B7B" w14:textId="58C0154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8093</w:t>
            </w:r>
          </w:p>
        </w:tc>
      </w:tr>
      <w:tr w:rsidR="00A95859" w:rsidRPr="00FE09A4" w14:paraId="46BA9CB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03AD9B9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CBF8426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A3D55A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E0CF70A" w14:textId="5BFD269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16(R)-HETE</w:t>
            </w:r>
          </w:p>
        </w:tc>
        <w:tc>
          <w:tcPr>
            <w:tcW w:w="986" w:type="dxa"/>
            <w:vAlign w:val="center"/>
          </w:tcPr>
          <w:p w14:paraId="726DF3CD" w14:textId="19BDB0D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2747</w:t>
            </w:r>
          </w:p>
        </w:tc>
        <w:tc>
          <w:tcPr>
            <w:tcW w:w="847" w:type="dxa"/>
            <w:vAlign w:val="center"/>
          </w:tcPr>
          <w:p w14:paraId="7F2EF003" w14:textId="1D350C7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37375</w:t>
            </w:r>
          </w:p>
        </w:tc>
      </w:tr>
      <w:tr w:rsidR="00A95859" w:rsidRPr="00FE09A4" w14:paraId="71DA0F7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01A516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CB09B4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E40DC1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9492209" w14:textId="172C9A4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Melatonin</w:t>
            </w:r>
          </w:p>
        </w:tc>
        <w:tc>
          <w:tcPr>
            <w:tcW w:w="986" w:type="dxa"/>
            <w:vAlign w:val="center"/>
          </w:tcPr>
          <w:p w14:paraId="15AB985A" w14:textId="2526AC1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4514</w:t>
            </w:r>
          </w:p>
        </w:tc>
        <w:tc>
          <w:tcPr>
            <w:tcW w:w="847" w:type="dxa"/>
            <w:vAlign w:val="center"/>
          </w:tcPr>
          <w:p w14:paraId="73006971" w14:textId="57A3FD1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6081</w:t>
            </w:r>
          </w:p>
        </w:tc>
      </w:tr>
      <w:tr w:rsidR="00A95859" w:rsidRPr="00FE09A4" w14:paraId="0623ADB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58FDBA3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AE9D7DB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80AA5A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B81E13E" w14:textId="4930367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Oleic acid</w:t>
            </w:r>
          </w:p>
        </w:tc>
        <w:tc>
          <w:tcPr>
            <w:tcW w:w="986" w:type="dxa"/>
            <w:vAlign w:val="center"/>
          </w:tcPr>
          <w:p w14:paraId="20AADEBE" w14:textId="59A5488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9517</w:t>
            </w:r>
          </w:p>
        </w:tc>
        <w:tc>
          <w:tcPr>
            <w:tcW w:w="847" w:type="dxa"/>
            <w:vAlign w:val="center"/>
          </w:tcPr>
          <w:p w14:paraId="562FE2FB" w14:textId="34DCDEE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5518</w:t>
            </w:r>
          </w:p>
        </w:tc>
      </w:tr>
      <w:tr w:rsidR="00A95859" w:rsidRPr="00FE09A4" w14:paraId="769C763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1CC535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6A544B6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D49BE60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11954ED" w14:textId="185F242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N-</w:t>
            </w: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Acetylhistidine</w:t>
            </w:r>
            <w:proofErr w:type="spellEnd"/>
          </w:p>
        </w:tc>
        <w:tc>
          <w:tcPr>
            <w:tcW w:w="986" w:type="dxa"/>
            <w:vAlign w:val="center"/>
          </w:tcPr>
          <w:p w14:paraId="13DBB8E1" w14:textId="14FB7BF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9763</w:t>
            </w:r>
          </w:p>
        </w:tc>
        <w:tc>
          <w:tcPr>
            <w:tcW w:w="847" w:type="dxa"/>
            <w:vAlign w:val="center"/>
          </w:tcPr>
          <w:p w14:paraId="6F504CBA" w14:textId="0ECE526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7131</w:t>
            </w:r>
          </w:p>
        </w:tc>
      </w:tr>
      <w:tr w:rsidR="00A95859" w:rsidRPr="00FE09A4" w14:paraId="0F8C4CC6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B70763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4752D5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E5A714D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EB95E01" w14:textId="1C3BCCF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3-Indolebutyric acid</w:t>
            </w:r>
          </w:p>
        </w:tc>
        <w:tc>
          <w:tcPr>
            <w:tcW w:w="986" w:type="dxa"/>
            <w:vAlign w:val="center"/>
          </w:tcPr>
          <w:p w14:paraId="08582DB3" w14:textId="3D3355F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936</w:t>
            </w:r>
          </w:p>
        </w:tc>
        <w:tc>
          <w:tcPr>
            <w:tcW w:w="847" w:type="dxa"/>
            <w:vAlign w:val="center"/>
          </w:tcPr>
          <w:p w14:paraId="39DDDDA1" w14:textId="7575684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6173</w:t>
            </w:r>
          </w:p>
        </w:tc>
      </w:tr>
      <w:tr w:rsidR="00A95859" w:rsidRPr="00FE09A4" w14:paraId="78EFBBA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469EEE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EFE8C0D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64FA5C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89812C4" w14:textId="342D4DB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hytosphingosine</w:t>
            </w:r>
            <w:proofErr w:type="spellEnd"/>
          </w:p>
        </w:tc>
        <w:tc>
          <w:tcPr>
            <w:tcW w:w="986" w:type="dxa"/>
            <w:vAlign w:val="center"/>
          </w:tcPr>
          <w:p w14:paraId="7D14E7FA" w14:textId="490A759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304</w:t>
            </w:r>
          </w:p>
        </w:tc>
        <w:tc>
          <w:tcPr>
            <w:tcW w:w="847" w:type="dxa"/>
            <w:vAlign w:val="center"/>
          </w:tcPr>
          <w:p w14:paraId="26146EEA" w14:textId="314EDA9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7891</w:t>
            </w:r>
          </w:p>
        </w:tc>
      </w:tr>
      <w:tr w:rsidR="00A95859" w:rsidRPr="00FE09A4" w14:paraId="1BEE122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FFFF6A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9A622A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58B830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42DBB9E" w14:textId="39254C9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Glycyl-Isoleucine</w:t>
            </w:r>
          </w:p>
        </w:tc>
        <w:tc>
          <w:tcPr>
            <w:tcW w:w="986" w:type="dxa"/>
            <w:vAlign w:val="center"/>
          </w:tcPr>
          <w:p w14:paraId="298378B6" w14:textId="66F8265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67928</w:t>
            </w:r>
          </w:p>
        </w:tc>
        <w:tc>
          <w:tcPr>
            <w:tcW w:w="847" w:type="dxa"/>
            <w:vAlign w:val="center"/>
          </w:tcPr>
          <w:p w14:paraId="33BAAF91" w14:textId="58E4414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02</w:t>
            </w:r>
          </w:p>
        </w:tc>
      </w:tr>
      <w:tr w:rsidR="00A95859" w:rsidRPr="00FE09A4" w14:paraId="783A840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73B897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21624A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689D76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118E94C" w14:textId="47AA3BC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Trimethylamine N-oxide</w:t>
            </w:r>
          </w:p>
        </w:tc>
        <w:tc>
          <w:tcPr>
            <w:tcW w:w="986" w:type="dxa"/>
            <w:vAlign w:val="center"/>
          </w:tcPr>
          <w:p w14:paraId="63BAFDDF" w14:textId="68C4377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4709</w:t>
            </w:r>
          </w:p>
        </w:tc>
        <w:tc>
          <w:tcPr>
            <w:tcW w:w="847" w:type="dxa"/>
            <w:vAlign w:val="center"/>
          </w:tcPr>
          <w:p w14:paraId="17AA3832" w14:textId="4A90482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411</w:t>
            </w:r>
          </w:p>
        </w:tc>
      </w:tr>
      <w:tr w:rsidR="00A95859" w:rsidRPr="00FE09A4" w14:paraId="2EA684E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7E793F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A23ACEB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5AD6C8B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929DAAD" w14:textId="1C2C4F3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hosphoric acid</w:t>
            </w:r>
          </w:p>
        </w:tc>
        <w:tc>
          <w:tcPr>
            <w:tcW w:w="986" w:type="dxa"/>
            <w:vAlign w:val="center"/>
          </w:tcPr>
          <w:p w14:paraId="15B6F1F2" w14:textId="6AE8BFE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6118</w:t>
            </w:r>
          </w:p>
        </w:tc>
        <w:tc>
          <w:tcPr>
            <w:tcW w:w="847" w:type="dxa"/>
            <w:vAlign w:val="center"/>
          </w:tcPr>
          <w:p w14:paraId="266C9540" w14:textId="7E1724E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5041</w:t>
            </w:r>
          </w:p>
        </w:tc>
      </w:tr>
      <w:tr w:rsidR="00A95859" w:rsidRPr="00FE09A4" w14:paraId="34685FD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54564C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2386F2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A0DEA5D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2E4C389" w14:textId="58F0D63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Indoleacetic acid</w:t>
            </w:r>
          </w:p>
        </w:tc>
        <w:tc>
          <w:tcPr>
            <w:tcW w:w="986" w:type="dxa"/>
            <w:vAlign w:val="center"/>
          </w:tcPr>
          <w:p w14:paraId="3D2E18C4" w14:textId="2A55E8E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6405</w:t>
            </w:r>
          </w:p>
        </w:tc>
        <w:tc>
          <w:tcPr>
            <w:tcW w:w="847" w:type="dxa"/>
            <w:vAlign w:val="center"/>
          </w:tcPr>
          <w:p w14:paraId="2C78E14F" w14:textId="3CD483E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23</w:t>
            </w:r>
          </w:p>
        </w:tc>
      </w:tr>
      <w:tr w:rsidR="00A95859" w:rsidRPr="00FE09A4" w14:paraId="171A22CD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3311079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C51BE3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6FBDA30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6EE4DD7" w14:textId="3FD48E7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Glutamic acid</w:t>
            </w:r>
          </w:p>
        </w:tc>
        <w:tc>
          <w:tcPr>
            <w:tcW w:w="986" w:type="dxa"/>
            <w:vAlign w:val="center"/>
          </w:tcPr>
          <w:p w14:paraId="4F2CE1E2" w14:textId="586AD78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16</w:t>
            </w:r>
          </w:p>
        </w:tc>
        <w:tc>
          <w:tcPr>
            <w:tcW w:w="847" w:type="dxa"/>
            <w:vAlign w:val="center"/>
          </w:tcPr>
          <w:p w14:paraId="07E27E76" w14:textId="15DC386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3243</w:t>
            </w:r>
          </w:p>
        </w:tc>
      </w:tr>
      <w:tr w:rsidR="00A95859" w:rsidRPr="00FE09A4" w14:paraId="6300A850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0B5D336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A74960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5AD965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F6C653D" w14:textId="3C6BBA4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henylacetylglycine</w:t>
            </w:r>
            <w:proofErr w:type="spellEnd"/>
          </w:p>
        </w:tc>
        <w:tc>
          <w:tcPr>
            <w:tcW w:w="986" w:type="dxa"/>
            <w:vAlign w:val="center"/>
          </w:tcPr>
          <w:p w14:paraId="4C749765" w14:textId="0BD5215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1863</w:t>
            </w:r>
          </w:p>
        </w:tc>
        <w:tc>
          <w:tcPr>
            <w:tcW w:w="847" w:type="dxa"/>
            <w:vAlign w:val="center"/>
          </w:tcPr>
          <w:p w14:paraId="2FE0ED69" w14:textId="0A6DA6C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6357</w:t>
            </w:r>
          </w:p>
        </w:tc>
      </w:tr>
      <w:tr w:rsidR="00A95859" w:rsidRPr="00FE09A4" w14:paraId="708B2DE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B45F6BB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6172C7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211A47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9DFAE97" w14:textId="2BA410C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gamma-</w:t>
            </w: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Glutamylleucine</w:t>
            </w:r>
            <w:proofErr w:type="spellEnd"/>
          </w:p>
        </w:tc>
        <w:tc>
          <w:tcPr>
            <w:tcW w:w="986" w:type="dxa"/>
            <w:vAlign w:val="center"/>
          </w:tcPr>
          <w:p w14:paraId="4539C1A1" w14:textId="5023D4F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827</w:t>
            </w:r>
          </w:p>
        </w:tc>
        <w:tc>
          <w:tcPr>
            <w:tcW w:w="847" w:type="dxa"/>
            <w:vAlign w:val="center"/>
          </w:tcPr>
          <w:p w14:paraId="53C6111B" w14:textId="09ADF68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3601</w:t>
            </w:r>
          </w:p>
        </w:tc>
      </w:tr>
      <w:tr w:rsidR="00A95859" w:rsidRPr="00FE09A4" w14:paraId="343054E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66D8CE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3C34F8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6D0126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75E6050" w14:textId="71D84B7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Uric acid</w:t>
            </w:r>
          </w:p>
        </w:tc>
        <w:tc>
          <w:tcPr>
            <w:tcW w:w="986" w:type="dxa"/>
            <w:vAlign w:val="center"/>
          </w:tcPr>
          <w:p w14:paraId="7AA1E308" w14:textId="11D543E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6431</w:t>
            </w:r>
          </w:p>
        </w:tc>
        <w:tc>
          <w:tcPr>
            <w:tcW w:w="847" w:type="dxa"/>
            <w:vAlign w:val="center"/>
          </w:tcPr>
          <w:p w14:paraId="2F8FA16B" w14:textId="3D9A6C4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3999</w:t>
            </w:r>
          </w:p>
        </w:tc>
      </w:tr>
      <w:tr w:rsidR="00A95859" w:rsidRPr="00FE09A4" w14:paraId="579FEC68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D36AD6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5A78084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5FA2CF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99B8726" w14:textId="6839A41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4-O-Methylgallic acid</w:t>
            </w:r>
          </w:p>
        </w:tc>
        <w:tc>
          <w:tcPr>
            <w:tcW w:w="986" w:type="dxa"/>
            <w:vAlign w:val="center"/>
          </w:tcPr>
          <w:p w14:paraId="3E9C95F8" w14:textId="065898D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74332</w:t>
            </w:r>
          </w:p>
        </w:tc>
        <w:tc>
          <w:tcPr>
            <w:tcW w:w="847" w:type="dxa"/>
            <w:vAlign w:val="center"/>
          </w:tcPr>
          <w:p w14:paraId="18322AC8" w14:textId="0FED2AF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732</w:t>
            </w:r>
          </w:p>
        </w:tc>
      </w:tr>
      <w:tr w:rsidR="00A95859" w:rsidRPr="00FE09A4" w14:paraId="29258AE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D3D4300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2401C16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0823D9B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F820CF7" w14:textId="1895B63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N-Acetylornithine</w:t>
            </w:r>
          </w:p>
        </w:tc>
        <w:tc>
          <w:tcPr>
            <w:tcW w:w="986" w:type="dxa"/>
            <w:vAlign w:val="center"/>
          </w:tcPr>
          <w:p w14:paraId="6B385FA1" w14:textId="427C6B8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954</w:t>
            </w:r>
          </w:p>
        </w:tc>
        <w:tc>
          <w:tcPr>
            <w:tcW w:w="847" w:type="dxa"/>
            <w:vAlign w:val="center"/>
          </w:tcPr>
          <w:p w14:paraId="6CB9A616" w14:textId="3A368E3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6543</w:t>
            </w:r>
          </w:p>
        </w:tc>
      </w:tr>
      <w:tr w:rsidR="00A95859" w:rsidRPr="00FE09A4" w14:paraId="1A32355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04EDC4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C66064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10CCF1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3720073" w14:textId="59FB6C5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almitoleic acid</w:t>
            </w:r>
          </w:p>
        </w:tc>
        <w:tc>
          <w:tcPr>
            <w:tcW w:w="986" w:type="dxa"/>
            <w:vAlign w:val="center"/>
          </w:tcPr>
          <w:p w14:paraId="6787F3BF" w14:textId="1D78FA1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07701</w:t>
            </w:r>
          </w:p>
        </w:tc>
        <w:tc>
          <w:tcPr>
            <w:tcW w:w="847" w:type="dxa"/>
            <w:vAlign w:val="center"/>
          </w:tcPr>
          <w:p w14:paraId="659EDA86" w14:textId="451EF0B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6934</w:t>
            </w:r>
          </w:p>
        </w:tc>
      </w:tr>
      <w:tr w:rsidR="00A95859" w:rsidRPr="00FE09A4" w14:paraId="0A9BAC0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3357C0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5E443E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10DDE9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C203EDD" w14:textId="4F05645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Lysine</w:t>
            </w:r>
          </w:p>
        </w:tc>
        <w:tc>
          <w:tcPr>
            <w:tcW w:w="986" w:type="dxa"/>
            <w:vAlign w:val="center"/>
          </w:tcPr>
          <w:p w14:paraId="6C18641F" w14:textId="1CE7188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35416</w:t>
            </w:r>
          </w:p>
        </w:tc>
        <w:tc>
          <w:tcPr>
            <w:tcW w:w="847" w:type="dxa"/>
            <w:vAlign w:val="center"/>
          </w:tcPr>
          <w:p w14:paraId="7EC5F02B" w14:textId="68A3B77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7164</w:t>
            </w:r>
          </w:p>
        </w:tc>
      </w:tr>
      <w:tr w:rsidR="00A95859" w:rsidRPr="00FE09A4" w14:paraId="6EC71C8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122DBD0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157838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55E423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C1E0B58" w14:textId="6BC36A8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trans-Aconitic acid</w:t>
            </w:r>
          </w:p>
        </w:tc>
        <w:tc>
          <w:tcPr>
            <w:tcW w:w="986" w:type="dxa"/>
            <w:vAlign w:val="center"/>
          </w:tcPr>
          <w:p w14:paraId="07A6277F" w14:textId="42DAFD1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4587</w:t>
            </w:r>
          </w:p>
        </w:tc>
        <w:tc>
          <w:tcPr>
            <w:tcW w:w="847" w:type="dxa"/>
            <w:vAlign w:val="center"/>
          </w:tcPr>
          <w:p w14:paraId="0C45D9F4" w14:textId="662BFD7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3563</w:t>
            </w:r>
          </w:p>
        </w:tc>
      </w:tr>
      <w:tr w:rsidR="00A95859" w:rsidRPr="00FE09A4" w14:paraId="416F31B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79F9F9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1BB726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F209284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FA19550" w14:textId="40A6F10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Indole-3-propionic acid</w:t>
            </w:r>
          </w:p>
        </w:tc>
        <w:tc>
          <w:tcPr>
            <w:tcW w:w="986" w:type="dxa"/>
            <w:vAlign w:val="center"/>
          </w:tcPr>
          <w:p w14:paraId="54EA0337" w14:textId="5F7A7C7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62</w:t>
            </w:r>
          </w:p>
        </w:tc>
        <w:tc>
          <w:tcPr>
            <w:tcW w:w="847" w:type="dxa"/>
            <w:vAlign w:val="center"/>
          </w:tcPr>
          <w:p w14:paraId="308A3710" w14:textId="79063EB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62061</w:t>
            </w:r>
          </w:p>
        </w:tc>
      </w:tr>
      <w:tr w:rsidR="00A95859" w:rsidRPr="00FE09A4" w14:paraId="39602442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1D3D9B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754AC0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65790B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8584522" w14:textId="7FA0EFF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Lactic acid</w:t>
            </w:r>
          </w:p>
        </w:tc>
        <w:tc>
          <w:tcPr>
            <w:tcW w:w="986" w:type="dxa"/>
            <w:vAlign w:val="center"/>
          </w:tcPr>
          <w:p w14:paraId="3D60CBBE" w14:textId="5C2379F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063</w:t>
            </w:r>
          </w:p>
        </w:tc>
        <w:tc>
          <w:tcPr>
            <w:tcW w:w="847" w:type="dxa"/>
            <w:vAlign w:val="center"/>
          </w:tcPr>
          <w:p w14:paraId="4575202C" w14:textId="580B472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5987</w:t>
            </w:r>
          </w:p>
        </w:tc>
      </w:tr>
      <w:tr w:rsidR="00A95859" w:rsidRPr="00FE09A4" w14:paraId="09E1EBCD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85BBD83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28213A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3387E9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95DB5BB" w14:textId="43B5B37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Caproic acid</w:t>
            </w:r>
          </w:p>
        </w:tc>
        <w:tc>
          <w:tcPr>
            <w:tcW w:w="986" w:type="dxa"/>
            <w:vAlign w:val="center"/>
          </w:tcPr>
          <w:p w14:paraId="4B11B454" w14:textId="2CB3496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5569</w:t>
            </w:r>
          </w:p>
        </w:tc>
        <w:tc>
          <w:tcPr>
            <w:tcW w:w="847" w:type="dxa"/>
            <w:vAlign w:val="center"/>
          </w:tcPr>
          <w:p w14:paraId="013FDBDA" w14:textId="7512E3F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8698</w:t>
            </w:r>
          </w:p>
        </w:tc>
      </w:tr>
      <w:tr w:rsidR="00A95859" w:rsidRPr="00FE09A4" w14:paraId="55498FE4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B1FD464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F23D92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D4EA70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D69922D" w14:textId="70C0000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inoleic acid</w:t>
            </w:r>
          </w:p>
        </w:tc>
        <w:tc>
          <w:tcPr>
            <w:tcW w:w="986" w:type="dxa"/>
            <w:vAlign w:val="center"/>
          </w:tcPr>
          <w:p w14:paraId="1619A6C3" w14:textId="10CEC8A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60292</w:t>
            </w:r>
          </w:p>
        </w:tc>
        <w:tc>
          <w:tcPr>
            <w:tcW w:w="847" w:type="dxa"/>
            <w:vAlign w:val="center"/>
          </w:tcPr>
          <w:p w14:paraId="711F3538" w14:textId="67F508C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972</w:t>
            </w:r>
          </w:p>
        </w:tc>
      </w:tr>
      <w:tr w:rsidR="00A95859" w:rsidRPr="00FE09A4" w14:paraId="730C6DA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0222030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DDC192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FBD208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5955FC4" w14:textId="3E5ED77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Glutaric acid</w:t>
            </w:r>
          </w:p>
        </w:tc>
        <w:tc>
          <w:tcPr>
            <w:tcW w:w="986" w:type="dxa"/>
            <w:vAlign w:val="center"/>
          </w:tcPr>
          <w:p w14:paraId="4E87A6B0" w14:textId="577DD9C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07868</w:t>
            </w:r>
          </w:p>
        </w:tc>
        <w:tc>
          <w:tcPr>
            <w:tcW w:w="847" w:type="dxa"/>
            <w:vAlign w:val="center"/>
          </w:tcPr>
          <w:p w14:paraId="45128887" w14:textId="1217D14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578</w:t>
            </w:r>
          </w:p>
        </w:tc>
      </w:tr>
      <w:tr w:rsidR="00A95859" w:rsidRPr="00FE09A4" w14:paraId="0A784D7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ED8360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79D7C9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FC182B9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DC0D330" w14:textId="36C4568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N-Acetyl-L-alanine</w:t>
            </w:r>
          </w:p>
        </w:tc>
        <w:tc>
          <w:tcPr>
            <w:tcW w:w="986" w:type="dxa"/>
            <w:vAlign w:val="center"/>
          </w:tcPr>
          <w:p w14:paraId="6972CC6D" w14:textId="25393D2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949</w:t>
            </w:r>
          </w:p>
        </w:tc>
        <w:tc>
          <w:tcPr>
            <w:tcW w:w="847" w:type="dxa"/>
            <w:vAlign w:val="center"/>
          </w:tcPr>
          <w:p w14:paraId="74195254" w14:textId="1FED056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5433</w:t>
            </w:r>
          </w:p>
        </w:tc>
      </w:tr>
      <w:tr w:rsidR="00A95859" w:rsidRPr="00FE09A4" w14:paraId="3CA885A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44085E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A5DC72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AAF2ED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DA5B791" w14:textId="62F3EA6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Ureidopropion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49800314" w14:textId="4275141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8934</w:t>
            </w:r>
          </w:p>
        </w:tc>
        <w:tc>
          <w:tcPr>
            <w:tcW w:w="847" w:type="dxa"/>
            <w:vAlign w:val="center"/>
          </w:tcPr>
          <w:p w14:paraId="4F02E218" w14:textId="208F9A0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769</w:t>
            </w:r>
          </w:p>
        </w:tc>
      </w:tr>
      <w:tr w:rsidR="00A95859" w:rsidRPr="00FE09A4" w14:paraId="0C01B13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81CA78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E536E3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1B7DFB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60F327F" w14:textId="4015E8A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Alpha-Linolenic acid</w:t>
            </w:r>
          </w:p>
        </w:tc>
        <w:tc>
          <w:tcPr>
            <w:tcW w:w="986" w:type="dxa"/>
            <w:vAlign w:val="center"/>
          </w:tcPr>
          <w:p w14:paraId="20110E00" w14:textId="238BE34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34448</w:t>
            </w:r>
          </w:p>
        </w:tc>
        <w:tc>
          <w:tcPr>
            <w:tcW w:w="847" w:type="dxa"/>
            <w:vAlign w:val="center"/>
          </w:tcPr>
          <w:p w14:paraId="4952E400" w14:textId="489BF27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188</w:t>
            </w:r>
          </w:p>
        </w:tc>
      </w:tr>
      <w:tr w:rsidR="00A95859" w:rsidRPr="00FE09A4" w14:paraId="66FA2E9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7F83CF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94762C3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2A4B1E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34A97D5" w14:textId="21B2865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Alpha-N-Phenylacetyl-L-glutamine</w:t>
            </w:r>
          </w:p>
        </w:tc>
        <w:tc>
          <w:tcPr>
            <w:tcW w:w="986" w:type="dxa"/>
            <w:vAlign w:val="center"/>
          </w:tcPr>
          <w:p w14:paraId="2FAF8BD7" w14:textId="58D99FA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35064</w:t>
            </w:r>
          </w:p>
        </w:tc>
        <w:tc>
          <w:tcPr>
            <w:tcW w:w="847" w:type="dxa"/>
            <w:vAlign w:val="center"/>
          </w:tcPr>
          <w:p w14:paraId="7C947930" w14:textId="2FCE01B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054</w:t>
            </w:r>
          </w:p>
        </w:tc>
      </w:tr>
      <w:tr w:rsidR="00A95859" w:rsidRPr="00FE09A4" w14:paraId="23F44EDD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6D9E59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04AAFE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C4BBC3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07F53E8" w14:textId="0D257B1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Niacinamide</w:t>
            </w:r>
          </w:p>
        </w:tc>
        <w:tc>
          <w:tcPr>
            <w:tcW w:w="986" w:type="dxa"/>
            <w:vAlign w:val="center"/>
          </w:tcPr>
          <w:p w14:paraId="4FC2B649" w14:textId="71F0DE0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5287</w:t>
            </w:r>
          </w:p>
        </w:tc>
        <w:tc>
          <w:tcPr>
            <w:tcW w:w="847" w:type="dxa"/>
            <w:vAlign w:val="center"/>
          </w:tcPr>
          <w:p w14:paraId="7BD7E189" w14:textId="4081975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05814</w:t>
            </w:r>
          </w:p>
        </w:tc>
      </w:tr>
      <w:tr w:rsidR="00A95859" w:rsidRPr="00FE09A4" w14:paraId="482E459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E82452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6A302D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6AFE146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461E9A3" w14:textId="4698C43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Dibutyl phthalate</w:t>
            </w:r>
          </w:p>
        </w:tc>
        <w:tc>
          <w:tcPr>
            <w:tcW w:w="986" w:type="dxa"/>
            <w:vAlign w:val="center"/>
          </w:tcPr>
          <w:p w14:paraId="5B4CD653" w14:textId="6DAD693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873</w:t>
            </w:r>
          </w:p>
        </w:tc>
        <w:tc>
          <w:tcPr>
            <w:tcW w:w="847" w:type="dxa"/>
            <w:vAlign w:val="center"/>
          </w:tcPr>
          <w:p w14:paraId="2DC70C44" w14:textId="30AA7C5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968</w:t>
            </w:r>
          </w:p>
        </w:tc>
      </w:tr>
      <w:tr w:rsidR="00A95859" w:rsidRPr="00FE09A4" w14:paraId="1CF8056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22FED13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3A6AF1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C98FB19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3E5C8D1" w14:textId="1771A85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hthalic acid</w:t>
            </w:r>
          </w:p>
        </w:tc>
        <w:tc>
          <w:tcPr>
            <w:tcW w:w="986" w:type="dxa"/>
            <w:vAlign w:val="center"/>
          </w:tcPr>
          <w:p w14:paraId="5155F8DB" w14:textId="7E54FAE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502</w:t>
            </w:r>
          </w:p>
        </w:tc>
        <w:tc>
          <w:tcPr>
            <w:tcW w:w="847" w:type="dxa"/>
            <w:vAlign w:val="center"/>
          </w:tcPr>
          <w:p w14:paraId="6A38B802" w14:textId="1D2A918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5027</w:t>
            </w:r>
          </w:p>
        </w:tc>
      </w:tr>
      <w:tr w:rsidR="00A95859" w:rsidRPr="00FE09A4" w14:paraId="4E761A1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1F36694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1B31DC6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F89FEE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C0408A8" w14:textId="051E2D5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Citrulline</w:t>
            </w:r>
          </w:p>
        </w:tc>
        <w:tc>
          <w:tcPr>
            <w:tcW w:w="986" w:type="dxa"/>
            <w:vAlign w:val="center"/>
          </w:tcPr>
          <w:p w14:paraId="61CCE5E1" w14:textId="71BDD35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6428</w:t>
            </w:r>
          </w:p>
        </w:tc>
        <w:tc>
          <w:tcPr>
            <w:tcW w:w="847" w:type="dxa"/>
            <w:vAlign w:val="center"/>
          </w:tcPr>
          <w:p w14:paraId="0C9BC235" w14:textId="1A60C88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5042</w:t>
            </w:r>
          </w:p>
        </w:tc>
      </w:tr>
      <w:tr w:rsidR="00A95859" w:rsidRPr="00FE09A4" w14:paraId="4E16F06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3D385A0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4BA177B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22380A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70C797D" w14:textId="0DF9D7D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4-Coumaryl alcohol</w:t>
            </w:r>
          </w:p>
        </w:tc>
        <w:tc>
          <w:tcPr>
            <w:tcW w:w="986" w:type="dxa"/>
            <w:vAlign w:val="center"/>
          </w:tcPr>
          <w:p w14:paraId="149D8801" w14:textId="44DACD3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6167</w:t>
            </w:r>
          </w:p>
        </w:tc>
        <w:tc>
          <w:tcPr>
            <w:tcW w:w="847" w:type="dxa"/>
            <w:vAlign w:val="center"/>
          </w:tcPr>
          <w:p w14:paraId="7A774ECC" w14:textId="18FF9CF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4336</w:t>
            </w:r>
          </w:p>
        </w:tc>
      </w:tr>
      <w:tr w:rsidR="00A95859" w:rsidRPr="00FE09A4" w14:paraId="747FF00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11188D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8BB8FB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E8684F4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9A75424" w14:textId="2135450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Benzoic acid</w:t>
            </w:r>
          </w:p>
        </w:tc>
        <w:tc>
          <w:tcPr>
            <w:tcW w:w="986" w:type="dxa"/>
            <w:vAlign w:val="center"/>
          </w:tcPr>
          <w:p w14:paraId="4353B834" w14:textId="13A54E0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177</w:t>
            </w:r>
          </w:p>
        </w:tc>
        <w:tc>
          <w:tcPr>
            <w:tcW w:w="847" w:type="dxa"/>
            <w:vAlign w:val="center"/>
          </w:tcPr>
          <w:p w14:paraId="7DCE7588" w14:textId="47AFE08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977</w:t>
            </w:r>
          </w:p>
        </w:tc>
      </w:tr>
      <w:tr w:rsidR="00A95859" w:rsidRPr="00FE09A4" w14:paraId="6DCEBC3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B27D55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2306F9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73650AB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09C1955A" w14:textId="414651EC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yroglutamic acid</w:t>
            </w:r>
          </w:p>
        </w:tc>
        <w:tc>
          <w:tcPr>
            <w:tcW w:w="986" w:type="dxa"/>
            <w:vAlign w:val="center"/>
          </w:tcPr>
          <w:p w14:paraId="628B6061" w14:textId="41C1964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665</w:t>
            </w:r>
          </w:p>
        </w:tc>
        <w:tc>
          <w:tcPr>
            <w:tcW w:w="847" w:type="dxa"/>
            <w:vAlign w:val="center"/>
          </w:tcPr>
          <w:p w14:paraId="17FD5C68" w14:textId="3AAE65C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906</w:t>
            </w:r>
          </w:p>
        </w:tc>
      </w:tr>
      <w:tr w:rsidR="00A95859" w:rsidRPr="00FE09A4" w14:paraId="65EC7E93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F17CA9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3EC50F9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28F4589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40F87ECA" w14:textId="4F834A2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4-Nitrophenol</w:t>
            </w:r>
          </w:p>
        </w:tc>
        <w:tc>
          <w:tcPr>
            <w:tcW w:w="986" w:type="dxa"/>
            <w:vAlign w:val="center"/>
          </w:tcPr>
          <w:p w14:paraId="1824D99C" w14:textId="7AC173B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991</w:t>
            </w:r>
          </w:p>
        </w:tc>
        <w:tc>
          <w:tcPr>
            <w:tcW w:w="847" w:type="dxa"/>
            <w:vAlign w:val="center"/>
          </w:tcPr>
          <w:p w14:paraId="58BD016C" w14:textId="6A82203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0439</w:t>
            </w:r>
          </w:p>
        </w:tc>
      </w:tr>
      <w:tr w:rsidR="00A95859" w:rsidRPr="00FE09A4" w14:paraId="1F5D2BB2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CC0AE49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6EAFB0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FAD844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EB862DE" w14:textId="1D1B59F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2-Hydroxy-2-methylbutyric acid</w:t>
            </w:r>
          </w:p>
        </w:tc>
        <w:tc>
          <w:tcPr>
            <w:tcW w:w="986" w:type="dxa"/>
            <w:vAlign w:val="center"/>
          </w:tcPr>
          <w:p w14:paraId="02B5DF01" w14:textId="3D572D1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5198</w:t>
            </w:r>
          </w:p>
        </w:tc>
        <w:tc>
          <w:tcPr>
            <w:tcW w:w="847" w:type="dxa"/>
            <w:vAlign w:val="center"/>
          </w:tcPr>
          <w:p w14:paraId="1638E2B0" w14:textId="546A062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113</w:t>
            </w:r>
          </w:p>
        </w:tc>
      </w:tr>
      <w:tr w:rsidR="00A95859" w:rsidRPr="00FE09A4" w14:paraId="3812834A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462072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FB96BE9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76DB67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6FCDCFF" w14:textId="027AD97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Cyclohexylamine</w:t>
            </w:r>
          </w:p>
        </w:tc>
        <w:tc>
          <w:tcPr>
            <w:tcW w:w="986" w:type="dxa"/>
            <w:vAlign w:val="center"/>
          </w:tcPr>
          <w:p w14:paraId="0DB71B93" w14:textId="3DF669A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966</w:t>
            </w:r>
          </w:p>
        </w:tc>
        <w:tc>
          <w:tcPr>
            <w:tcW w:w="847" w:type="dxa"/>
            <w:vAlign w:val="center"/>
          </w:tcPr>
          <w:p w14:paraId="44A99052" w14:textId="313FEBF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5442</w:t>
            </w:r>
          </w:p>
        </w:tc>
      </w:tr>
      <w:tr w:rsidR="00A95859" w:rsidRPr="00FE09A4" w14:paraId="09BAD5B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9437E2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D4AA66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3DFC01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9DA5056" w14:textId="7C4C010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N-</w:t>
            </w: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Acetylarylamine</w:t>
            </w:r>
            <w:proofErr w:type="spellEnd"/>
          </w:p>
        </w:tc>
        <w:tc>
          <w:tcPr>
            <w:tcW w:w="986" w:type="dxa"/>
            <w:vAlign w:val="center"/>
          </w:tcPr>
          <w:p w14:paraId="6748BC5F" w14:textId="0ACF458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62</w:t>
            </w:r>
          </w:p>
        </w:tc>
        <w:tc>
          <w:tcPr>
            <w:tcW w:w="847" w:type="dxa"/>
            <w:vAlign w:val="center"/>
          </w:tcPr>
          <w:p w14:paraId="6C6F6D23" w14:textId="4CAB0E8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45019</w:t>
            </w:r>
          </w:p>
        </w:tc>
      </w:tr>
      <w:tr w:rsidR="00A95859" w:rsidRPr="00FE09A4" w14:paraId="5CCB321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FA6C7F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C51544D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771BC91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FFE5D41" w14:textId="5958491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16-Hydroxy </w:t>
            </w:r>
            <w:proofErr w:type="spell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hexadecanoi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 xml:space="preserve"> acid</w:t>
            </w:r>
          </w:p>
        </w:tc>
        <w:tc>
          <w:tcPr>
            <w:tcW w:w="986" w:type="dxa"/>
            <w:vAlign w:val="center"/>
          </w:tcPr>
          <w:p w14:paraId="5C4C8803" w14:textId="2AFA176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1557</w:t>
            </w:r>
          </w:p>
        </w:tc>
        <w:tc>
          <w:tcPr>
            <w:tcW w:w="847" w:type="dxa"/>
            <w:vAlign w:val="center"/>
          </w:tcPr>
          <w:p w14:paraId="7F0ACF9A" w14:textId="5761C9C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077</w:t>
            </w:r>
          </w:p>
        </w:tc>
      </w:tr>
      <w:tr w:rsidR="00A95859" w:rsidRPr="00FE09A4" w14:paraId="79CAFD0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A4D92F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D0BFC2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FD61A4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3BBA82D" w14:textId="5D85AF1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almitic amide</w:t>
            </w:r>
          </w:p>
        </w:tc>
        <w:tc>
          <w:tcPr>
            <w:tcW w:w="986" w:type="dxa"/>
            <w:vAlign w:val="center"/>
          </w:tcPr>
          <w:p w14:paraId="012FCCFF" w14:textId="6C9A746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2056</w:t>
            </w:r>
          </w:p>
        </w:tc>
        <w:tc>
          <w:tcPr>
            <w:tcW w:w="847" w:type="dxa"/>
            <w:vAlign w:val="center"/>
          </w:tcPr>
          <w:p w14:paraId="21D815D9" w14:textId="7C712B1F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406</w:t>
            </w:r>
          </w:p>
        </w:tc>
      </w:tr>
      <w:tr w:rsidR="00A95859" w:rsidRPr="00FE09A4" w14:paraId="5B8409A5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B5AAB2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066090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57470F6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1F1E620A" w14:textId="1C90470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Pantothenol</w:t>
            </w:r>
          </w:p>
        </w:tc>
        <w:tc>
          <w:tcPr>
            <w:tcW w:w="986" w:type="dxa"/>
            <w:vAlign w:val="center"/>
          </w:tcPr>
          <w:p w14:paraId="6BA3D6D9" w14:textId="6601169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33019</w:t>
            </w:r>
          </w:p>
        </w:tc>
        <w:tc>
          <w:tcPr>
            <w:tcW w:w="847" w:type="dxa"/>
            <w:vAlign w:val="center"/>
          </w:tcPr>
          <w:p w14:paraId="07762C09" w14:textId="52CC197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4795</w:t>
            </w:r>
          </w:p>
        </w:tc>
      </w:tr>
      <w:tr w:rsidR="00A95859" w:rsidRPr="00FE09A4" w14:paraId="1C54C886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372D781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7C2648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79761D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59143EF" w14:textId="7AF99AB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-Proline</w:t>
            </w:r>
          </w:p>
        </w:tc>
        <w:tc>
          <w:tcPr>
            <w:tcW w:w="986" w:type="dxa"/>
            <w:vAlign w:val="center"/>
          </w:tcPr>
          <w:p w14:paraId="50E7DE99" w14:textId="54B0FF9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3708</w:t>
            </w:r>
          </w:p>
        </w:tc>
        <w:tc>
          <w:tcPr>
            <w:tcW w:w="847" w:type="dxa"/>
            <w:vAlign w:val="center"/>
          </w:tcPr>
          <w:p w14:paraId="6A5364F4" w14:textId="254A758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6358</w:t>
            </w:r>
          </w:p>
        </w:tc>
      </w:tr>
      <w:tr w:rsidR="00A95859" w:rsidRPr="00FE09A4" w14:paraId="15011D90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B9D7506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29F57C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5F80740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73AE96E" w14:textId="348AEFC4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N-acetyl-5-aminosalicylic acid</w:t>
            </w:r>
          </w:p>
        </w:tc>
        <w:tc>
          <w:tcPr>
            <w:tcW w:w="986" w:type="dxa"/>
            <w:vAlign w:val="center"/>
          </w:tcPr>
          <w:p w14:paraId="5A1A103A" w14:textId="511D0F7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36538</w:t>
            </w:r>
          </w:p>
        </w:tc>
        <w:tc>
          <w:tcPr>
            <w:tcW w:w="847" w:type="dxa"/>
            <w:vAlign w:val="center"/>
          </w:tcPr>
          <w:p w14:paraId="34ED7729" w14:textId="62E80DB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1789</w:t>
            </w:r>
          </w:p>
        </w:tc>
      </w:tr>
      <w:tr w:rsidR="00A95859" w:rsidRPr="00FE09A4" w14:paraId="6D45EF2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6D7E39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3432699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22C700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DD2C271" w14:textId="7B63277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Methacholine</w:t>
            </w:r>
          </w:p>
        </w:tc>
        <w:tc>
          <w:tcPr>
            <w:tcW w:w="986" w:type="dxa"/>
            <w:vAlign w:val="center"/>
          </w:tcPr>
          <w:p w14:paraId="597A4A3B" w14:textId="25EE792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37</w:t>
            </w:r>
          </w:p>
        </w:tc>
        <w:tc>
          <w:tcPr>
            <w:tcW w:w="847" w:type="dxa"/>
            <w:vAlign w:val="center"/>
          </w:tcPr>
          <w:p w14:paraId="437EA9D3" w14:textId="48AA43C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35561</w:t>
            </w:r>
          </w:p>
        </w:tc>
      </w:tr>
      <w:tr w:rsidR="00A95859" w:rsidRPr="00FE09A4" w14:paraId="10452A69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2EF55DED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1621192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0ECEAEA9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2A0F336E" w14:textId="46F7F4A0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9-HODE</w:t>
            </w:r>
          </w:p>
        </w:tc>
        <w:tc>
          <w:tcPr>
            <w:tcW w:w="986" w:type="dxa"/>
            <w:vAlign w:val="center"/>
          </w:tcPr>
          <w:p w14:paraId="2434D8FB" w14:textId="3170803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0656</w:t>
            </w:r>
          </w:p>
        </w:tc>
        <w:tc>
          <w:tcPr>
            <w:tcW w:w="847" w:type="dxa"/>
            <w:vAlign w:val="center"/>
          </w:tcPr>
          <w:p w14:paraId="1A74DCBE" w14:textId="43F3422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3641</w:t>
            </w:r>
          </w:p>
        </w:tc>
      </w:tr>
      <w:tr w:rsidR="00A95859" w:rsidRPr="00FE09A4" w14:paraId="55CD2087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4878B943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5A68253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6869968F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35C1E064" w14:textId="663E98C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Capric acid</w:t>
            </w:r>
          </w:p>
        </w:tc>
        <w:tc>
          <w:tcPr>
            <w:tcW w:w="986" w:type="dxa"/>
            <w:vAlign w:val="center"/>
          </w:tcPr>
          <w:p w14:paraId="69CA1A24" w14:textId="0A7801B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08106</w:t>
            </w:r>
          </w:p>
        </w:tc>
        <w:tc>
          <w:tcPr>
            <w:tcW w:w="847" w:type="dxa"/>
            <w:vAlign w:val="center"/>
          </w:tcPr>
          <w:p w14:paraId="0959D1AA" w14:textId="38E72AF1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32694</w:t>
            </w:r>
          </w:p>
        </w:tc>
      </w:tr>
      <w:tr w:rsidR="00A95859" w:rsidRPr="00FE09A4" w14:paraId="0A0095DF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3965B69B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E1B30CD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442BEFC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49B88AD" w14:textId="1767286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proofErr w:type="gram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ysoPE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(</w:t>
            </w:r>
            <w:proofErr w:type="gram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18:2(9Z,12Z)/0:0)</w:t>
            </w:r>
          </w:p>
        </w:tc>
        <w:tc>
          <w:tcPr>
            <w:tcW w:w="986" w:type="dxa"/>
            <w:vAlign w:val="center"/>
          </w:tcPr>
          <w:p w14:paraId="3DD742B1" w14:textId="6B85005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592</w:t>
            </w:r>
          </w:p>
        </w:tc>
        <w:tc>
          <w:tcPr>
            <w:tcW w:w="847" w:type="dxa"/>
            <w:vAlign w:val="center"/>
          </w:tcPr>
          <w:p w14:paraId="06266515" w14:textId="686B8B35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618</w:t>
            </w:r>
          </w:p>
        </w:tc>
      </w:tr>
      <w:tr w:rsidR="00A95859" w:rsidRPr="00FE09A4" w14:paraId="3FB9C36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3824B2D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488ADBE8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22335F7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BDA00AC" w14:textId="00C85CAE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Carnosine</w:t>
            </w:r>
          </w:p>
        </w:tc>
        <w:tc>
          <w:tcPr>
            <w:tcW w:w="986" w:type="dxa"/>
            <w:vAlign w:val="center"/>
          </w:tcPr>
          <w:p w14:paraId="2558AC50" w14:textId="21982C5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2372</w:t>
            </w:r>
          </w:p>
        </w:tc>
        <w:tc>
          <w:tcPr>
            <w:tcW w:w="847" w:type="dxa"/>
            <w:vAlign w:val="center"/>
          </w:tcPr>
          <w:p w14:paraId="55D74D35" w14:textId="65E9069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628</w:t>
            </w:r>
          </w:p>
        </w:tc>
      </w:tr>
      <w:tr w:rsidR="00A95859" w:rsidRPr="00FE09A4" w14:paraId="282676F0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548ABF8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69E382B3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819FE3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783B7BF8" w14:textId="37AF2BD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5-KETE</w:t>
            </w:r>
          </w:p>
        </w:tc>
        <w:tc>
          <w:tcPr>
            <w:tcW w:w="986" w:type="dxa"/>
            <w:vAlign w:val="center"/>
          </w:tcPr>
          <w:p w14:paraId="1D0FC511" w14:textId="563253EA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1398</w:t>
            </w:r>
          </w:p>
        </w:tc>
        <w:tc>
          <w:tcPr>
            <w:tcW w:w="847" w:type="dxa"/>
            <w:vAlign w:val="center"/>
          </w:tcPr>
          <w:p w14:paraId="0107ED47" w14:textId="63CA0C4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20796</w:t>
            </w:r>
          </w:p>
        </w:tc>
      </w:tr>
      <w:tr w:rsidR="00A95859" w:rsidRPr="00FE09A4" w14:paraId="2FB63E6B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66ADAD3A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2FDB7FD2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12C3731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F23A826" w14:textId="5946CD13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proofErr w:type="gram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ysoPE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(</w:t>
            </w:r>
            <w:proofErr w:type="gram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16:0/0:0)</w:t>
            </w:r>
          </w:p>
        </w:tc>
        <w:tc>
          <w:tcPr>
            <w:tcW w:w="986" w:type="dxa"/>
            <w:vAlign w:val="center"/>
          </w:tcPr>
          <w:p w14:paraId="45F6B5BC" w14:textId="0C362959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602</w:t>
            </w:r>
          </w:p>
        </w:tc>
        <w:tc>
          <w:tcPr>
            <w:tcW w:w="847" w:type="dxa"/>
            <w:vAlign w:val="center"/>
          </w:tcPr>
          <w:p w14:paraId="24A6D7EC" w14:textId="14DCEDD6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1721</w:t>
            </w:r>
          </w:p>
        </w:tc>
      </w:tr>
      <w:tr w:rsidR="00A95859" w:rsidRPr="00FE09A4" w14:paraId="1BA18A4E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7D8565DC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01A1A4B5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313869E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5C448F73" w14:textId="7A9CEE8D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Oleamide</w:t>
            </w:r>
          </w:p>
        </w:tc>
        <w:tc>
          <w:tcPr>
            <w:tcW w:w="986" w:type="dxa"/>
            <w:vAlign w:val="center"/>
          </w:tcPr>
          <w:p w14:paraId="4D4018C3" w14:textId="71787FD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0.014096</w:t>
            </w:r>
          </w:p>
        </w:tc>
        <w:tc>
          <w:tcPr>
            <w:tcW w:w="847" w:type="dxa"/>
            <w:vAlign w:val="center"/>
          </w:tcPr>
          <w:p w14:paraId="2F02DB3D" w14:textId="36CC8B02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976</w:t>
            </w:r>
          </w:p>
        </w:tc>
      </w:tr>
      <w:tr w:rsidR="00A95859" w:rsidRPr="00FE09A4" w14:paraId="6A7F6D2C" w14:textId="77777777" w:rsidTr="00526A2B">
        <w:trPr>
          <w:trHeight w:val="207"/>
          <w:jc w:val="center"/>
        </w:trPr>
        <w:tc>
          <w:tcPr>
            <w:tcW w:w="2396" w:type="dxa"/>
            <w:vAlign w:val="center"/>
          </w:tcPr>
          <w:p w14:paraId="1F438F54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6" w:type="dxa"/>
            <w:vAlign w:val="center"/>
          </w:tcPr>
          <w:p w14:paraId="7DDE5DCE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sz w:val="15"/>
                <w:szCs w:val="15"/>
              </w:rPr>
            </w:pPr>
          </w:p>
        </w:tc>
        <w:tc>
          <w:tcPr>
            <w:tcW w:w="845" w:type="dxa"/>
            <w:shd w:val="clear" w:color="auto" w:fill="auto"/>
            <w:vAlign w:val="center"/>
          </w:tcPr>
          <w:p w14:paraId="56C1B54D" w14:textId="77777777" w:rsidR="00A95859" w:rsidRPr="00462771" w:rsidRDefault="00A95859" w:rsidP="00A95859">
            <w:pPr>
              <w:pStyle w:val="MDPI42tablebody"/>
              <w:spacing w:line="240" w:lineRule="auto"/>
              <w:rPr>
                <w:rFonts w:ascii="Times New Roman" w:hAnsi="Times New Roman"/>
                <w:snapToGrid/>
                <w:color w:val="auto"/>
                <w:sz w:val="15"/>
                <w:szCs w:val="15"/>
              </w:rPr>
            </w:pPr>
          </w:p>
        </w:tc>
        <w:tc>
          <w:tcPr>
            <w:tcW w:w="2255" w:type="dxa"/>
            <w:shd w:val="clear" w:color="auto" w:fill="auto"/>
            <w:vAlign w:val="center"/>
          </w:tcPr>
          <w:p w14:paraId="6055226A" w14:textId="5FFD9EF8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proofErr w:type="spellStart"/>
            <w:proofErr w:type="gramStart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LysoPC</w:t>
            </w:r>
            <w:proofErr w:type="spell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(</w:t>
            </w:r>
            <w:proofErr w:type="gramEnd"/>
            <w:r w:rsidRPr="00A95859">
              <w:rPr>
                <w:rFonts w:ascii="Times New Roman" w:eastAsia="DengXian" w:hAnsi="Times New Roman"/>
                <w:sz w:val="15"/>
                <w:szCs w:val="15"/>
              </w:rPr>
              <w:t>16:0)</w:t>
            </w:r>
          </w:p>
        </w:tc>
        <w:tc>
          <w:tcPr>
            <w:tcW w:w="986" w:type="dxa"/>
            <w:vAlign w:val="center"/>
          </w:tcPr>
          <w:p w14:paraId="3D161560" w14:textId="1FC888BB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845</w:t>
            </w:r>
          </w:p>
        </w:tc>
        <w:tc>
          <w:tcPr>
            <w:tcW w:w="847" w:type="dxa"/>
            <w:vAlign w:val="center"/>
          </w:tcPr>
          <w:p w14:paraId="133EC7B0" w14:textId="6B323257" w:rsidR="00A95859" w:rsidRPr="00A95859" w:rsidRDefault="00A95859" w:rsidP="00A95859">
            <w:pPr>
              <w:pStyle w:val="MDPI42tablebody"/>
              <w:spacing w:line="24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A95859">
              <w:rPr>
                <w:rFonts w:ascii="Times New Roman" w:eastAsia="DengXian" w:hAnsi="Times New Roman"/>
                <w:sz w:val="15"/>
                <w:szCs w:val="15"/>
              </w:rPr>
              <w:t>-0.00914</w:t>
            </w:r>
          </w:p>
        </w:tc>
      </w:tr>
    </w:tbl>
    <w:p w14:paraId="7C174C94" w14:textId="61EEAC1A" w:rsidR="006D1EA7" w:rsidRPr="00B2798F" w:rsidRDefault="006D1EA7" w:rsidP="006D1EA7">
      <w:pPr>
        <w:pStyle w:val="MDPI43tablefooter"/>
        <w:spacing w:line="276" w:lineRule="auto"/>
        <w:ind w:left="0"/>
        <w:rPr>
          <w:rFonts w:ascii="Times New Roman" w:hAnsi="Times New Roman" w:cs="Times New Roman"/>
          <w:i/>
          <w:iCs/>
        </w:rPr>
      </w:pPr>
      <w:r w:rsidRPr="00B2798F">
        <w:rPr>
          <w:rFonts w:ascii="Times New Roman" w:hAnsi="Times New Roman" w:cs="Times New Roman"/>
          <w:i/>
          <w:iCs/>
          <w:vertAlign w:val="superscript"/>
        </w:rPr>
        <w:t>1</w:t>
      </w:r>
      <w:r w:rsidR="00B057CB">
        <w:rPr>
          <w:rFonts w:ascii="Times New Roman" w:hAnsi="Times New Roman" w:cs="Times New Roman"/>
          <w:i/>
          <w:iCs/>
        </w:rPr>
        <w:t xml:space="preserve"> </w:t>
      </w:r>
      <w:r w:rsidRPr="00B2798F">
        <w:rPr>
          <w:rFonts w:ascii="Times New Roman" w:hAnsi="Times New Roman" w:cs="Times New Roman"/>
          <w:i/>
          <w:iCs/>
        </w:rPr>
        <w:t>T2</w:t>
      </w:r>
      <w:r w:rsidR="00602842" w:rsidRPr="00602842">
        <w:rPr>
          <w:rFonts w:ascii="Times New Roman" w:eastAsia="SimSun" w:hAnsi="Times New Roman" w:cs="Times New Roman"/>
          <w:i/>
          <w:iCs/>
          <w:lang w:eastAsia="zh-CN"/>
        </w:rPr>
        <w:t>,</w:t>
      </w:r>
      <w:r w:rsidRPr="00B2798F">
        <w:rPr>
          <w:rFonts w:ascii="Times New Roman" w:hAnsi="Times New Roman" w:cs="Times New Roman"/>
          <w:i/>
          <w:iCs/>
        </w:rPr>
        <w:t xml:space="preserve"> day 8 after transportation; T3</w:t>
      </w:r>
      <w:r w:rsidR="00602842">
        <w:rPr>
          <w:rFonts w:ascii="Times New Roman" w:hAnsi="Times New Roman" w:cs="Times New Roman"/>
          <w:i/>
          <w:iCs/>
        </w:rPr>
        <w:t>,</w:t>
      </w:r>
      <w:r w:rsidRPr="00B2798F">
        <w:rPr>
          <w:rFonts w:ascii="Times New Roman" w:hAnsi="Times New Roman" w:cs="Times New Roman"/>
          <w:i/>
          <w:iCs/>
        </w:rPr>
        <w:t xml:space="preserve"> day 14 after transportation</w:t>
      </w:r>
      <w:r w:rsidR="00F60F88">
        <w:rPr>
          <w:rFonts w:ascii="Times New Roman" w:hAnsi="Times New Roman" w:cs="Times New Roman"/>
          <w:i/>
          <w:iCs/>
        </w:rPr>
        <w:t>.</w:t>
      </w:r>
    </w:p>
    <w:p w14:paraId="28A22DE5" w14:textId="77777777" w:rsidR="006D1EA7" w:rsidRPr="00A95859" w:rsidRDefault="006D1EA7" w:rsidP="007B5D6C">
      <w:pPr>
        <w:rPr>
          <w:rFonts w:ascii="Times New Roman" w:hAnsi="Times New Roman" w:cs="Times New Roman"/>
        </w:rPr>
      </w:pPr>
    </w:p>
    <w:sectPr w:rsidR="006D1EA7" w:rsidRPr="00A95859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7B604" w14:textId="77777777" w:rsidR="00936082" w:rsidRDefault="00936082" w:rsidP="006D5B26">
      <w:r>
        <w:separator/>
      </w:r>
    </w:p>
  </w:endnote>
  <w:endnote w:type="continuationSeparator" w:id="0">
    <w:p w14:paraId="59B3CF93" w14:textId="77777777" w:rsidR="00936082" w:rsidRDefault="00936082" w:rsidP="006D5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HelveticaNeueLTStd-Bd">
    <w:altName w:val="Arial"/>
    <w:panose1 w:val="00000000000000000000"/>
    <w:charset w:val="00"/>
    <w:family w:val="roman"/>
    <w:notTrueType/>
    <w:pitch w:val="default"/>
  </w:font>
  <w:font w:name="HelveticaNeueLTStd-Lt">
    <w:altName w:val="Arial"/>
    <w:panose1 w:val="00000000000000000000"/>
    <w:charset w:val="00"/>
    <w:family w:val="roman"/>
    <w:notTrueType/>
    <w:pitch w:val="default"/>
  </w:font>
  <w:font w:name="AdvOT777cf4fb+20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fnbwkMinionProRegular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6811476"/>
      <w:docPartObj>
        <w:docPartGallery w:val="Page Numbers (Bottom of Page)"/>
        <w:docPartUnique/>
      </w:docPartObj>
    </w:sdtPr>
    <w:sdtEndPr/>
    <w:sdtContent>
      <w:p w14:paraId="4318B89D" w14:textId="14C8D0D5" w:rsidR="00051896" w:rsidRDefault="0005189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10FF5440" w14:textId="77777777" w:rsidR="00051896" w:rsidRDefault="000518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A9C94" w14:textId="77777777" w:rsidR="00936082" w:rsidRDefault="00936082" w:rsidP="006D5B26">
      <w:r>
        <w:separator/>
      </w:r>
    </w:p>
  </w:footnote>
  <w:footnote w:type="continuationSeparator" w:id="0">
    <w:p w14:paraId="0F7ABCF1" w14:textId="77777777" w:rsidR="00936082" w:rsidRDefault="00936082" w:rsidP="006D5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AED749"/>
    <w:multiLevelType w:val="singleLevel"/>
    <w:tmpl w:val="A6AED749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169B6C04"/>
    <w:multiLevelType w:val="multilevel"/>
    <w:tmpl w:val="30209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731917"/>
    <w:multiLevelType w:val="multilevel"/>
    <w:tmpl w:val="FC5611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CF43F38"/>
    <w:multiLevelType w:val="multilevel"/>
    <w:tmpl w:val="1384F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B61B1E"/>
    <w:multiLevelType w:val="multilevel"/>
    <w:tmpl w:val="1FE4F2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97A3F35"/>
    <w:multiLevelType w:val="multilevel"/>
    <w:tmpl w:val="0A549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TI3MjM0sjAxNDNX0lEKTi0uzszPAykwNKgFAPpMvvctAAAA"/>
  </w:docVars>
  <w:rsids>
    <w:rsidRoot w:val="000C7498"/>
    <w:rsid w:val="00002382"/>
    <w:rsid w:val="00002DF5"/>
    <w:rsid w:val="0000702A"/>
    <w:rsid w:val="000172C5"/>
    <w:rsid w:val="00017E3A"/>
    <w:rsid w:val="00023DE2"/>
    <w:rsid w:val="00025AFE"/>
    <w:rsid w:val="00025EED"/>
    <w:rsid w:val="00027BE6"/>
    <w:rsid w:val="00031638"/>
    <w:rsid w:val="000402BE"/>
    <w:rsid w:val="000420A7"/>
    <w:rsid w:val="000466C8"/>
    <w:rsid w:val="00051896"/>
    <w:rsid w:val="00053EF7"/>
    <w:rsid w:val="00060990"/>
    <w:rsid w:val="00061F49"/>
    <w:rsid w:val="00066CD1"/>
    <w:rsid w:val="00085AC6"/>
    <w:rsid w:val="00086B73"/>
    <w:rsid w:val="0009517D"/>
    <w:rsid w:val="0009619F"/>
    <w:rsid w:val="000A3D38"/>
    <w:rsid w:val="000A6F64"/>
    <w:rsid w:val="000B717B"/>
    <w:rsid w:val="000B7574"/>
    <w:rsid w:val="000C50C0"/>
    <w:rsid w:val="000C7498"/>
    <w:rsid w:val="000D0326"/>
    <w:rsid w:val="000D3785"/>
    <w:rsid w:val="000E3512"/>
    <w:rsid w:val="000E3650"/>
    <w:rsid w:val="000E3D49"/>
    <w:rsid w:val="000E58EA"/>
    <w:rsid w:val="000E63B3"/>
    <w:rsid w:val="000F16FA"/>
    <w:rsid w:val="001111BB"/>
    <w:rsid w:val="00111937"/>
    <w:rsid w:val="001132C6"/>
    <w:rsid w:val="0011794E"/>
    <w:rsid w:val="00123581"/>
    <w:rsid w:val="00135FD2"/>
    <w:rsid w:val="00146C5D"/>
    <w:rsid w:val="00152341"/>
    <w:rsid w:val="00156523"/>
    <w:rsid w:val="00161AA1"/>
    <w:rsid w:val="0016239A"/>
    <w:rsid w:val="00167E31"/>
    <w:rsid w:val="00173516"/>
    <w:rsid w:val="001774E8"/>
    <w:rsid w:val="00180EA3"/>
    <w:rsid w:val="00184803"/>
    <w:rsid w:val="00186AD6"/>
    <w:rsid w:val="00186E4D"/>
    <w:rsid w:val="00192562"/>
    <w:rsid w:val="00194009"/>
    <w:rsid w:val="00195E1A"/>
    <w:rsid w:val="001A1066"/>
    <w:rsid w:val="001B075C"/>
    <w:rsid w:val="001B19B0"/>
    <w:rsid w:val="001C03EC"/>
    <w:rsid w:val="001C161F"/>
    <w:rsid w:val="001C3525"/>
    <w:rsid w:val="001C497F"/>
    <w:rsid w:val="001D0C42"/>
    <w:rsid w:val="001D1465"/>
    <w:rsid w:val="001D2369"/>
    <w:rsid w:val="001E08D6"/>
    <w:rsid w:val="001E0D61"/>
    <w:rsid w:val="001E5C79"/>
    <w:rsid w:val="00202ABA"/>
    <w:rsid w:val="00216171"/>
    <w:rsid w:val="002178B9"/>
    <w:rsid w:val="00220565"/>
    <w:rsid w:val="00223FA1"/>
    <w:rsid w:val="0022424A"/>
    <w:rsid w:val="00224575"/>
    <w:rsid w:val="00226DAE"/>
    <w:rsid w:val="00236E83"/>
    <w:rsid w:val="00241A46"/>
    <w:rsid w:val="00242940"/>
    <w:rsid w:val="002437AC"/>
    <w:rsid w:val="00246BAB"/>
    <w:rsid w:val="0025691B"/>
    <w:rsid w:val="002607BE"/>
    <w:rsid w:val="00280589"/>
    <w:rsid w:val="002812DE"/>
    <w:rsid w:val="00290790"/>
    <w:rsid w:val="00291310"/>
    <w:rsid w:val="002B23FA"/>
    <w:rsid w:val="002B392F"/>
    <w:rsid w:val="002D33F0"/>
    <w:rsid w:val="002D4C66"/>
    <w:rsid w:val="002F31D6"/>
    <w:rsid w:val="002F43DC"/>
    <w:rsid w:val="002F5D8E"/>
    <w:rsid w:val="00302F00"/>
    <w:rsid w:val="00310678"/>
    <w:rsid w:val="00327E6F"/>
    <w:rsid w:val="003335A6"/>
    <w:rsid w:val="00335DBC"/>
    <w:rsid w:val="003400D8"/>
    <w:rsid w:val="00346C87"/>
    <w:rsid w:val="00346EAA"/>
    <w:rsid w:val="00352F2C"/>
    <w:rsid w:val="00370BB8"/>
    <w:rsid w:val="00374C2B"/>
    <w:rsid w:val="003770E6"/>
    <w:rsid w:val="00391A69"/>
    <w:rsid w:val="003A276E"/>
    <w:rsid w:val="003B26C1"/>
    <w:rsid w:val="003B5C84"/>
    <w:rsid w:val="003B60D4"/>
    <w:rsid w:val="003C0538"/>
    <w:rsid w:val="003C05DB"/>
    <w:rsid w:val="003C3671"/>
    <w:rsid w:val="003C4CB1"/>
    <w:rsid w:val="003C5685"/>
    <w:rsid w:val="003C59EC"/>
    <w:rsid w:val="003D2548"/>
    <w:rsid w:val="003D4950"/>
    <w:rsid w:val="003D5FAC"/>
    <w:rsid w:val="003D6016"/>
    <w:rsid w:val="003E4BC1"/>
    <w:rsid w:val="003E53BD"/>
    <w:rsid w:val="003E62AF"/>
    <w:rsid w:val="003E6976"/>
    <w:rsid w:val="003E7A99"/>
    <w:rsid w:val="003F4813"/>
    <w:rsid w:val="00400B05"/>
    <w:rsid w:val="00414725"/>
    <w:rsid w:val="00414E66"/>
    <w:rsid w:val="00423B3C"/>
    <w:rsid w:val="00427BE6"/>
    <w:rsid w:val="00430EA6"/>
    <w:rsid w:val="00433FE7"/>
    <w:rsid w:val="004353D2"/>
    <w:rsid w:val="0044162B"/>
    <w:rsid w:val="00444BCB"/>
    <w:rsid w:val="004452CF"/>
    <w:rsid w:val="00451DD0"/>
    <w:rsid w:val="0046063D"/>
    <w:rsid w:val="00462771"/>
    <w:rsid w:val="00463600"/>
    <w:rsid w:val="004664E1"/>
    <w:rsid w:val="004667B8"/>
    <w:rsid w:val="00467762"/>
    <w:rsid w:val="00475E98"/>
    <w:rsid w:val="0049034D"/>
    <w:rsid w:val="0049201D"/>
    <w:rsid w:val="00492C45"/>
    <w:rsid w:val="0049336C"/>
    <w:rsid w:val="004A0F17"/>
    <w:rsid w:val="004A10F3"/>
    <w:rsid w:val="004A2D66"/>
    <w:rsid w:val="004B7ED4"/>
    <w:rsid w:val="004E413F"/>
    <w:rsid w:val="004E5481"/>
    <w:rsid w:val="004F529B"/>
    <w:rsid w:val="00503516"/>
    <w:rsid w:val="00505058"/>
    <w:rsid w:val="00505C98"/>
    <w:rsid w:val="00507F1C"/>
    <w:rsid w:val="005252B9"/>
    <w:rsid w:val="00526A2B"/>
    <w:rsid w:val="0053153A"/>
    <w:rsid w:val="00532C1E"/>
    <w:rsid w:val="00543F47"/>
    <w:rsid w:val="00546DB1"/>
    <w:rsid w:val="00561A72"/>
    <w:rsid w:val="0057203F"/>
    <w:rsid w:val="00577974"/>
    <w:rsid w:val="005C02A7"/>
    <w:rsid w:val="005C78A0"/>
    <w:rsid w:val="005D065D"/>
    <w:rsid w:val="005E24A3"/>
    <w:rsid w:val="005E33EB"/>
    <w:rsid w:val="005E616C"/>
    <w:rsid w:val="005F30DF"/>
    <w:rsid w:val="005F494F"/>
    <w:rsid w:val="005F57E0"/>
    <w:rsid w:val="006008F6"/>
    <w:rsid w:val="006012FC"/>
    <w:rsid w:val="006017D0"/>
    <w:rsid w:val="00601B87"/>
    <w:rsid w:val="00602842"/>
    <w:rsid w:val="006068C9"/>
    <w:rsid w:val="006325D9"/>
    <w:rsid w:val="00652CBA"/>
    <w:rsid w:val="00655147"/>
    <w:rsid w:val="00656540"/>
    <w:rsid w:val="00666AE8"/>
    <w:rsid w:val="0067252F"/>
    <w:rsid w:val="00675502"/>
    <w:rsid w:val="00683B13"/>
    <w:rsid w:val="00686041"/>
    <w:rsid w:val="00695D99"/>
    <w:rsid w:val="006A3652"/>
    <w:rsid w:val="006A48DE"/>
    <w:rsid w:val="006B1C58"/>
    <w:rsid w:val="006B2791"/>
    <w:rsid w:val="006C0A64"/>
    <w:rsid w:val="006C273B"/>
    <w:rsid w:val="006C774A"/>
    <w:rsid w:val="006D1EA7"/>
    <w:rsid w:val="006D2EAD"/>
    <w:rsid w:val="006D46E2"/>
    <w:rsid w:val="006D5B26"/>
    <w:rsid w:val="006D5CCE"/>
    <w:rsid w:val="006D5F9A"/>
    <w:rsid w:val="006F7C0E"/>
    <w:rsid w:val="00710761"/>
    <w:rsid w:val="007219BD"/>
    <w:rsid w:val="00724CF5"/>
    <w:rsid w:val="00724E36"/>
    <w:rsid w:val="00735090"/>
    <w:rsid w:val="0073517E"/>
    <w:rsid w:val="007436C8"/>
    <w:rsid w:val="007438FB"/>
    <w:rsid w:val="00744F95"/>
    <w:rsid w:val="00750FDD"/>
    <w:rsid w:val="007525D6"/>
    <w:rsid w:val="00752B18"/>
    <w:rsid w:val="00754114"/>
    <w:rsid w:val="00755861"/>
    <w:rsid w:val="00773884"/>
    <w:rsid w:val="00782D9D"/>
    <w:rsid w:val="007848D6"/>
    <w:rsid w:val="00790AFA"/>
    <w:rsid w:val="007B1CED"/>
    <w:rsid w:val="007B5D6C"/>
    <w:rsid w:val="007B6F93"/>
    <w:rsid w:val="007C4C48"/>
    <w:rsid w:val="007C5C6B"/>
    <w:rsid w:val="007D01FA"/>
    <w:rsid w:val="007D5BB8"/>
    <w:rsid w:val="007D7F07"/>
    <w:rsid w:val="007E0BD2"/>
    <w:rsid w:val="007E42E3"/>
    <w:rsid w:val="007E5759"/>
    <w:rsid w:val="007E6502"/>
    <w:rsid w:val="007E6C61"/>
    <w:rsid w:val="007F12C0"/>
    <w:rsid w:val="007F5572"/>
    <w:rsid w:val="00800CB1"/>
    <w:rsid w:val="008136DA"/>
    <w:rsid w:val="00823C68"/>
    <w:rsid w:val="00826FD0"/>
    <w:rsid w:val="008272BE"/>
    <w:rsid w:val="008409A7"/>
    <w:rsid w:val="00844124"/>
    <w:rsid w:val="008454F5"/>
    <w:rsid w:val="00850096"/>
    <w:rsid w:val="0085120F"/>
    <w:rsid w:val="00860DDF"/>
    <w:rsid w:val="0087021A"/>
    <w:rsid w:val="00873E31"/>
    <w:rsid w:val="008752B4"/>
    <w:rsid w:val="00876C0A"/>
    <w:rsid w:val="008907EF"/>
    <w:rsid w:val="00892740"/>
    <w:rsid w:val="008B449F"/>
    <w:rsid w:val="008C7056"/>
    <w:rsid w:val="008D4407"/>
    <w:rsid w:val="008E2D1B"/>
    <w:rsid w:val="008E6492"/>
    <w:rsid w:val="008F5788"/>
    <w:rsid w:val="008F5CCA"/>
    <w:rsid w:val="0090106A"/>
    <w:rsid w:val="009045DC"/>
    <w:rsid w:val="00910577"/>
    <w:rsid w:val="00912ABA"/>
    <w:rsid w:val="009147FF"/>
    <w:rsid w:val="00920D4D"/>
    <w:rsid w:val="00922CAF"/>
    <w:rsid w:val="00930DD3"/>
    <w:rsid w:val="00935612"/>
    <w:rsid w:val="00936082"/>
    <w:rsid w:val="0094085A"/>
    <w:rsid w:val="009429A4"/>
    <w:rsid w:val="0094387A"/>
    <w:rsid w:val="00943F34"/>
    <w:rsid w:val="009464D7"/>
    <w:rsid w:val="00957E7A"/>
    <w:rsid w:val="00975CFB"/>
    <w:rsid w:val="00981E96"/>
    <w:rsid w:val="009A240C"/>
    <w:rsid w:val="009A49CC"/>
    <w:rsid w:val="009A618D"/>
    <w:rsid w:val="009B5CA7"/>
    <w:rsid w:val="009C0605"/>
    <w:rsid w:val="009C23E0"/>
    <w:rsid w:val="009C4B35"/>
    <w:rsid w:val="009D39EA"/>
    <w:rsid w:val="009D5D17"/>
    <w:rsid w:val="009E1AD9"/>
    <w:rsid w:val="009E29B9"/>
    <w:rsid w:val="009E38C8"/>
    <w:rsid w:val="009E5C8B"/>
    <w:rsid w:val="00A0306A"/>
    <w:rsid w:val="00A128F8"/>
    <w:rsid w:val="00A14877"/>
    <w:rsid w:val="00A54469"/>
    <w:rsid w:val="00A545CB"/>
    <w:rsid w:val="00A60976"/>
    <w:rsid w:val="00A633F2"/>
    <w:rsid w:val="00A63B48"/>
    <w:rsid w:val="00A6613D"/>
    <w:rsid w:val="00A6645C"/>
    <w:rsid w:val="00A6688D"/>
    <w:rsid w:val="00A6790F"/>
    <w:rsid w:val="00A80218"/>
    <w:rsid w:val="00A95859"/>
    <w:rsid w:val="00A962FD"/>
    <w:rsid w:val="00AA57B8"/>
    <w:rsid w:val="00AB6128"/>
    <w:rsid w:val="00AB71B0"/>
    <w:rsid w:val="00AD3DAF"/>
    <w:rsid w:val="00AD46D5"/>
    <w:rsid w:val="00AD7F96"/>
    <w:rsid w:val="00AE5CEB"/>
    <w:rsid w:val="00AE5E10"/>
    <w:rsid w:val="00AF35D1"/>
    <w:rsid w:val="00AF7DED"/>
    <w:rsid w:val="00B0351C"/>
    <w:rsid w:val="00B057CB"/>
    <w:rsid w:val="00B10878"/>
    <w:rsid w:val="00B21285"/>
    <w:rsid w:val="00B226E3"/>
    <w:rsid w:val="00B2798F"/>
    <w:rsid w:val="00B3227C"/>
    <w:rsid w:val="00B324E4"/>
    <w:rsid w:val="00B41146"/>
    <w:rsid w:val="00B455A0"/>
    <w:rsid w:val="00B6022A"/>
    <w:rsid w:val="00B603AE"/>
    <w:rsid w:val="00B65012"/>
    <w:rsid w:val="00B66E49"/>
    <w:rsid w:val="00B73802"/>
    <w:rsid w:val="00B809A2"/>
    <w:rsid w:val="00B81123"/>
    <w:rsid w:val="00B85917"/>
    <w:rsid w:val="00BB2FAD"/>
    <w:rsid w:val="00BC03E2"/>
    <w:rsid w:val="00BC0E1F"/>
    <w:rsid w:val="00BC2CE8"/>
    <w:rsid w:val="00BC7A2C"/>
    <w:rsid w:val="00BD06B7"/>
    <w:rsid w:val="00BD0A04"/>
    <w:rsid w:val="00BD53D5"/>
    <w:rsid w:val="00BD6FA2"/>
    <w:rsid w:val="00BD6FF8"/>
    <w:rsid w:val="00BD7C8B"/>
    <w:rsid w:val="00BF401E"/>
    <w:rsid w:val="00BF5BC2"/>
    <w:rsid w:val="00BF74D0"/>
    <w:rsid w:val="00C01F57"/>
    <w:rsid w:val="00C03F90"/>
    <w:rsid w:val="00C04FDB"/>
    <w:rsid w:val="00C20E12"/>
    <w:rsid w:val="00C2393A"/>
    <w:rsid w:val="00C263FB"/>
    <w:rsid w:val="00C31347"/>
    <w:rsid w:val="00C31DD3"/>
    <w:rsid w:val="00C43319"/>
    <w:rsid w:val="00C50984"/>
    <w:rsid w:val="00C50F90"/>
    <w:rsid w:val="00C551EC"/>
    <w:rsid w:val="00C55FC9"/>
    <w:rsid w:val="00C61ABC"/>
    <w:rsid w:val="00C63D75"/>
    <w:rsid w:val="00C67258"/>
    <w:rsid w:val="00C71076"/>
    <w:rsid w:val="00C832D7"/>
    <w:rsid w:val="00C91323"/>
    <w:rsid w:val="00C92DCE"/>
    <w:rsid w:val="00CB5EF5"/>
    <w:rsid w:val="00CC0CE4"/>
    <w:rsid w:val="00CD125F"/>
    <w:rsid w:val="00CE4F30"/>
    <w:rsid w:val="00CE79D4"/>
    <w:rsid w:val="00D051C3"/>
    <w:rsid w:val="00D16324"/>
    <w:rsid w:val="00D22010"/>
    <w:rsid w:val="00D220CB"/>
    <w:rsid w:val="00D3421A"/>
    <w:rsid w:val="00D37285"/>
    <w:rsid w:val="00D4586A"/>
    <w:rsid w:val="00D45D15"/>
    <w:rsid w:val="00D50339"/>
    <w:rsid w:val="00D50A35"/>
    <w:rsid w:val="00D53D16"/>
    <w:rsid w:val="00D6749A"/>
    <w:rsid w:val="00D728F0"/>
    <w:rsid w:val="00D74BC8"/>
    <w:rsid w:val="00D8218B"/>
    <w:rsid w:val="00D82FE7"/>
    <w:rsid w:val="00D83EAF"/>
    <w:rsid w:val="00D8534F"/>
    <w:rsid w:val="00D9182E"/>
    <w:rsid w:val="00D92126"/>
    <w:rsid w:val="00D979FD"/>
    <w:rsid w:val="00DA5E03"/>
    <w:rsid w:val="00DC2FCC"/>
    <w:rsid w:val="00DD41BA"/>
    <w:rsid w:val="00DF1846"/>
    <w:rsid w:val="00DF25A4"/>
    <w:rsid w:val="00DF368D"/>
    <w:rsid w:val="00E0017E"/>
    <w:rsid w:val="00E118F3"/>
    <w:rsid w:val="00E12D61"/>
    <w:rsid w:val="00E16AC7"/>
    <w:rsid w:val="00E31789"/>
    <w:rsid w:val="00E34350"/>
    <w:rsid w:val="00E36F83"/>
    <w:rsid w:val="00E43437"/>
    <w:rsid w:val="00E45857"/>
    <w:rsid w:val="00E60199"/>
    <w:rsid w:val="00E70246"/>
    <w:rsid w:val="00E7039D"/>
    <w:rsid w:val="00E81BAD"/>
    <w:rsid w:val="00E828D3"/>
    <w:rsid w:val="00E93FE0"/>
    <w:rsid w:val="00E959DA"/>
    <w:rsid w:val="00E96217"/>
    <w:rsid w:val="00EA487C"/>
    <w:rsid w:val="00EB6823"/>
    <w:rsid w:val="00EC47AD"/>
    <w:rsid w:val="00EC5F60"/>
    <w:rsid w:val="00EC68D9"/>
    <w:rsid w:val="00EE154F"/>
    <w:rsid w:val="00EE3823"/>
    <w:rsid w:val="00EE4242"/>
    <w:rsid w:val="00EE5583"/>
    <w:rsid w:val="00EF4238"/>
    <w:rsid w:val="00F01FF5"/>
    <w:rsid w:val="00F12DB7"/>
    <w:rsid w:val="00F16E65"/>
    <w:rsid w:val="00F21970"/>
    <w:rsid w:val="00F2358D"/>
    <w:rsid w:val="00F26EB0"/>
    <w:rsid w:val="00F33F6F"/>
    <w:rsid w:val="00F60F88"/>
    <w:rsid w:val="00F856EA"/>
    <w:rsid w:val="00F8726D"/>
    <w:rsid w:val="00F91C2C"/>
    <w:rsid w:val="00F9331C"/>
    <w:rsid w:val="00F93879"/>
    <w:rsid w:val="00FA06BC"/>
    <w:rsid w:val="00FA2216"/>
    <w:rsid w:val="00FD7C0A"/>
    <w:rsid w:val="00FD7ED9"/>
    <w:rsid w:val="00FE09A4"/>
    <w:rsid w:val="00FE53BA"/>
    <w:rsid w:val="00FE73F3"/>
    <w:rsid w:val="00FF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EBA245"/>
  <w14:defaultImageDpi w14:val="330"/>
  <w15:chartTrackingRefBased/>
  <w15:docId w15:val="{40468F4B-8A88-431A-9941-32B09F820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aliases w:val="Article title"/>
    <w:basedOn w:val="Normal"/>
    <w:next w:val="Normal"/>
    <w:link w:val="Heading1Char"/>
    <w:autoRedefine/>
    <w:uiPriority w:val="9"/>
    <w:qFormat/>
    <w:rsid w:val="006017D0"/>
    <w:pPr>
      <w:keepNext/>
      <w:keepLines/>
      <w:widowControl/>
      <w:spacing w:before="100" w:beforeAutospacing="1" w:after="100" w:afterAutospacing="1"/>
      <w:jc w:val="left"/>
      <w:outlineLvl w:val="0"/>
    </w:pPr>
    <w:rPr>
      <w:rFonts w:ascii="Times New Roman" w:eastAsiaTheme="majorEastAsia" w:hAnsi="Times New Roman" w:cs="Times New Roman"/>
      <w:b/>
      <w:color w:val="000000" w:themeColor="text1"/>
      <w:kern w:val="0"/>
      <w:sz w:val="32"/>
      <w:szCs w:val="32"/>
      <w:lang w:val="en-GB" w:eastAsia="en-GB"/>
    </w:rPr>
  </w:style>
  <w:style w:type="paragraph" w:styleId="Heading2">
    <w:name w:val="heading 2"/>
    <w:aliases w:val="Section heading"/>
    <w:basedOn w:val="Normal"/>
    <w:next w:val="Normal"/>
    <w:link w:val="Heading2Char"/>
    <w:autoRedefine/>
    <w:uiPriority w:val="9"/>
    <w:unhideWhenUsed/>
    <w:qFormat/>
    <w:rsid w:val="006017D0"/>
    <w:pPr>
      <w:keepNext/>
      <w:keepLines/>
      <w:widowControl/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color w:val="000000" w:themeColor="text1"/>
      <w:kern w:val="0"/>
      <w:sz w:val="28"/>
      <w:szCs w:val="26"/>
      <w:shd w:val="clear" w:color="auto" w:fill="FFFFFF"/>
      <w:lang w:val="en-GB" w:eastAsia="en-GB"/>
    </w:rPr>
  </w:style>
  <w:style w:type="paragraph" w:styleId="Heading3">
    <w:name w:val="heading 3"/>
    <w:aliases w:val="Subheading"/>
    <w:basedOn w:val="Normal"/>
    <w:next w:val="Normal"/>
    <w:link w:val="Heading3Char"/>
    <w:autoRedefine/>
    <w:uiPriority w:val="9"/>
    <w:unhideWhenUsed/>
    <w:qFormat/>
    <w:rsid w:val="006017D0"/>
    <w:pPr>
      <w:keepNext/>
      <w:keepLines/>
      <w:widowControl/>
      <w:shd w:val="clear" w:color="auto" w:fill="FFFFFF"/>
      <w:outlineLvl w:val="2"/>
    </w:pPr>
    <w:rPr>
      <w:rFonts w:ascii="Times New Roman" w:eastAsia="Times New Roman" w:hAnsi="Times New Roman" w:cs="Times New Roman"/>
      <w:color w:val="000000" w:themeColor="text1"/>
      <w:kern w:val="0"/>
      <w:sz w:val="18"/>
      <w:szCs w:val="18"/>
      <w:shd w:val="clear" w:color="auto" w:fill="FFFFFF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F4813"/>
    <w:rPr>
      <w:rFonts w:ascii="HelveticaNeueLTStd-Bd" w:hAnsi="HelveticaNeueLTStd-Bd" w:hint="default"/>
      <w:b/>
      <w:bCs/>
      <w:i w:val="0"/>
      <w:iCs w:val="0"/>
      <w:color w:val="242021"/>
      <w:sz w:val="14"/>
      <w:szCs w:val="14"/>
    </w:rPr>
  </w:style>
  <w:style w:type="character" w:customStyle="1" w:styleId="fontstyle21">
    <w:name w:val="fontstyle21"/>
    <w:basedOn w:val="DefaultParagraphFont"/>
    <w:rsid w:val="003F4813"/>
    <w:rPr>
      <w:rFonts w:ascii="HelveticaNeueLTStd-Lt" w:hAnsi="HelveticaNeueLTStd-Lt" w:hint="default"/>
      <w:b w:val="0"/>
      <w:bCs w:val="0"/>
      <w:i w:val="0"/>
      <w:iCs w:val="0"/>
      <w:color w:val="242021"/>
      <w:sz w:val="14"/>
      <w:szCs w:val="14"/>
    </w:rPr>
  </w:style>
  <w:style w:type="paragraph" w:styleId="Header">
    <w:name w:val="header"/>
    <w:basedOn w:val="Normal"/>
    <w:link w:val="HeaderChar"/>
    <w:unhideWhenUsed/>
    <w:rsid w:val="006D5B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6D5B2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D5B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D5B26"/>
    <w:rPr>
      <w:sz w:val="18"/>
      <w:szCs w:val="18"/>
    </w:rPr>
  </w:style>
  <w:style w:type="table" w:styleId="TableGrid">
    <w:name w:val="Table Grid"/>
    <w:basedOn w:val="TableNormal"/>
    <w:qFormat/>
    <w:rsid w:val="004353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Article title Char"/>
    <w:basedOn w:val="DefaultParagraphFont"/>
    <w:link w:val="Heading1"/>
    <w:uiPriority w:val="9"/>
    <w:rsid w:val="006017D0"/>
    <w:rPr>
      <w:rFonts w:ascii="Times New Roman" w:eastAsiaTheme="majorEastAsia" w:hAnsi="Times New Roman" w:cs="Times New Roman"/>
      <w:b/>
      <w:color w:val="000000" w:themeColor="text1"/>
      <w:kern w:val="0"/>
      <w:sz w:val="32"/>
      <w:szCs w:val="32"/>
      <w:lang w:val="en-GB" w:eastAsia="en-GB"/>
    </w:rPr>
  </w:style>
  <w:style w:type="character" w:customStyle="1" w:styleId="Heading2Char">
    <w:name w:val="Heading 2 Char"/>
    <w:aliases w:val="Section heading Char"/>
    <w:basedOn w:val="DefaultParagraphFont"/>
    <w:link w:val="Heading2"/>
    <w:uiPriority w:val="9"/>
    <w:rsid w:val="006017D0"/>
    <w:rPr>
      <w:rFonts w:ascii="Times New Roman" w:eastAsia="Times New Roman" w:hAnsi="Times New Roman" w:cs="Times New Roman"/>
      <w:b/>
      <w:color w:val="000000" w:themeColor="text1"/>
      <w:kern w:val="0"/>
      <w:sz w:val="28"/>
      <w:szCs w:val="26"/>
      <w:lang w:val="en-GB" w:eastAsia="en-GB"/>
    </w:rPr>
  </w:style>
  <w:style w:type="character" w:customStyle="1" w:styleId="Heading3Char">
    <w:name w:val="Heading 3 Char"/>
    <w:aliases w:val="Subheading Char"/>
    <w:basedOn w:val="DefaultParagraphFont"/>
    <w:link w:val="Heading3"/>
    <w:uiPriority w:val="9"/>
    <w:rsid w:val="006017D0"/>
    <w:rPr>
      <w:rFonts w:ascii="Times New Roman" w:eastAsia="Times New Roman" w:hAnsi="Times New Roman" w:cs="Times New Roman"/>
      <w:color w:val="000000" w:themeColor="text1"/>
      <w:kern w:val="0"/>
      <w:sz w:val="18"/>
      <w:szCs w:val="18"/>
      <w:shd w:val="clear" w:color="auto" w:fill="FFFFFF"/>
      <w:lang w:val="en-GB" w:eastAsia="en-GB"/>
    </w:rPr>
  </w:style>
  <w:style w:type="character" w:customStyle="1" w:styleId="skip">
    <w:name w:val="skip"/>
    <w:basedOn w:val="DefaultParagraphFont"/>
    <w:rsid w:val="006017D0"/>
  </w:style>
  <w:style w:type="character" w:styleId="Hyperlink">
    <w:name w:val="Hyperlink"/>
    <w:basedOn w:val="DefaultParagraphFont"/>
    <w:uiPriority w:val="99"/>
    <w:unhideWhenUsed/>
    <w:rsid w:val="006017D0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017D0"/>
  </w:style>
  <w:style w:type="character" w:styleId="LineNumber">
    <w:name w:val="line number"/>
    <w:basedOn w:val="DefaultParagraphFont"/>
    <w:rsid w:val="006017D0"/>
  </w:style>
  <w:style w:type="paragraph" w:styleId="Caption">
    <w:name w:val="caption"/>
    <w:basedOn w:val="Normal"/>
    <w:next w:val="Normal"/>
    <w:uiPriority w:val="35"/>
    <w:unhideWhenUsed/>
    <w:qFormat/>
    <w:rsid w:val="006017D0"/>
    <w:pPr>
      <w:widowControl/>
      <w:spacing w:after="80"/>
      <w:jc w:val="center"/>
    </w:pPr>
    <w:rPr>
      <w:rFonts w:ascii="Times New Roman" w:hAnsi="Times New Roman" w:cs="Times New Roman"/>
      <w:iCs/>
      <w:color w:val="000000" w:themeColor="text1"/>
      <w:kern w:val="0"/>
      <w:sz w:val="20"/>
      <w:szCs w:val="18"/>
      <w:lang w:val="en-GB" w:eastAsia="en-GB"/>
    </w:rPr>
  </w:style>
  <w:style w:type="character" w:customStyle="1" w:styleId="fontstyle31">
    <w:name w:val="fontstyle31"/>
    <w:basedOn w:val="DefaultParagraphFont"/>
    <w:rsid w:val="006017D0"/>
    <w:rPr>
      <w:rFonts w:ascii="AdvOT777cf4fb+20" w:hAnsi="AdvOT777cf4fb+20" w:hint="default"/>
      <w:b w:val="0"/>
      <w:bCs w:val="0"/>
      <w:i w:val="0"/>
      <w:iCs w:val="0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6017D0"/>
    <w:pPr>
      <w:ind w:firstLineChars="200" w:firstLine="420"/>
    </w:pPr>
    <w:rPr>
      <w:szCs w:val="24"/>
    </w:rPr>
  </w:style>
  <w:style w:type="character" w:styleId="Emphasis">
    <w:name w:val="Emphasis"/>
    <w:basedOn w:val="DefaultParagraphFont"/>
    <w:uiPriority w:val="20"/>
    <w:qFormat/>
    <w:rsid w:val="006017D0"/>
    <w:rPr>
      <w:i/>
      <w:iCs/>
    </w:rPr>
  </w:style>
  <w:style w:type="paragraph" w:styleId="BalloonText">
    <w:name w:val="Balloon Text"/>
    <w:basedOn w:val="Normal"/>
    <w:link w:val="BalloonTextChar"/>
    <w:rsid w:val="006017D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017D0"/>
    <w:rPr>
      <w:sz w:val="18"/>
      <w:szCs w:val="18"/>
    </w:rPr>
  </w:style>
  <w:style w:type="character" w:customStyle="1" w:styleId="fontstyle41">
    <w:name w:val="fontstyle41"/>
    <w:basedOn w:val="DefaultParagraphFont"/>
    <w:rsid w:val="006017D0"/>
    <w:rPr>
      <w:rFonts w:ascii="AdvOT777cf4fb+20" w:hAnsi="AdvOT777cf4fb+20" w:hint="default"/>
      <w:b w:val="0"/>
      <w:bCs w:val="0"/>
      <w:i w:val="0"/>
      <w:iCs w:val="0"/>
      <w:color w:val="000000"/>
      <w:sz w:val="18"/>
      <w:szCs w:val="18"/>
    </w:rPr>
  </w:style>
  <w:style w:type="paragraph" w:customStyle="1" w:styleId="src">
    <w:name w:val="src"/>
    <w:basedOn w:val="Normal"/>
    <w:rsid w:val="006017D0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017D0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017D0"/>
    <w:rPr>
      <w:color w:val="605E5C"/>
      <w:shd w:val="clear" w:color="auto" w:fill="E1DFDD"/>
    </w:rPr>
  </w:style>
  <w:style w:type="character" w:customStyle="1" w:styleId="fontstyle51">
    <w:name w:val="fontstyle51"/>
    <w:basedOn w:val="DefaultParagraphFont"/>
    <w:rsid w:val="006017D0"/>
    <w:rPr>
      <w:rFonts w:ascii="YfnbwkMinionProRegular" w:hAnsi="YfnbwkMinionProRegular" w:hint="default"/>
      <w:b w:val="0"/>
      <w:bCs w:val="0"/>
      <w:i w:val="0"/>
      <w:iCs w:val="0"/>
      <w:color w:val="131413"/>
      <w:sz w:val="20"/>
      <w:szCs w:val="20"/>
    </w:rPr>
  </w:style>
  <w:style w:type="character" w:customStyle="1" w:styleId="result-html">
    <w:name w:val="result-html"/>
    <w:basedOn w:val="DefaultParagraphFont"/>
    <w:rsid w:val="006017D0"/>
  </w:style>
  <w:style w:type="character" w:styleId="Strong">
    <w:name w:val="Strong"/>
    <w:basedOn w:val="DefaultParagraphFont"/>
    <w:uiPriority w:val="22"/>
    <w:qFormat/>
    <w:rsid w:val="006017D0"/>
    <w:rPr>
      <w:b/>
      <w:bCs/>
    </w:rPr>
  </w:style>
  <w:style w:type="character" w:customStyle="1" w:styleId="tran">
    <w:name w:val="tran"/>
    <w:basedOn w:val="DefaultParagraphFont"/>
    <w:rsid w:val="006017D0"/>
  </w:style>
  <w:style w:type="character" w:customStyle="1" w:styleId="element-citation">
    <w:name w:val="element-citation"/>
    <w:basedOn w:val="DefaultParagraphFont"/>
    <w:rsid w:val="006017D0"/>
  </w:style>
  <w:style w:type="character" w:customStyle="1" w:styleId="ref-journal">
    <w:name w:val="ref-journal"/>
    <w:basedOn w:val="DefaultParagraphFont"/>
    <w:rsid w:val="006017D0"/>
  </w:style>
  <w:style w:type="character" w:customStyle="1" w:styleId="ref-vol">
    <w:name w:val="ref-vol"/>
    <w:basedOn w:val="DefaultParagraphFont"/>
    <w:rsid w:val="006017D0"/>
  </w:style>
  <w:style w:type="character" w:styleId="FollowedHyperlink">
    <w:name w:val="FollowedHyperlink"/>
    <w:basedOn w:val="DefaultParagraphFont"/>
    <w:rsid w:val="006017D0"/>
    <w:rPr>
      <w:color w:val="954F72" w:themeColor="followedHyperlink"/>
      <w:u w:val="single"/>
    </w:rPr>
  </w:style>
  <w:style w:type="paragraph" w:customStyle="1" w:styleId="1">
    <w:name w:val="列表段落1"/>
    <w:basedOn w:val="Normal"/>
    <w:uiPriority w:val="34"/>
    <w:qFormat/>
    <w:rsid w:val="006017D0"/>
    <w:pPr>
      <w:ind w:firstLineChars="200" w:firstLine="420"/>
    </w:pPr>
  </w:style>
  <w:style w:type="paragraph" w:customStyle="1" w:styleId="MDPI23heading3">
    <w:name w:val="MDPI_2.3_heading3"/>
    <w:qFormat/>
    <w:rsid w:val="007B5D6C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41tablecaption">
    <w:name w:val="MDPI_4.1_table_caption"/>
    <w:qFormat/>
    <w:rsid w:val="00475E98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</w:rPr>
  </w:style>
  <w:style w:type="paragraph" w:customStyle="1" w:styleId="MDPI42tablebody">
    <w:name w:val="MDPI_4.2_table_body"/>
    <w:qFormat/>
    <w:rsid w:val="00475E98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43tablefooter">
    <w:name w:val="MDPI_4.3_table_footer"/>
    <w:next w:val="Normal"/>
    <w:qFormat/>
    <w:rsid w:val="00475E98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6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700</Words>
  <Characters>15393</Characters>
  <Application>Microsoft Office Word</Application>
  <DocSecurity>0</DocSecurity>
  <Lines>128</Lines>
  <Paragraphs>36</Paragraphs>
  <ScaleCrop>false</ScaleCrop>
  <Company/>
  <LinksUpToDate>false</LinksUpToDate>
  <CharactersWithSpaces>18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49712238@qq.com</dc:creator>
  <cp:keywords/>
  <dc:description/>
  <cp:lastModifiedBy>Sandhya Patel</cp:lastModifiedBy>
  <cp:revision>2</cp:revision>
  <dcterms:created xsi:type="dcterms:W3CDTF">2022-03-07T10:19:00Z</dcterms:created>
  <dcterms:modified xsi:type="dcterms:W3CDTF">2022-03-07T10:19:00Z</dcterms:modified>
</cp:coreProperties>
</file>